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6207A1F3"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0F5C39">
        <w:rPr>
          <w:rFonts w:ascii="Arial" w:eastAsia="Arial" w:hAnsi="Arial" w:cs="Arial"/>
          <w:sz w:val="28"/>
          <w:szCs w:val="28"/>
        </w:rPr>
        <w:t>7</w:t>
      </w:r>
      <w:r w:rsidR="003905F0">
        <w:rPr>
          <w:rFonts w:ascii="Arial" w:eastAsia="Arial" w:hAnsi="Arial" w:cs="Arial"/>
          <w:sz w:val="28"/>
          <w:szCs w:val="28"/>
        </w:rPr>
        <w:t>7</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A87B607"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A86CA3">
        <w:rPr>
          <w:rFonts w:ascii="Arial" w:eastAsia="Arial" w:hAnsi="Arial" w:cs="Arial"/>
          <w:sz w:val="24"/>
          <w:szCs w:val="24"/>
        </w:rPr>
        <w:t>1</w:t>
      </w:r>
      <w:r w:rsidR="003905F0">
        <w:rPr>
          <w:rFonts w:ascii="Arial" w:eastAsia="Arial" w:hAnsi="Arial" w:cs="Arial"/>
          <w:sz w:val="24"/>
          <w:szCs w:val="24"/>
        </w:rPr>
        <w:t>3</w:t>
      </w:r>
      <w:r w:rsidR="000A4838">
        <w:rPr>
          <w:rFonts w:ascii="Arial" w:eastAsia="Arial" w:hAnsi="Arial" w:cs="Arial"/>
          <w:sz w:val="24"/>
          <w:szCs w:val="24"/>
        </w:rPr>
        <w:t xml:space="preserve"> Ma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Pr="004E5925" w:rsidRDefault="0004673A" w:rsidP="008266BC">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0D355087" w14:textId="777AB104" w:rsidR="00660B09" w:rsidRDefault="003E4C18" w:rsidP="004E5925">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38E5DA4B" w14:textId="77777777" w:rsidR="004E5925" w:rsidRDefault="004E5925" w:rsidP="004E5925">
      <w:pPr>
        <w:spacing w:after="0" w:line="240" w:lineRule="auto"/>
        <w:jc w:val="both"/>
        <w:rPr>
          <w:rFonts w:ascii="Arial" w:eastAsia="Arial" w:hAnsi="Arial" w:cs="Arial"/>
          <w:b/>
          <w:color w:val="002060"/>
          <w:sz w:val="28"/>
          <w:szCs w:val="28"/>
        </w:rPr>
      </w:pP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4E5925" w:rsidRDefault="00EB19CC" w:rsidP="008266BC">
      <w:pPr>
        <w:widowControl/>
        <w:spacing w:after="0" w:line="240" w:lineRule="auto"/>
        <w:contextualSpacing/>
        <w:jc w:val="both"/>
        <w:rPr>
          <w:rFonts w:ascii="Arial" w:eastAsia="Arial" w:hAnsi="Arial" w:cs="Arial"/>
          <w:sz w:val="28"/>
          <w:szCs w:val="28"/>
        </w:rPr>
      </w:pPr>
    </w:p>
    <w:p w14:paraId="4E8D2B36" w14:textId="2AE95651"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C77F1">
        <w:rPr>
          <w:rFonts w:ascii="Arial" w:eastAsia="Arial" w:hAnsi="Arial" w:cs="Arial"/>
          <w:b/>
          <w:color w:val="0070C0"/>
          <w:sz w:val="24"/>
          <w:szCs w:val="24"/>
        </w:rPr>
        <w:t>1</w:t>
      </w:r>
      <w:r w:rsidR="00571A24">
        <w:rPr>
          <w:rFonts w:ascii="Arial" w:eastAsia="Arial" w:hAnsi="Arial" w:cs="Arial"/>
          <w:b/>
          <w:color w:val="0070C0"/>
          <w:sz w:val="24"/>
          <w:szCs w:val="24"/>
        </w:rPr>
        <w:t>3</w:t>
      </w:r>
      <w:r w:rsidR="000A4838">
        <w:rPr>
          <w:rFonts w:ascii="Arial" w:eastAsia="Arial" w:hAnsi="Arial" w:cs="Arial"/>
          <w:b/>
          <w:color w:val="0070C0"/>
          <w:sz w:val="24"/>
          <w:szCs w:val="24"/>
        </w:rPr>
        <w:t xml:space="preserve"> May</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571A24" w:rsidRPr="00571A24">
        <w:rPr>
          <w:rFonts w:ascii="Arial" w:eastAsia="Arial" w:hAnsi="Arial" w:cs="Arial"/>
          <w:b/>
          <w:color w:val="0070C0"/>
          <w:sz w:val="24"/>
          <w:szCs w:val="24"/>
        </w:rPr>
        <w:t>1,124,724</w:t>
      </w:r>
      <w:r w:rsidR="00571A24">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345747">
        <w:rPr>
          <w:rFonts w:ascii="Arial" w:eastAsia="Arial" w:hAnsi="Arial" w:cs="Arial"/>
          <w:sz w:val="24"/>
          <w:szCs w:val="24"/>
        </w:rPr>
        <w:t xml:space="preserve"> </w:t>
      </w:r>
      <w:r w:rsidR="00571A24" w:rsidRPr="00571A24">
        <w:rPr>
          <w:rFonts w:ascii="Arial" w:eastAsia="Arial" w:hAnsi="Arial" w:cs="Arial"/>
          <w:b/>
          <w:color w:val="0070C0"/>
          <w:sz w:val="24"/>
          <w:szCs w:val="24"/>
        </w:rPr>
        <w:t xml:space="preserve">55,260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B7A4F">
        <w:rPr>
          <w:rFonts w:ascii="Arial" w:eastAsia="Arial" w:hAnsi="Arial" w:cs="Arial"/>
          <w:sz w:val="24"/>
          <w:szCs w:val="24"/>
        </w:rPr>
        <w:t>,</w:t>
      </w:r>
      <w:r w:rsidR="00D16141" w:rsidRPr="00DD73E4">
        <w:rPr>
          <w:rFonts w:ascii="Arial" w:eastAsia="Arial" w:hAnsi="Arial" w:cs="Arial"/>
          <w:color w:val="0070C0"/>
          <w:sz w:val="24"/>
          <w:szCs w:val="24"/>
        </w:rPr>
        <w:t xml:space="preserve"> </w:t>
      </w:r>
      <w:r w:rsidR="00571A24" w:rsidRPr="00571A24">
        <w:rPr>
          <w:rFonts w:ascii="Arial" w:eastAsia="Arial" w:hAnsi="Arial" w:cs="Arial"/>
          <w:b/>
          <w:color w:val="0070C0"/>
          <w:sz w:val="24"/>
          <w:szCs w:val="24"/>
        </w:rPr>
        <w:t>1,050,643</w:t>
      </w:r>
      <w:r w:rsidR="00B3590A" w:rsidRPr="00B3590A">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571A24" w:rsidRPr="00571A24">
        <w:rPr>
          <w:rFonts w:ascii="Arial" w:eastAsia="Arial" w:hAnsi="Arial" w:cs="Arial"/>
          <w:b/>
          <w:color w:val="0070C0"/>
          <w:sz w:val="24"/>
          <w:szCs w:val="24"/>
        </w:rPr>
        <w:t>18,821</w:t>
      </w:r>
      <w:r w:rsidR="00571A24">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B7A4F">
        <w:rPr>
          <w:rFonts w:ascii="Arial" w:eastAsia="Arial" w:hAnsi="Arial" w:cs="Arial"/>
          <w:sz w:val="24"/>
          <w:szCs w:val="24"/>
        </w:rPr>
        <w:t>.</w:t>
      </w:r>
    </w:p>
    <w:p w14:paraId="399F1C58" w14:textId="7C497845"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0F5C39">
        <w:rPr>
          <w:rFonts w:ascii="Arial" w:eastAsia="Arial" w:hAnsi="Arial" w:cs="Arial"/>
          <w:i/>
          <w:color w:val="0070C0"/>
          <w:sz w:val="16"/>
          <w:szCs w:val="16"/>
        </w:rPr>
        <w:t>2</w:t>
      </w:r>
      <w:r w:rsidR="00571A24">
        <w:rPr>
          <w:rFonts w:ascii="Arial" w:eastAsia="Arial" w:hAnsi="Arial" w:cs="Arial"/>
          <w:i/>
          <w:color w:val="0070C0"/>
          <w:sz w:val="16"/>
          <w:szCs w:val="16"/>
        </w:rPr>
        <w:t>5</w:t>
      </w:r>
    </w:p>
    <w:p w14:paraId="192C00FC" w14:textId="77777777" w:rsidR="004E5925" w:rsidRDefault="004E5925" w:rsidP="004E5925">
      <w:pPr>
        <w:pStyle w:val="NoSpacing1"/>
        <w:rPr>
          <w:rFonts w:ascii="Arial" w:hAnsi="Arial" w:cs="Arial"/>
          <w:b/>
          <w:color w:val="002060"/>
          <w:sz w:val="28"/>
        </w:rPr>
      </w:pPr>
      <w:bookmarkStart w:id="0" w:name="_GoBack"/>
      <w:bookmarkEnd w:id="0"/>
    </w:p>
    <w:p w14:paraId="43DBFDE1" w14:textId="576798F4" w:rsidR="004E5925" w:rsidRDefault="003E4C18" w:rsidP="004E5925">
      <w:pPr>
        <w:pStyle w:val="NoSpacing1"/>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77A0CA91" w:rsidR="009702AE" w:rsidRPr="00A43123" w:rsidRDefault="003E4C18" w:rsidP="008266BC">
      <w:pPr>
        <w:spacing w:after="0" w:line="240" w:lineRule="auto"/>
        <w:contextualSpacing/>
        <w:jc w:val="both"/>
        <w:rPr>
          <w:rFonts w:ascii="Arial" w:eastAsia="Arial" w:hAnsi="Arial" w:cs="Arial"/>
          <w:sz w:val="24"/>
          <w:szCs w:val="24"/>
        </w:rPr>
      </w:pPr>
      <w:bookmarkStart w:id="1" w:name="_heading=h.1fob9te" w:colFirst="0" w:colLast="0"/>
      <w:bookmarkEnd w:id="1"/>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534D7">
        <w:rPr>
          <w:rFonts w:ascii="Arial" w:eastAsia="Arial" w:hAnsi="Arial" w:cs="Arial"/>
          <w:sz w:val="24"/>
          <w:szCs w:val="24"/>
        </w:rPr>
        <w:t>total</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b/>
          <w:bCs/>
          <w:sz w:val="24"/>
          <w:szCs w:val="24"/>
        </w:rPr>
        <w:t xml:space="preserve"> </w:t>
      </w:r>
      <w:r w:rsidR="004652C8" w:rsidRPr="00FD4C6B">
        <w:rPr>
          <w:rFonts w:ascii="Arial" w:eastAsia="Arial" w:hAnsi="Arial" w:cs="Arial"/>
          <w:b/>
          <w:color w:val="0070C0"/>
          <w:sz w:val="24"/>
          <w:szCs w:val="24"/>
        </w:rPr>
        <w:t>₱</w:t>
      </w:r>
      <w:r w:rsidR="00EC04A2" w:rsidRPr="00EC04A2">
        <w:rPr>
          <w:rFonts w:ascii="Arial" w:eastAsia="Arial" w:hAnsi="Arial" w:cs="Arial"/>
          <w:b/>
          <w:bCs/>
          <w:color w:val="0070C0"/>
          <w:sz w:val="24"/>
          <w:szCs w:val="24"/>
        </w:rPr>
        <w:t xml:space="preserve">2,293,451,684.89 </w:t>
      </w:r>
      <w:r w:rsidRPr="00A534D7">
        <w:rPr>
          <w:rFonts w:ascii="Arial" w:eastAsia="Arial" w:hAnsi="Arial" w:cs="Arial"/>
          <w:sz w:val="24"/>
          <w:szCs w:val="24"/>
        </w:rPr>
        <w:t>worth</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sz w:val="24"/>
          <w:szCs w:val="24"/>
        </w:rPr>
        <w:t xml:space="preserve"> </w:t>
      </w:r>
      <w:r w:rsidRPr="00A534D7">
        <w:rPr>
          <w:rFonts w:ascii="Arial" w:eastAsia="Arial" w:hAnsi="Arial" w:cs="Arial"/>
          <w:sz w:val="24"/>
          <w:szCs w:val="24"/>
        </w:rPr>
        <w:t>assistance</w:t>
      </w:r>
      <w:r w:rsidR="00D16141" w:rsidRPr="00A534D7">
        <w:rPr>
          <w:rFonts w:ascii="Arial" w:eastAsia="Arial" w:hAnsi="Arial" w:cs="Arial"/>
          <w:sz w:val="24"/>
          <w:szCs w:val="24"/>
        </w:rPr>
        <w:t xml:space="preserve"> </w:t>
      </w:r>
      <w:r w:rsidRPr="00A534D7">
        <w:rPr>
          <w:rFonts w:ascii="Arial" w:eastAsia="Arial" w:hAnsi="Arial" w:cs="Arial"/>
          <w:sz w:val="24"/>
          <w:szCs w:val="24"/>
        </w:rPr>
        <w:t>was</w:t>
      </w:r>
      <w:r w:rsidR="00D16141" w:rsidRPr="00A534D7">
        <w:rPr>
          <w:rFonts w:ascii="Arial" w:eastAsia="Arial" w:hAnsi="Arial" w:cs="Arial"/>
          <w:sz w:val="24"/>
          <w:szCs w:val="24"/>
        </w:rPr>
        <w:t xml:space="preserve"> </w:t>
      </w:r>
      <w:r w:rsidRPr="00A534D7">
        <w:rPr>
          <w:rFonts w:ascii="Arial" w:eastAsia="Arial" w:hAnsi="Arial" w:cs="Arial"/>
          <w:sz w:val="24"/>
          <w:szCs w:val="24"/>
        </w:rPr>
        <w:t>provided</w:t>
      </w:r>
      <w:r w:rsidR="00D16141" w:rsidRPr="00A534D7">
        <w:rPr>
          <w:rFonts w:ascii="Arial" w:eastAsia="Arial" w:hAnsi="Arial" w:cs="Arial"/>
          <w:sz w:val="24"/>
          <w:szCs w:val="24"/>
        </w:rPr>
        <w:t xml:space="preserve"> </w:t>
      </w:r>
      <w:r w:rsidRPr="00A534D7">
        <w:rPr>
          <w:rFonts w:ascii="Arial" w:eastAsia="Arial" w:hAnsi="Arial" w:cs="Arial"/>
          <w:sz w:val="24"/>
          <w:szCs w:val="24"/>
        </w:rPr>
        <w:t>to</w:t>
      </w:r>
      <w:r w:rsidR="00D16141" w:rsidRPr="00A534D7">
        <w:rPr>
          <w:rFonts w:ascii="Arial" w:eastAsia="Arial" w:hAnsi="Arial" w:cs="Arial"/>
          <w:sz w:val="24"/>
          <w:szCs w:val="24"/>
        </w:rPr>
        <w:t xml:space="preserve"> </w:t>
      </w:r>
      <w:r w:rsidRPr="00A534D7">
        <w:rPr>
          <w:rFonts w:ascii="Arial" w:eastAsia="Arial" w:hAnsi="Arial" w:cs="Arial"/>
          <w:sz w:val="24"/>
          <w:szCs w:val="24"/>
        </w:rPr>
        <w:t>the</w:t>
      </w:r>
      <w:r w:rsidR="00D16141" w:rsidRPr="00A534D7">
        <w:rPr>
          <w:rFonts w:ascii="Arial" w:eastAsia="Arial" w:hAnsi="Arial" w:cs="Arial"/>
          <w:sz w:val="24"/>
          <w:szCs w:val="24"/>
        </w:rPr>
        <w:t xml:space="preserve"> </w:t>
      </w:r>
      <w:r w:rsidRPr="00A534D7">
        <w:rPr>
          <w:rFonts w:ascii="Arial" w:eastAsia="Arial" w:hAnsi="Arial" w:cs="Arial"/>
          <w:sz w:val="24"/>
          <w:szCs w:val="24"/>
        </w:rPr>
        <w:t>families</w:t>
      </w:r>
      <w:r w:rsidR="00D16141" w:rsidRPr="00A534D7">
        <w:rPr>
          <w:rFonts w:ascii="Arial" w:eastAsia="Arial" w:hAnsi="Arial" w:cs="Arial"/>
          <w:sz w:val="24"/>
          <w:szCs w:val="24"/>
        </w:rPr>
        <w:t xml:space="preserve"> </w:t>
      </w:r>
      <w:r w:rsidRPr="00A534D7">
        <w:rPr>
          <w:rFonts w:ascii="Arial" w:eastAsia="Arial" w:hAnsi="Arial" w:cs="Arial"/>
          <w:sz w:val="24"/>
          <w:szCs w:val="24"/>
        </w:rPr>
        <w:t>and</w:t>
      </w:r>
      <w:r w:rsidR="00D16141" w:rsidRPr="00A534D7">
        <w:rPr>
          <w:rFonts w:ascii="Arial" w:eastAsia="Arial" w:hAnsi="Arial" w:cs="Arial"/>
          <w:sz w:val="24"/>
          <w:szCs w:val="24"/>
        </w:rPr>
        <w:t xml:space="preserve"> </w:t>
      </w:r>
      <w:r w:rsidRPr="00A534D7">
        <w:rPr>
          <w:rFonts w:ascii="Arial" w:eastAsia="Arial" w:hAnsi="Arial" w:cs="Arial"/>
          <w:sz w:val="24"/>
          <w:szCs w:val="24"/>
        </w:rPr>
        <w:t>individuals</w:t>
      </w:r>
      <w:r w:rsidR="00D16141" w:rsidRPr="00A534D7">
        <w:rPr>
          <w:rFonts w:ascii="Arial" w:eastAsia="Arial" w:hAnsi="Arial" w:cs="Arial"/>
          <w:sz w:val="24"/>
          <w:szCs w:val="24"/>
        </w:rPr>
        <w:t xml:space="preserve"> </w:t>
      </w:r>
      <w:r w:rsidRPr="00A534D7">
        <w:rPr>
          <w:rFonts w:ascii="Arial" w:eastAsia="Arial" w:hAnsi="Arial" w:cs="Arial"/>
          <w:sz w:val="24"/>
          <w:szCs w:val="24"/>
        </w:rPr>
        <w:t>including</w:t>
      </w:r>
      <w:r w:rsidR="00D16141" w:rsidRPr="00A534D7">
        <w:rPr>
          <w:rFonts w:ascii="Arial" w:eastAsia="Arial" w:hAnsi="Arial" w:cs="Arial"/>
          <w:sz w:val="24"/>
          <w:szCs w:val="24"/>
        </w:rPr>
        <w:t xml:space="preserve"> </w:t>
      </w:r>
      <w:r w:rsidRPr="00A534D7">
        <w:rPr>
          <w:rFonts w:ascii="Arial" w:eastAsia="Arial" w:hAnsi="Arial" w:cs="Arial"/>
          <w:sz w:val="24"/>
          <w:szCs w:val="24"/>
        </w:rPr>
        <w:t>strandees</w:t>
      </w:r>
      <w:r w:rsidR="00D16141" w:rsidRPr="00A534D7">
        <w:rPr>
          <w:rFonts w:ascii="Arial" w:eastAsia="Arial" w:hAnsi="Arial" w:cs="Arial"/>
          <w:sz w:val="24"/>
          <w:szCs w:val="24"/>
        </w:rPr>
        <w:t xml:space="preserve"> </w:t>
      </w:r>
      <w:r w:rsidRPr="00A534D7">
        <w:rPr>
          <w:rFonts w:ascii="Arial" w:eastAsia="Arial" w:hAnsi="Arial" w:cs="Arial"/>
          <w:sz w:val="24"/>
          <w:szCs w:val="24"/>
        </w:rPr>
        <w:t>affected</w:t>
      </w:r>
      <w:r w:rsidR="00D16141" w:rsidRPr="00A534D7">
        <w:rPr>
          <w:rFonts w:ascii="Arial" w:eastAsia="Arial" w:hAnsi="Arial" w:cs="Arial"/>
          <w:sz w:val="24"/>
          <w:szCs w:val="24"/>
        </w:rPr>
        <w:t xml:space="preserve"> </w:t>
      </w:r>
      <w:r w:rsidRPr="00A534D7">
        <w:rPr>
          <w:rFonts w:ascii="Arial" w:eastAsia="Arial" w:hAnsi="Arial" w:cs="Arial"/>
          <w:sz w:val="24"/>
          <w:szCs w:val="24"/>
        </w:rPr>
        <w:t>by</w:t>
      </w:r>
      <w:r w:rsidR="00D16141" w:rsidRPr="00A534D7">
        <w:rPr>
          <w:rFonts w:ascii="Arial" w:eastAsia="Arial" w:hAnsi="Arial" w:cs="Arial"/>
          <w:sz w:val="24"/>
          <w:szCs w:val="24"/>
        </w:rPr>
        <w:t xml:space="preserve"> </w:t>
      </w:r>
      <w:r w:rsidRPr="00A534D7">
        <w:rPr>
          <w:rFonts w:ascii="Arial" w:eastAsia="Arial" w:hAnsi="Arial" w:cs="Arial"/>
          <w:sz w:val="24"/>
          <w:szCs w:val="24"/>
        </w:rPr>
        <w:t>community</w:t>
      </w:r>
      <w:r w:rsidR="00D16141" w:rsidRPr="00A534D7">
        <w:rPr>
          <w:rFonts w:ascii="Arial" w:eastAsia="Arial" w:hAnsi="Arial" w:cs="Arial"/>
          <w:sz w:val="24"/>
          <w:szCs w:val="24"/>
        </w:rPr>
        <w:t xml:space="preserve"> </w:t>
      </w:r>
      <w:r w:rsidRPr="00A534D7">
        <w:rPr>
          <w:rFonts w:ascii="Arial" w:eastAsia="Arial" w:hAnsi="Arial" w:cs="Arial"/>
          <w:sz w:val="24"/>
          <w:szCs w:val="24"/>
        </w:rPr>
        <w:t>quarantine</w:t>
      </w:r>
      <w:r w:rsidR="00D16141" w:rsidRPr="00A534D7">
        <w:rPr>
          <w:rFonts w:ascii="Arial" w:eastAsia="Arial" w:hAnsi="Arial" w:cs="Arial"/>
          <w:sz w:val="24"/>
          <w:szCs w:val="24"/>
        </w:rPr>
        <w:t xml:space="preserve"> </w:t>
      </w:r>
      <w:r w:rsidRPr="00A534D7">
        <w:rPr>
          <w:rFonts w:ascii="Arial" w:eastAsia="Arial" w:hAnsi="Arial" w:cs="Arial"/>
          <w:sz w:val="24"/>
          <w:szCs w:val="24"/>
        </w:rPr>
        <w:t>being</w:t>
      </w:r>
      <w:r w:rsidR="00D16141" w:rsidRPr="00A534D7">
        <w:rPr>
          <w:rFonts w:ascii="Arial" w:eastAsia="Arial" w:hAnsi="Arial" w:cs="Arial"/>
          <w:sz w:val="24"/>
          <w:szCs w:val="24"/>
        </w:rPr>
        <w:t xml:space="preserve"> </w:t>
      </w:r>
      <w:r w:rsidRPr="00A534D7">
        <w:rPr>
          <w:rFonts w:ascii="Arial" w:eastAsia="Arial" w:hAnsi="Arial" w:cs="Arial"/>
          <w:sz w:val="24"/>
          <w:szCs w:val="24"/>
        </w:rPr>
        <w:t>implemented</w:t>
      </w:r>
      <w:r w:rsidR="00D16141" w:rsidRPr="00A534D7">
        <w:rPr>
          <w:rFonts w:ascii="Arial" w:eastAsia="Arial" w:hAnsi="Arial" w:cs="Arial"/>
          <w:sz w:val="24"/>
          <w:szCs w:val="24"/>
        </w:rPr>
        <w:t xml:space="preserve"> </w:t>
      </w:r>
      <w:r w:rsidRPr="00A534D7">
        <w:rPr>
          <w:rFonts w:ascii="Arial" w:eastAsia="Arial" w:hAnsi="Arial" w:cs="Arial"/>
          <w:sz w:val="24"/>
          <w:szCs w:val="24"/>
        </w:rPr>
        <w:t>due</w:t>
      </w:r>
      <w:r w:rsidR="00D16141" w:rsidRPr="00A534D7">
        <w:rPr>
          <w:rFonts w:ascii="Arial" w:eastAsia="Arial" w:hAnsi="Arial" w:cs="Arial"/>
          <w:sz w:val="24"/>
          <w:szCs w:val="24"/>
        </w:rPr>
        <w:t xml:space="preserve"> </w:t>
      </w:r>
      <w:r w:rsidRPr="00A534D7">
        <w:rPr>
          <w:rFonts w:ascii="Arial" w:eastAsia="Arial" w:hAnsi="Arial" w:cs="Arial"/>
          <w:sz w:val="24"/>
          <w:szCs w:val="24"/>
        </w:rPr>
        <w:t>to</w:t>
      </w:r>
      <w:r w:rsidR="00D16141" w:rsidRPr="00A534D7">
        <w:rPr>
          <w:rFonts w:ascii="Arial" w:eastAsia="Arial" w:hAnsi="Arial" w:cs="Arial"/>
          <w:sz w:val="24"/>
          <w:szCs w:val="24"/>
        </w:rPr>
        <w:t xml:space="preserve"> </w:t>
      </w:r>
      <w:r w:rsidRPr="00A534D7">
        <w:rPr>
          <w:rFonts w:ascii="Arial" w:eastAsia="Arial" w:hAnsi="Arial" w:cs="Arial"/>
          <w:sz w:val="24"/>
          <w:szCs w:val="24"/>
        </w:rPr>
        <w:t>COVID-19</w:t>
      </w:r>
      <w:r w:rsidR="00D16141" w:rsidRPr="00A534D7">
        <w:rPr>
          <w:rFonts w:ascii="Arial" w:eastAsia="Arial" w:hAnsi="Arial" w:cs="Arial"/>
          <w:sz w:val="24"/>
          <w:szCs w:val="24"/>
        </w:rPr>
        <w:t xml:space="preserve"> </w:t>
      </w:r>
      <w:r w:rsidRPr="00A534D7">
        <w:rPr>
          <w:rFonts w:ascii="Arial" w:eastAsia="Arial" w:hAnsi="Arial" w:cs="Arial"/>
          <w:sz w:val="24"/>
          <w:szCs w:val="24"/>
        </w:rPr>
        <w:t>pandemic;</w:t>
      </w:r>
      <w:r w:rsidR="00D16141" w:rsidRPr="00A534D7">
        <w:rPr>
          <w:rFonts w:ascii="Arial" w:eastAsia="Arial" w:hAnsi="Arial" w:cs="Arial"/>
          <w:sz w:val="24"/>
          <w:szCs w:val="24"/>
        </w:rPr>
        <w:t xml:space="preserve"> </w:t>
      </w:r>
      <w:r w:rsidRPr="00A534D7">
        <w:rPr>
          <w:rFonts w:ascii="Arial" w:eastAsia="Arial" w:hAnsi="Arial" w:cs="Arial"/>
          <w:sz w:val="24"/>
          <w:szCs w:val="24"/>
        </w:rPr>
        <w:t>of</w:t>
      </w:r>
      <w:r w:rsidR="00D16141" w:rsidRPr="00A534D7">
        <w:rPr>
          <w:rFonts w:ascii="Arial" w:eastAsia="Arial" w:hAnsi="Arial" w:cs="Arial"/>
          <w:sz w:val="24"/>
          <w:szCs w:val="24"/>
        </w:rPr>
        <w:t xml:space="preserve"> </w:t>
      </w:r>
      <w:r w:rsidRPr="00A534D7">
        <w:rPr>
          <w:rFonts w:ascii="Arial" w:eastAsia="Arial" w:hAnsi="Arial" w:cs="Arial"/>
          <w:sz w:val="24"/>
          <w:szCs w:val="24"/>
        </w:rPr>
        <w:t>which,</w:t>
      </w:r>
      <w:r w:rsidR="00201C7A" w:rsidRPr="00A534D7">
        <w:rPr>
          <w:rFonts w:ascii="Arial" w:eastAsia="Arial" w:hAnsi="Arial" w:cs="Arial"/>
          <w:sz w:val="24"/>
          <w:szCs w:val="24"/>
        </w:rPr>
        <w:t xml:space="preserve"> </w:t>
      </w:r>
      <w:r w:rsidR="00CD47B7" w:rsidRPr="00FD4C6B">
        <w:rPr>
          <w:rFonts w:ascii="Arial" w:eastAsia="Arial" w:hAnsi="Arial" w:cs="Arial"/>
          <w:b/>
          <w:color w:val="0070C0"/>
          <w:sz w:val="24"/>
          <w:szCs w:val="24"/>
        </w:rPr>
        <w:t>₱</w:t>
      </w:r>
      <w:r w:rsidR="00EC04A2" w:rsidRPr="00EC04A2">
        <w:rPr>
          <w:rFonts w:ascii="Arial" w:eastAsia="Arial" w:hAnsi="Arial" w:cs="Arial"/>
          <w:b/>
          <w:color w:val="0070C0"/>
          <w:sz w:val="24"/>
          <w:szCs w:val="24"/>
        </w:rPr>
        <w:t xml:space="preserve">1,744,953,429.26 </w:t>
      </w:r>
      <w:r w:rsidRPr="00A534D7">
        <w:rPr>
          <w:rFonts w:ascii="Arial" w:eastAsia="Arial" w:hAnsi="Arial" w:cs="Arial"/>
          <w:bCs/>
          <w:sz w:val="24"/>
          <w:szCs w:val="24"/>
        </w:rPr>
        <w:t>was</w:t>
      </w:r>
      <w:r w:rsidR="00D16141" w:rsidRPr="00A534D7">
        <w:rPr>
          <w:rFonts w:ascii="Arial" w:eastAsia="Arial" w:hAnsi="Arial" w:cs="Arial"/>
          <w:sz w:val="24"/>
          <w:szCs w:val="24"/>
        </w:rPr>
        <w:t xml:space="preserve"> </w:t>
      </w:r>
      <w:r w:rsidRPr="00A534D7">
        <w:rPr>
          <w:rFonts w:ascii="Arial" w:eastAsia="Arial" w:hAnsi="Arial" w:cs="Arial"/>
          <w:sz w:val="24"/>
          <w:szCs w:val="24"/>
        </w:rPr>
        <w:t>provided</w:t>
      </w:r>
      <w:r w:rsidR="00D16141" w:rsidRPr="00A534D7">
        <w:rPr>
          <w:rFonts w:ascii="Arial" w:eastAsia="Arial" w:hAnsi="Arial" w:cs="Arial"/>
          <w:sz w:val="24"/>
          <w:szCs w:val="24"/>
        </w:rPr>
        <w:t xml:space="preserve"> </w:t>
      </w:r>
      <w:r w:rsidRPr="00A534D7">
        <w:rPr>
          <w:rFonts w:ascii="Arial" w:eastAsia="Arial" w:hAnsi="Arial" w:cs="Arial"/>
          <w:sz w:val="24"/>
          <w:szCs w:val="24"/>
        </w:rPr>
        <w:t>by</w:t>
      </w:r>
      <w:r w:rsidR="00D16141" w:rsidRPr="00A534D7">
        <w:rPr>
          <w:rFonts w:ascii="Arial" w:eastAsia="Arial" w:hAnsi="Arial" w:cs="Arial"/>
          <w:sz w:val="24"/>
          <w:szCs w:val="24"/>
        </w:rPr>
        <w:t xml:space="preserve"> </w:t>
      </w:r>
      <w:r w:rsidRPr="00FD4C6B">
        <w:rPr>
          <w:rFonts w:ascii="Arial" w:eastAsia="Arial" w:hAnsi="Arial" w:cs="Arial"/>
          <w:b/>
          <w:color w:val="0070C0"/>
          <w:sz w:val="24"/>
          <w:szCs w:val="24"/>
        </w:rPr>
        <w:t>DSWD</w:t>
      </w:r>
      <w:r w:rsidRPr="00A534D7">
        <w:rPr>
          <w:rFonts w:ascii="Arial" w:eastAsia="Arial" w:hAnsi="Arial" w:cs="Arial"/>
          <w:sz w:val="24"/>
          <w:szCs w:val="24"/>
        </w:rPr>
        <w:t>,</w:t>
      </w:r>
      <w:r w:rsidR="00D16141" w:rsidRPr="00A534D7">
        <w:rPr>
          <w:rFonts w:ascii="Arial" w:eastAsia="Arial" w:hAnsi="Arial" w:cs="Arial"/>
          <w:b/>
          <w:sz w:val="24"/>
          <w:szCs w:val="24"/>
        </w:rPr>
        <w:t xml:space="preserve"> </w:t>
      </w:r>
      <w:r w:rsidRPr="00EC04A2">
        <w:rPr>
          <w:rFonts w:ascii="Arial" w:eastAsia="Arial" w:hAnsi="Arial" w:cs="Arial"/>
          <w:b/>
          <w:color w:val="0070C0"/>
          <w:sz w:val="24"/>
          <w:szCs w:val="24"/>
        </w:rPr>
        <w:t>₱</w:t>
      </w:r>
      <w:r w:rsidR="00EC04A2" w:rsidRPr="00EC04A2">
        <w:rPr>
          <w:rFonts w:ascii="Arial" w:eastAsia="Arial" w:hAnsi="Arial" w:cs="Arial"/>
          <w:b/>
          <w:bCs/>
          <w:color w:val="0070C0"/>
          <w:sz w:val="24"/>
          <w:szCs w:val="24"/>
        </w:rPr>
        <w:t xml:space="preserve">516,647,845.67 </w:t>
      </w:r>
      <w:r w:rsidRPr="00A534D7">
        <w:rPr>
          <w:rFonts w:ascii="Arial" w:eastAsia="Arial" w:hAnsi="Arial" w:cs="Arial"/>
          <w:sz w:val="24"/>
          <w:szCs w:val="24"/>
        </w:rPr>
        <w:t>from</w:t>
      </w:r>
      <w:r w:rsidR="00D16141" w:rsidRPr="00A534D7">
        <w:rPr>
          <w:rFonts w:ascii="Arial" w:eastAsia="Arial" w:hAnsi="Arial" w:cs="Arial"/>
          <w:sz w:val="24"/>
          <w:szCs w:val="24"/>
        </w:rPr>
        <w:t xml:space="preserve"> </w:t>
      </w:r>
      <w:r w:rsidRPr="00EC04A2">
        <w:rPr>
          <w:rFonts w:ascii="Arial" w:eastAsia="Arial" w:hAnsi="Arial" w:cs="Arial"/>
          <w:b/>
          <w:color w:val="0070C0"/>
          <w:sz w:val="24"/>
          <w:szCs w:val="24"/>
        </w:rPr>
        <w:t>NGOs</w:t>
      </w:r>
      <w:r w:rsidRPr="00A534D7">
        <w:rPr>
          <w:rFonts w:ascii="Arial" w:eastAsia="Arial" w:hAnsi="Arial" w:cs="Arial"/>
          <w:sz w:val="24"/>
          <w:szCs w:val="24"/>
        </w:rPr>
        <w:t>,</w:t>
      </w:r>
      <w:r w:rsidR="00D16141" w:rsidRPr="00A534D7">
        <w:rPr>
          <w:rFonts w:ascii="Arial" w:eastAsia="Arial" w:hAnsi="Arial" w:cs="Arial"/>
          <w:sz w:val="24"/>
          <w:szCs w:val="24"/>
        </w:rPr>
        <w:t xml:space="preserve"> </w:t>
      </w:r>
      <w:r w:rsidRPr="00A534D7">
        <w:rPr>
          <w:rFonts w:ascii="Arial" w:eastAsia="Arial" w:hAnsi="Arial" w:cs="Arial"/>
          <w:sz w:val="24"/>
          <w:szCs w:val="24"/>
        </w:rPr>
        <w:t>and</w:t>
      </w:r>
      <w:r w:rsidR="00D16141" w:rsidRPr="00A534D7">
        <w:rPr>
          <w:rFonts w:ascii="Arial" w:eastAsia="Arial" w:hAnsi="Arial" w:cs="Arial"/>
          <w:sz w:val="24"/>
          <w:szCs w:val="24"/>
        </w:rPr>
        <w:t xml:space="preserve"> </w:t>
      </w:r>
      <w:r w:rsidRPr="00A534D7">
        <w:rPr>
          <w:rFonts w:ascii="Arial" w:eastAsia="Arial" w:hAnsi="Arial" w:cs="Arial"/>
          <w:b/>
          <w:sz w:val="24"/>
          <w:szCs w:val="24"/>
        </w:rPr>
        <w:t>₱</w:t>
      </w:r>
      <w:r w:rsidR="00AF0DAF" w:rsidRPr="00A534D7">
        <w:rPr>
          <w:rFonts w:ascii="Arial" w:eastAsia="Arial" w:hAnsi="Arial" w:cs="Arial"/>
          <w:b/>
          <w:bCs/>
          <w:sz w:val="24"/>
          <w:szCs w:val="24"/>
        </w:rPr>
        <w:t xml:space="preserve">31,850,409.96 </w:t>
      </w:r>
      <w:r w:rsidRPr="00A534D7">
        <w:rPr>
          <w:rFonts w:ascii="Arial" w:eastAsia="Arial" w:hAnsi="Arial" w:cs="Arial"/>
          <w:sz w:val="24"/>
          <w:szCs w:val="24"/>
        </w:rPr>
        <w:t>from</w:t>
      </w:r>
      <w:r w:rsidR="00D16141" w:rsidRPr="00A534D7">
        <w:rPr>
          <w:rFonts w:ascii="Arial" w:eastAsia="Arial" w:hAnsi="Arial" w:cs="Arial"/>
          <w:sz w:val="24"/>
          <w:szCs w:val="24"/>
        </w:rPr>
        <w:t xml:space="preserve"> </w:t>
      </w:r>
      <w:r w:rsidRPr="00A534D7">
        <w:rPr>
          <w:rFonts w:ascii="Arial" w:eastAsia="Arial" w:hAnsi="Arial" w:cs="Arial"/>
          <w:b/>
          <w:sz w:val="24"/>
          <w:szCs w:val="24"/>
        </w:rPr>
        <w:t>Private</w:t>
      </w:r>
      <w:r w:rsidR="00D16141" w:rsidRPr="00A534D7">
        <w:rPr>
          <w:rFonts w:ascii="Arial" w:eastAsia="Arial" w:hAnsi="Arial" w:cs="Arial"/>
          <w:b/>
          <w:sz w:val="24"/>
          <w:szCs w:val="24"/>
        </w:rPr>
        <w:t xml:space="preserve"> </w:t>
      </w:r>
      <w:r w:rsidRPr="00A534D7">
        <w:rPr>
          <w:rFonts w:ascii="Arial" w:eastAsia="Arial" w:hAnsi="Arial" w:cs="Arial"/>
          <w:b/>
          <w:sz w:val="24"/>
          <w:szCs w:val="24"/>
        </w:rPr>
        <w:t>Partners</w:t>
      </w:r>
      <w:r w:rsidR="00D16141" w:rsidRPr="00A534D7">
        <w:rPr>
          <w:rFonts w:ascii="Arial" w:eastAsia="Arial" w:hAnsi="Arial" w:cs="Arial"/>
          <w:b/>
          <w:sz w:val="20"/>
          <w:szCs w:val="20"/>
        </w:rPr>
        <w:t xml:space="preserve"> </w:t>
      </w:r>
      <w:r w:rsidRPr="00A534D7">
        <w:rPr>
          <w:rFonts w:ascii="Arial" w:eastAsia="Arial" w:hAnsi="Arial" w:cs="Arial"/>
          <w:sz w:val="24"/>
          <w:szCs w:val="24"/>
        </w:rPr>
        <w:t>(see</w:t>
      </w:r>
      <w:r w:rsidR="00D16141" w:rsidRPr="00A534D7">
        <w:rPr>
          <w:rFonts w:ascii="Arial" w:eastAsia="Arial" w:hAnsi="Arial" w:cs="Arial"/>
          <w:sz w:val="24"/>
          <w:szCs w:val="24"/>
        </w:rPr>
        <w:t xml:space="preserve"> </w:t>
      </w:r>
      <w:r w:rsidRPr="00A534D7">
        <w:rPr>
          <w:rFonts w:ascii="Arial" w:eastAsia="Arial" w:hAnsi="Arial" w:cs="Arial"/>
          <w:sz w:val="24"/>
          <w:szCs w:val="24"/>
        </w:rPr>
        <w:t>Table</w:t>
      </w:r>
      <w:r w:rsidR="00D16141" w:rsidRPr="00A534D7">
        <w:rPr>
          <w:rFonts w:ascii="Arial" w:eastAsia="Arial" w:hAnsi="Arial" w:cs="Arial"/>
          <w:sz w:val="24"/>
          <w:szCs w:val="24"/>
        </w:rPr>
        <w:t xml:space="preserve"> </w:t>
      </w:r>
      <w:r w:rsidRPr="00A534D7">
        <w:rPr>
          <w:rFonts w:ascii="Arial" w:eastAsia="Arial" w:hAnsi="Arial" w:cs="Arial"/>
          <w:sz w:val="24"/>
          <w:szCs w:val="24"/>
        </w:rPr>
        <w:t>1).</w:t>
      </w:r>
    </w:p>
    <w:p w14:paraId="62EEBC0E" w14:textId="0E77DAF3" w:rsidR="009702AE" w:rsidRPr="004E5925" w:rsidRDefault="009702AE" w:rsidP="004E5925">
      <w:pPr>
        <w:spacing w:after="0" w:line="240" w:lineRule="auto"/>
        <w:contextualSpacing/>
        <w:jc w:val="both"/>
        <w:rPr>
          <w:rFonts w:ascii="Arial" w:hAnsi="Arial" w:cs="Arial"/>
          <w:b/>
          <w:bCs/>
          <w:i/>
          <w:iCs/>
          <w:sz w:val="28"/>
          <w:szCs w:val="28"/>
          <w:shd w:val="clear" w:color="auto" w:fill="FFFFFF"/>
        </w:rPr>
      </w:pP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68"/>
        <w:gridCol w:w="4018"/>
        <w:gridCol w:w="1514"/>
        <w:gridCol w:w="1315"/>
        <w:gridCol w:w="1216"/>
        <w:gridCol w:w="1512"/>
      </w:tblGrid>
      <w:tr w:rsidR="00887E2D" w14:paraId="1F6CFAB4" w14:textId="77777777" w:rsidTr="00887E2D">
        <w:trPr>
          <w:trHeight w:val="20"/>
          <w:tblHeader/>
        </w:trPr>
        <w:tc>
          <w:tcPr>
            <w:tcW w:w="2148" w:type="pct"/>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32E299F0" w14:textId="77777777" w:rsidR="00887E2D" w:rsidRDefault="00887E2D" w:rsidP="00887E2D">
            <w:pPr>
              <w:widowControl/>
              <w:spacing w:after="0" w:line="240" w:lineRule="auto"/>
              <w:ind w:right="57"/>
              <w:contextualSpacing/>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2"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A385DA3" w14:textId="77777777" w:rsidR="00887E2D" w:rsidRDefault="00887E2D" w:rsidP="00887E2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887E2D" w14:paraId="338F709C" w14:textId="77777777" w:rsidTr="00EC04A2">
        <w:trPr>
          <w:trHeight w:val="20"/>
          <w:tblHeader/>
        </w:trPr>
        <w:tc>
          <w:tcPr>
            <w:tcW w:w="2148" w:type="pct"/>
            <w:gridSpan w:val="2"/>
            <w:vMerge/>
            <w:tcBorders>
              <w:top w:val="single" w:sz="4" w:space="0" w:color="000000"/>
              <w:left w:val="single" w:sz="4" w:space="0" w:color="000000"/>
              <w:bottom w:val="nil"/>
              <w:right w:val="single" w:sz="4" w:space="0" w:color="000000"/>
            </w:tcBorders>
            <w:vAlign w:val="center"/>
            <w:hideMark/>
          </w:tcPr>
          <w:p w14:paraId="4A634D78" w14:textId="77777777" w:rsidR="00887E2D" w:rsidRDefault="00887E2D" w:rsidP="00887E2D">
            <w:pPr>
              <w:spacing w:after="0" w:line="240" w:lineRule="auto"/>
              <w:ind w:right="57"/>
              <w:contextualSpacing/>
              <w:rPr>
                <w:rFonts w:ascii="Arial Narrow" w:hAnsi="Arial Narrow"/>
                <w:b/>
                <w:bCs/>
                <w:color w:val="000000"/>
                <w:sz w:val="20"/>
                <w:szCs w:val="20"/>
              </w:rPr>
            </w:pPr>
          </w:p>
        </w:tc>
        <w:tc>
          <w:tcPr>
            <w:tcW w:w="777" w:type="pct"/>
            <w:tcBorders>
              <w:top w:val="single" w:sz="4" w:space="0" w:color="auto"/>
              <w:left w:val="single" w:sz="4" w:space="0" w:color="000000"/>
              <w:bottom w:val="nil"/>
              <w:right w:val="single" w:sz="4" w:space="0" w:color="000000"/>
            </w:tcBorders>
            <w:shd w:val="clear" w:color="808080" w:fill="808080"/>
            <w:vAlign w:val="center"/>
            <w:hideMark/>
          </w:tcPr>
          <w:p w14:paraId="5E9FD8D9" w14:textId="77777777" w:rsidR="00887E2D" w:rsidRDefault="00887E2D" w:rsidP="00887E2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nil"/>
              <w:bottom w:val="single" w:sz="4" w:space="0" w:color="000000"/>
              <w:right w:val="single" w:sz="4" w:space="0" w:color="000000"/>
            </w:tcBorders>
            <w:shd w:val="clear" w:color="808080" w:fill="808080"/>
            <w:vAlign w:val="center"/>
            <w:hideMark/>
          </w:tcPr>
          <w:p w14:paraId="354ED805" w14:textId="77777777" w:rsidR="00887E2D" w:rsidRDefault="00887E2D" w:rsidP="00887E2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nil"/>
              <w:bottom w:val="single" w:sz="4" w:space="0" w:color="000000"/>
              <w:right w:val="single" w:sz="4" w:space="0" w:color="000000"/>
            </w:tcBorders>
            <w:shd w:val="clear" w:color="808080" w:fill="808080"/>
            <w:vAlign w:val="center"/>
            <w:hideMark/>
          </w:tcPr>
          <w:p w14:paraId="2CC213D4" w14:textId="77777777" w:rsidR="00887E2D" w:rsidRDefault="00887E2D" w:rsidP="00887E2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nil"/>
              <w:bottom w:val="single" w:sz="4" w:space="0" w:color="000000"/>
              <w:right w:val="single" w:sz="4" w:space="0" w:color="000000"/>
            </w:tcBorders>
            <w:shd w:val="clear" w:color="FF0000" w:fill="808080"/>
            <w:vAlign w:val="center"/>
            <w:hideMark/>
          </w:tcPr>
          <w:p w14:paraId="2C7F87F4" w14:textId="77777777" w:rsidR="00887E2D" w:rsidRDefault="00887E2D" w:rsidP="00887E2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887E2D" w14:paraId="6E4EDDDF"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7ADD7F" w14:textId="77777777" w:rsidR="00887E2D" w:rsidRDefault="00887E2D" w:rsidP="00887E2D">
            <w:pPr>
              <w:spacing w:after="0" w:line="240" w:lineRule="auto"/>
              <w:ind w:right="57"/>
              <w:contextualSpacing/>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739015EB" w14:textId="6ACF092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744,953,429.26 </w:t>
            </w:r>
          </w:p>
        </w:tc>
        <w:tc>
          <w:tcPr>
            <w:tcW w:w="675" w:type="pct"/>
            <w:tcBorders>
              <w:top w:val="nil"/>
              <w:left w:val="nil"/>
              <w:bottom w:val="single" w:sz="4" w:space="0" w:color="000000"/>
              <w:right w:val="single" w:sz="4" w:space="0" w:color="000000"/>
            </w:tcBorders>
            <w:shd w:val="clear" w:color="A5A5A5" w:fill="A5A5A5"/>
            <w:noWrap/>
            <w:vAlign w:val="bottom"/>
            <w:hideMark/>
          </w:tcPr>
          <w:p w14:paraId="79A5CED4" w14:textId="4F9F149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16,647,845.67 </w:t>
            </w:r>
          </w:p>
        </w:tc>
        <w:tc>
          <w:tcPr>
            <w:tcW w:w="624" w:type="pct"/>
            <w:tcBorders>
              <w:top w:val="nil"/>
              <w:left w:val="nil"/>
              <w:bottom w:val="single" w:sz="4" w:space="0" w:color="000000"/>
              <w:right w:val="single" w:sz="4" w:space="0" w:color="000000"/>
            </w:tcBorders>
            <w:shd w:val="clear" w:color="A5A5A5" w:fill="A5A5A5"/>
            <w:noWrap/>
            <w:vAlign w:val="bottom"/>
            <w:hideMark/>
          </w:tcPr>
          <w:p w14:paraId="68FCA1F6" w14:textId="2E60672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3EDE3974" w14:textId="1ECA83A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93,451,684.89 </w:t>
            </w:r>
          </w:p>
        </w:tc>
      </w:tr>
      <w:tr w:rsidR="00887E2D" w14:paraId="38B0F0BE"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A29FD5"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13DA96E8" w14:textId="70AC308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2,038,550.67 </w:t>
            </w:r>
          </w:p>
        </w:tc>
        <w:tc>
          <w:tcPr>
            <w:tcW w:w="675" w:type="pct"/>
            <w:tcBorders>
              <w:top w:val="nil"/>
              <w:left w:val="nil"/>
              <w:bottom w:val="single" w:sz="4" w:space="0" w:color="000000"/>
              <w:right w:val="single" w:sz="4" w:space="0" w:color="000000"/>
            </w:tcBorders>
            <w:shd w:val="clear" w:color="A5A5A5" w:fill="A5A5A5"/>
            <w:noWrap/>
            <w:vAlign w:val="bottom"/>
            <w:hideMark/>
          </w:tcPr>
          <w:p w14:paraId="43DC04AB" w14:textId="29B9791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6AABEB69" w14:textId="331AF65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0730C6F" w14:textId="6DF6BF7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7,448,550.67 </w:t>
            </w:r>
          </w:p>
        </w:tc>
      </w:tr>
      <w:tr w:rsidR="00887E2D" w14:paraId="606EC736"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106A8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4BD2F3FD" w14:textId="7E8E5865"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4,053,303.51 </w:t>
            </w:r>
          </w:p>
        </w:tc>
        <w:tc>
          <w:tcPr>
            <w:tcW w:w="675" w:type="pct"/>
            <w:tcBorders>
              <w:top w:val="nil"/>
              <w:left w:val="nil"/>
              <w:bottom w:val="single" w:sz="4" w:space="0" w:color="000000"/>
              <w:right w:val="single" w:sz="4" w:space="0" w:color="000000"/>
            </w:tcBorders>
            <w:shd w:val="clear" w:color="auto" w:fill="auto"/>
            <w:noWrap/>
            <w:vAlign w:val="bottom"/>
            <w:hideMark/>
          </w:tcPr>
          <w:p w14:paraId="76E70700" w14:textId="472F1B6A"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18047FE4" w14:textId="00EA0DD0"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FAB0F16" w14:textId="2583BC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053,303.51 </w:t>
            </w:r>
          </w:p>
        </w:tc>
      </w:tr>
      <w:tr w:rsidR="00887E2D" w14:paraId="416F2A78"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DD452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7B2972D" w14:textId="79A13745"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2,638,006.36 </w:t>
            </w:r>
          </w:p>
        </w:tc>
        <w:tc>
          <w:tcPr>
            <w:tcW w:w="675" w:type="pct"/>
            <w:tcBorders>
              <w:top w:val="nil"/>
              <w:left w:val="nil"/>
              <w:bottom w:val="single" w:sz="4" w:space="0" w:color="000000"/>
              <w:right w:val="single" w:sz="4" w:space="0" w:color="000000"/>
            </w:tcBorders>
            <w:shd w:val="clear" w:color="auto" w:fill="auto"/>
            <w:noWrap/>
            <w:vAlign w:val="bottom"/>
            <w:hideMark/>
          </w:tcPr>
          <w:p w14:paraId="695E610D" w14:textId="27D97005"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4BE2967" w14:textId="52FF7ED2"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475405" w14:textId="5A9378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738,006.36 </w:t>
            </w:r>
          </w:p>
        </w:tc>
      </w:tr>
      <w:tr w:rsidR="00887E2D" w14:paraId="67B64DF3"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BD11B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05E58D3" w14:textId="63029D69"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397,450.00 </w:t>
            </w:r>
          </w:p>
        </w:tc>
        <w:tc>
          <w:tcPr>
            <w:tcW w:w="675" w:type="pct"/>
            <w:tcBorders>
              <w:top w:val="nil"/>
              <w:left w:val="nil"/>
              <w:bottom w:val="single" w:sz="4" w:space="0" w:color="000000"/>
              <w:right w:val="single" w:sz="4" w:space="0" w:color="000000"/>
            </w:tcBorders>
            <w:shd w:val="clear" w:color="auto" w:fill="auto"/>
            <w:noWrap/>
            <w:vAlign w:val="bottom"/>
            <w:hideMark/>
          </w:tcPr>
          <w:p w14:paraId="4E827656" w14:textId="45394348"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E02995B" w14:textId="5349070C"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4C22946" w14:textId="79FA0B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22,450.00 </w:t>
            </w:r>
          </w:p>
        </w:tc>
      </w:tr>
      <w:tr w:rsidR="00887E2D" w14:paraId="20911F70"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D9563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7CD6E3F" w14:textId="535524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284,218.00 </w:t>
            </w:r>
          </w:p>
        </w:tc>
        <w:tc>
          <w:tcPr>
            <w:tcW w:w="675" w:type="pct"/>
            <w:tcBorders>
              <w:top w:val="nil"/>
              <w:left w:val="nil"/>
              <w:bottom w:val="single" w:sz="4" w:space="0" w:color="000000"/>
              <w:right w:val="single" w:sz="4" w:space="0" w:color="000000"/>
            </w:tcBorders>
            <w:shd w:val="clear" w:color="auto" w:fill="auto"/>
            <w:noWrap/>
            <w:vAlign w:val="bottom"/>
            <w:hideMark/>
          </w:tcPr>
          <w:p w14:paraId="2F0B40CD" w14:textId="671C0D68"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DC1D11D" w14:textId="099CF4FA"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F801ACD" w14:textId="1C96FC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34,218.00 </w:t>
            </w:r>
          </w:p>
        </w:tc>
      </w:tr>
      <w:tr w:rsidR="00887E2D" w14:paraId="7ECB6EE0"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6FD3F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on City</w:t>
            </w:r>
          </w:p>
        </w:tc>
        <w:tc>
          <w:tcPr>
            <w:tcW w:w="777" w:type="pct"/>
            <w:tcBorders>
              <w:top w:val="nil"/>
              <w:left w:val="nil"/>
              <w:bottom w:val="single" w:sz="4" w:space="0" w:color="000000"/>
              <w:right w:val="single" w:sz="4" w:space="0" w:color="000000"/>
            </w:tcBorders>
            <w:shd w:val="clear" w:color="auto" w:fill="auto"/>
            <w:noWrap/>
            <w:vAlign w:val="bottom"/>
            <w:hideMark/>
          </w:tcPr>
          <w:p w14:paraId="2F249BFA" w14:textId="099D9DEA"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878,119.10 </w:t>
            </w:r>
          </w:p>
        </w:tc>
        <w:tc>
          <w:tcPr>
            <w:tcW w:w="675" w:type="pct"/>
            <w:tcBorders>
              <w:top w:val="nil"/>
              <w:left w:val="nil"/>
              <w:bottom w:val="single" w:sz="4" w:space="0" w:color="000000"/>
              <w:right w:val="single" w:sz="4" w:space="0" w:color="000000"/>
            </w:tcBorders>
            <w:shd w:val="clear" w:color="auto" w:fill="auto"/>
            <w:noWrap/>
            <w:vAlign w:val="bottom"/>
            <w:hideMark/>
          </w:tcPr>
          <w:p w14:paraId="2A80A475" w14:textId="3EB4DF66"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6,50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431DFCB" w14:textId="7F7B77BE"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8632692" w14:textId="48F4F1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385,619.10 </w:t>
            </w:r>
          </w:p>
        </w:tc>
      </w:tr>
      <w:tr w:rsidR="00887E2D" w14:paraId="074F97FF"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697E4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331E9A8D" w14:textId="74EA94DC"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3,241,948.00 </w:t>
            </w:r>
          </w:p>
        </w:tc>
        <w:tc>
          <w:tcPr>
            <w:tcW w:w="675" w:type="pct"/>
            <w:tcBorders>
              <w:top w:val="nil"/>
              <w:left w:val="nil"/>
              <w:bottom w:val="single" w:sz="4" w:space="0" w:color="000000"/>
              <w:right w:val="single" w:sz="4" w:space="0" w:color="000000"/>
            </w:tcBorders>
            <w:shd w:val="clear" w:color="auto" w:fill="auto"/>
            <w:noWrap/>
            <w:vAlign w:val="bottom"/>
            <w:hideMark/>
          </w:tcPr>
          <w:p w14:paraId="381BD982" w14:textId="6DE04371"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1F74123E" w14:textId="59EF192D"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2EC88F9" w14:textId="5DA117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34,448.00 </w:t>
            </w:r>
          </w:p>
        </w:tc>
      </w:tr>
      <w:tr w:rsidR="00887E2D" w14:paraId="251B1D68"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86B57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31EBF63D" w14:textId="36D6611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41,491,668.00 </w:t>
            </w:r>
          </w:p>
        </w:tc>
        <w:tc>
          <w:tcPr>
            <w:tcW w:w="675" w:type="pct"/>
            <w:tcBorders>
              <w:top w:val="nil"/>
              <w:left w:val="nil"/>
              <w:bottom w:val="single" w:sz="4" w:space="0" w:color="000000"/>
              <w:right w:val="single" w:sz="4" w:space="0" w:color="000000"/>
            </w:tcBorders>
            <w:shd w:val="clear" w:color="auto" w:fill="auto"/>
            <w:noWrap/>
            <w:vAlign w:val="bottom"/>
            <w:hideMark/>
          </w:tcPr>
          <w:p w14:paraId="4452467F" w14:textId="1F01E402"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36742CA" w14:textId="7527BA88"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B7A1241" w14:textId="39332BB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934,168.00 </w:t>
            </w:r>
          </w:p>
        </w:tc>
      </w:tr>
      <w:tr w:rsidR="00887E2D" w14:paraId="0E17D805"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3F7C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6861EDA" w14:textId="7A6FF17D"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6,270,800.00 </w:t>
            </w:r>
          </w:p>
        </w:tc>
        <w:tc>
          <w:tcPr>
            <w:tcW w:w="675" w:type="pct"/>
            <w:tcBorders>
              <w:top w:val="nil"/>
              <w:left w:val="nil"/>
              <w:bottom w:val="single" w:sz="4" w:space="0" w:color="000000"/>
              <w:right w:val="single" w:sz="4" w:space="0" w:color="000000"/>
            </w:tcBorders>
            <w:shd w:val="clear" w:color="auto" w:fill="auto"/>
            <w:noWrap/>
            <w:vAlign w:val="bottom"/>
            <w:hideMark/>
          </w:tcPr>
          <w:p w14:paraId="125A97EB" w14:textId="04479FFF"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882DCA0" w14:textId="4B7620DE"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F56C031" w14:textId="53D6CE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70,800.00 </w:t>
            </w:r>
          </w:p>
        </w:tc>
      </w:tr>
      <w:tr w:rsidR="00887E2D" w14:paraId="4CFA2C70"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C6DE7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3F51E408" w14:textId="675F0E7D"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A5EE75" w14:textId="759A1D43"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4FB9D964" w14:textId="0E178A3F"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7D5B7D5" w14:textId="4682FF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887E2D" w14:paraId="1422B068"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87982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50E51DB5" w14:textId="11D0E0E4"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8,900,318.00 </w:t>
            </w:r>
          </w:p>
        </w:tc>
        <w:tc>
          <w:tcPr>
            <w:tcW w:w="675" w:type="pct"/>
            <w:tcBorders>
              <w:top w:val="nil"/>
              <w:left w:val="nil"/>
              <w:bottom w:val="single" w:sz="4" w:space="0" w:color="000000"/>
              <w:right w:val="single" w:sz="4" w:space="0" w:color="000000"/>
            </w:tcBorders>
            <w:shd w:val="clear" w:color="auto" w:fill="auto"/>
            <w:noWrap/>
            <w:vAlign w:val="bottom"/>
            <w:hideMark/>
          </w:tcPr>
          <w:p w14:paraId="00B1872B" w14:textId="46C67553"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9B2B01" w14:textId="2FEA3B75"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CCD898D" w14:textId="422C4A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5,318.00 </w:t>
            </w:r>
          </w:p>
        </w:tc>
      </w:tr>
      <w:tr w:rsidR="00887E2D" w14:paraId="6BA3E986"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D6328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15CB649" w14:textId="17B7BEFB"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232,663.00 </w:t>
            </w:r>
          </w:p>
        </w:tc>
        <w:tc>
          <w:tcPr>
            <w:tcW w:w="675" w:type="pct"/>
            <w:tcBorders>
              <w:top w:val="nil"/>
              <w:left w:val="nil"/>
              <w:bottom w:val="single" w:sz="4" w:space="0" w:color="000000"/>
              <w:right w:val="single" w:sz="4" w:space="0" w:color="000000"/>
            </w:tcBorders>
            <w:shd w:val="clear" w:color="auto" w:fill="auto"/>
            <w:noWrap/>
            <w:vAlign w:val="bottom"/>
            <w:hideMark/>
          </w:tcPr>
          <w:p w14:paraId="3CCA0189" w14:textId="1DDFA6BC"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CA9B7A4" w14:textId="10F79F10"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5F6E460" w14:textId="00A2F2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32,663.00 </w:t>
            </w:r>
          </w:p>
        </w:tc>
      </w:tr>
      <w:tr w:rsidR="00887E2D" w14:paraId="12BCA0B6"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42B1C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BAB72D1" w14:textId="6B245CE4"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755,984.00 </w:t>
            </w:r>
          </w:p>
        </w:tc>
        <w:tc>
          <w:tcPr>
            <w:tcW w:w="675" w:type="pct"/>
            <w:tcBorders>
              <w:top w:val="nil"/>
              <w:left w:val="nil"/>
              <w:bottom w:val="single" w:sz="4" w:space="0" w:color="000000"/>
              <w:right w:val="single" w:sz="4" w:space="0" w:color="000000"/>
            </w:tcBorders>
            <w:shd w:val="clear" w:color="auto" w:fill="auto"/>
            <w:noWrap/>
            <w:vAlign w:val="bottom"/>
            <w:hideMark/>
          </w:tcPr>
          <w:p w14:paraId="3B608D00" w14:textId="0FC66014"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20E0103" w14:textId="662303A9"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E49728E" w14:textId="4BE67C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78,484.00 </w:t>
            </w:r>
          </w:p>
        </w:tc>
      </w:tr>
      <w:tr w:rsidR="00887E2D" w14:paraId="5AD35DD9"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6E188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3FB06FB4" w14:textId="10D2228B"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9,447,040.00 </w:t>
            </w:r>
          </w:p>
        </w:tc>
        <w:tc>
          <w:tcPr>
            <w:tcW w:w="675" w:type="pct"/>
            <w:tcBorders>
              <w:top w:val="nil"/>
              <w:left w:val="nil"/>
              <w:bottom w:val="single" w:sz="4" w:space="0" w:color="000000"/>
              <w:right w:val="single" w:sz="4" w:space="0" w:color="000000"/>
            </w:tcBorders>
            <w:shd w:val="clear" w:color="auto" w:fill="auto"/>
            <w:noWrap/>
            <w:vAlign w:val="bottom"/>
            <w:hideMark/>
          </w:tcPr>
          <w:p w14:paraId="6EBA12BF" w14:textId="14ED7BAB"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736E18BA" w14:textId="5B3F5FF9"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1B794C6" w14:textId="57F35E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447,040.00 </w:t>
            </w:r>
          </w:p>
        </w:tc>
      </w:tr>
      <w:tr w:rsidR="00887E2D" w14:paraId="510A2FF9"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9C4399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77E1C43F" w14:textId="5A40BD94"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12,126,623.60 </w:t>
            </w:r>
          </w:p>
        </w:tc>
        <w:tc>
          <w:tcPr>
            <w:tcW w:w="675" w:type="pct"/>
            <w:tcBorders>
              <w:top w:val="nil"/>
              <w:left w:val="nil"/>
              <w:bottom w:val="single" w:sz="4" w:space="0" w:color="000000"/>
              <w:right w:val="single" w:sz="4" w:space="0" w:color="000000"/>
            </w:tcBorders>
            <w:shd w:val="clear" w:color="auto" w:fill="auto"/>
            <w:noWrap/>
            <w:vAlign w:val="bottom"/>
            <w:hideMark/>
          </w:tcPr>
          <w:p w14:paraId="2B328ADE" w14:textId="56B3DA49"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D06225E" w14:textId="13CD6026"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F614111" w14:textId="1410E1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26,623.60 </w:t>
            </w:r>
          </w:p>
        </w:tc>
      </w:tr>
      <w:tr w:rsidR="00887E2D" w14:paraId="3A5D3338"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DF349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23F1ED49" w14:textId="081B301A"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0,135,705.80 </w:t>
            </w:r>
          </w:p>
        </w:tc>
        <w:tc>
          <w:tcPr>
            <w:tcW w:w="675" w:type="pct"/>
            <w:tcBorders>
              <w:top w:val="nil"/>
              <w:left w:val="nil"/>
              <w:bottom w:val="single" w:sz="4" w:space="0" w:color="000000"/>
              <w:right w:val="single" w:sz="4" w:space="0" w:color="000000"/>
            </w:tcBorders>
            <w:shd w:val="clear" w:color="auto" w:fill="auto"/>
            <w:noWrap/>
            <w:vAlign w:val="bottom"/>
            <w:hideMark/>
          </w:tcPr>
          <w:p w14:paraId="1328CE3B" w14:textId="5DD919D4"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F7C7691" w14:textId="17EF6515"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4DD56F2" w14:textId="148D9E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620,705.80 </w:t>
            </w:r>
          </w:p>
        </w:tc>
      </w:tr>
      <w:tr w:rsidR="00887E2D" w14:paraId="15E8BA89"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82B2C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45104D8F" w14:textId="28495EA1"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38,139,643.30 </w:t>
            </w:r>
          </w:p>
        </w:tc>
        <w:tc>
          <w:tcPr>
            <w:tcW w:w="675" w:type="pct"/>
            <w:tcBorders>
              <w:top w:val="nil"/>
              <w:left w:val="nil"/>
              <w:bottom w:val="single" w:sz="4" w:space="0" w:color="000000"/>
              <w:right w:val="single" w:sz="4" w:space="0" w:color="000000"/>
            </w:tcBorders>
            <w:shd w:val="clear" w:color="auto" w:fill="auto"/>
            <w:noWrap/>
            <w:vAlign w:val="bottom"/>
            <w:hideMark/>
          </w:tcPr>
          <w:p w14:paraId="1D7C50AD" w14:textId="08A46118"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52FBBA3" w14:textId="681D5322"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3E3E4C" w14:textId="2C3E98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6,989,643.30 </w:t>
            </w:r>
          </w:p>
        </w:tc>
      </w:tr>
      <w:tr w:rsidR="00887E2D" w14:paraId="66753C18"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48D3D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0F3B02E" w14:textId="08401C33"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5,761,260.00 </w:t>
            </w:r>
          </w:p>
        </w:tc>
        <w:tc>
          <w:tcPr>
            <w:tcW w:w="675" w:type="pct"/>
            <w:tcBorders>
              <w:top w:val="nil"/>
              <w:left w:val="nil"/>
              <w:bottom w:val="single" w:sz="4" w:space="0" w:color="000000"/>
              <w:right w:val="single" w:sz="4" w:space="0" w:color="000000"/>
            </w:tcBorders>
            <w:shd w:val="clear" w:color="auto" w:fill="auto"/>
            <w:noWrap/>
            <w:vAlign w:val="bottom"/>
            <w:hideMark/>
          </w:tcPr>
          <w:p w14:paraId="0FBA9CB8" w14:textId="1F34B1DE"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1B07AE" w14:textId="1F7E7FBC"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902409A" w14:textId="55B688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61,260.00 </w:t>
            </w:r>
          </w:p>
        </w:tc>
      </w:tr>
      <w:tr w:rsidR="00887E2D" w14:paraId="3D2CB430"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8F512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728A58D" w14:textId="558307AB"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7,994,800.00 </w:t>
            </w:r>
          </w:p>
        </w:tc>
        <w:tc>
          <w:tcPr>
            <w:tcW w:w="675" w:type="pct"/>
            <w:tcBorders>
              <w:top w:val="nil"/>
              <w:left w:val="nil"/>
              <w:bottom w:val="single" w:sz="4" w:space="0" w:color="000000"/>
              <w:right w:val="single" w:sz="4" w:space="0" w:color="000000"/>
            </w:tcBorders>
            <w:shd w:val="clear" w:color="auto" w:fill="auto"/>
            <w:noWrap/>
            <w:vAlign w:val="bottom"/>
            <w:hideMark/>
          </w:tcPr>
          <w:p w14:paraId="5D63D309" w14:textId="201465A1"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9A3DEAE" w14:textId="5FEF4E42"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EA28DF4" w14:textId="1EC410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887E2D" w14:paraId="2B6277EC"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097AAA"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41B3B4CF" w14:textId="7DBA3BC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256,008.68 </w:t>
            </w:r>
          </w:p>
        </w:tc>
        <w:tc>
          <w:tcPr>
            <w:tcW w:w="675" w:type="pct"/>
            <w:tcBorders>
              <w:top w:val="nil"/>
              <w:left w:val="nil"/>
              <w:bottom w:val="single" w:sz="4" w:space="0" w:color="000000"/>
              <w:right w:val="single" w:sz="4" w:space="0" w:color="000000"/>
            </w:tcBorders>
            <w:shd w:val="clear" w:color="A5A5A5" w:fill="A5A5A5"/>
            <w:noWrap/>
            <w:vAlign w:val="bottom"/>
            <w:hideMark/>
          </w:tcPr>
          <w:p w14:paraId="262C3627" w14:textId="33E024E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09263E8D" w14:textId="3B6EFA9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1B3A6C89" w14:textId="6F84AE6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6,912,119.27 </w:t>
            </w:r>
          </w:p>
        </w:tc>
      </w:tr>
      <w:tr w:rsidR="00887E2D" w14:paraId="6B67FEEF"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9F5C64"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BA8695B" w14:textId="5A015A2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775,78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76DE99CD" w14:textId="51C1741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54BF5431" w14:textId="2D9A1CB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0DCC6B" w14:textId="79F18A6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72,462.38 </w:t>
            </w:r>
          </w:p>
        </w:tc>
      </w:tr>
      <w:tr w:rsidR="00887E2D" w14:paraId="6BAD45C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ABFD6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25258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301D35A3" w14:textId="3DA2A2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c>
          <w:tcPr>
            <w:tcW w:w="675" w:type="pct"/>
            <w:tcBorders>
              <w:top w:val="nil"/>
              <w:left w:val="nil"/>
              <w:bottom w:val="single" w:sz="4" w:space="0" w:color="000000"/>
              <w:right w:val="single" w:sz="4" w:space="0" w:color="000000"/>
            </w:tcBorders>
            <w:shd w:val="clear" w:color="auto" w:fill="auto"/>
            <w:noWrap/>
            <w:vAlign w:val="center"/>
            <w:hideMark/>
          </w:tcPr>
          <w:p w14:paraId="6B9F6B47" w14:textId="4875298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DE3846B" w14:textId="3282F4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BDFFF" w14:textId="7DA42A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0,000.00 </w:t>
            </w:r>
          </w:p>
        </w:tc>
      </w:tr>
      <w:tr w:rsidR="00887E2D" w14:paraId="3EF91A2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59CA5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5361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6EE9D8C3" w14:textId="1C4F99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1C2DB611" w14:textId="6FA872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0AE5C28" w14:textId="6F99CD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223ED" w14:textId="7322B5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r>
      <w:tr w:rsidR="00887E2D" w14:paraId="56BF151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E43C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C21A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1214128F" w14:textId="5903566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718BA56" w14:textId="4F2F55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AB14C88" w14:textId="706253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D1EEB2" w14:textId="3D108C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87E2D" w14:paraId="0572B0A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8883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D972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0F8D1EAC" w14:textId="3BA56B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33DE5BFD" w14:textId="72FB4E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47BD8E4" w14:textId="351FD3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C96D1" w14:textId="5EE678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887E2D" w14:paraId="6E5DBB6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009F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B99B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52047F15" w14:textId="73FDA7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118C29AA" w14:textId="67EFE9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9271ADA" w14:textId="6F319C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3DEA98" w14:textId="77C69D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887E2D" w14:paraId="3D03637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EB7E1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51153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6EA6D4A9" w14:textId="67B3E6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1394BC3" w14:textId="328439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E1C2EC3" w14:textId="7D1229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ACE25" w14:textId="64C3A4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87E2D" w14:paraId="2A68F11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AC59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AD5A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1FF3FA95" w14:textId="0455F4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DE0EA76" w14:textId="758C3E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88FA3E1" w14:textId="6BF925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EE80C" w14:textId="542DCA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87E2D" w14:paraId="69F0CC9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F7072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A5BA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5CFAF281" w14:textId="507938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2361ABA" w14:textId="33AB10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10AC1F93" w14:textId="2B560D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440140" w14:textId="080B2A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887E2D" w14:paraId="37966B9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59C9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B6121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37E1F5FF" w14:textId="2C0447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72A6FD18" w14:textId="0057B2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0B486A2C" w14:textId="754FAC7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DD58D" w14:textId="288E2E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887E2D" w14:paraId="0F87DE0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9A8D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0048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0C7B35AC" w14:textId="31690B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6DC6AD8C" w14:textId="37F943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9FCB82F" w14:textId="5591D9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2EBAA" w14:textId="387226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87E2D" w14:paraId="5847928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5E9E5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AEC847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6EA26015" w14:textId="47FDA1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c>
          <w:tcPr>
            <w:tcW w:w="675" w:type="pct"/>
            <w:tcBorders>
              <w:top w:val="nil"/>
              <w:left w:val="nil"/>
              <w:bottom w:val="single" w:sz="4" w:space="0" w:color="000000"/>
              <w:right w:val="single" w:sz="4" w:space="0" w:color="000000"/>
            </w:tcBorders>
            <w:shd w:val="clear" w:color="auto" w:fill="auto"/>
            <w:noWrap/>
            <w:vAlign w:val="center"/>
            <w:hideMark/>
          </w:tcPr>
          <w:p w14:paraId="664CEED4" w14:textId="277508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07315C1" w14:textId="788259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1665AE" w14:textId="0D0B9D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1,247.70 </w:t>
            </w:r>
          </w:p>
        </w:tc>
      </w:tr>
      <w:tr w:rsidR="00887E2D" w14:paraId="25A8215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CC7E4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68AE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67DC3AA0" w14:textId="09A9B3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06C2037D" w14:textId="5A41EB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C0C9372" w14:textId="289262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16FBA" w14:textId="675D01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887E2D" w14:paraId="236F5EC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2E5B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0437C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1ADDEA3A" w14:textId="4FB3D8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c>
          <w:tcPr>
            <w:tcW w:w="675" w:type="pct"/>
            <w:tcBorders>
              <w:top w:val="nil"/>
              <w:left w:val="nil"/>
              <w:bottom w:val="single" w:sz="4" w:space="0" w:color="000000"/>
              <w:right w:val="single" w:sz="4" w:space="0" w:color="000000"/>
            </w:tcBorders>
            <w:shd w:val="clear" w:color="auto" w:fill="auto"/>
            <w:noWrap/>
            <w:vAlign w:val="center"/>
            <w:hideMark/>
          </w:tcPr>
          <w:p w14:paraId="4E6F6772" w14:textId="1784E8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2E058FB" w14:textId="27FE23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2637D" w14:textId="7A8A6D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6,280.50 </w:t>
            </w:r>
          </w:p>
        </w:tc>
      </w:tr>
      <w:tr w:rsidR="00887E2D" w14:paraId="76FE027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3736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FD77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73BACDC5" w14:textId="4AFFD2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6074FCF8" w14:textId="3BE7FA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0319A06C" w14:textId="2916AF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BF90C" w14:textId="4BFB623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887E2D" w14:paraId="0F7E681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1C6E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72B5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6DB733CC" w14:textId="3F6489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284B0EF9" w14:textId="3A5A74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628A35A8" w14:textId="71B471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947A5" w14:textId="490E3E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887E2D" w14:paraId="6E7BDD2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6B605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CCA3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3C698B0" w14:textId="2FFDF95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54DC89AD" w14:textId="629136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B9AA7B6" w14:textId="7195E7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0C03D" w14:textId="7DBE89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887E2D" w14:paraId="23FE493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E0A1E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AECD8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211005B2" w14:textId="68E840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7EB739FA" w14:textId="663B91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638347D" w14:textId="7E3D1C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2853D" w14:textId="685A59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87E2D" w14:paraId="3476A55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4C2EA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A5BA4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56E8A6FC" w14:textId="2D766F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65B0649" w14:textId="543974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D0CF835" w14:textId="64D30D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AF35A" w14:textId="3304AC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87E2D" w14:paraId="7626A0A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154F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6671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227CEC5E" w14:textId="074319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D8488EC" w14:textId="03B66D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085971B" w14:textId="1E42B1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02CAB0" w14:textId="4CBA24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87E2D" w14:paraId="0F0E88A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DCA8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80AA1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5E09FB89" w14:textId="7FB4A0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4003A60A" w14:textId="3510889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7059D5B" w14:textId="6215F0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29016" w14:textId="6024B5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87E2D" w14:paraId="2C5B1E9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CBD9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224A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43E593A8" w14:textId="33B408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95E5E36" w14:textId="63BD72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45110B7" w14:textId="71E0AA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FB00D2" w14:textId="42F20A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887E2D" w14:paraId="396BC7E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0E6A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CD10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6C3B12BD" w14:textId="34C6A3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314AD4C5" w14:textId="7F17AF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ED16A00" w14:textId="2045DB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C5312" w14:textId="133D1F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887E2D" w14:paraId="6308BFA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0FE7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F571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060C5C22" w14:textId="68C892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c>
          <w:tcPr>
            <w:tcW w:w="675" w:type="pct"/>
            <w:tcBorders>
              <w:top w:val="nil"/>
              <w:left w:val="nil"/>
              <w:bottom w:val="single" w:sz="4" w:space="0" w:color="000000"/>
              <w:right w:val="single" w:sz="4" w:space="0" w:color="000000"/>
            </w:tcBorders>
            <w:shd w:val="clear" w:color="auto" w:fill="auto"/>
            <w:noWrap/>
            <w:vAlign w:val="center"/>
            <w:hideMark/>
          </w:tcPr>
          <w:p w14:paraId="23372ADE" w14:textId="519B1F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6744810" w14:textId="689AFC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D573F" w14:textId="72BD42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7,457.20 </w:t>
            </w:r>
          </w:p>
        </w:tc>
      </w:tr>
      <w:tr w:rsidR="00887E2D" w14:paraId="6C7A067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DA3F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771D7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3DB1E13A" w14:textId="5C87330F" w:rsidR="00887E2D" w:rsidRDefault="00887E2D" w:rsidP="00887E2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6C1A5219" w14:textId="4B9EAD62" w:rsidR="00887E2D" w:rsidRDefault="00887E2D" w:rsidP="00887E2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8CC75BA" w14:textId="0A032CC9" w:rsidR="00887E2D" w:rsidRDefault="00887E2D" w:rsidP="00887E2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D4918" w14:textId="6D053D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887E2D" w14:paraId="21ED9B78"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700E3"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4C9CF78" w14:textId="5EAFDD8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51,845.58 </w:t>
            </w:r>
          </w:p>
        </w:tc>
        <w:tc>
          <w:tcPr>
            <w:tcW w:w="675" w:type="pct"/>
            <w:tcBorders>
              <w:top w:val="nil"/>
              <w:left w:val="nil"/>
              <w:bottom w:val="single" w:sz="4" w:space="0" w:color="000000"/>
              <w:right w:val="single" w:sz="4" w:space="0" w:color="000000"/>
            </w:tcBorders>
            <w:shd w:val="clear" w:color="D8D8D8" w:fill="D8D8D8"/>
            <w:noWrap/>
            <w:vAlign w:val="bottom"/>
            <w:hideMark/>
          </w:tcPr>
          <w:p w14:paraId="0D29019E" w14:textId="7D4B1B5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2FC7C3" w14:textId="30857D4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90F7AFA" w14:textId="018185A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51,845.58 </w:t>
            </w:r>
          </w:p>
        </w:tc>
      </w:tr>
      <w:tr w:rsidR="00887E2D" w14:paraId="3745936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20B7C"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2F531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67925D6F" w14:textId="141CC8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7517563E" w14:textId="16F1AF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549072" w14:textId="1B7C68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62C13" w14:textId="191EFB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887E2D" w14:paraId="5D1F797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44FE7"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A0BF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15D9BB4E" w14:textId="1815F6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5CF36F20" w14:textId="7F59F1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AFA61" w14:textId="754170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640BA5" w14:textId="1472B4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887E2D" w14:paraId="27030F3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3570C"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F1D2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10FE7168" w14:textId="5EA8F36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6,331.14 </w:t>
            </w:r>
          </w:p>
        </w:tc>
        <w:tc>
          <w:tcPr>
            <w:tcW w:w="675" w:type="pct"/>
            <w:tcBorders>
              <w:top w:val="nil"/>
              <w:left w:val="nil"/>
              <w:bottom w:val="single" w:sz="4" w:space="0" w:color="000000"/>
              <w:right w:val="single" w:sz="4" w:space="0" w:color="000000"/>
            </w:tcBorders>
            <w:shd w:val="clear" w:color="auto" w:fill="auto"/>
            <w:noWrap/>
            <w:vAlign w:val="bottom"/>
            <w:hideMark/>
          </w:tcPr>
          <w:p w14:paraId="0C516F83" w14:textId="418EB54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2FA811" w14:textId="3969F0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F65D9" w14:textId="4929A9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6,331.14 </w:t>
            </w:r>
          </w:p>
        </w:tc>
      </w:tr>
      <w:tr w:rsidR="00887E2D" w14:paraId="1EA87CF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6BCBEF"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B5B9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647508BE" w14:textId="4FF2DD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78DD41E7" w14:textId="6DE4858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635CD" w14:textId="0E9F32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ACF1E" w14:textId="23ADEC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887E2D" w14:paraId="44A4F50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F5CCF"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850C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1BB0E659" w14:textId="40F8CA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550.82 </w:t>
            </w:r>
          </w:p>
        </w:tc>
        <w:tc>
          <w:tcPr>
            <w:tcW w:w="675" w:type="pct"/>
            <w:tcBorders>
              <w:top w:val="nil"/>
              <w:left w:val="nil"/>
              <w:bottom w:val="single" w:sz="4" w:space="0" w:color="000000"/>
              <w:right w:val="single" w:sz="4" w:space="0" w:color="000000"/>
            </w:tcBorders>
            <w:shd w:val="clear" w:color="auto" w:fill="auto"/>
            <w:noWrap/>
            <w:vAlign w:val="bottom"/>
            <w:hideMark/>
          </w:tcPr>
          <w:p w14:paraId="6C81B361" w14:textId="15DCF9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B8247" w14:textId="4A354B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1C952" w14:textId="7F871B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1,550.82 </w:t>
            </w:r>
          </w:p>
        </w:tc>
      </w:tr>
      <w:tr w:rsidR="00887E2D" w14:paraId="0755C99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7F345"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C519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5D73F30A" w14:textId="32FD79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443F9BE7" w14:textId="347DAA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4CBB84" w14:textId="260CEF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C2A58C" w14:textId="752DDE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887E2D" w14:paraId="2846B11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23AEFA"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FC6FB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7F573AA3" w14:textId="18563D6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5071857C" w14:textId="722DE6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1AD312" w14:textId="6FD7C8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01807" w14:textId="147EE7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887E2D" w14:paraId="22EA483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586F1"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16AA7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26973635" w14:textId="131B32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12075CF5" w14:textId="476F57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85E457" w14:textId="38B308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5C66F" w14:textId="1E61DE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887E2D" w14:paraId="0A30F1A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17984"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F896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4A463291" w14:textId="45983C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020EC6D6" w14:textId="463292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EB146" w14:textId="35F2CD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38061" w14:textId="45124F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887E2D" w14:paraId="496CF46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B472B6"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1631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D6270CB" w14:textId="259AB1A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248E11FC" w14:textId="77051EA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4BC25" w14:textId="785D7E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2E235" w14:textId="0EC219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887E2D" w14:paraId="35B0040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80101"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B866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6BE05E81" w14:textId="202D7B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19967E71" w14:textId="51D247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D6707" w14:textId="1191F9C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6574E" w14:textId="4C6A40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887E2D" w14:paraId="4F4B8D1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87A2F"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4228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0DFDA3DC" w14:textId="316554A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5683EA57" w14:textId="435203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1E705" w14:textId="6C2C50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8755F" w14:textId="2836F9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887E2D" w14:paraId="1A74D35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05B16"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3298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243C9495" w14:textId="2E05E2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431CD39F" w14:textId="4A7A4B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F5D25" w14:textId="7B9C266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51AE0" w14:textId="39C352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887E2D" w14:paraId="4C35221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BE9BA"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23E7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5C442AE8" w14:textId="08AF59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3E2EFCE5" w14:textId="2635AC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A8A546" w14:textId="2F7614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93E3A" w14:textId="19E9A4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887E2D" w14:paraId="650826E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8CEB4"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CE91C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17BB5696" w14:textId="482155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08F5836D" w14:textId="7DF71E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BF9249" w14:textId="26BC48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5BE25F" w14:textId="2B617D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887E2D" w14:paraId="4FD0CE8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C98EAB"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2D75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27BB03D0" w14:textId="6A4BBF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4C8DFDAE" w14:textId="13AA7E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9E21C" w14:textId="7C9D85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44D92" w14:textId="6DB6F2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887E2D" w14:paraId="23F2ADA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0E273"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4C067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44A17912" w14:textId="5EA1A9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01AE7FF5" w14:textId="2FC0A3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F9A5F" w14:textId="602040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1E31D" w14:textId="30706C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887E2D" w14:paraId="2254792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C722D"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B4FD0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745B6608" w14:textId="084DA7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71662A1B" w14:textId="783A6C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6A3F9F" w14:textId="3AF21AB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17B3AB" w14:textId="7361F3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887E2D" w14:paraId="24BEE3E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93C7E"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2676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02555B52" w14:textId="4471C9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6,245.34 </w:t>
            </w:r>
          </w:p>
        </w:tc>
        <w:tc>
          <w:tcPr>
            <w:tcW w:w="675" w:type="pct"/>
            <w:tcBorders>
              <w:top w:val="nil"/>
              <w:left w:val="nil"/>
              <w:bottom w:val="single" w:sz="4" w:space="0" w:color="000000"/>
              <w:right w:val="single" w:sz="4" w:space="0" w:color="000000"/>
            </w:tcBorders>
            <w:shd w:val="clear" w:color="auto" w:fill="auto"/>
            <w:noWrap/>
            <w:vAlign w:val="bottom"/>
            <w:hideMark/>
          </w:tcPr>
          <w:p w14:paraId="1F9D1329" w14:textId="2160F4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4D27A" w14:textId="160FC9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3B8736" w14:textId="2526CB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6,245.34 </w:t>
            </w:r>
          </w:p>
        </w:tc>
      </w:tr>
      <w:tr w:rsidR="00887E2D" w14:paraId="18ED6F3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91098"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E799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19CBCF61" w14:textId="060775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c>
          <w:tcPr>
            <w:tcW w:w="675" w:type="pct"/>
            <w:tcBorders>
              <w:top w:val="nil"/>
              <w:left w:val="nil"/>
              <w:bottom w:val="single" w:sz="4" w:space="0" w:color="000000"/>
              <w:right w:val="single" w:sz="4" w:space="0" w:color="000000"/>
            </w:tcBorders>
            <w:shd w:val="clear" w:color="auto" w:fill="auto"/>
            <w:noWrap/>
            <w:vAlign w:val="bottom"/>
            <w:hideMark/>
          </w:tcPr>
          <w:p w14:paraId="3ADF8C30" w14:textId="7BF1FD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1E003" w14:textId="710928C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CB8D03" w14:textId="490BA9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48.40 </w:t>
            </w:r>
          </w:p>
        </w:tc>
      </w:tr>
      <w:tr w:rsidR="00887E2D" w14:paraId="6F32F03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0D451"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E15D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0749DBD0" w14:textId="150336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c>
          <w:tcPr>
            <w:tcW w:w="675" w:type="pct"/>
            <w:tcBorders>
              <w:top w:val="nil"/>
              <w:left w:val="nil"/>
              <w:bottom w:val="single" w:sz="4" w:space="0" w:color="000000"/>
              <w:right w:val="single" w:sz="4" w:space="0" w:color="000000"/>
            </w:tcBorders>
            <w:shd w:val="clear" w:color="auto" w:fill="auto"/>
            <w:noWrap/>
            <w:vAlign w:val="bottom"/>
            <w:hideMark/>
          </w:tcPr>
          <w:p w14:paraId="37827F33" w14:textId="0BBD69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689B1" w14:textId="4514AA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D0DB0" w14:textId="7E9532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7,939.75 </w:t>
            </w:r>
          </w:p>
        </w:tc>
      </w:tr>
      <w:tr w:rsidR="00887E2D" w14:paraId="7C74895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6D25D"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3105D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DB9CA98" w14:textId="3B565C6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6B9DF99D" w14:textId="5AE814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7DF86B" w14:textId="074922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AFE86D" w14:textId="10AD33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87E2D" w14:paraId="04623D2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5D674"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0DFC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0754D120" w14:textId="552766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5BE75C37" w14:textId="69BDC01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98E89" w14:textId="171318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6DEE78" w14:textId="64DD3B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887E2D" w14:paraId="09159A3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FABB2"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AB8E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194960B" w14:textId="04C506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C4CDDD7" w14:textId="6ED4D1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E763A4" w14:textId="1E2864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E63896" w14:textId="4E4772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87E2D" w14:paraId="222CB47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969DA"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E831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5A273031" w14:textId="000284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2C709BF2" w14:textId="4B623E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B6C13" w14:textId="79CFD2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E1AF2" w14:textId="28A3665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87E2D" w14:paraId="588A43B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4317E"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BB76B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17C5BF9E" w14:textId="0BDF8E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c>
          <w:tcPr>
            <w:tcW w:w="675" w:type="pct"/>
            <w:tcBorders>
              <w:top w:val="nil"/>
              <w:left w:val="nil"/>
              <w:bottom w:val="single" w:sz="4" w:space="0" w:color="000000"/>
              <w:right w:val="single" w:sz="4" w:space="0" w:color="000000"/>
            </w:tcBorders>
            <w:shd w:val="clear" w:color="auto" w:fill="auto"/>
            <w:noWrap/>
            <w:vAlign w:val="bottom"/>
            <w:hideMark/>
          </w:tcPr>
          <w:p w14:paraId="1854DD47" w14:textId="0E04C8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9AE35" w14:textId="35CA99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5CF0B0" w14:textId="131E5C1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288.89 </w:t>
            </w:r>
          </w:p>
        </w:tc>
      </w:tr>
      <w:tr w:rsidR="00887E2D" w14:paraId="23541EC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48AA9"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864A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2B1A9D7C" w14:textId="192F34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37185BB7" w14:textId="4CD2AC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341C4" w14:textId="0EFC8D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EBE38" w14:textId="24CB11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887E2D" w14:paraId="1D1AC45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2E3147"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5615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5513F37D" w14:textId="3DD20E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7970D4AE" w14:textId="6CE1D6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C01FB" w14:textId="51433D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04F43F" w14:textId="225B53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887E2D" w14:paraId="5E5FE47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EA3071"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130C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22C9E278" w14:textId="0F05D3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3601DFB3" w14:textId="469F3D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FADA9" w14:textId="6DA3315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E5DD1A" w14:textId="142997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887E2D" w14:paraId="347A61C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CB382"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0F49A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6488A9A9" w14:textId="4197B0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69E1A21E" w14:textId="62DB8F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153E0E" w14:textId="166D3E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FA5ACE" w14:textId="386130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887E2D" w14:paraId="1828CF2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52FE9"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0BCEB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000630DB" w14:textId="39A53C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c>
          <w:tcPr>
            <w:tcW w:w="675" w:type="pct"/>
            <w:tcBorders>
              <w:top w:val="nil"/>
              <w:left w:val="nil"/>
              <w:bottom w:val="single" w:sz="4" w:space="0" w:color="000000"/>
              <w:right w:val="single" w:sz="4" w:space="0" w:color="000000"/>
            </w:tcBorders>
            <w:shd w:val="clear" w:color="auto" w:fill="auto"/>
            <w:noWrap/>
            <w:vAlign w:val="bottom"/>
            <w:hideMark/>
          </w:tcPr>
          <w:p w14:paraId="088CE408" w14:textId="2A44DC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4A94D" w14:textId="712BBF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AFBE6A" w14:textId="15BFE8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088.65 </w:t>
            </w:r>
          </w:p>
        </w:tc>
      </w:tr>
      <w:tr w:rsidR="00887E2D" w14:paraId="40CFAD6D"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A02BE3"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4BC0950E" w14:textId="0FEBFEE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517,63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36232203" w14:textId="423B987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CDCA474" w14:textId="0373CF0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379DEE67" w14:textId="165CF92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634,943.78 </w:t>
            </w:r>
          </w:p>
        </w:tc>
      </w:tr>
      <w:tr w:rsidR="00887E2D" w14:paraId="380E4F7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3CF76D"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CFFB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121AF7B5" w14:textId="736BD1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2F9DA7A2" w14:textId="031945E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34B343" w14:textId="0E8E24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E0122" w14:textId="0A37F0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887E2D" w14:paraId="7B4B7F1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0C5BF5"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308EE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3AE7505E" w14:textId="66A80B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57030A2D" w14:textId="778AC8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A4CFF" w14:textId="7FC9C40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894A6" w14:textId="2DB751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887E2D" w14:paraId="5AC0FC5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8816F"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A499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18958CD5" w14:textId="37F501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3C488798" w14:textId="177325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69F3F" w14:textId="1071B56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98033C" w14:textId="21085AA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887E2D" w14:paraId="6A1CC1B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DBD39"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70F3D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064791E5" w14:textId="728F06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02B4AB4D" w14:textId="71D695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C69C9" w14:textId="7AB5CE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3226F" w14:textId="7AB45B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887E2D" w14:paraId="3AF99D0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401E3C"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4C9B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684AB310" w14:textId="0F078C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14C46154" w14:textId="4509C5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6984D" w14:textId="6DF519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D9212" w14:textId="678C91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87E2D" w14:paraId="07C4908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AAD67"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AB0C4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1E03D58B" w14:textId="4950AA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c>
          <w:tcPr>
            <w:tcW w:w="675" w:type="pct"/>
            <w:tcBorders>
              <w:top w:val="nil"/>
              <w:left w:val="nil"/>
              <w:bottom w:val="single" w:sz="4" w:space="0" w:color="000000"/>
              <w:right w:val="single" w:sz="4" w:space="0" w:color="000000"/>
            </w:tcBorders>
            <w:shd w:val="clear" w:color="auto" w:fill="auto"/>
            <w:noWrap/>
            <w:vAlign w:val="bottom"/>
            <w:hideMark/>
          </w:tcPr>
          <w:p w14:paraId="1423FABC" w14:textId="0BB230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6AB7B" w14:textId="1A0EDF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D5576" w14:textId="3B33D2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617.14 </w:t>
            </w:r>
          </w:p>
        </w:tc>
      </w:tr>
      <w:tr w:rsidR="00887E2D" w14:paraId="514A6A8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91383"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9E503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26786710" w14:textId="59AD7B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741687E2" w14:textId="1ECA80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7D659" w14:textId="048DDE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6E7E0" w14:textId="733367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887E2D" w14:paraId="4BE8A75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54AC2"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1B12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DA69D67" w14:textId="00ABB5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7BF17000" w14:textId="604FE60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2AC4E" w14:textId="63222A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7C79135C" w14:textId="5FFFB4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887E2D" w14:paraId="7205083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84BE9"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4EFE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04E53F7A" w14:textId="08951C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69C0DFC5" w14:textId="119132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5681A" w14:textId="408371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777A1" w14:textId="28711BB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887E2D" w14:paraId="6AF5D59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9370B"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16DA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44B84C2D" w14:textId="7D53A2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6D4F3023" w14:textId="565A8A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6AE19" w14:textId="29EC48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1A077" w14:textId="72E548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887E2D" w14:paraId="375B967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0FCBF5"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0689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1988788A" w14:textId="50293C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23851542" w14:textId="07B6F77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D579F" w14:textId="622719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675604" w14:textId="1EEF1D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887E2D" w14:paraId="60C00B1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84A37"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340AE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1593217A" w14:textId="5C212C1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48780BD4" w14:textId="0514D9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6A9AEF" w14:textId="59570D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69146" w14:textId="3DEC66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887E2D" w14:paraId="69144A1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7630F8"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17C1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A42BB67" w14:textId="0FA50A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5D1C1C9B" w14:textId="69DF9C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1A825D5F" w14:textId="41D6587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44D10B" w14:textId="0C455A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887E2D" w14:paraId="6AC9B8A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6A5B6C"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211A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AAB2DB3" w14:textId="0F7CCC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3404E832" w14:textId="5633FD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C9A89" w14:textId="66990FB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1417B" w14:textId="0E2C71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887E2D" w14:paraId="4A0D015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D44D1"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5ECA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65549DA1" w14:textId="6C4DF0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7A3016F5" w14:textId="6A2D80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ED9D4E" w14:textId="2119BC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B88D2F" w14:textId="67C5B2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887E2D" w14:paraId="3536CC1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A3CF3"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1334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3F1843EB" w14:textId="0033C6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c>
          <w:tcPr>
            <w:tcW w:w="675" w:type="pct"/>
            <w:tcBorders>
              <w:top w:val="nil"/>
              <w:left w:val="nil"/>
              <w:bottom w:val="single" w:sz="4" w:space="0" w:color="000000"/>
              <w:right w:val="single" w:sz="4" w:space="0" w:color="000000"/>
            </w:tcBorders>
            <w:shd w:val="clear" w:color="auto" w:fill="auto"/>
            <w:noWrap/>
            <w:vAlign w:val="bottom"/>
            <w:hideMark/>
          </w:tcPr>
          <w:p w14:paraId="20F2593A" w14:textId="047373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55CB28" w14:textId="4F40B1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F8324" w14:textId="38198A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2,256.50 </w:t>
            </w:r>
          </w:p>
        </w:tc>
      </w:tr>
      <w:tr w:rsidR="00887E2D" w14:paraId="52F0A1A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0DAFD"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DD1B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C02F6A0" w14:textId="022247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78BC4B36" w14:textId="110BDF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9E56D1" w14:textId="7E83BC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57758809" w14:textId="288A55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887E2D" w14:paraId="73E12EF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56797"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3FE5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351164CA" w14:textId="50C8F5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775465A8" w14:textId="177C89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CDAC9" w14:textId="129BA3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23B7D" w14:textId="63546B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887E2D" w14:paraId="10174FE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35349"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2EC8B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2BD82E31" w14:textId="667638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1F70C95F" w14:textId="31DA8C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EA047F" w14:textId="5C5D2D3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B64CF" w14:textId="37FD96A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887E2D" w14:paraId="562A829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08683"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541A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4583A8DC" w14:textId="7891E5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66F1E4EC" w14:textId="2AFC76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68E82C3D" w14:textId="71B69B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61FB1" w14:textId="02DEAE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887E2D" w14:paraId="5F9D4782"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E1E5E1"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703CB397" w14:textId="3246335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10,746.58 </w:t>
            </w:r>
          </w:p>
        </w:tc>
        <w:tc>
          <w:tcPr>
            <w:tcW w:w="675" w:type="pct"/>
            <w:tcBorders>
              <w:top w:val="nil"/>
              <w:left w:val="nil"/>
              <w:bottom w:val="single" w:sz="4" w:space="0" w:color="000000"/>
              <w:right w:val="single" w:sz="4" w:space="0" w:color="000000"/>
            </w:tcBorders>
            <w:shd w:val="clear" w:color="D8D8D8" w:fill="D8D8D8"/>
            <w:noWrap/>
            <w:vAlign w:val="bottom"/>
            <w:hideMark/>
          </w:tcPr>
          <w:p w14:paraId="63C2934D" w14:textId="277B42B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3A99DD18" w14:textId="7372172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3BC3BFAE" w14:textId="41188D5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4,952,867.53 </w:t>
            </w:r>
          </w:p>
        </w:tc>
      </w:tr>
      <w:tr w:rsidR="00887E2D" w14:paraId="72A960A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D232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9D88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39853CBD" w14:textId="12E61A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927.50 </w:t>
            </w:r>
          </w:p>
        </w:tc>
        <w:tc>
          <w:tcPr>
            <w:tcW w:w="675" w:type="pct"/>
            <w:tcBorders>
              <w:top w:val="nil"/>
              <w:left w:val="nil"/>
              <w:bottom w:val="single" w:sz="4" w:space="0" w:color="000000"/>
              <w:right w:val="single" w:sz="4" w:space="0" w:color="000000"/>
            </w:tcBorders>
            <w:shd w:val="clear" w:color="auto" w:fill="auto"/>
            <w:noWrap/>
            <w:vAlign w:val="bottom"/>
            <w:hideMark/>
          </w:tcPr>
          <w:p w14:paraId="4777FC65" w14:textId="720430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A9172" w14:textId="1D34B1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AABB0" w14:textId="1F6690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927.50 </w:t>
            </w:r>
          </w:p>
        </w:tc>
      </w:tr>
      <w:tr w:rsidR="00887E2D" w14:paraId="588E0EA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D6E6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09AB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3B2C34A6" w14:textId="1D2F6A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29EC99CD" w14:textId="25E93E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D50A9C" w14:textId="1EF48AD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50B45" w14:textId="79BE6C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887E2D" w14:paraId="6B32C99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D4625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CECA9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A3E511A" w14:textId="447ADF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c>
          <w:tcPr>
            <w:tcW w:w="675" w:type="pct"/>
            <w:tcBorders>
              <w:top w:val="nil"/>
              <w:left w:val="nil"/>
              <w:bottom w:val="single" w:sz="4" w:space="0" w:color="000000"/>
              <w:right w:val="single" w:sz="4" w:space="0" w:color="000000"/>
            </w:tcBorders>
            <w:shd w:val="clear" w:color="auto" w:fill="auto"/>
            <w:noWrap/>
            <w:vAlign w:val="bottom"/>
            <w:hideMark/>
          </w:tcPr>
          <w:p w14:paraId="53BA3B45" w14:textId="392509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80A454" w14:textId="78F59D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2CF153" w14:textId="0794344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6,530.89 </w:t>
            </w:r>
          </w:p>
        </w:tc>
      </w:tr>
      <w:tr w:rsidR="00887E2D" w14:paraId="3D2AF5C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6C171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ED5F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322AA22" w14:textId="28EF5C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3E5D8E9" w14:textId="7E899B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F0E2D" w14:textId="5B62007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FC2A5" w14:textId="798B5D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87E2D" w14:paraId="40269F2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24ACB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02A9E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473C7F9F" w14:textId="3C0648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6F8D0E6" w14:textId="3787F65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2F51A" w14:textId="36AAB7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4F31AF80" w14:textId="1733B9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887E2D" w14:paraId="15AA37A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4C3A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C3D79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053336A5" w14:textId="64CDD6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18C4098C" w14:textId="7E49CC9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AEFCC7" w14:textId="59F16D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42B9E" w14:textId="0A5E13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887E2D" w14:paraId="0C66D9A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4A5D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A926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0DCF51D6" w14:textId="06B1AE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65833F1B" w14:textId="03165E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8C9C5" w14:textId="428A0B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1780A" w14:textId="0318BB9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887E2D" w14:paraId="02ED85C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869C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DF0A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1AC5DA7C" w14:textId="0E967D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335B9A25" w14:textId="5070E3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541C6" w14:textId="4B6BA3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93BF3" w14:textId="680C08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87E2D" w14:paraId="5E2BDD5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245D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AD2C9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5A93EAE1" w14:textId="09E4552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77A68DA8" w14:textId="637DD1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550A7" w14:textId="58E3D7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402CA" w14:textId="21D003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887E2D" w14:paraId="796FBCD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74A4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8EF9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5A1D3CDD" w14:textId="17870D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EB4DA87" w14:textId="5E7B81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304AA0" w14:textId="4834FC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36ABD74F" w14:textId="71F8D6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887E2D" w14:paraId="47B7969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CD82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ED2BC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40B65D4B" w14:textId="706FEB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2F25EFD2" w14:textId="6C25F72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E2281" w14:textId="50FD6D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652E992F" w14:textId="00B69F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887E2D" w14:paraId="729CECE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19C62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373B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770B6AD4" w14:textId="203BCBF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C0E3311" w14:textId="100B4F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9C3F5" w14:textId="640125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326F4AFF" w14:textId="67D080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887E2D" w14:paraId="441BBB1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3A4D9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E64C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4F2C18FA" w14:textId="0989C6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C718FE" w14:textId="2B8811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6B0E0" w14:textId="595D2B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7F8C4ABA" w14:textId="49D1F1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887E2D" w14:paraId="04FB3D8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5C64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F3CEC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F51A65B" w14:textId="362B23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4A67ABA7" w14:textId="5C88DB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10129" w14:textId="3C0B07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062D0E" w14:textId="0E56217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887E2D" w14:paraId="5D004F0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4AD9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4B7F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7981B84B" w14:textId="62BFED9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00881F58" w14:textId="20512A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271D75" w14:textId="427289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1C49B" w14:textId="127C22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887E2D" w14:paraId="71FEF18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398A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5115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05573769" w14:textId="0A3FCF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7DF573D5" w14:textId="22CBF6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69B787" w14:textId="23CEA5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28758" w14:textId="6AB03A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887E2D" w14:paraId="2857DF8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437C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5CE3F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21A2AC03" w14:textId="4C378B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78ADBFC9" w14:textId="00E6E7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373E9" w14:textId="40B14E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28F14" w14:textId="21C52E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887E2D" w14:paraId="127C33B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2677F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5DEC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0BCF74A6" w14:textId="4AFDBD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30BAB250" w14:textId="6F3D9A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76EC6" w14:textId="1E7FA9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14EE4" w14:textId="3BF13ED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887E2D" w14:paraId="7ECCE22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8670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5E4F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655EAF80" w14:textId="468078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7C7FA96C" w14:textId="1ABF2A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391F7" w14:textId="2872B6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382C6" w14:textId="55487D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887E2D" w14:paraId="2B316C1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D1EE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66B7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B348F63" w14:textId="6A9E69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2A6DB1CB" w14:textId="789A319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4A70B8" w14:textId="7E1A12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3109F" w14:textId="5AFA96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887E2D" w14:paraId="056DF11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BACE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4126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1271B02A" w14:textId="18C43F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2E7FF315" w14:textId="26BE5F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D2C77" w14:textId="236F30E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FC825" w14:textId="218939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887E2D" w14:paraId="2F0A813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7857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79B8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65F5F1C4" w14:textId="5DD954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2748CBBD" w14:textId="1B51CA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BCDBD7" w14:textId="5C825E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A9A34" w14:textId="2AD50A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887E2D" w14:paraId="243F62F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C5AB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13E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54B75B0F" w14:textId="3788B4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92D2777" w14:textId="4C4C74C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FD1F9" w14:textId="5903BB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7442E" w14:textId="151434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3487FFD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477C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48D5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751E762D" w14:textId="5D41F6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2CA89210" w14:textId="78D050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83113" w14:textId="46FE4D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7F87C3" w14:textId="6A083E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887E2D" w14:paraId="2CE4774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F615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6B00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31CB0F4C" w14:textId="57040D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616B6E4" w14:textId="7553CC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33254" w14:textId="1E39550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5E90C4" w14:textId="6F753E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59F6B98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0FB5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763D6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2C1F40C3" w14:textId="404883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46043B3A" w14:textId="569197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0F75D" w14:textId="0A0AB7F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E75B7" w14:textId="0FDA61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887E2D" w14:paraId="3A6C8B4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87E4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07A6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25738AE5" w14:textId="7784FB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5CA43ABF" w14:textId="4653BA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E9D23" w14:textId="0D16EA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F02D5" w14:textId="0E3684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887E2D" w14:paraId="7636545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8243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1603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4BD5E87D" w14:textId="6961B4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c>
          <w:tcPr>
            <w:tcW w:w="675" w:type="pct"/>
            <w:tcBorders>
              <w:top w:val="nil"/>
              <w:left w:val="nil"/>
              <w:bottom w:val="single" w:sz="4" w:space="0" w:color="000000"/>
              <w:right w:val="single" w:sz="4" w:space="0" w:color="000000"/>
            </w:tcBorders>
            <w:shd w:val="clear" w:color="auto" w:fill="auto"/>
            <w:noWrap/>
            <w:vAlign w:val="bottom"/>
            <w:hideMark/>
          </w:tcPr>
          <w:p w14:paraId="6844E590" w14:textId="14974CC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27C391" w14:textId="5195AC4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66DFD" w14:textId="4CE518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11.32 </w:t>
            </w:r>
          </w:p>
        </w:tc>
      </w:tr>
      <w:tr w:rsidR="00887E2D" w14:paraId="339447B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4F11E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ECC0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1E95B462" w14:textId="17F722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7035E20D" w14:textId="1B4F9C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2DED61" w14:textId="2FE1681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8885E" w14:textId="12872B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887E2D" w14:paraId="42C5340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9092A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6A93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52A79F8A" w14:textId="7199A8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03A06041" w14:textId="79329F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995F67" w14:textId="490C44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EDB854" w14:textId="2C502F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87E2D" w14:paraId="03A773E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A9FC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072F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2DC6D66E" w14:textId="6FC618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401D0111" w14:textId="344C0B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ED17A" w14:textId="008B4C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3A77092A" w14:textId="61C2A3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887E2D" w14:paraId="4A6131B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6A1D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A7F2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01FDE0A8" w14:textId="3F63BC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03A03173" w14:textId="6C6060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5C6E5" w14:textId="0EB324D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FC1FEB" w14:textId="50604C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887E2D" w14:paraId="54030F4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CB8D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C0E9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5985B59" w14:textId="0F0C2D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10F52A6B" w14:textId="7BE88E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9107B" w14:textId="097BC3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AA0EB5" w14:textId="627A53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887E2D" w14:paraId="27C1A94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E8C6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D5BA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4B8208C2" w14:textId="529A5D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96D451" w14:textId="0BB75D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BF918" w14:textId="1B1823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00D79" w14:textId="14A0B2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887E2D" w14:paraId="4E30EFF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71BB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E69E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0A70E45D" w14:textId="506976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27F56E6C" w14:textId="4A06D2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99E647" w14:textId="4385B5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6423D861" w14:textId="6662E2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887E2D" w14:paraId="63A2C79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35BD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7BB1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21F08B91" w14:textId="1FE22D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426EDFA" w14:textId="7F80DF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84616C" w14:textId="17B8F3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A184A" w14:textId="10EF2D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887E2D" w14:paraId="09B43F4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FDD9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506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677722D3" w14:textId="6E04DC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07FF8A1" w14:textId="4676A0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21B9F" w14:textId="0DE9F9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A6227" w14:textId="55ADC2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887E2D" w14:paraId="320C9C8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C106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D630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6F0D052B" w14:textId="7DA41A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618C259A" w14:textId="3F68CE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B5CD6" w14:textId="1F9448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55A0D" w14:textId="3AA4F9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887E2D" w14:paraId="6B9AD07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DF85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C901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397FEF69" w14:textId="3CC031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7C10660F" w14:textId="4F8937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1C284244" w14:textId="030CAB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2E512" w14:textId="738ACF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887E2D" w14:paraId="349627A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D02E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6553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40207A12" w14:textId="2E9157A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38F7E2E0" w14:textId="453FA6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77927" w14:textId="7E7E6FA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377F957A" w14:textId="4A1EED4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887E2D" w14:paraId="20461EB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7C5D0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09BF3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4DF89923" w14:textId="2AB33C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5517A17D" w14:textId="34C22B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B2715" w14:textId="487F3B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70EF9" w14:textId="43C892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887E2D" w14:paraId="242209D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5AF3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EFD58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22DF823F" w14:textId="7DFEF8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73947B6F" w14:textId="458EFF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03548" w14:textId="17716F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7A18CA9E" w14:textId="1B04463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887E2D" w14:paraId="2CFE784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E002B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564F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198E8DC7" w14:textId="7AE107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CE1DA6C" w14:textId="378413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850D84" w14:textId="48282C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46834" w14:textId="47DC990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54A62E4B"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58BFB1"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1CBEADDD" w14:textId="66C7B42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559,890.06 </w:t>
            </w:r>
          </w:p>
        </w:tc>
        <w:tc>
          <w:tcPr>
            <w:tcW w:w="675" w:type="pct"/>
            <w:tcBorders>
              <w:top w:val="nil"/>
              <w:left w:val="nil"/>
              <w:bottom w:val="single" w:sz="4" w:space="0" w:color="000000"/>
              <w:right w:val="single" w:sz="4" w:space="0" w:color="000000"/>
            </w:tcBorders>
            <w:shd w:val="clear" w:color="A5A5A5" w:fill="A5A5A5"/>
            <w:noWrap/>
            <w:vAlign w:val="bottom"/>
            <w:hideMark/>
          </w:tcPr>
          <w:p w14:paraId="5A20B27A" w14:textId="64BCA4C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36BDF31" w14:textId="36031A4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C5E31B8" w14:textId="1A16F95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5,559,890.06 </w:t>
            </w:r>
          </w:p>
        </w:tc>
      </w:tr>
      <w:tr w:rsidR="00887E2D" w14:paraId="5685C2DB"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4AD3E8"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7FB02AE4" w14:textId="330E053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246A7533" w14:textId="5DE7FE3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1EEF7C" w14:textId="1CE38F9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D6263C" w14:textId="46026E1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82,322.08 </w:t>
            </w:r>
          </w:p>
        </w:tc>
      </w:tr>
      <w:tr w:rsidR="00887E2D" w14:paraId="727D20C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13D8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2221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0E1268C2" w14:textId="1DE9F2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734987E1" w14:textId="6E0CBC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EC5C9" w14:textId="424338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26A461" w14:textId="5BF469C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887E2D" w14:paraId="1437890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0A3E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7CB4C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762F0FCD" w14:textId="62DB1A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c>
          <w:tcPr>
            <w:tcW w:w="675" w:type="pct"/>
            <w:tcBorders>
              <w:top w:val="nil"/>
              <w:left w:val="nil"/>
              <w:bottom w:val="single" w:sz="4" w:space="0" w:color="000000"/>
              <w:right w:val="single" w:sz="4" w:space="0" w:color="000000"/>
            </w:tcBorders>
            <w:shd w:val="clear" w:color="auto" w:fill="auto"/>
            <w:noWrap/>
            <w:vAlign w:val="bottom"/>
            <w:hideMark/>
          </w:tcPr>
          <w:p w14:paraId="067E1473" w14:textId="25E9D4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345B0" w14:textId="51F100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5367A" w14:textId="05F560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59.04 </w:t>
            </w:r>
          </w:p>
        </w:tc>
      </w:tr>
      <w:tr w:rsidR="00887E2D" w14:paraId="652CFCD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015C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F598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1F3AE777" w14:textId="297EBE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31CE7C19" w14:textId="16F5DC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7BA9F1" w14:textId="117EDD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35ABD" w14:textId="026224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887E2D" w14:paraId="7F147FC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ECD1C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D39451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791C7638" w14:textId="3BD2E6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53F02DA4" w14:textId="59A2AB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3CA9D" w14:textId="25A3875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50C14D" w14:textId="38DA3F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887E2D" w14:paraId="2E6A1A66"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763F0B"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635D75B7" w14:textId="5FACC94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860,857.76 </w:t>
            </w:r>
          </w:p>
        </w:tc>
        <w:tc>
          <w:tcPr>
            <w:tcW w:w="675" w:type="pct"/>
            <w:tcBorders>
              <w:top w:val="nil"/>
              <w:left w:val="nil"/>
              <w:bottom w:val="single" w:sz="4" w:space="0" w:color="000000"/>
              <w:right w:val="single" w:sz="4" w:space="0" w:color="000000"/>
            </w:tcBorders>
            <w:shd w:val="clear" w:color="D8D8D8" w:fill="D8D8D8"/>
            <w:noWrap/>
            <w:vAlign w:val="bottom"/>
            <w:hideMark/>
          </w:tcPr>
          <w:p w14:paraId="1379DCD4" w14:textId="337B9BD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196158" w14:textId="7DB65E7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B84CE0" w14:textId="185B545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860,857.76 </w:t>
            </w:r>
          </w:p>
        </w:tc>
      </w:tr>
      <w:tr w:rsidR="00887E2D" w14:paraId="56214A5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3799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DD95F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54CDF579" w14:textId="1365B7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7,217.50 </w:t>
            </w:r>
          </w:p>
        </w:tc>
        <w:tc>
          <w:tcPr>
            <w:tcW w:w="675" w:type="pct"/>
            <w:tcBorders>
              <w:top w:val="nil"/>
              <w:left w:val="nil"/>
              <w:bottom w:val="single" w:sz="4" w:space="0" w:color="000000"/>
              <w:right w:val="single" w:sz="4" w:space="0" w:color="000000"/>
            </w:tcBorders>
            <w:shd w:val="clear" w:color="auto" w:fill="auto"/>
            <w:noWrap/>
            <w:vAlign w:val="bottom"/>
            <w:hideMark/>
          </w:tcPr>
          <w:p w14:paraId="7C4F0243" w14:textId="21F3C5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16C656" w14:textId="4DEC42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AC3D724" w14:textId="4175CF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7,217.50 </w:t>
            </w:r>
          </w:p>
        </w:tc>
      </w:tr>
      <w:tr w:rsidR="00887E2D" w14:paraId="512F92A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D78F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59C2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05C36B05" w14:textId="448798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34ED47CE" w14:textId="4471CA6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86B07" w14:textId="422027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5EA012" w14:textId="3CC11AC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887E2D" w14:paraId="608A8FB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AE34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DA18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5F7AEBF2" w14:textId="5F135D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09BA8154" w14:textId="29AE0E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021E5" w14:textId="6C89DD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138BD" w14:textId="185267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887E2D" w14:paraId="3F5FDE7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920C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B20F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149CD085" w14:textId="38C84F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957.52 </w:t>
            </w:r>
          </w:p>
        </w:tc>
        <w:tc>
          <w:tcPr>
            <w:tcW w:w="675" w:type="pct"/>
            <w:tcBorders>
              <w:top w:val="nil"/>
              <w:left w:val="nil"/>
              <w:bottom w:val="single" w:sz="4" w:space="0" w:color="000000"/>
              <w:right w:val="single" w:sz="4" w:space="0" w:color="000000"/>
            </w:tcBorders>
            <w:shd w:val="clear" w:color="auto" w:fill="auto"/>
            <w:noWrap/>
            <w:vAlign w:val="bottom"/>
            <w:hideMark/>
          </w:tcPr>
          <w:p w14:paraId="5EF82C8C" w14:textId="7DAF2D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D1D378" w14:textId="02FC95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A8FEB" w14:textId="2C5A90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2,957.52 </w:t>
            </w:r>
          </w:p>
        </w:tc>
      </w:tr>
      <w:tr w:rsidR="00887E2D" w14:paraId="2840BE9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E59E7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D406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189B9A77" w14:textId="295FCF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248176D0" w14:textId="75B1C6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B7CA27" w14:textId="2D05D0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D303AC" w14:textId="7C901B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887E2D" w14:paraId="054259C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C904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7E36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6BFD0BE3" w14:textId="4AE16A5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2,460.24 </w:t>
            </w:r>
          </w:p>
        </w:tc>
        <w:tc>
          <w:tcPr>
            <w:tcW w:w="675" w:type="pct"/>
            <w:tcBorders>
              <w:top w:val="nil"/>
              <w:left w:val="nil"/>
              <w:bottom w:val="single" w:sz="4" w:space="0" w:color="000000"/>
              <w:right w:val="single" w:sz="4" w:space="0" w:color="000000"/>
            </w:tcBorders>
            <w:shd w:val="clear" w:color="auto" w:fill="auto"/>
            <w:noWrap/>
            <w:vAlign w:val="bottom"/>
            <w:hideMark/>
          </w:tcPr>
          <w:p w14:paraId="65BDF940" w14:textId="34EC9B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0FFAC5" w14:textId="4D06AF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42E56" w14:textId="2872CF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2,460.24 </w:t>
            </w:r>
          </w:p>
        </w:tc>
      </w:tr>
      <w:tr w:rsidR="00887E2D" w14:paraId="16B4C93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A2A0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A9A5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55EEFE79" w14:textId="386749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c>
          <w:tcPr>
            <w:tcW w:w="675" w:type="pct"/>
            <w:tcBorders>
              <w:top w:val="nil"/>
              <w:left w:val="nil"/>
              <w:bottom w:val="single" w:sz="4" w:space="0" w:color="000000"/>
              <w:right w:val="single" w:sz="4" w:space="0" w:color="000000"/>
            </w:tcBorders>
            <w:shd w:val="clear" w:color="auto" w:fill="auto"/>
            <w:noWrap/>
            <w:vAlign w:val="bottom"/>
            <w:hideMark/>
          </w:tcPr>
          <w:p w14:paraId="4CA55B1F" w14:textId="5FA876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A59511" w14:textId="537DF3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4A117" w14:textId="3D8C02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09,493.76 </w:t>
            </w:r>
          </w:p>
        </w:tc>
      </w:tr>
      <w:tr w:rsidR="00887E2D" w14:paraId="1BDB1C8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754D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9E6F2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311A3994" w14:textId="633C09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561FAE84" w14:textId="252BFE9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6F04C" w14:textId="686FE2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D4E21" w14:textId="7B457B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887E2D" w14:paraId="4F016A4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17CD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0421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7B744657" w14:textId="4E766A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36BB7D94" w14:textId="39D4E8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CD67EA" w14:textId="368B83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84AFB" w14:textId="2B911D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887E2D" w14:paraId="2F33519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562F1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A036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0D42B75B" w14:textId="269256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825.36 </w:t>
            </w:r>
          </w:p>
        </w:tc>
        <w:tc>
          <w:tcPr>
            <w:tcW w:w="675" w:type="pct"/>
            <w:tcBorders>
              <w:top w:val="nil"/>
              <w:left w:val="nil"/>
              <w:bottom w:val="single" w:sz="4" w:space="0" w:color="000000"/>
              <w:right w:val="single" w:sz="4" w:space="0" w:color="000000"/>
            </w:tcBorders>
            <w:shd w:val="clear" w:color="auto" w:fill="auto"/>
            <w:noWrap/>
            <w:vAlign w:val="bottom"/>
            <w:hideMark/>
          </w:tcPr>
          <w:p w14:paraId="5380E59D" w14:textId="1616E9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5A3C9" w14:textId="012D05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91123" w14:textId="5E95B4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5,825.36 </w:t>
            </w:r>
          </w:p>
        </w:tc>
      </w:tr>
      <w:tr w:rsidR="00887E2D" w14:paraId="457774A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EF56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A97C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5F8CF804" w14:textId="6F0D77D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3E13AC09" w14:textId="5A78AD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BBB568" w14:textId="03F9C1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B0BFC" w14:textId="26EEED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887E2D" w14:paraId="22A72DB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3D82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9338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594B9611" w14:textId="52F52F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c>
          <w:tcPr>
            <w:tcW w:w="675" w:type="pct"/>
            <w:tcBorders>
              <w:top w:val="nil"/>
              <w:left w:val="nil"/>
              <w:bottom w:val="single" w:sz="4" w:space="0" w:color="000000"/>
              <w:right w:val="single" w:sz="4" w:space="0" w:color="000000"/>
            </w:tcBorders>
            <w:shd w:val="clear" w:color="auto" w:fill="auto"/>
            <w:noWrap/>
            <w:vAlign w:val="bottom"/>
            <w:hideMark/>
          </w:tcPr>
          <w:p w14:paraId="43C8EF1B" w14:textId="54DB1D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9ABFD" w14:textId="0AD8AB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7BFD5" w14:textId="20A5D58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5,216.82 </w:t>
            </w:r>
          </w:p>
        </w:tc>
      </w:tr>
      <w:tr w:rsidR="00887E2D" w14:paraId="3711FF6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90949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0AAD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51C7A37F" w14:textId="6181E7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72D82D5A" w14:textId="5C1E2C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50DD50" w14:textId="45D6491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473D93" w14:textId="12C229C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887E2D" w14:paraId="5540086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EF0F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E636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7C687168" w14:textId="1542E9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c>
          <w:tcPr>
            <w:tcW w:w="675" w:type="pct"/>
            <w:tcBorders>
              <w:top w:val="nil"/>
              <w:left w:val="nil"/>
              <w:bottom w:val="single" w:sz="4" w:space="0" w:color="000000"/>
              <w:right w:val="single" w:sz="4" w:space="0" w:color="000000"/>
            </w:tcBorders>
            <w:shd w:val="clear" w:color="auto" w:fill="auto"/>
            <w:noWrap/>
            <w:vAlign w:val="bottom"/>
            <w:hideMark/>
          </w:tcPr>
          <w:p w14:paraId="4DD3A0CF" w14:textId="4A663B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D131E" w14:textId="249699D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351A5" w14:textId="647278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7,190.00 </w:t>
            </w:r>
          </w:p>
        </w:tc>
      </w:tr>
      <w:tr w:rsidR="00887E2D" w14:paraId="73457C7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FFD2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F02C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56497430" w14:textId="17121DA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5AFB39C4" w14:textId="680939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E3F65B" w14:textId="2CE2E0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6EFF50" w14:textId="73A7F1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887E2D" w14:paraId="29D66DB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4203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13DE8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1B4CBC02" w14:textId="58A7D5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5,528.40 </w:t>
            </w:r>
          </w:p>
        </w:tc>
        <w:tc>
          <w:tcPr>
            <w:tcW w:w="675" w:type="pct"/>
            <w:tcBorders>
              <w:top w:val="nil"/>
              <w:left w:val="nil"/>
              <w:bottom w:val="single" w:sz="4" w:space="0" w:color="000000"/>
              <w:right w:val="single" w:sz="4" w:space="0" w:color="000000"/>
            </w:tcBorders>
            <w:shd w:val="clear" w:color="auto" w:fill="auto"/>
            <w:noWrap/>
            <w:vAlign w:val="bottom"/>
            <w:hideMark/>
          </w:tcPr>
          <w:p w14:paraId="69D55FD5" w14:textId="066328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CA56AE" w14:textId="1FCF1D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C250F" w14:textId="6BF9D6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5,528.40 </w:t>
            </w:r>
          </w:p>
        </w:tc>
      </w:tr>
      <w:tr w:rsidR="00887E2D" w14:paraId="45E1FFC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CDBD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A2AA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4DD261CA" w14:textId="1A7B8C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c>
          <w:tcPr>
            <w:tcW w:w="675" w:type="pct"/>
            <w:tcBorders>
              <w:top w:val="nil"/>
              <w:left w:val="nil"/>
              <w:bottom w:val="single" w:sz="4" w:space="0" w:color="000000"/>
              <w:right w:val="single" w:sz="4" w:space="0" w:color="000000"/>
            </w:tcBorders>
            <w:shd w:val="clear" w:color="auto" w:fill="auto"/>
            <w:noWrap/>
            <w:vAlign w:val="bottom"/>
            <w:hideMark/>
          </w:tcPr>
          <w:p w14:paraId="1AFE7387" w14:textId="3EC77E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2C029" w14:textId="18C177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2AEA0" w14:textId="59B65E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795.70 </w:t>
            </w:r>
          </w:p>
        </w:tc>
      </w:tr>
      <w:tr w:rsidR="00887E2D" w14:paraId="00C019D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E2BF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8A79A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556AC9D9" w14:textId="22BCF4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7CCE682A" w14:textId="2B1B4F8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7F0766" w14:textId="25B520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B9C83" w14:textId="29A9108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887E2D" w14:paraId="6EE9CFC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AD300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18DA0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4B714783" w14:textId="3511D2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3D147ED" w14:textId="372B04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1390C" w14:textId="510304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6550D" w14:textId="6491E3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887E2D" w14:paraId="2F0CCF0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5E3E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42B0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41442BF3" w14:textId="21F77D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F56D2C8" w14:textId="33CBEE0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123C3" w14:textId="6C3438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25D945" w14:textId="4EF0BF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887E2D" w14:paraId="7472CA2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70459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BB01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E0E44B5" w14:textId="7DE788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c>
          <w:tcPr>
            <w:tcW w:w="675" w:type="pct"/>
            <w:tcBorders>
              <w:top w:val="nil"/>
              <w:left w:val="nil"/>
              <w:bottom w:val="single" w:sz="4" w:space="0" w:color="000000"/>
              <w:right w:val="single" w:sz="4" w:space="0" w:color="000000"/>
            </w:tcBorders>
            <w:shd w:val="clear" w:color="auto" w:fill="auto"/>
            <w:noWrap/>
            <w:vAlign w:val="bottom"/>
            <w:hideMark/>
          </w:tcPr>
          <w:p w14:paraId="446EA700" w14:textId="4FD4D8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99446" w14:textId="4D1E82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A2322" w14:textId="42BA38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146.22 </w:t>
            </w:r>
          </w:p>
        </w:tc>
      </w:tr>
      <w:tr w:rsidR="00887E2D" w14:paraId="556FA0A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2559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9916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1B2B6A98" w14:textId="0CB08D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6BA504B6" w14:textId="1BFCD3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29C80" w14:textId="5CF2ED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AA102" w14:textId="5EA85A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887E2D" w14:paraId="61AEFF4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2A86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B2E4F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5077D86" w14:textId="2D7BF1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c>
          <w:tcPr>
            <w:tcW w:w="675" w:type="pct"/>
            <w:tcBorders>
              <w:top w:val="nil"/>
              <w:left w:val="nil"/>
              <w:bottom w:val="single" w:sz="4" w:space="0" w:color="000000"/>
              <w:right w:val="single" w:sz="4" w:space="0" w:color="000000"/>
            </w:tcBorders>
            <w:shd w:val="clear" w:color="auto" w:fill="auto"/>
            <w:noWrap/>
            <w:vAlign w:val="bottom"/>
            <w:hideMark/>
          </w:tcPr>
          <w:p w14:paraId="1B675FB0" w14:textId="134561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CEACE4" w14:textId="2B6761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CB8B61" w14:textId="2CC037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493.45 </w:t>
            </w:r>
          </w:p>
        </w:tc>
      </w:tr>
      <w:tr w:rsidR="00887E2D" w14:paraId="6803153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84F89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4103C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1A3BDEF7" w14:textId="7D2F4AA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05E55724" w14:textId="3B502E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CB667" w14:textId="6C9226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FE5B57" w14:textId="31F80BA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887E2D" w14:paraId="4D804B1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1952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D3DF8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4032CFCD" w14:textId="15F14B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85AC72F" w14:textId="45CFC3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83C80" w14:textId="4949715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5E007" w14:textId="223CBF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887E2D" w14:paraId="189C79B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E072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438E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7B38E849" w14:textId="373B7A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51343307" w14:textId="1F11E6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66CC8" w14:textId="3B79D0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81B4F" w14:textId="3F31B3C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887E2D" w14:paraId="30F42A2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56CE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F4EC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2A5D197B" w14:textId="184F5B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7,165.64 </w:t>
            </w:r>
          </w:p>
        </w:tc>
        <w:tc>
          <w:tcPr>
            <w:tcW w:w="675" w:type="pct"/>
            <w:tcBorders>
              <w:top w:val="nil"/>
              <w:left w:val="nil"/>
              <w:bottom w:val="single" w:sz="4" w:space="0" w:color="000000"/>
              <w:right w:val="single" w:sz="4" w:space="0" w:color="000000"/>
            </w:tcBorders>
            <w:shd w:val="clear" w:color="auto" w:fill="auto"/>
            <w:noWrap/>
            <w:vAlign w:val="bottom"/>
            <w:hideMark/>
          </w:tcPr>
          <w:p w14:paraId="50A755BB" w14:textId="57303F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0BCCD" w14:textId="745108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A7E474" w14:textId="0102F7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7,165.64 </w:t>
            </w:r>
          </w:p>
        </w:tc>
      </w:tr>
      <w:tr w:rsidR="00887E2D" w14:paraId="33C2B02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114B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4C3C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6657FA44" w14:textId="40A4F3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5828F365" w14:textId="208705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E4AB9" w14:textId="197FD14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557DA9" w14:textId="766E2B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887E2D" w14:paraId="4751C60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CE0B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5EC2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6F170ED" w14:textId="1F1671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418.40 </w:t>
            </w:r>
          </w:p>
        </w:tc>
        <w:tc>
          <w:tcPr>
            <w:tcW w:w="675" w:type="pct"/>
            <w:tcBorders>
              <w:top w:val="nil"/>
              <w:left w:val="nil"/>
              <w:bottom w:val="single" w:sz="4" w:space="0" w:color="000000"/>
              <w:right w:val="single" w:sz="4" w:space="0" w:color="000000"/>
            </w:tcBorders>
            <w:shd w:val="clear" w:color="auto" w:fill="auto"/>
            <w:noWrap/>
            <w:vAlign w:val="bottom"/>
            <w:hideMark/>
          </w:tcPr>
          <w:p w14:paraId="27862F82" w14:textId="3572E7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D947FF" w14:textId="06667D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BDD32" w14:textId="1B9513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924,418.40 </w:t>
            </w:r>
          </w:p>
        </w:tc>
      </w:tr>
      <w:tr w:rsidR="00887E2D" w14:paraId="692C5DA5"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267526"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096909A6" w14:textId="05FE112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90,378.11 </w:t>
            </w:r>
          </w:p>
        </w:tc>
        <w:tc>
          <w:tcPr>
            <w:tcW w:w="675" w:type="pct"/>
            <w:tcBorders>
              <w:top w:val="nil"/>
              <w:left w:val="nil"/>
              <w:bottom w:val="single" w:sz="4" w:space="0" w:color="000000"/>
              <w:right w:val="single" w:sz="4" w:space="0" w:color="000000"/>
            </w:tcBorders>
            <w:shd w:val="clear" w:color="D8D8D8" w:fill="D8D8D8"/>
            <w:noWrap/>
            <w:vAlign w:val="bottom"/>
            <w:hideMark/>
          </w:tcPr>
          <w:p w14:paraId="1DA3ECCA" w14:textId="74FA670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4BFBFCD" w14:textId="15A41BC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B2DDAB6" w14:textId="3D29B6F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990,378.11 </w:t>
            </w:r>
          </w:p>
        </w:tc>
      </w:tr>
      <w:tr w:rsidR="00887E2D" w14:paraId="1CEAE18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1618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D64E2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F821D05" w14:textId="1A0647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c>
          <w:tcPr>
            <w:tcW w:w="675" w:type="pct"/>
            <w:tcBorders>
              <w:top w:val="nil"/>
              <w:left w:val="nil"/>
              <w:bottom w:val="single" w:sz="4" w:space="0" w:color="000000"/>
              <w:right w:val="single" w:sz="4" w:space="0" w:color="000000"/>
            </w:tcBorders>
            <w:shd w:val="clear" w:color="auto" w:fill="auto"/>
            <w:noWrap/>
            <w:vAlign w:val="bottom"/>
            <w:hideMark/>
          </w:tcPr>
          <w:p w14:paraId="0DA00849" w14:textId="6F0B37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A863A" w14:textId="08C1D4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4AC3144" w14:textId="4FC2A3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7,224.48 </w:t>
            </w:r>
          </w:p>
        </w:tc>
      </w:tr>
      <w:tr w:rsidR="00887E2D" w14:paraId="469E465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A0FF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A36B7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15EB46F" w14:textId="585E0F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693CD7FE" w14:textId="21031D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72B06" w14:textId="12727C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A79C6" w14:textId="4A4D7A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887E2D" w14:paraId="2BBC9E4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C83C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7D71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6EE33B82" w14:textId="7A2DB3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1E6EE63C" w14:textId="729CCC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356F4" w14:textId="167A2F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B893D" w14:textId="10439D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887E2D" w14:paraId="0E8B176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1280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39F97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12238753" w14:textId="31849D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780B26D5" w14:textId="5A1B44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DB59C" w14:textId="444F02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8D01CD" w14:textId="4AB874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887E2D" w14:paraId="371B612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D7CB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58DE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69D2D86C" w14:textId="6DBA81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58C595D4" w14:textId="537B89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1C3C1" w14:textId="1B126C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F7F81" w14:textId="7A9FCE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887E2D" w14:paraId="689A33C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A5D6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8ECCA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04EFDE3" w14:textId="79EAA2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616EBCD0" w14:textId="15365D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E5F1C" w14:textId="552E5E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A3B66D" w14:textId="567EEE5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887E2D" w14:paraId="742DEB4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27F9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A5933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190D1985" w14:textId="55D430D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2698BED0" w14:textId="7FB7B8C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DCED94" w14:textId="6D2A4EC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33390" w14:textId="760049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887E2D" w14:paraId="3F93AE9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A73BE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B23A1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326AE257" w14:textId="045ACE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4979EB9C" w14:textId="77BB26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50AEDD" w14:textId="0CE710D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14367" w14:textId="3CBDB6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887E2D" w14:paraId="5332B52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CDCF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51BC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D98C39F" w14:textId="69EC1B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902.96 </w:t>
            </w:r>
          </w:p>
        </w:tc>
        <w:tc>
          <w:tcPr>
            <w:tcW w:w="675" w:type="pct"/>
            <w:tcBorders>
              <w:top w:val="nil"/>
              <w:left w:val="nil"/>
              <w:bottom w:val="single" w:sz="4" w:space="0" w:color="000000"/>
              <w:right w:val="single" w:sz="4" w:space="0" w:color="000000"/>
            </w:tcBorders>
            <w:shd w:val="clear" w:color="auto" w:fill="auto"/>
            <w:noWrap/>
            <w:vAlign w:val="bottom"/>
            <w:hideMark/>
          </w:tcPr>
          <w:p w14:paraId="3895620F" w14:textId="7B4AF0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FB53C" w14:textId="732196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8AC32" w14:textId="627E11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902.96 </w:t>
            </w:r>
          </w:p>
        </w:tc>
      </w:tr>
      <w:tr w:rsidR="00887E2D" w14:paraId="0B6FD07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5BB15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E6AB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29408C61" w14:textId="00FEDA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2C562AEC" w14:textId="47503BA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976BB" w14:textId="65168C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0C92FD" w14:textId="19DBC4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887E2D" w14:paraId="083856E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C973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6288E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5C2AD0EB" w14:textId="2ED56E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719DC0C1" w14:textId="4CB272B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F88FD8" w14:textId="49D6BF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32252" w14:textId="64AEAA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887E2D" w14:paraId="782EF15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A3E0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DA33D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10027EEB" w14:textId="43A390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4ACBB45E" w14:textId="20630E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3606E" w14:textId="14EBEA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270D1D" w14:textId="3FD7DE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887E2D" w14:paraId="461EABF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E893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252A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5EF9A470" w14:textId="1D3E02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2A263960" w14:textId="38409A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73E5CE" w14:textId="11B5789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3BFB7" w14:textId="134CDA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887E2D" w14:paraId="224B7BB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71BF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7826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0313914D" w14:textId="40E879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20B9FA8F" w14:textId="47CCEA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E13A6" w14:textId="5DC616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48DAA" w14:textId="120B1E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887E2D" w14:paraId="6E78DF6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6D85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6D49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2F8704F8" w14:textId="55C1C2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69D65C95" w14:textId="1E7513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AB833" w14:textId="2A439B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96C9F" w14:textId="486269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887E2D" w14:paraId="4FB0EF3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1F9C3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867D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76733FC5" w14:textId="5E419F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3E626506" w14:textId="1584A6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A65C7" w14:textId="60AAB6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F71E2" w14:textId="40BB9F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887E2D" w14:paraId="4369B63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D55A5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8454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4F87788F" w14:textId="2DCF811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1B28DAC6" w14:textId="3F3752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5D8E30" w14:textId="415DAA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47A03" w14:textId="47087D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887E2D" w14:paraId="41FD0C3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80D9E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4AFB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346B54F" w14:textId="615B0E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5AA674D5" w14:textId="3AA46F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D071D" w14:textId="15B944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6C76A" w14:textId="0F6BA3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887E2D" w14:paraId="5574069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CA8A9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3E9A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5E974584" w14:textId="18D7AF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6C52CC57" w14:textId="7FAD33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761B51" w14:textId="000A4F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2DA0E" w14:textId="31CBBA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887E2D" w14:paraId="5F92A5D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D3E2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B5FE3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11E73A1D" w14:textId="175E60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6EAD16BE" w14:textId="061029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4E574F" w14:textId="284FBC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834E9" w14:textId="46B3B2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887E2D" w14:paraId="593876E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1DEB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9B44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6A85B832" w14:textId="70FB38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26F83D0B" w14:textId="2AC0D1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4A9189" w14:textId="006EDA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DF3A2" w14:textId="73800D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887E2D" w14:paraId="40A7EDA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3648D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65B6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623CF700" w14:textId="7F75FF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57DC9583" w14:textId="01B37A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0AC9D" w14:textId="7380C8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ADDB3" w14:textId="7520D0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887E2D" w14:paraId="2DB9978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53E58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9FE3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74BA02A1" w14:textId="6BF1B4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1F03D081" w14:textId="29633D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629BA2" w14:textId="5E0B4F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98D97" w14:textId="3056D0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887E2D" w14:paraId="72E327A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6B5F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F86B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AD101D6" w14:textId="2DE6E8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6F404E46" w14:textId="561B4F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7C40D" w14:textId="0527FC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8DA7F" w14:textId="2A083A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887E2D" w14:paraId="2AAEAAB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62DA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1573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6B3C0876" w14:textId="0C95DC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791D8023" w14:textId="29948B9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9C6DB" w14:textId="2229BD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DEC16A" w14:textId="499E54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887E2D" w14:paraId="5CC4528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90D7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5A0C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2552439" w14:textId="39F1297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675B47D7" w14:textId="2A9E90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FF898" w14:textId="3705C50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0B1DE" w14:textId="414E1F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887E2D" w14:paraId="3354A24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F372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1137D6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43BFA985" w14:textId="1BD9BCC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2AD734E0" w14:textId="751187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43BE3" w14:textId="3A4CA3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A2405" w14:textId="5B80C24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887E2D" w14:paraId="5C30579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1EB5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0F0E6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0AA84111" w14:textId="51A081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3,204.54 </w:t>
            </w:r>
          </w:p>
        </w:tc>
        <w:tc>
          <w:tcPr>
            <w:tcW w:w="675" w:type="pct"/>
            <w:tcBorders>
              <w:top w:val="nil"/>
              <w:left w:val="nil"/>
              <w:bottom w:val="single" w:sz="4" w:space="0" w:color="000000"/>
              <w:right w:val="single" w:sz="4" w:space="0" w:color="000000"/>
            </w:tcBorders>
            <w:shd w:val="clear" w:color="auto" w:fill="auto"/>
            <w:noWrap/>
            <w:vAlign w:val="bottom"/>
            <w:hideMark/>
          </w:tcPr>
          <w:p w14:paraId="73D4CCC4" w14:textId="2220D17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C05FC2" w14:textId="713D3E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66654" w14:textId="1C32CC1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3,204.54 </w:t>
            </w:r>
          </w:p>
        </w:tc>
      </w:tr>
      <w:tr w:rsidR="00887E2D" w14:paraId="577294A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E1D9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E2263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47E1B9B7" w14:textId="447DC8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399E8D3A" w14:textId="0C26D2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CCB8E" w14:textId="34851C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39C621" w14:textId="551F6F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887E2D" w14:paraId="5D52CE0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E0BD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8CE8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279182B" w14:textId="4A4B85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c>
          <w:tcPr>
            <w:tcW w:w="675" w:type="pct"/>
            <w:tcBorders>
              <w:top w:val="nil"/>
              <w:left w:val="nil"/>
              <w:bottom w:val="single" w:sz="4" w:space="0" w:color="000000"/>
              <w:right w:val="single" w:sz="4" w:space="0" w:color="000000"/>
            </w:tcBorders>
            <w:shd w:val="clear" w:color="auto" w:fill="auto"/>
            <w:noWrap/>
            <w:vAlign w:val="bottom"/>
            <w:hideMark/>
          </w:tcPr>
          <w:p w14:paraId="5AA109C1" w14:textId="46EBD9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000CAC" w14:textId="05CFE66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F32156" w14:textId="25E613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968.70 </w:t>
            </w:r>
          </w:p>
        </w:tc>
      </w:tr>
      <w:tr w:rsidR="00887E2D" w14:paraId="1FD8997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626F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20F2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010C05D7" w14:textId="143519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4548C533" w14:textId="3C4F95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219EE" w14:textId="5BB0C3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96F1E" w14:textId="0A182A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887E2D" w14:paraId="5A8B2F9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3E2E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3FFF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7F9ECCD0" w14:textId="2AACE9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c>
          <w:tcPr>
            <w:tcW w:w="675" w:type="pct"/>
            <w:tcBorders>
              <w:top w:val="nil"/>
              <w:left w:val="nil"/>
              <w:bottom w:val="single" w:sz="4" w:space="0" w:color="000000"/>
              <w:right w:val="single" w:sz="4" w:space="0" w:color="000000"/>
            </w:tcBorders>
            <w:shd w:val="clear" w:color="auto" w:fill="auto"/>
            <w:noWrap/>
            <w:vAlign w:val="bottom"/>
            <w:hideMark/>
          </w:tcPr>
          <w:p w14:paraId="0A2448F8" w14:textId="574192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FF9E2" w14:textId="5A3124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217E2" w14:textId="31F114D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73.66 </w:t>
            </w:r>
          </w:p>
        </w:tc>
      </w:tr>
      <w:tr w:rsidR="00887E2D" w14:paraId="4BADC34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C87D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E35B5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6338FC4" w14:textId="61363E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531F1B8F" w14:textId="705E8E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1101E" w14:textId="116C1C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44090" w14:textId="1AD776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887E2D" w14:paraId="01538FD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97B7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1998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6F1BDD6E" w14:textId="31F761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1B0ABBCD" w14:textId="521D54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D35E40" w14:textId="3F3BDF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36843" w14:textId="7DA3AF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887E2D" w14:paraId="6B2C907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2A34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E585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6E8F2777" w14:textId="56B0851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04E9ECBB" w14:textId="5224B0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2B7603" w14:textId="0297A8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B0DC9" w14:textId="6850D8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887E2D" w14:paraId="57A0DD0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E104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B3235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260DA78" w14:textId="603AA5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58A9D0BC" w14:textId="673AA0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B99D69" w14:textId="63F880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D878D8" w14:textId="10DFC0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887E2D" w14:paraId="515279D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4CE26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5BF5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4D9479D" w14:textId="5AA74A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5E9D2CEC" w14:textId="5D7752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D1403C" w14:textId="089D37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A2A38" w14:textId="3EE234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887E2D" w14:paraId="2D8EC7C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1807B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DBC1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2354D349" w14:textId="3B5FC4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083A5BB5" w14:textId="1D9662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CED78" w14:textId="7FE511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EEFB5" w14:textId="4A7836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887E2D" w14:paraId="4AC87934"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3BD2B"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13CCEF38" w14:textId="203BE07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82,272.48 </w:t>
            </w:r>
          </w:p>
        </w:tc>
        <w:tc>
          <w:tcPr>
            <w:tcW w:w="675" w:type="pct"/>
            <w:tcBorders>
              <w:top w:val="nil"/>
              <w:left w:val="nil"/>
              <w:bottom w:val="single" w:sz="4" w:space="0" w:color="000000"/>
              <w:right w:val="single" w:sz="4" w:space="0" w:color="000000"/>
            </w:tcBorders>
            <w:shd w:val="clear" w:color="D8D8D8" w:fill="D8D8D8"/>
            <w:noWrap/>
            <w:vAlign w:val="bottom"/>
            <w:hideMark/>
          </w:tcPr>
          <w:p w14:paraId="3801ED98" w14:textId="7E633C8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04A72D" w14:textId="21645D0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8E43B5" w14:textId="05D1F0E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282,272.48 </w:t>
            </w:r>
          </w:p>
        </w:tc>
      </w:tr>
      <w:tr w:rsidR="00887E2D" w14:paraId="15F38AC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EA2E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B1CD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422DC65C" w14:textId="35EA8C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675" w:type="pct"/>
            <w:tcBorders>
              <w:top w:val="nil"/>
              <w:left w:val="nil"/>
              <w:bottom w:val="single" w:sz="4" w:space="0" w:color="000000"/>
              <w:right w:val="single" w:sz="4" w:space="0" w:color="000000"/>
            </w:tcBorders>
            <w:shd w:val="clear" w:color="auto" w:fill="auto"/>
            <w:noWrap/>
            <w:vAlign w:val="bottom"/>
            <w:hideMark/>
          </w:tcPr>
          <w:p w14:paraId="711F8CFD" w14:textId="67FE2C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0C762" w14:textId="09D91B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B9DF603" w14:textId="561E31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887E2D" w14:paraId="2467DCE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0159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A04A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24C11B44" w14:textId="6470A9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3FB3B5" w14:textId="5C927F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DDDC7A" w14:textId="57A388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601739" w14:textId="3AA01C7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887E2D" w14:paraId="77A4A1E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2FCE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D52C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055E92B7" w14:textId="7C1517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c>
          <w:tcPr>
            <w:tcW w:w="675" w:type="pct"/>
            <w:tcBorders>
              <w:top w:val="nil"/>
              <w:left w:val="nil"/>
              <w:bottom w:val="single" w:sz="4" w:space="0" w:color="000000"/>
              <w:right w:val="single" w:sz="4" w:space="0" w:color="000000"/>
            </w:tcBorders>
            <w:shd w:val="clear" w:color="auto" w:fill="auto"/>
            <w:noWrap/>
            <w:vAlign w:val="bottom"/>
            <w:hideMark/>
          </w:tcPr>
          <w:p w14:paraId="182F1CD9" w14:textId="52C688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72644E" w14:textId="769FDB6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EFC5F" w14:textId="5060E3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36.10 </w:t>
            </w:r>
          </w:p>
        </w:tc>
      </w:tr>
      <w:tr w:rsidR="00887E2D" w14:paraId="41B1658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3E92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3FC3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3F9ED625" w14:textId="02ADD4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A1AF7" w14:textId="7FF872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94130" w14:textId="0D52F48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67E8C" w14:textId="3DE801A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887E2D" w14:paraId="634583A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8FB28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07C0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1F63A922" w14:textId="3246F0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c>
          <w:tcPr>
            <w:tcW w:w="675" w:type="pct"/>
            <w:tcBorders>
              <w:top w:val="nil"/>
              <w:left w:val="nil"/>
              <w:bottom w:val="single" w:sz="4" w:space="0" w:color="000000"/>
              <w:right w:val="single" w:sz="4" w:space="0" w:color="000000"/>
            </w:tcBorders>
            <w:shd w:val="clear" w:color="auto" w:fill="auto"/>
            <w:noWrap/>
            <w:vAlign w:val="bottom"/>
            <w:hideMark/>
          </w:tcPr>
          <w:p w14:paraId="4D5C4FD9" w14:textId="00FDE8E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01125" w14:textId="49E149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EA611" w14:textId="319A5D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3,107.48 </w:t>
            </w:r>
          </w:p>
        </w:tc>
      </w:tr>
      <w:tr w:rsidR="00887E2D" w14:paraId="6543521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9C28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90C8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7B32CCE4" w14:textId="07B1EAA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6EB40F6" w14:textId="6E140D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7FA33" w14:textId="4F54AC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678C1" w14:textId="62F4C89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800.00 </w:t>
            </w:r>
          </w:p>
        </w:tc>
      </w:tr>
      <w:tr w:rsidR="00887E2D" w14:paraId="2CC8749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1FFB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AD1AB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48E73154" w14:textId="716988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c>
          <w:tcPr>
            <w:tcW w:w="675" w:type="pct"/>
            <w:tcBorders>
              <w:top w:val="nil"/>
              <w:left w:val="nil"/>
              <w:bottom w:val="single" w:sz="4" w:space="0" w:color="000000"/>
              <w:right w:val="single" w:sz="4" w:space="0" w:color="000000"/>
            </w:tcBorders>
            <w:shd w:val="clear" w:color="auto" w:fill="auto"/>
            <w:noWrap/>
            <w:vAlign w:val="bottom"/>
            <w:hideMark/>
          </w:tcPr>
          <w:p w14:paraId="685C4299" w14:textId="4D5072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73D4AE" w14:textId="0DBEFF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2DCAC" w14:textId="76EF94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120.00 </w:t>
            </w:r>
          </w:p>
        </w:tc>
      </w:tr>
      <w:tr w:rsidR="00887E2D" w14:paraId="6BC82C9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2CE6D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FE1B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5AA280F1" w14:textId="5FBD2B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362.00 </w:t>
            </w:r>
          </w:p>
        </w:tc>
        <w:tc>
          <w:tcPr>
            <w:tcW w:w="675" w:type="pct"/>
            <w:tcBorders>
              <w:top w:val="nil"/>
              <w:left w:val="nil"/>
              <w:bottom w:val="single" w:sz="4" w:space="0" w:color="000000"/>
              <w:right w:val="single" w:sz="4" w:space="0" w:color="000000"/>
            </w:tcBorders>
            <w:shd w:val="clear" w:color="auto" w:fill="auto"/>
            <w:noWrap/>
            <w:vAlign w:val="bottom"/>
            <w:hideMark/>
          </w:tcPr>
          <w:p w14:paraId="2739937D" w14:textId="4C5063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BF880" w14:textId="368B94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93B64" w14:textId="7F1B14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362.00 </w:t>
            </w:r>
          </w:p>
        </w:tc>
      </w:tr>
      <w:tr w:rsidR="00887E2D" w14:paraId="6A29EF9D"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637EB5"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7900EEA5" w14:textId="7596386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33D02AC0" w14:textId="0989775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404D680" w14:textId="6578ED92"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A5C2AB" w14:textId="7896370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244,059.63 </w:t>
            </w:r>
          </w:p>
        </w:tc>
      </w:tr>
      <w:tr w:rsidR="00887E2D" w14:paraId="0053FB5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A3D8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7B95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0C0F03A6" w14:textId="76B288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675" w:type="pct"/>
            <w:tcBorders>
              <w:top w:val="nil"/>
              <w:left w:val="nil"/>
              <w:bottom w:val="single" w:sz="4" w:space="0" w:color="000000"/>
              <w:right w:val="single" w:sz="4" w:space="0" w:color="000000"/>
            </w:tcBorders>
            <w:shd w:val="clear" w:color="auto" w:fill="auto"/>
            <w:noWrap/>
            <w:vAlign w:val="bottom"/>
            <w:hideMark/>
          </w:tcPr>
          <w:p w14:paraId="370BA922" w14:textId="3F9118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45AAC" w14:textId="1C43DC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F76E6D" w14:textId="396F4A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887E2D" w14:paraId="1EE3218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D940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852B4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72D97337" w14:textId="2EF858C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B2608EF" w14:textId="3E09C9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1675B" w14:textId="4B24D0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56E02F" w14:textId="184F74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887E2D" w14:paraId="0EF236E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AD3B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E92E3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2E9E8477" w14:textId="7114863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124CA193" w14:textId="2271A7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F3DCD" w14:textId="130453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29A32" w14:textId="7D3706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887E2D" w14:paraId="4ACAFDD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30DB0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4EEA8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2C889211" w14:textId="1C4394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0E58592A" w14:textId="41D5C3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16291" w14:textId="162F515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F4B5D" w14:textId="3AD7ED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887E2D" w14:paraId="5B6FFDA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8C66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0E23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2BD44987" w14:textId="65A9371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0A159431" w14:textId="7CA78F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E2CE99" w14:textId="4B9424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1CC9A1" w14:textId="48B2426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887E2D" w14:paraId="1E7F569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63CE0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E3F03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3883F3DB" w14:textId="38B789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392EEC1B" w14:textId="0274E1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248F97" w14:textId="675C93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56E26" w14:textId="3E4F36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887E2D" w14:paraId="5AB5340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892F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B514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3A8A873C" w14:textId="150FBB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6F72CC3B" w14:textId="1122CD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11DF8F" w14:textId="74598A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BA28A0" w14:textId="73FC810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887E2D" w14:paraId="3B60A11E"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99C955"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4ACDA515" w14:textId="2AB0407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4E430359" w14:textId="21C5713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BE45CAC" w14:textId="2605818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2C42F8B" w14:textId="462BA21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887E2D" w14:paraId="45114D82"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11C988"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166D116B" w14:textId="1708CD8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141F362" w14:textId="3786C84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22FBAE" w14:textId="5C6D27F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B1DE619" w14:textId="1714B4B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887E2D" w14:paraId="080D92A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75AF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91D9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39818A6B" w14:textId="340ACE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39A7ECCF" w14:textId="3526CA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4950A" w14:textId="730B71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6AAA6" w14:textId="32686C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887E2D" w14:paraId="1082B62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BEC25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16E2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735A8D26" w14:textId="593139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73E5EE9A" w14:textId="7F17DF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FF7744" w14:textId="5AD65E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F4625" w14:textId="11B292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887E2D" w14:paraId="29AEA5F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2152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1B0F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5F2DBD21" w14:textId="2D06CC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8BD8D67" w14:textId="69F5D8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69045" w14:textId="1A8F25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9779E" w14:textId="15C1C0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887E2D" w14:paraId="0CA1476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22C09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326F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473B9259" w14:textId="4A429D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536A4363" w14:textId="403B78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80BC0" w14:textId="25EB10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795F8" w14:textId="5B5C93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887E2D" w14:paraId="374D6EC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CFB1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9251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7A91336E" w14:textId="42F216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6EECC3" w14:textId="280494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DBA99" w14:textId="543072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C5D8A" w14:textId="2B2842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887E2D" w14:paraId="4A38406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A03EB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9375B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4A18730E" w14:textId="2DD0BA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2702BE0C" w14:textId="58104C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41A3A8" w14:textId="6FA8BD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3040F2" w14:textId="7295A4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887E2D" w14:paraId="35A15A9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0AB97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A814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7BE08F7" w14:textId="1B4D69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06A977C" w14:textId="7596C2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2733F" w14:textId="145739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4C13D3" w14:textId="02CEB7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887E2D" w14:paraId="6AA9FCB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E5ED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9A9E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3B682BE2" w14:textId="60FE1E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6684795" w14:textId="2BDE12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EE7BD" w14:textId="4F7EFA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CF183" w14:textId="102EFF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887E2D" w14:paraId="45C822E4"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51C9CF"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5AB7DA4C" w14:textId="766A3CC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5A3E761E" w14:textId="03B2640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4634F1" w14:textId="378CE8E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69C571" w14:textId="5555C5D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887E2D" w14:paraId="262B1B8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F706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8D92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0B6F283A" w14:textId="6BD450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4266ECFF" w14:textId="6E1640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9EC7C2" w14:textId="685025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621E24" w14:textId="612F23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887E2D" w14:paraId="4D23E1A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CCD8A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1204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075FAC1F" w14:textId="381117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7C5AC573" w14:textId="428903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5C2B7" w14:textId="39B657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BBCBA" w14:textId="386E1D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887E2D" w14:paraId="74DDB19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53C8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F037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3874EDEF" w14:textId="597933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78D8AD68" w14:textId="73B4F6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8168D7" w14:textId="6504AE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FD5E7" w14:textId="13A35B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887E2D" w14:paraId="2B947A9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F1FFC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EA27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72DB0D49" w14:textId="19D0AA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58999EDB" w14:textId="674DA7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022C9" w14:textId="6BCDCF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329BA" w14:textId="6B40DC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887E2D" w14:paraId="2EE2691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FF1A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55BA9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1FE39ACE" w14:textId="5B0F796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79B69EE8" w14:textId="6B05FF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B34D2" w14:textId="05B5E0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656F2" w14:textId="031C7BD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887E2D" w14:paraId="07387F8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675C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0B4F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0F6A9277" w14:textId="126699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06819DF3" w14:textId="7C98F8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952807" w14:textId="42B2A8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D6996" w14:textId="67D9A7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887E2D" w14:paraId="7C986CF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218D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FEE68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27DF0317" w14:textId="05F7D1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8663B8" w14:textId="3AE0FC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C65EF" w14:textId="5117AD6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F3E5D" w14:textId="36AA3C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887E2D" w14:paraId="71F004B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A4C2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9369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5F5FE30B" w14:textId="5E1C691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9612EE" w14:textId="0944E4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13F4E" w14:textId="1CCA51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C65D24" w14:textId="191082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887E2D" w14:paraId="10EF304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0F99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47A2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12EF6258" w14:textId="6C5CD1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049C8FBB" w14:textId="257FD5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2B089" w14:textId="524DA4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B22B4" w14:textId="48A749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887E2D" w14:paraId="2286CA1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1CDCC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F94B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19090E12" w14:textId="352EB6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0B6D7700" w14:textId="6C8540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ADFCB" w14:textId="4B983F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E82957" w14:textId="134099D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887E2D" w14:paraId="449980B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03D7B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6FE3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E026390" w14:textId="44F2276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0CB242EA" w14:textId="14C7091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DB5F1" w14:textId="3353CB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9BB76" w14:textId="1891F6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887E2D" w14:paraId="5D50E90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B1CE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0CDD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44A69278" w14:textId="7B0E78C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454DD0BF" w14:textId="0B80EE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E1058" w14:textId="00D912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5DB75" w14:textId="6323A6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887E2D" w14:paraId="318ADFB3"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087D00"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54B0191A" w14:textId="0235DF3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02BFEBD1" w14:textId="2E5D4A2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7C65D96" w14:textId="7F61896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00100DD" w14:textId="0AF9609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887E2D" w14:paraId="66F23319" w14:textId="77777777" w:rsidTr="00EC04A2">
        <w:trPr>
          <w:trHeight w:val="20"/>
        </w:trPr>
        <w:tc>
          <w:tcPr>
            <w:tcW w:w="86" w:type="pct"/>
            <w:tcBorders>
              <w:top w:val="nil"/>
              <w:left w:val="nil"/>
              <w:bottom w:val="single" w:sz="4" w:space="0" w:color="000000"/>
              <w:right w:val="nil"/>
            </w:tcBorders>
            <w:shd w:val="clear" w:color="auto" w:fill="auto"/>
            <w:noWrap/>
            <w:vAlign w:val="bottom"/>
            <w:hideMark/>
          </w:tcPr>
          <w:p w14:paraId="37B49F75" w14:textId="77777777" w:rsidR="00887E2D" w:rsidRDefault="00887E2D" w:rsidP="00887E2D">
            <w:pPr>
              <w:spacing w:after="0" w:line="240" w:lineRule="auto"/>
              <w:ind w:right="57"/>
              <w:contextualSpacing/>
              <w:rPr>
                <w:color w:val="000000"/>
              </w:rPr>
            </w:pPr>
            <w:r>
              <w:rPr>
                <w:color w:val="000000"/>
              </w:rPr>
              <w:t> </w:t>
            </w:r>
          </w:p>
        </w:tc>
        <w:tc>
          <w:tcPr>
            <w:tcW w:w="2062" w:type="pct"/>
            <w:tcBorders>
              <w:top w:val="nil"/>
              <w:left w:val="nil"/>
              <w:bottom w:val="single" w:sz="4" w:space="0" w:color="000000"/>
              <w:right w:val="single" w:sz="4" w:space="0" w:color="000000"/>
            </w:tcBorders>
            <w:shd w:val="clear" w:color="auto" w:fill="auto"/>
            <w:vAlign w:val="bottom"/>
            <w:hideMark/>
          </w:tcPr>
          <w:p w14:paraId="275625A5" w14:textId="77777777" w:rsidR="00887E2D" w:rsidRDefault="00887E2D" w:rsidP="00887E2D">
            <w:pPr>
              <w:spacing w:after="0" w:line="240" w:lineRule="auto"/>
              <w:ind w:right="57"/>
              <w:contextualSpacing/>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2EEEF220" w14:textId="260925DC" w:rsidR="00887E2D" w:rsidRDefault="00887E2D" w:rsidP="00887E2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CB7E88" w14:textId="14A10650" w:rsidR="00887E2D" w:rsidRDefault="00887E2D" w:rsidP="00887E2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C1F721" w14:textId="293B379E" w:rsidR="00887E2D" w:rsidRDefault="00887E2D" w:rsidP="00887E2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329105" w14:textId="2D8E72DC" w:rsidR="00887E2D" w:rsidRDefault="00887E2D" w:rsidP="00887E2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1,234,000.00 </w:t>
            </w:r>
          </w:p>
        </w:tc>
      </w:tr>
      <w:tr w:rsidR="00887E2D" w14:paraId="44A2844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F2E7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C6195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5FC617F5" w14:textId="2F4A41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4D92028C" w14:textId="218C9D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887F4" w14:textId="177423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048657" w14:textId="51C014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887E2D" w14:paraId="0661674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8AAD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F1CA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2379FF24" w14:textId="3D0C74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1A3DD9D4" w14:textId="30D3DE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A5402" w14:textId="073098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5C132" w14:textId="014CC3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887E2D" w14:paraId="7455788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470B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2475A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39C2F784" w14:textId="53C666E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079E46FE" w14:textId="3135C8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162F0D" w14:textId="3AAB93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17E915" w14:textId="3B5E681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887E2D" w14:paraId="74D5DE6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FEED0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8E32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268F9B20" w14:textId="3DFA28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6E3EDE6F" w14:textId="3B38E9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830EC" w14:textId="29B016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9BD73" w14:textId="7D123A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887E2D" w14:paraId="17BCFCD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C14E5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1E61E8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042D846D" w14:textId="4F16A5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613DEE3C" w14:textId="7E49EA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96D2F" w14:textId="3AAD14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E6170" w14:textId="0481009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887E2D" w14:paraId="7969FD1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BFD2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B741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75529084" w14:textId="0CB6A8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7B7F0E30" w14:textId="5129B0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0398D" w14:textId="6159D4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CC8A4" w14:textId="4F979B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887E2D" w14:paraId="68E0869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E459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5FEE8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114D4CBD" w14:textId="7A09FE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5D85B6E4" w14:textId="6D61EF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62690" w14:textId="1E1335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24511" w14:textId="701F9D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887E2D" w14:paraId="5BD0ACB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88B3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21FC4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5D7D8DB" w14:textId="2850FF0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34A711B7" w14:textId="772BE0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F7040" w14:textId="745E94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6207C3" w14:textId="7900E1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887E2D" w14:paraId="744642F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7FB3E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4F48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51C538E7" w14:textId="779AC1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1624E4AA" w14:textId="2D75A0C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51312" w14:textId="0628A1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94DB0" w14:textId="36D19F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887E2D" w14:paraId="35E42DE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3B20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1AEA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9A61D06" w14:textId="48F590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24B45FA6" w14:textId="7980EB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62F6F" w14:textId="7CEFEC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67DC7" w14:textId="5816B1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887E2D" w14:paraId="2E997D0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C3005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1E82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3762BC29" w14:textId="04F57E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61D954FF" w14:textId="36E366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EAE40" w14:textId="7ABA4C8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8FB182" w14:textId="2CE72D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887E2D" w14:paraId="7ECE07C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F37B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A033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488AE9C4" w14:textId="4641DD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1436DD4C" w14:textId="3859FC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45EF7" w14:textId="6FFDC8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BDF9B" w14:textId="398EAC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887E2D" w14:paraId="2FD5973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0D98F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2FC3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0A8205A6" w14:textId="0795A5B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91F71F8" w14:textId="7E5D17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40792" w14:textId="5C6260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322A9" w14:textId="62B6B3A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887E2D" w14:paraId="593AA9F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61EE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D21B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1BF27AF7" w14:textId="433D3F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40640C47" w14:textId="040948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7E29F" w14:textId="7F39697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DDE01" w14:textId="176F97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887E2D" w14:paraId="4A600BB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6A41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221E3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77EEC4C0" w14:textId="4BB304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1DFEFB9A" w14:textId="14F763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7148A" w14:textId="34CF9E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BEAEA" w14:textId="0668A4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887E2D" w14:paraId="76E9284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E5D3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B233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6CC27760" w14:textId="12B9E7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7B6A96E2" w14:textId="45C835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B436E" w14:textId="710A37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C69904" w14:textId="7A9077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887E2D" w14:paraId="0D189BD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B5FD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8CDE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6DDF774C" w14:textId="7950DD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30F085C9" w14:textId="7A827C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94E82" w14:textId="163954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58694" w14:textId="673E8E6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887E2D" w14:paraId="50718A9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EF97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55483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69BF19E0" w14:textId="483E160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6350884E" w14:textId="6527E16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A01B0" w14:textId="5F41CE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F7F41" w14:textId="335694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887E2D" w14:paraId="42CB9FB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DF87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1514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25E81A83" w14:textId="0A70A2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544DE7E2" w14:textId="5EBF9D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5B034" w14:textId="07D2C2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59254" w14:textId="21CDD4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887E2D" w14:paraId="290D551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BC265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17F48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030BE058" w14:textId="5FAAB9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79AA3D86" w14:textId="5AEC56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07284F" w14:textId="711607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A21506" w14:textId="277A32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887E2D" w14:paraId="1A4B45F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6C30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5A62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3DF5389C" w14:textId="36316E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038982EE" w14:textId="5284C4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09829" w14:textId="5F0C77D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A4378" w14:textId="6282F6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887E2D" w14:paraId="2F326A4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C8A3E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46FB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C7FA6E9" w14:textId="681D45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58331F25" w14:textId="6679E6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EBADD" w14:textId="244595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383C1" w14:textId="41B4DD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887E2D" w14:paraId="70EDCDF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24774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014CF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72F37075" w14:textId="49705B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002E1D96" w14:textId="07C973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1B852" w14:textId="4B96861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78D771" w14:textId="5589BA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887E2D" w14:paraId="0069429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48F4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9EA0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1937716" w14:textId="464BF48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414C8CD0" w14:textId="7A1010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2F14A" w14:textId="1B7C6F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AF62AC" w14:textId="229FF1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887E2D" w14:paraId="02C5C226"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2B8599"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5DB11F04" w14:textId="45D98E5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6EFFBBE9" w14:textId="5D8970D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3D8C337" w14:textId="5D2D6ED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C612A3" w14:textId="19EF6E9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887E2D" w14:paraId="39F4F254"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7B5D17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1532B6A1" w14:textId="4CF738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5594FF9A" w14:textId="318F09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E8ADD" w14:textId="695F87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C22AE9" w14:textId="6CC628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887E2D" w14:paraId="7291454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1578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6EBA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160AF57B" w14:textId="27C4E5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3D782FAC" w14:textId="7379111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9B7F8" w14:textId="02ED89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380CE" w14:textId="503CB8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887E2D" w14:paraId="6EED377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B00C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A437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03FBE0CA" w14:textId="32DFEBD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70EB58B5" w14:textId="5C4F43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B701DB" w14:textId="6B79D9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EE9D3" w14:textId="539A33A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887E2D" w14:paraId="0FE542C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76AFB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002A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BB3A913" w14:textId="399748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466A0C0D" w14:textId="4C3756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D39DE" w14:textId="792BA4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1F01D" w14:textId="69ED19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887E2D" w14:paraId="338F1B9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EC51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D1C6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7FD6F1E7" w14:textId="30C705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740B395B" w14:textId="4C927F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43D6F" w14:textId="5B2088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5C262" w14:textId="424DA0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887E2D" w14:paraId="71F2D5E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16E1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8DE6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5AC87619" w14:textId="6C22A7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576779C4" w14:textId="0EEA23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7487E" w14:textId="25027C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64E005" w14:textId="104BCD6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887E2D" w14:paraId="561A8EC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5516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104C0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6340CB08" w14:textId="4A415C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47B9D7BC" w14:textId="427CF6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61B5E" w14:textId="6C49D1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4B757" w14:textId="033FFC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887E2D" w14:paraId="2A0A1A7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419A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9A9D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1DB6369D" w14:textId="584441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7259E8D8" w14:textId="284B99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68F11" w14:textId="6374BE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B6EE4" w14:textId="5F8DFB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887E2D" w14:paraId="66A7A9F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50D0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1DDA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77D0F8CD" w14:textId="20950A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6E5C5F6" w14:textId="7C4EED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84103" w14:textId="0887E9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2F758" w14:textId="3E7FB9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887E2D" w14:paraId="289C015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30F92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3D18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371AA30E" w14:textId="179F8F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13EE16BF" w14:textId="792776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B5BE1" w14:textId="3ADB20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08CF1" w14:textId="0572A9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887E2D" w14:paraId="3AC9C2A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EB85B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5E95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2F8688DA" w14:textId="4C29B8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573CD49B" w14:textId="3AF1893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52E1A" w14:textId="733834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B67595" w14:textId="558FCD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887E2D" w14:paraId="3A94B68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E2FC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BACED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469DCBC5" w14:textId="79BD86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2E9F3137" w14:textId="3E3B86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2FCCFE" w14:textId="66F7F7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80716" w14:textId="7BB4FB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887E2D" w14:paraId="64C8E7A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2B233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314C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5B71E73E" w14:textId="2BCA1C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3BC12F95" w14:textId="0FCAFB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B3CD8" w14:textId="2392AA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A22E1" w14:textId="49ED8E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887E2D" w14:paraId="5DEF238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6CE52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A045C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35A12AF3" w14:textId="291D36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2F96F58" w14:textId="180F3C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125E3" w14:textId="3F0719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8741AC" w14:textId="763956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887E2D" w14:paraId="79EC74B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33975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0AFA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49F8079" w14:textId="1C88DB9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6105D86" w14:textId="5935B49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E0C707" w14:textId="28D939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04037" w14:textId="28FB02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887E2D" w14:paraId="0BFD138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47730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5348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F8DF10C" w14:textId="579D12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53651B85" w14:textId="348C1F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DA610" w14:textId="6E7322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38B178" w14:textId="026306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887E2D" w14:paraId="18A4D5D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2C7B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1538C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5A30476B" w14:textId="39D57FD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930A9E4" w14:textId="6207687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F25763" w14:textId="7B21CF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F365A" w14:textId="4A7469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887E2D" w14:paraId="4BEC319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B727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531A4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61239724" w14:textId="770C6D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6A2469" w14:textId="7DD568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38BF0" w14:textId="38F6B0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C4E15" w14:textId="585DA0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887E2D" w14:paraId="046189F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6CC3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451E7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AAE95D1" w14:textId="53574D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76B663EA" w14:textId="6142883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404EA" w14:textId="52E386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D570E" w14:textId="231ED0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887E2D" w14:paraId="354A839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635A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7408B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0A808E7C" w14:textId="2C8DF5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00E6F1B5" w14:textId="1F06D9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36B3F" w14:textId="711E52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61618" w14:textId="07CDA16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887E2D" w14:paraId="59D51C9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70EC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E906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4825B9E5" w14:textId="20F49A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6A596C2B" w14:textId="006F04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978FA2" w14:textId="19CDF4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DDD71" w14:textId="041A43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887E2D" w14:paraId="5CB4790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7370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6134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53DD820C" w14:textId="21FDECF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3D2F39A" w14:textId="395D2C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854B3" w14:textId="1EF95F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65DAC" w14:textId="353A81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887E2D" w14:paraId="1D7B323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50BA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ED631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7FFEECCC" w14:textId="50D1D4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71CF5C19" w14:textId="2740ED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D0D04" w14:textId="6E9A1C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91583" w14:textId="544E37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887E2D" w14:paraId="60CA855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42F42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9D332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4AC0B889" w14:textId="52239F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5E743749" w14:textId="7D93CF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9CB5B" w14:textId="7B9A9F6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7B21BF" w14:textId="60D5F4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887E2D" w14:paraId="617AF8C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B06B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CA03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18CA8D96" w14:textId="5A5B3E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2DA66ACA" w14:textId="1472EE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BA32B" w14:textId="34C24C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F9605" w14:textId="0C9BB8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887E2D" w14:paraId="326213C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A70EF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6BCD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78B6DE57" w14:textId="029DF9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1A7C9AD5" w14:textId="097C92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C8E28" w14:textId="6BCAFE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677E3" w14:textId="7C088C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887E2D" w14:paraId="3AE70DB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CE09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60653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05177B33" w14:textId="3851A3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70DDF7F1" w14:textId="7285A2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DBD08" w14:textId="379C61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9A5B7" w14:textId="796B3F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887E2D" w14:paraId="18FE20D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6BE3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CF4F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6A0D7FAA" w14:textId="777326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E78CDA" w14:textId="06C26E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356D9" w14:textId="617ACC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77989" w14:textId="12F3D8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887E2D" w14:paraId="5DE42E73"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3D8D33"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1C5EBBDD" w14:textId="2F69925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7959DB0F" w14:textId="702F20B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35BD1F" w14:textId="214A14E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A50CAE" w14:textId="42B2212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887E2D" w14:paraId="62B9AD92"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5D6D74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6E0EA9E5" w14:textId="08AF53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439898DF" w14:textId="7F47D1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2D8564" w14:textId="3641C1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633A1F" w14:textId="225CF7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887E2D" w14:paraId="5449897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4B30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5BA9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6124D80C" w14:textId="3DF383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5D813B58" w14:textId="6FE2E5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CE89E4" w14:textId="240D548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CD163" w14:textId="0F6680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887E2D" w14:paraId="3A91562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2BBDE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008D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10FF6750" w14:textId="3EBEBE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312B27AE" w14:textId="71BBC2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9DF9DA" w14:textId="0606B4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71083" w14:textId="112872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887E2D" w14:paraId="40E3E76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A29A2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0229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293C71BF" w14:textId="62C5DA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0EE47346" w14:textId="041001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6F176" w14:textId="2D6919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0A1C14" w14:textId="20FE2A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887E2D" w14:paraId="42FC9E5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261B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AB15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1DD35CD6" w14:textId="0D10E1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509D479F" w14:textId="3FBD8C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17C59" w14:textId="3D8443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C3727" w14:textId="1B0520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887E2D" w14:paraId="33AE6F0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290B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87CAE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367EC4F9" w14:textId="4CD3DD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385756E1" w14:textId="200D5E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ACC817" w14:textId="62F475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4BF5F" w14:textId="067BA69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887E2D" w14:paraId="0F3FB06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5953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A31A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D6EAE61" w14:textId="4A52E7C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3A247E41" w14:textId="37B82F7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C543D" w14:textId="660B0F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086CB8" w14:textId="0FB793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887E2D" w14:paraId="4298521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5F25E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3ECC0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6E2583E7" w14:textId="15B88F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304215A7" w14:textId="67A357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56E53" w14:textId="3AEA66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64B01" w14:textId="21DB62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887E2D" w14:paraId="1871617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91DF0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F26AD0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49C8749A" w14:textId="16F5B00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2A2E2558" w14:textId="1CEFEC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B5BF0" w14:textId="02E5D14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2DE28" w14:textId="56A762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887E2D" w14:paraId="1A1C1FE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B4461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F23EA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1E5AFD31" w14:textId="13909F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23AFF6D3" w14:textId="1FE80A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CD512" w14:textId="39896C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A6D3E8" w14:textId="661E6A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887E2D" w14:paraId="613486F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FE83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7C218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7420186E" w14:textId="7961E2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E56179E" w14:textId="3DD330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D4D25B" w14:textId="7CB29A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96AB3F" w14:textId="065770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887E2D" w14:paraId="00BEAFA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29E3C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5334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115CCB51" w14:textId="08D10D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2FF08F76" w14:textId="571123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C5BB6" w14:textId="644191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737A5" w14:textId="3E4090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887E2D" w14:paraId="0C177D2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6478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3E5E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7027DA05" w14:textId="522F31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43E3E71E" w14:textId="5AB70C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263E58" w14:textId="6D5ECE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284A4" w14:textId="60FF92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887E2D" w14:paraId="5F27DDE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8A7C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8F44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58810F9A" w14:textId="5F2597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6A407AC8" w14:textId="60BB87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343D1" w14:textId="618B52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3D77C0" w14:textId="1502FB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887E2D" w14:paraId="55DB6D6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81ED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43DB9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244D4179" w14:textId="620BE5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42D58936" w14:textId="586906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FDB6AF" w14:textId="2909FA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5617C9" w14:textId="5298A2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887E2D" w14:paraId="3CFC996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1247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1DD5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2FF4940B" w14:textId="7F7CE7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54E02A35" w14:textId="433D8F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026A5" w14:textId="0DA797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97574B" w14:textId="0B054F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887E2D" w14:paraId="6F7D377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7123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2881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54CD353" w14:textId="2D3BC7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6F53C442" w14:textId="49DFD4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CFF26" w14:textId="58E53D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559A7" w14:textId="183600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887E2D" w14:paraId="5BE8DF7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54A8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94B1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5D52FC69" w14:textId="022D25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53AA2B93" w14:textId="04D603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5681AA" w14:textId="3400446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939BE" w14:textId="590DBF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887E2D" w14:paraId="16F9EFF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D220A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BEF5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5592DA1" w14:textId="2D109D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1938313D" w14:textId="575C28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C5AA09" w14:textId="1129AA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8C994" w14:textId="3292F2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887E2D" w14:paraId="0573198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8596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9DF5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5EC9E52B" w14:textId="7C21C5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0269974A" w14:textId="4A0A90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D9E3E" w14:textId="2E511E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C7861" w14:textId="4B2E4A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887E2D" w14:paraId="0BCAF0F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60B8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14430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505D5F34" w14:textId="3910BF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291A360B" w14:textId="640EBA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9809E7" w14:textId="5F551C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0CED0" w14:textId="25B943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887E2D" w14:paraId="0A803FD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BAAE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28DC2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5A91A0E6" w14:textId="72C3ACD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1FD67943" w14:textId="204EA3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6D3CA" w14:textId="6724CF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794B1" w14:textId="21556E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887E2D" w14:paraId="3B664C1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EF1E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3304F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2352F7EA" w14:textId="78AFBDB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40FD809C" w14:textId="65D5BE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BA7C7" w14:textId="136D15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A06599" w14:textId="32C571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887E2D" w14:paraId="3ACC2F5B"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80E577"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11EFF667" w14:textId="42723D8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3DCC7DAC" w14:textId="36BE0A7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FE086C" w14:textId="0F67312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960860" w14:textId="412EBD9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887E2D" w14:paraId="744A54A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17FD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317E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1248D1DC" w14:textId="381648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0EA7AFB4" w14:textId="1310BE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C4A81" w14:textId="29BBAA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326F5" w14:textId="3C4F10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887E2D" w14:paraId="125FE5C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E67B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FE3B7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413CF9FC" w14:textId="2C6885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5B4F0ECA" w14:textId="0A2449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737D9" w14:textId="303021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638DA" w14:textId="1C73AC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887E2D" w14:paraId="3CD5F77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FFDBD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09B7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717838EE" w14:textId="41F3D4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2C2CFE78" w14:textId="55FDE2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2B0CBF" w14:textId="19425D6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4DC57" w14:textId="35D85B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887E2D" w14:paraId="5E97E4C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83151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D58D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32D70EFF" w14:textId="7293BF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7F671816" w14:textId="271EE8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400D3" w14:textId="0D8C19C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069CE" w14:textId="27173B1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887E2D" w14:paraId="636B3B9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311B3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EE9E5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F3C7B3E" w14:textId="447EEB4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2E50D011" w14:textId="00D46A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AEE25" w14:textId="49BE18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EF6B4" w14:textId="2DF0D6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887E2D" w14:paraId="17F463C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D9245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3B7F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12C5EFA1" w14:textId="5CAD0B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4E86A5FD" w14:textId="6CF2EC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9AC516" w14:textId="1A0423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879F3B" w14:textId="62D7F4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887E2D" w14:paraId="1866B61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50F8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285E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10E7445D" w14:textId="08FF631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133650AC" w14:textId="5932D3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18265" w14:textId="6FA5B4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4211B" w14:textId="3A4227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887E2D" w14:paraId="112F660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6378E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2F24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1DB4F033" w14:textId="33462E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416F91BE" w14:textId="7681C49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70F38" w14:textId="4A1754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4FD873" w14:textId="1B0033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887E2D" w14:paraId="3C3BA5B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AFC5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FFDA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269304A1" w14:textId="19D330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71254BDC" w14:textId="4493CC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C19AE" w14:textId="6B1999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D1EB46" w14:textId="46CC39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887E2D" w14:paraId="1B1003E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51035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9303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47BB7623" w14:textId="7F3B43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7DAFF37A" w14:textId="64B3C0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C9C8F" w14:textId="7A2D0C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F02EC" w14:textId="621F18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887E2D" w14:paraId="19DE93B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3A66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3178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7A698D25" w14:textId="1D2F58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3E58CA30" w14:textId="16362F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1761E" w14:textId="36BEA4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D3F35" w14:textId="12025A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887E2D" w14:paraId="5F60187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D5CDE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95C3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64631AB1" w14:textId="617F53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4903F668" w14:textId="67CC7B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0C228" w14:textId="35039E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55238" w14:textId="27F4B8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887E2D" w14:paraId="0E20EE9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688B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66F0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77DF1884" w14:textId="7A7B97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44BC7524" w14:textId="0CE303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6C338" w14:textId="17FF87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BE65B" w14:textId="6535CA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887E2D" w14:paraId="28DDB75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6D5C1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738EC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5239B572" w14:textId="22154A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0AF2BCFF" w14:textId="2B8602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49294D" w14:textId="5C0E76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23E53" w14:textId="261912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887E2D" w14:paraId="5D2C638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F5F7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F4B4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0647A8DB" w14:textId="4F5AE0A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062586AB" w14:textId="14F9DB7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C0EEF" w14:textId="3F2042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C5C53C" w14:textId="5E6D14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887E2D" w14:paraId="2F3AE0C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38FA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DBEB4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5BDE50FF" w14:textId="4F8369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7AD61BAD" w14:textId="5F2711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F0C246" w14:textId="27D0E1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59A5CF" w14:textId="03A089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887E2D" w14:paraId="741C548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CFB7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7FCA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4303F572" w14:textId="28325C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09EC01DD" w14:textId="07A2FF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040E5" w14:textId="096B4A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966138" w14:textId="27C163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887E2D" w14:paraId="14DCAED2"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34E7A"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14468859" w14:textId="39A765F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0E972B4" w14:textId="70DB207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E26252" w14:textId="70C4A39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E2B23C" w14:textId="2CD631B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887E2D" w14:paraId="59DF9C7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B6E0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9D8A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2269D9FC" w14:textId="59CEF0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51DC656C" w14:textId="605597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2BC803" w14:textId="27AA37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A4E486" w14:textId="725D4E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887E2D" w14:paraId="5AED79B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1FBA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A157D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6BB3C944" w14:textId="7D2595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6B3D20C6" w14:textId="6EEC60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1F3B80" w14:textId="45D67A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A62D0" w14:textId="785F2B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887E2D" w14:paraId="189A0D8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3252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4BF2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7E7521C9" w14:textId="06402E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6E9E2343" w14:textId="25D44C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BBBC4C" w14:textId="5A916D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38C4C" w14:textId="7A8E45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887E2D" w14:paraId="72325A1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06170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DAA8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0674C29C" w14:textId="01E10A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485A96EA" w14:textId="4CAC90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C6A58" w14:textId="54A984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89BEB" w14:textId="42FE29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887E2D" w14:paraId="79BD583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613E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60A3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32639C07" w14:textId="3EC6A0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32659887" w14:textId="56806B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940AA" w14:textId="5BE9A2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52C0DA" w14:textId="3B510E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887E2D" w14:paraId="5B5EE7A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E1AD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84A1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338F9080" w14:textId="72106A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25A75C2A" w14:textId="796456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76CAF" w14:textId="249069D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13C9C" w14:textId="06437F0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887E2D" w14:paraId="1B03D6D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9568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A9F5C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0F46A09F" w14:textId="32C876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238CB89F" w14:textId="485618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9382D4" w14:textId="4231EC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0EDB66" w14:textId="414B91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887E2D" w14:paraId="4BA1F5F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5901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636C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5F0112F" w14:textId="0D26573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15D02E50" w14:textId="0302A3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8D7ED0" w14:textId="6641456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6E3E7" w14:textId="13B316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887E2D" w14:paraId="0E10C3C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54DB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3F2B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716288DA" w14:textId="5AA0A3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6C290C80" w14:textId="2A5A66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18DB2" w14:textId="5DB5E8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5E7F6" w14:textId="674FEA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887E2D" w14:paraId="3D7D7786"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336310"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326C3860" w14:textId="63A4525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8,379,307.34 </w:t>
            </w:r>
          </w:p>
        </w:tc>
        <w:tc>
          <w:tcPr>
            <w:tcW w:w="675" w:type="pct"/>
            <w:tcBorders>
              <w:top w:val="nil"/>
              <w:left w:val="nil"/>
              <w:bottom w:val="single" w:sz="4" w:space="0" w:color="000000"/>
              <w:right w:val="single" w:sz="4" w:space="0" w:color="000000"/>
            </w:tcBorders>
            <w:shd w:val="clear" w:color="A5A5A5" w:fill="A5A5A5"/>
            <w:noWrap/>
            <w:vAlign w:val="bottom"/>
            <w:hideMark/>
          </w:tcPr>
          <w:p w14:paraId="7CBB935D" w14:textId="6AA58FA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501,310.64 </w:t>
            </w:r>
          </w:p>
        </w:tc>
        <w:tc>
          <w:tcPr>
            <w:tcW w:w="624" w:type="pct"/>
            <w:tcBorders>
              <w:top w:val="nil"/>
              <w:left w:val="nil"/>
              <w:bottom w:val="single" w:sz="4" w:space="0" w:color="000000"/>
              <w:right w:val="single" w:sz="4" w:space="0" w:color="000000"/>
            </w:tcBorders>
            <w:shd w:val="clear" w:color="A5A5A5" w:fill="A5A5A5"/>
            <w:noWrap/>
            <w:vAlign w:val="bottom"/>
            <w:hideMark/>
          </w:tcPr>
          <w:p w14:paraId="4311447B" w14:textId="1A6C66B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87CF987" w14:textId="739CF5E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8,880,617.98 </w:t>
            </w:r>
          </w:p>
        </w:tc>
      </w:tr>
      <w:tr w:rsidR="00887E2D" w14:paraId="1CAB397A"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5F3476"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0C6C521C" w14:textId="412C3DC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4,272,64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3296BB56" w14:textId="6E2D051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784,361.35 </w:t>
            </w:r>
          </w:p>
        </w:tc>
        <w:tc>
          <w:tcPr>
            <w:tcW w:w="624" w:type="pct"/>
            <w:tcBorders>
              <w:top w:val="nil"/>
              <w:left w:val="nil"/>
              <w:bottom w:val="single" w:sz="4" w:space="0" w:color="000000"/>
              <w:right w:val="single" w:sz="4" w:space="0" w:color="000000"/>
            </w:tcBorders>
            <w:shd w:val="clear" w:color="D8D8D8" w:fill="D8D8D8"/>
            <w:noWrap/>
            <w:vAlign w:val="bottom"/>
            <w:hideMark/>
          </w:tcPr>
          <w:p w14:paraId="5B9DB0CD" w14:textId="0265B5E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948B27" w14:textId="3559922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7,057,010.20 </w:t>
            </w:r>
          </w:p>
        </w:tc>
      </w:tr>
      <w:tr w:rsidR="00887E2D" w14:paraId="7C9A5B98"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C8BCC8"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02FF3F18" w14:textId="36E56A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152427B4" w14:textId="7E308B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2713EFC6" w14:textId="1EFD686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2E23F12" w14:textId="2C7BDA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887E2D" w14:paraId="23B511E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B8D00D"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5126A0C"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5E7B3AB4" w14:textId="4F6ACB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3887FE68" w14:textId="00B2FB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7AEA7" w14:textId="24835C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41275" w14:textId="0AE5FD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887E2D" w14:paraId="53A5E8D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7BDCD8"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ED45130"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423B8F0E" w14:textId="575B19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c>
          <w:tcPr>
            <w:tcW w:w="675" w:type="pct"/>
            <w:tcBorders>
              <w:top w:val="nil"/>
              <w:left w:val="nil"/>
              <w:bottom w:val="single" w:sz="4" w:space="0" w:color="000000"/>
              <w:right w:val="single" w:sz="4" w:space="0" w:color="000000"/>
            </w:tcBorders>
            <w:shd w:val="clear" w:color="auto" w:fill="auto"/>
            <w:noWrap/>
            <w:vAlign w:val="bottom"/>
            <w:hideMark/>
          </w:tcPr>
          <w:p w14:paraId="01EBE627" w14:textId="41FEC6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92661" w14:textId="09B87D7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24AA1" w14:textId="2A8D9F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20,880.50 </w:t>
            </w:r>
          </w:p>
        </w:tc>
      </w:tr>
      <w:tr w:rsidR="00887E2D" w14:paraId="7438CB0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25EB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9624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191D4EE3" w14:textId="08E081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c>
          <w:tcPr>
            <w:tcW w:w="675" w:type="pct"/>
            <w:tcBorders>
              <w:top w:val="nil"/>
              <w:left w:val="nil"/>
              <w:bottom w:val="single" w:sz="4" w:space="0" w:color="000000"/>
              <w:right w:val="single" w:sz="4" w:space="0" w:color="000000"/>
            </w:tcBorders>
            <w:shd w:val="clear" w:color="auto" w:fill="auto"/>
            <w:noWrap/>
            <w:vAlign w:val="bottom"/>
            <w:hideMark/>
          </w:tcPr>
          <w:p w14:paraId="14681A62" w14:textId="6922B9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8D2C0" w14:textId="1E7DA4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A15F2" w14:textId="76E472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1,315.00 </w:t>
            </w:r>
          </w:p>
        </w:tc>
      </w:tr>
      <w:tr w:rsidR="00887E2D" w14:paraId="55CCAF7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22E9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1A5A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524BDE5D" w14:textId="6BFDD9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56,830.00 </w:t>
            </w:r>
          </w:p>
        </w:tc>
        <w:tc>
          <w:tcPr>
            <w:tcW w:w="675" w:type="pct"/>
            <w:tcBorders>
              <w:top w:val="nil"/>
              <w:left w:val="nil"/>
              <w:bottom w:val="single" w:sz="4" w:space="0" w:color="000000"/>
              <w:right w:val="single" w:sz="4" w:space="0" w:color="000000"/>
            </w:tcBorders>
            <w:shd w:val="clear" w:color="auto" w:fill="auto"/>
            <w:noWrap/>
            <w:vAlign w:val="bottom"/>
            <w:hideMark/>
          </w:tcPr>
          <w:p w14:paraId="439E7D90" w14:textId="4FC145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3243C6BE" w14:textId="23ED63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C4129" w14:textId="615489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89,830.00 </w:t>
            </w:r>
          </w:p>
        </w:tc>
      </w:tr>
      <w:tr w:rsidR="00887E2D" w14:paraId="150C1EE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34B1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5287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48BE5F61" w14:textId="3326CD4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4A5DF9A2" w14:textId="51CB17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9,020.00 </w:t>
            </w:r>
          </w:p>
        </w:tc>
        <w:tc>
          <w:tcPr>
            <w:tcW w:w="624" w:type="pct"/>
            <w:tcBorders>
              <w:top w:val="nil"/>
              <w:left w:val="nil"/>
              <w:bottom w:val="single" w:sz="4" w:space="0" w:color="000000"/>
              <w:right w:val="single" w:sz="4" w:space="0" w:color="000000"/>
            </w:tcBorders>
            <w:shd w:val="clear" w:color="auto" w:fill="auto"/>
            <w:noWrap/>
            <w:vAlign w:val="bottom"/>
            <w:hideMark/>
          </w:tcPr>
          <w:p w14:paraId="123E9D30" w14:textId="1B620C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0EC0B" w14:textId="3363AB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83,667.00 </w:t>
            </w:r>
          </w:p>
        </w:tc>
      </w:tr>
      <w:tr w:rsidR="00887E2D" w14:paraId="645E040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AC45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1ADC1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2E7AA883" w14:textId="0D5E6D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7,975.00 </w:t>
            </w:r>
          </w:p>
        </w:tc>
        <w:tc>
          <w:tcPr>
            <w:tcW w:w="675" w:type="pct"/>
            <w:tcBorders>
              <w:top w:val="nil"/>
              <w:left w:val="nil"/>
              <w:bottom w:val="single" w:sz="4" w:space="0" w:color="000000"/>
              <w:right w:val="single" w:sz="4" w:space="0" w:color="000000"/>
            </w:tcBorders>
            <w:shd w:val="clear" w:color="auto" w:fill="auto"/>
            <w:noWrap/>
            <w:vAlign w:val="bottom"/>
            <w:hideMark/>
          </w:tcPr>
          <w:p w14:paraId="329F8621" w14:textId="6E0894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3,814.95 </w:t>
            </w:r>
          </w:p>
        </w:tc>
        <w:tc>
          <w:tcPr>
            <w:tcW w:w="624" w:type="pct"/>
            <w:tcBorders>
              <w:top w:val="nil"/>
              <w:left w:val="nil"/>
              <w:bottom w:val="single" w:sz="4" w:space="0" w:color="000000"/>
              <w:right w:val="single" w:sz="4" w:space="0" w:color="000000"/>
            </w:tcBorders>
            <w:shd w:val="clear" w:color="auto" w:fill="auto"/>
            <w:noWrap/>
            <w:vAlign w:val="bottom"/>
            <w:hideMark/>
          </w:tcPr>
          <w:p w14:paraId="2CE95FFB" w14:textId="3C2637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3D84F" w14:textId="791B756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81,789.95 </w:t>
            </w:r>
          </w:p>
        </w:tc>
      </w:tr>
      <w:tr w:rsidR="00887E2D" w14:paraId="385A212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E26C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2D27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7741438C" w14:textId="75D3C2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1DC938AA" w14:textId="2A2147A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B8F8D53" w14:textId="3508BD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D9280" w14:textId="0CAC2D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9,315.00 </w:t>
            </w:r>
          </w:p>
        </w:tc>
      </w:tr>
      <w:tr w:rsidR="00887E2D" w14:paraId="743D1DA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B78BA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6148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0CFE9787" w14:textId="014BD9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c>
          <w:tcPr>
            <w:tcW w:w="675" w:type="pct"/>
            <w:tcBorders>
              <w:top w:val="nil"/>
              <w:left w:val="nil"/>
              <w:bottom w:val="single" w:sz="4" w:space="0" w:color="000000"/>
              <w:right w:val="single" w:sz="4" w:space="0" w:color="000000"/>
            </w:tcBorders>
            <w:shd w:val="clear" w:color="auto" w:fill="auto"/>
            <w:noWrap/>
            <w:vAlign w:val="bottom"/>
            <w:hideMark/>
          </w:tcPr>
          <w:p w14:paraId="1E07BBA9" w14:textId="714D77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6FCEA" w14:textId="383798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17186" w14:textId="78DEDB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2,990.00 </w:t>
            </w:r>
          </w:p>
        </w:tc>
      </w:tr>
      <w:tr w:rsidR="00887E2D" w14:paraId="3B75E26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8B41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11B76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18B5336C" w14:textId="4A10C0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7A8283A2" w14:textId="18BD2E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0D00A" w14:textId="0DFB87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A08F1" w14:textId="01C151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887E2D" w14:paraId="0AFE618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7ACBD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EA520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695940A9" w14:textId="0BC8F1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2012921A" w14:textId="234AE4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37BA8D8" w14:textId="04A732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91F31" w14:textId="4BB898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887E2D" w14:paraId="18311B7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08A3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F3BB8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626DBF19" w14:textId="102BAB3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2748FD7F" w14:textId="0B50E6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1BBB1" w14:textId="152968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A44E0" w14:textId="667AD4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887E2D" w14:paraId="46A2A72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7991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9FB8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58F32589" w14:textId="10F3434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02F3DB4E" w14:textId="1C177E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6030ED57" w14:textId="316038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E10AD" w14:textId="6A41A60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887E2D" w14:paraId="5B3F750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4132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68FCD0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05B899A6" w14:textId="1B56DA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5EB3991" w14:textId="45C898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0C355B" w14:textId="4838D5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67E169" w14:textId="7EEA44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887E2D" w14:paraId="539F2B5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78649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76AF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148F6079" w14:textId="7D72B3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5B74B428" w14:textId="14D074A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305732" w14:textId="286633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8DEBE4" w14:textId="5BB4357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887E2D" w14:paraId="0E7F932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DCA0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CFF5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77ED2D75" w14:textId="328B08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0F5D4D1" w14:textId="44428B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244BE" w14:textId="2CFE54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41FAA" w14:textId="016F5D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887E2D" w14:paraId="42E1890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3D033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0B90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00B74B44" w14:textId="2E677F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12CF1DCA" w14:textId="132DC4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2EB676B2" w14:textId="5812BD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4655E" w14:textId="1BE08C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887E2D" w14:paraId="30C345A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5374E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8947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19255FB2" w14:textId="7C1F33D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49D4F2CD" w14:textId="48A08B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97372B9" w14:textId="4AAF6F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4EB4A" w14:textId="46BD94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887E2D" w14:paraId="52DB4AE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50F3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54CC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07CF570C" w14:textId="4E9937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384B184A" w14:textId="2C3B2B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F99D0" w14:textId="4503B0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EC8C9E" w14:textId="557A33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887E2D" w14:paraId="72289C6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D4B6D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8124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516301E4" w14:textId="2F0E9E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5E4C7393" w14:textId="49E8D22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35FAAFE3" w14:textId="039B9A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3A5700" w14:textId="53EB8B1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887E2D" w14:paraId="219FC68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04E99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14AE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4923309F" w14:textId="693181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660D2025" w14:textId="5070ACC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72A39" w14:textId="5D6107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B8D12" w14:textId="7E8D22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887E2D" w14:paraId="095F6F3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8F09F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E576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3CEB9189" w14:textId="2CCA2E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343B186D" w14:textId="09AA47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4D767" w14:textId="5FECA5A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86109" w14:textId="54F8D1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887E2D" w14:paraId="17A0E8A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A356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F482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42089B7" w14:textId="6A9E0F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3,375.00 </w:t>
            </w:r>
          </w:p>
        </w:tc>
        <w:tc>
          <w:tcPr>
            <w:tcW w:w="675" w:type="pct"/>
            <w:tcBorders>
              <w:top w:val="nil"/>
              <w:left w:val="nil"/>
              <w:bottom w:val="single" w:sz="4" w:space="0" w:color="000000"/>
              <w:right w:val="single" w:sz="4" w:space="0" w:color="000000"/>
            </w:tcBorders>
            <w:shd w:val="clear" w:color="auto" w:fill="auto"/>
            <w:noWrap/>
            <w:vAlign w:val="bottom"/>
            <w:hideMark/>
          </w:tcPr>
          <w:p w14:paraId="0F500122" w14:textId="16EEDF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0B482C0E" w14:textId="0C3025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CEB920" w14:textId="449D22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316,926.40 </w:t>
            </w:r>
          </w:p>
        </w:tc>
      </w:tr>
      <w:tr w:rsidR="00887E2D" w14:paraId="229F7CA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9207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F1CA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0A6AAE40" w14:textId="415040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39AB8B97" w14:textId="206FFD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6FE7E" w14:textId="37A1D40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2DEB0F" w14:textId="3A03E4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887E2D" w14:paraId="5C90197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D390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29EA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58C90CE" w14:textId="4D3CCB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2C9C14AA" w14:textId="0CEE56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191E6" w14:textId="242F49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D72415" w14:textId="12B867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887E2D" w14:paraId="50A9D81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2DA9E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C855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67F46D2A" w14:textId="4F8B3D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270CC930" w14:textId="321B26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F039D" w14:textId="1DDAB3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8A7B51" w14:textId="4172A0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887E2D" w14:paraId="60D952F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412B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DEFC4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2D81FF8C" w14:textId="240F35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6F357513" w14:textId="58C293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94439" w14:textId="2D0CA3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B3551" w14:textId="678789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887E2D" w14:paraId="48DFB3C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4FE4A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4CE1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03630AE5" w14:textId="5C8EB8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09A5B20F" w14:textId="633F42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CAC23" w14:textId="49A875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548784" w14:textId="4C7400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887E2D" w14:paraId="07CDD0E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00D6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E8F1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2394566D" w14:textId="22CE3F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0CC44AC0" w14:textId="47A85F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61744F3C" w14:textId="46126F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0A66F" w14:textId="450F3C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887E2D" w14:paraId="38585B4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4334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0840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049530C0" w14:textId="6D2BEA7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6A7BD811" w14:textId="51272E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1CE55C" w14:textId="14068B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7C473" w14:textId="449A09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887E2D" w14:paraId="7400DD7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365A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4E7DF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744756D" w14:textId="1AE59A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1859D60E" w14:textId="7291EA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758983" w14:textId="6F3E207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949CC" w14:textId="33E2E30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887E2D" w14:paraId="50063E0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D0D9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E973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793D135D" w14:textId="1F9018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374,085.50 </w:t>
            </w:r>
          </w:p>
        </w:tc>
        <w:tc>
          <w:tcPr>
            <w:tcW w:w="675" w:type="pct"/>
            <w:tcBorders>
              <w:top w:val="nil"/>
              <w:left w:val="nil"/>
              <w:bottom w:val="single" w:sz="4" w:space="0" w:color="000000"/>
              <w:right w:val="single" w:sz="4" w:space="0" w:color="000000"/>
            </w:tcBorders>
            <w:shd w:val="clear" w:color="auto" w:fill="auto"/>
            <w:noWrap/>
            <w:vAlign w:val="bottom"/>
            <w:hideMark/>
          </w:tcPr>
          <w:p w14:paraId="371CE1EE" w14:textId="738FDC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6A1426C6" w14:textId="392A6C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0666E" w14:textId="564EA2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0,245.50 </w:t>
            </w:r>
          </w:p>
        </w:tc>
      </w:tr>
      <w:tr w:rsidR="00887E2D" w14:paraId="57E62F0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6C25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D9C8F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43FE7069" w14:textId="3A1D39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132B4217" w14:textId="1D6C77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32CF1" w14:textId="59954B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0096C" w14:textId="40171B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887E2D" w14:paraId="5312CBC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7F61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99A20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62EAE606" w14:textId="08F09FF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68876671" w14:textId="275F0FD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1FD54" w14:textId="018ED0C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105829" w14:textId="63BFEB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887E2D" w14:paraId="7FD8B21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21461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A0F2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11736917" w14:textId="318A6C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139353D3" w14:textId="042AFC9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38F89" w14:textId="19AC5F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631FE" w14:textId="7E8FA3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887E2D" w14:paraId="4B080719"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50DDF"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0962050C" w14:textId="7DFD67E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35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0685975" w14:textId="02383A4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3,722,443.46 </w:t>
            </w:r>
          </w:p>
        </w:tc>
        <w:tc>
          <w:tcPr>
            <w:tcW w:w="624" w:type="pct"/>
            <w:tcBorders>
              <w:top w:val="nil"/>
              <w:left w:val="nil"/>
              <w:bottom w:val="single" w:sz="4" w:space="0" w:color="000000"/>
              <w:right w:val="single" w:sz="4" w:space="0" w:color="000000"/>
            </w:tcBorders>
            <w:shd w:val="clear" w:color="D8D8D8" w:fill="D8D8D8"/>
            <w:noWrap/>
            <w:vAlign w:val="bottom"/>
            <w:hideMark/>
          </w:tcPr>
          <w:p w14:paraId="0E3C848B" w14:textId="47B0DB3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2B59453" w14:textId="4B172C4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3,080,950.21 </w:t>
            </w:r>
          </w:p>
        </w:tc>
      </w:tr>
      <w:tr w:rsidR="00887E2D" w14:paraId="7C7BB7D6"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0526D9"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76B0015C" w14:textId="3B4D06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59311EE8" w14:textId="33CAD3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4C7B871E" w14:textId="68FFAE1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9FB65C3" w14:textId="3F1D5D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887E2D" w14:paraId="22CD32E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89051"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7D54BC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CC87DF6" w14:textId="448614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12952574" w14:textId="2D167F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CA99DF" w14:textId="7D00EB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7DEBD6" w14:textId="073286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887E2D" w14:paraId="0EF1D2E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26B0A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54676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49101870" w14:textId="5D0330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09864CBE" w14:textId="32C1EB0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AD684" w14:textId="744EE9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42FFC" w14:textId="4E6150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887E2D" w14:paraId="3DBE72D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5CA6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2B85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1D87DE2B" w14:textId="384EA0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03,577.00 </w:t>
            </w:r>
          </w:p>
        </w:tc>
        <w:tc>
          <w:tcPr>
            <w:tcW w:w="675" w:type="pct"/>
            <w:tcBorders>
              <w:top w:val="nil"/>
              <w:left w:val="nil"/>
              <w:bottom w:val="single" w:sz="4" w:space="0" w:color="000000"/>
              <w:right w:val="single" w:sz="4" w:space="0" w:color="000000"/>
            </w:tcBorders>
            <w:shd w:val="clear" w:color="auto" w:fill="auto"/>
            <w:noWrap/>
            <w:vAlign w:val="bottom"/>
            <w:hideMark/>
          </w:tcPr>
          <w:p w14:paraId="0062E04E" w14:textId="1920C46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6C43CB27" w14:textId="69C025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5878F" w14:textId="2FD092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7,060,447.00 </w:t>
            </w:r>
          </w:p>
        </w:tc>
      </w:tr>
      <w:tr w:rsidR="00887E2D" w14:paraId="5E63295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4929C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D4988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61ED2A38" w14:textId="46BEF3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62798DBE" w14:textId="0FEBD7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C3FA556" w14:textId="0EBCCB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B6C2FC" w14:textId="0A636E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887E2D" w14:paraId="177AC32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6E39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C6465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1A863933" w14:textId="5F3D3F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2A4D2415" w14:textId="67DC33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9,950.00 </w:t>
            </w:r>
          </w:p>
        </w:tc>
        <w:tc>
          <w:tcPr>
            <w:tcW w:w="624" w:type="pct"/>
            <w:tcBorders>
              <w:top w:val="nil"/>
              <w:left w:val="nil"/>
              <w:bottom w:val="single" w:sz="4" w:space="0" w:color="000000"/>
              <w:right w:val="single" w:sz="4" w:space="0" w:color="000000"/>
            </w:tcBorders>
            <w:shd w:val="clear" w:color="auto" w:fill="auto"/>
            <w:noWrap/>
            <w:vAlign w:val="bottom"/>
            <w:hideMark/>
          </w:tcPr>
          <w:p w14:paraId="6C6E0933" w14:textId="706574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3E5FB" w14:textId="4E1696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0,550.00 </w:t>
            </w:r>
          </w:p>
        </w:tc>
      </w:tr>
      <w:tr w:rsidR="00887E2D" w14:paraId="3E04561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D510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AA40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0DB29D1F" w14:textId="030198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1842712D" w14:textId="582243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47FC86B1" w14:textId="785D0F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C808BF" w14:textId="5BF5C9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887E2D" w14:paraId="012D67A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6730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713B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679BC385" w14:textId="6D16AD8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8,500.75 </w:t>
            </w:r>
          </w:p>
        </w:tc>
        <w:tc>
          <w:tcPr>
            <w:tcW w:w="675" w:type="pct"/>
            <w:tcBorders>
              <w:top w:val="nil"/>
              <w:left w:val="nil"/>
              <w:bottom w:val="single" w:sz="4" w:space="0" w:color="000000"/>
              <w:right w:val="single" w:sz="4" w:space="0" w:color="000000"/>
            </w:tcBorders>
            <w:shd w:val="clear" w:color="auto" w:fill="auto"/>
            <w:noWrap/>
            <w:vAlign w:val="bottom"/>
            <w:hideMark/>
          </w:tcPr>
          <w:p w14:paraId="5DA8AB11" w14:textId="03800C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2AB79EA4" w14:textId="1CCE86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DCFE5" w14:textId="0CC226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1,170.75 </w:t>
            </w:r>
          </w:p>
        </w:tc>
      </w:tr>
      <w:tr w:rsidR="00887E2D" w14:paraId="3CA489A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D1A0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C3B2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5446772C" w14:textId="3195F6B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56C6AD" w14:textId="499B27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109FB5" w14:textId="103002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CBB9D2" w14:textId="308363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887E2D" w14:paraId="58FDD36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28A4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BF131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6B4B4E23" w14:textId="4E78AF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4301822F" w14:textId="46EC8C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2BEC2D73" w14:textId="605FC1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86F98" w14:textId="06BFB9F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887E2D" w14:paraId="1CE3512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36D8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CE75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38331F7D" w14:textId="79A9E4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1C4BCB10" w14:textId="086C1F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22B9F7AF" w14:textId="4C8266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FCA5E" w14:textId="312A9F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887E2D" w14:paraId="28B68C0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AD8A0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428B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49EB0B50" w14:textId="4BF930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1DC830" w14:textId="57421C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6695C841" w14:textId="230292D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05842" w14:textId="2167D2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887E2D" w14:paraId="5EFE82D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5ECC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8CBF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56B63F9D" w14:textId="47951CA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28B3454D" w14:textId="433AA8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00765798" w14:textId="302815A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0B13AC" w14:textId="19B6773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887E2D" w14:paraId="1CCE347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DE00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B90ED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1A7A3554" w14:textId="11F2A2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5CA357" w14:textId="0AB4B8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339EA" w14:textId="41897D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1A2C5" w14:textId="120E56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887E2D" w14:paraId="5C87660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BF64F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921AC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5A18ED3F" w14:textId="47E45C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527E41" w14:textId="220413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3CC23A76" w14:textId="7F1364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99936" w14:textId="35FD879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887E2D" w14:paraId="182B109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1602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37C1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43AC1462" w14:textId="4A8DB3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96DCE0" w14:textId="0A24B18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A45F15" w14:textId="3A3CDA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07D13" w14:textId="1880F4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887E2D" w14:paraId="3FEC505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7CCF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EEF95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56E08819" w14:textId="5348C9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7ED20CD5" w14:textId="327F26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433AD8" w14:textId="7D4C04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546DD" w14:textId="3C8816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887E2D" w14:paraId="6906DD6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230E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ABFDD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32350F39" w14:textId="73ECEA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3895BE72" w14:textId="6EB3B1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7F2DB" w14:textId="29A0C30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C946D" w14:textId="609746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200.00 </w:t>
            </w:r>
          </w:p>
        </w:tc>
      </w:tr>
      <w:tr w:rsidR="00887E2D" w14:paraId="7EE7881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8C76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5C3F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6D2B612C" w14:textId="13D1F5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343BC6A7" w14:textId="1AAA7C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7440BD45" w14:textId="011264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A00A4" w14:textId="2694FCC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887E2D" w14:paraId="2B77A7D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CC59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495E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55C7C8A3" w14:textId="09031B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6C68E982" w14:textId="1446D5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0FD30755" w14:textId="7488F5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CCF8F5" w14:textId="7C0C03B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887E2D" w14:paraId="0C0FE72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FD9D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435E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4A94352F" w14:textId="0ADDFD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32C91F3F" w14:textId="61F22E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68C07F30" w14:textId="0D4BDF9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DC4355" w14:textId="32EDBE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887E2D" w14:paraId="36804E0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288E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AA3F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70A10E59" w14:textId="0675BB9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6DB06171" w14:textId="7EF02E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229728A9" w14:textId="5962C3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F9192" w14:textId="586315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887E2D" w14:paraId="2073EB2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E410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1854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7071F50A" w14:textId="7553741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D26616" w14:textId="3D1B981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48A331BC" w14:textId="61CF03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7C7AC" w14:textId="246BBF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887E2D" w14:paraId="2771BE7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1E11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4C44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5B1A0BD0" w14:textId="74097C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114423BA" w14:textId="558167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468.03 </w:t>
            </w:r>
          </w:p>
        </w:tc>
        <w:tc>
          <w:tcPr>
            <w:tcW w:w="624" w:type="pct"/>
            <w:tcBorders>
              <w:top w:val="nil"/>
              <w:left w:val="nil"/>
              <w:bottom w:val="single" w:sz="4" w:space="0" w:color="000000"/>
              <w:right w:val="single" w:sz="4" w:space="0" w:color="000000"/>
            </w:tcBorders>
            <w:shd w:val="clear" w:color="auto" w:fill="auto"/>
            <w:noWrap/>
            <w:vAlign w:val="bottom"/>
            <w:hideMark/>
          </w:tcPr>
          <w:p w14:paraId="7E1B3F07" w14:textId="4D3899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DF30A" w14:textId="3303D0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79,056.03 </w:t>
            </w:r>
          </w:p>
        </w:tc>
      </w:tr>
      <w:tr w:rsidR="00887E2D" w14:paraId="3BFD84C0"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A3DFF9"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16D43504" w14:textId="4F73270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320,09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602A0F5" w14:textId="441255CF"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3,851,875.31 </w:t>
            </w:r>
          </w:p>
        </w:tc>
        <w:tc>
          <w:tcPr>
            <w:tcW w:w="624" w:type="pct"/>
            <w:tcBorders>
              <w:top w:val="nil"/>
              <w:left w:val="nil"/>
              <w:bottom w:val="single" w:sz="4" w:space="0" w:color="000000"/>
              <w:right w:val="single" w:sz="4" w:space="0" w:color="000000"/>
            </w:tcBorders>
            <w:shd w:val="clear" w:color="D8D8D8" w:fill="D8D8D8"/>
            <w:noWrap/>
            <w:vAlign w:val="bottom"/>
            <w:hideMark/>
          </w:tcPr>
          <w:p w14:paraId="0DE5D44A" w14:textId="71F09C1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0DC2F8" w14:textId="421B28E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171,975.05 </w:t>
            </w:r>
          </w:p>
        </w:tc>
      </w:tr>
      <w:tr w:rsidR="00887E2D" w14:paraId="1F71D2A5"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DA9FBB"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692E8493" w14:textId="4F0661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A0EBB8" w14:textId="6257FE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107FD667" w14:textId="3E6171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350D7C1" w14:textId="1D85CB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887E2D" w14:paraId="308EE80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AABB0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54F5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4E5169C9" w14:textId="64DD49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454323E" w14:textId="579D2F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82F6B" w14:textId="405EF1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FECDF" w14:textId="236BCF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887E2D" w14:paraId="4DEB9E7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6907A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8403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29A4DCE5" w14:textId="7CAE47B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34BAFF47" w14:textId="14E7120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04E02894" w14:textId="7B9559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816AD1" w14:textId="79A571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887E2D" w14:paraId="6E671E2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BA44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94E1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4344D710" w14:textId="2EC331B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42FB6870" w14:textId="271736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1E2728B" w14:textId="004F54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5120E1" w14:textId="1C54D6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8,210.00 </w:t>
            </w:r>
          </w:p>
        </w:tc>
      </w:tr>
      <w:tr w:rsidR="00887E2D" w14:paraId="163E3A5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D4DF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A39C7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13B68ED9" w14:textId="6CEF00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5D92D9D8" w14:textId="3486AD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65BC2A74" w14:textId="1FD85D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B58F0F" w14:textId="2FB7DF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887E2D" w14:paraId="27E5A03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2152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2F77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20DCC9AE" w14:textId="51C6F0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5131E131" w14:textId="161767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3,150.00 </w:t>
            </w:r>
          </w:p>
        </w:tc>
        <w:tc>
          <w:tcPr>
            <w:tcW w:w="624" w:type="pct"/>
            <w:tcBorders>
              <w:top w:val="nil"/>
              <w:left w:val="nil"/>
              <w:bottom w:val="single" w:sz="4" w:space="0" w:color="000000"/>
              <w:right w:val="single" w:sz="4" w:space="0" w:color="000000"/>
            </w:tcBorders>
            <w:shd w:val="clear" w:color="auto" w:fill="auto"/>
            <w:noWrap/>
            <w:vAlign w:val="bottom"/>
            <w:hideMark/>
          </w:tcPr>
          <w:p w14:paraId="0198EB7F" w14:textId="44638E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8F20AE" w14:textId="0308D0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516,184.00 </w:t>
            </w:r>
          </w:p>
        </w:tc>
      </w:tr>
      <w:tr w:rsidR="00887E2D" w14:paraId="30DF866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0E7C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07954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05F7A20A" w14:textId="3C53C4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184.00 </w:t>
            </w:r>
          </w:p>
        </w:tc>
        <w:tc>
          <w:tcPr>
            <w:tcW w:w="675" w:type="pct"/>
            <w:tcBorders>
              <w:top w:val="nil"/>
              <w:left w:val="nil"/>
              <w:bottom w:val="single" w:sz="4" w:space="0" w:color="000000"/>
              <w:right w:val="single" w:sz="4" w:space="0" w:color="000000"/>
            </w:tcBorders>
            <w:shd w:val="clear" w:color="auto" w:fill="auto"/>
            <w:noWrap/>
            <w:vAlign w:val="bottom"/>
            <w:hideMark/>
          </w:tcPr>
          <w:p w14:paraId="080FFECD" w14:textId="4AC2C4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AEB58B" w14:textId="755F70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7782BF" w14:textId="25458E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3,184.00 </w:t>
            </w:r>
          </w:p>
        </w:tc>
      </w:tr>
      <w:tr w:rsidR="00887E2D" w14:paraId="74FAE29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4971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94BCC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4B1BB27A" w14:textId="0B4818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09AE065" w14:textId="0A49FF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F2FA6" w14:textId="3AE8B6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3CC8D" w14:textId="5E41D5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887E2D" w14:paraId="5896B15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46D0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6ED2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06A3A0B9" w14:textId="46109A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E59803E" w14:textId="2B236AC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5A99BCB6" w14:textId="22FE66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98B6D" w14:textId="63B4A0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8,624.78 </w:t>
            </w:r>
          </w:p>
        </w:tc>
      </w:tr>
      <w:tr w:rsidR="00887E2D" w14:paraId="3584649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1EEB5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36548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50565BB2" w14:textId="68D522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1C089787" w14:textId="6DD015A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A9E40C" w14:textId="08CDAC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E5735" w14:textId="05F75C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300.00 </w:t>
            </w:r>
          </w:p>
        </w:tc>
      </w:tr>
      <w:tr w:rsidR="00887E2D" w14:paraId="201472F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3FAF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09027E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5557B603" w14:textId="4BF195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20EE7CEA" w14:textId="535A6C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597.00 </w:t>
            </w:r>
          </w:p>
        </w:tc>
        <w:tc>
          <w:tcPr>
            <w:tcW w:w="624" w:type="pct"/>
            <w:tcBorders>
              <w:top w:val="nil"/>
              <w:left w:val="nil"/>
              <w:bottom w:val="single" w:sz="4" w:space="0" w:color="000000"/>
              <w:right w:val="single" w:sz="4" w:space="0" w:color="000000"/>
            </w:tcBorders>
            <w:shd w:val="clear" w:color="auto" w:fill="auto"/>
            <w:noWrap/>
            <w:vAlign w:val="bottom"/>
            <w:hideMark/>
          </w:tcPr>
          <w:p w14:paraId="783ADF17" w14:textId="00BE3F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8D7D81" w14:textId="7F08EA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1,325.00 </w:t>
            </w:r>
          </w:p>
        </w:tc>
      </w:tr>
      <w:tr w:rsidR="00887E2D" w14:paraId="58702EE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8C256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4DEC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36634EC3" w14:textId="3CF8CF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74,848.00 </w:t>
            </w:r>
          </w:p>
        </w:tc>
        <w:tc>
          <w:tcPr>
            <w:tcW w:w="675" w:type="pct"/>
            <w:tcBorders>
              <w:top w:val="nil"/>
              <w:left w:val="nil"/>
              <w:bottom w:val="single" w:sz="4" w:space="0" w:color="000000"/>
              <w:right w:val="single" w:sz="4" w:space="0" w:color="000000"/>
            </w:tcBorders>
            <w:shd w:val="clear" w:color="auto" w:fill="auto"/>
            <w:noWrap/>
            <w:vAlign w:val="bottom"/>
            <w:hideMark/>
          </w:tcPr>
          <w:p w14:paraId="1AD159D8" w14:textId="79CB5F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6C70867D" w14:textId="3B88AA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44D24" w14:textId="7225BC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9,889.40 </w:t>
            </w:r>
          </w:p>
        </w:tc>
      </w:tr>
      <w:tr w:rsidR="00887E2D" w14:paraId="258D39E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5138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8C508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4AF952DC" w14:textId="70163F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EC8E46" w14:textId="47F47A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1AF0CA" w14:textId="66D196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45BAA" w14:textId="07FE1A6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9,000.00 </w:t>
            </w:r>
          </w:p>
        </w:tc>
      </w:tr>
      <w:tr w:rsidR="00887E2D" w14:paraId="2736B1B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F37F7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E515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7834927C" w14:textId="01FA5F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13E48B3F" w14:textId="2E1A7E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BEAE74" w14:textId="6985BB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76551" w14:textId="57299B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887E2D" w14:paraId="7AA55ED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C726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E9B3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3C262C55" w14:textId="4EF98D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7F830F" w14:textId="45AF08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79D3A98B" w14:textId="799FBB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1C2432" w14:textId="3F93B3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500.00 </w:t>
            </w:r>
          </w:p>
        </w:tc>
      </w:tr>
      <w:tr w:rsidR="00887E2D" w14:paraId="155BFBD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34AC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C94A0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42ABBAD" w14:textId="27F75E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66EA55A" w14:textId="6D3127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CA4ECD" w14:textId="39218E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DF7E5" w14:textId="5A42F8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r>
      <w:tr w:rsidR="00887E2D" w14:paraId="154814B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D90CF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26F5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450624C3" w14:textId="5B13A1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17BD239C" w14:textId="31A490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BD82F" w14:textId="32B225E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716BFA" w14:textId="529EB2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950.00 </w:t>
            </w:r>
          </w:p>
        </w:tc>
      </w:tr>
      <w:tr w:rsidR="00887E2D" w14:paraId="370610F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E66A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C3D4E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36CC68E8" w14:textId="538F72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E159D5" w14:textId="11FBF0B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01A25" w14:textId="02992F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7C825" w14:textId="65878A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87E2D" w14:paraId="5616947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C52E7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5670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179F1818" w14:textId="26A2CE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4D6C1760" w14:textId="64EB77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9A2BA" w14:textId="77DDF4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4A624" w14:textId="7297A3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887E2D" w14:paraId="14F57AE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B37F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F775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198238AC" w14:textId="5FAC51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33C4DFD3" w14:textId="039473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22CB641E" w14:textId="3712BD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CC8ACB" w14:textId="757B0D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887E2D" w14:paraId="3EECDCF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7955E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0374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21B6AFBD" w14:textId="32ACD98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7880978F" w14:textId="77ED7A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78434819" w14:textId="3468A1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1F0BA" w14:textId="7AC61E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655.77 </w:t>
            </w:r>
          </w:p>
        </w:tc>
      </w:tr>
      <w:tr w:rsidR="00887E2D" w14:paraId="78BC98D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6084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8AB7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5136D0FE" w14:textId="60991F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3EFC752B" w14:textId="2B809E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7C4BD" w14:textId="2566B1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B389DB" w14:textId="707550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82.00 </w:t>
            </w:r>
          </w:p>
        </w:tc>
      </w:tr>
      <w:tr w:rsidR="00887E2D" w14:paraId="10417CA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4104F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857D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38FF94EC" w14:textId="7FD5BC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40010131" w14:textId="770CF5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1979E61" w14:textId="1FC042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3A018" w14:textId="37C0FB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887E2D" w14:paraId="4C6BB9F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58FAE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9DA63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DFED371" w14:textId="23EF43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74025DC1" w14:textId="708629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D3AECD" w14:textId="349EFC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5A159" w14:textId="1D40A6D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887E2D" w14:paraId="7B3B4BC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ACC8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5BBB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72CF9021" w14:textId="24C3CB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1FD93FB8" w14:textId="7FF9ED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6C6E47E3" w14:textId="10C0DF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8CBB2" w14:textId="147EC3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887E2D" w14:paraId="49F75D3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7ACA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81B1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77056FE4" w14:textId="2E5628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26A272CB" w14:textId="2A3D2D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411A9E0D" w14:textId="5B5C1B9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E3D6D" w14:textId="260D52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887E2D" w14:paraId="19B9837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08A1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E25D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C7D82C3" w14:textId="23176A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716.00 </w:t>
            </w:r>
          </w:p>
        </w:tc>
        <w:tc>
          <w:tcPr>
            <w:tcW w:w="675" w:type="pct"/>
            <w:tcBorders>
              <w:top w:val="nil"/>
              <w:left w:val="nil"/>
              <w:bottom w:val="single" w:sz="4" w:space="0" w:color="000000"/>
              <w:right w:val="single" w:sz="4" w:space="0" w:color="000000"/>
            </w:tcBorders>
            <w:shd w:val="clear" w:color="auto" w:fill="auto"/>
            <w:noWrap/>
            <w:vAlign w:val="bottom"/>
            <w:hideMark/>
          </w:tcPr>
          <w:p w14:paraId="760E69C0" w14:textId="28836D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21FBCEC8" w14:textId="5125A4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389503" w14:textId="50415D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9,266.00 </w:t>
            </w:r>
          </w:p>
        </w:tc>
      </w:tr>
      <w:tr w:rsidR="00887E2D" w14:paraId="6AA580D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F4100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7495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2A663B72" w14:textId="7196DF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2F0342E8" w14:textId="2AF192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2B2A847E" w14:textId="22223B0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2990D2" w14:textId="22AABF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887E2D" w14:paraId="60DEBF4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D571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28E5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46EB1437" w14:textId="1C1748A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43736ACE" w14:textId="6B3053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3DD53F19" w14:textId="54AEA8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E268E4" w14:textId="7C2240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887E2D" w14:paraId="49E9D33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C04F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3673B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3101BEA5" w14:textId="5C901A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2AFB9C41" w14:textId="346753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A63B10" w14:textId="56FEAEA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4994C" w14:textId="7BD839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887E2D" w14:paraId="137318F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8162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56D31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DEC51DF" w14:textId="290FE56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c>
          <w:tcPr>
            <w:tcW w:w="675" w:type="pct"/>
            <w:tcBorders>
              <w:top w:val="nil"/>
              <w:left w:val="nil"/>
              <w:bottom w:val="single" w:sz="4" w:space="0" w:color="000000"/>
              <w:right w:val="single" w:sz="4" w:space="0" w:color="000000"/>
            </w:tcBorders>
            <w:shd w:val="clear" w:color="auto" w:fill="auto"/>
            <w:noWrap/>
            <w:vAlign w:val="bottom"/>
            <w:hideMark/>
          </w:tcPr>
          <w:p w14:paraId="1E0DCD47" w14:textId="77D247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8DA9D" w14:textId="697461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766E5" w14:textId="3AC160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256.00 </w:t>
            </w:r>
          </w:p>
        </w:tc>
      </w:tr>
      <w:tr w:rsidR="00887E2D" w14:paraId="6AE0D7EB"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9170EE"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03A632F5" w14:textId="6F444C0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36,8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9FD81FA" w14:textId="341165D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2D70044D" w14:textId="579FB25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61C574" w14:textId="406D349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503,434.68 </w:t>
            </w:r>
          </w:p>
        </w:tc>
      </w:tr>
      <w:tr w:rsidR="00887E2D" w14:paraId="531C6717"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C837F9"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721830FB" w14:textId="07B3C3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1C121C" w14:textId="089DB3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F78A4" w14:textId="5891C4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F3F575" w14:textId="30E700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887E2D" w14:paraId="6194E22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ABB22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DF338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49C79675" w14:textId="67F72E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E3E225" w14:textId="613772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675E8A" w14:textId="2820CB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29757" w14:textId="63A247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887E2D" w14:paraId="191E2F1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B60F6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98C3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6805748B" w14:textId="5ED7BC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54F2C8" w14:textId="2F1A6C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2A6EB" w14:textId="485FA5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FA4B0E" w14:textId="2827908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887E2D" w14:paraId="01FEBDC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0E7A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C5011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2FC87586" w14:textId="35CE66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51742A" w14:textId="59AF97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24AF9" w14:textId="186F47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62F286" w14:textId="53EA08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87E2D" w14:paraId="7E2F1C0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3062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0135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1829CD1" w14:textId="1B1A63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C6B7D8" w14:textId="202067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7C2F9" w14:textId="3B8D97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F7458" w14:textId="18C0C8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887E2D" w14:paraId="22F8B3D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3EE8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24F6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10DC7889" w14:textId="3F4338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08E500" w14:textId="3CD850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62AE8" w14:textId="21C7DC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E8F481" w14:textId="54C363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887E2D" w14:paraId="6224B5D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17CA5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A754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3530E594" w14:textId="583A8A4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E423A0" w14:textId="0BAD7D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78831" w14:textId="19976C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709C31" w14:textId="3A74BE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87E2D" w14:paraId="2F2499E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6152E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702B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14EF5423" w14:textId="000999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7B84BA" w14:textId="3DBA22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699FAE62" w14:textId="3DDDD37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1C523" w14:textId="038467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9,062.68 </w:t>
            </w:r>
          </w:p>
        </w:tc>
      </w:tr>
      <w:tr w:rsidR="00887E2D" w14:paraId="4578BB2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0B94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1103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1D1800FF" w14:textId="1F11B1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EB0982" w14:textId="79001E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D89606" w14:textId="345CD3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0016D5" w14:textId="0CACA5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87E2D" w14:paraId="3A79854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AF9AF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97FA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2D02F5CC" w14:textId="7F95B7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9C5B90" w14:textId="6837285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7195F4" w14:textId="4E105D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928809" w14:textId="0D8949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887E2D" w14:paraId="67424A4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BD87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CA3A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640FF824" w14:textId="0A4066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AF6441" w14:textId="61A7E5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5F007" w14:textId="16773D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F5EAED" w14:textId="27C03C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887E2D" w14:paraId="794AE55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28913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885E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4F1610B0" w14:textId="7B8C6A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1C8B1000" w14:textId="242167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F17E3C" w14:textId="1EE0F09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47A0B" w14:textId="6DCF93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887E2D" w14:paraId="4FD2FDA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4C2EC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BD7A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7D7BB93D" w14:textId="1DC6BC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7E4822" w14:textId="3F8591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1F447" w14:textId="074092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251CE9" w14:textId="2C8E831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887E2D" w14:paraId="39DBE56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5A7FF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BB6F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7BD7F1C8" w14:textId="129201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6378BF" w14:textId="7AC428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C113A" w14:textId="16AE4C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DAFBE" w14:textId="769E1B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87E2D" w14:paraId="07C46A2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CE1B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CB50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006A7FB4" w14:textId="78255B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B1D6EA" w14:textId="1D228C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E7D2B" w14:textId="6EB09A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49568" w14:textId="439B0CD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887E2D" w14:paraId="5DE5E78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8E7D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315D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577A6695" w14:textId="5A1109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BE5991" w14:textId="02CCF2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ED7AE" w14:textId="14DB7B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51D67" w14:textId="5864848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887E2D" w14:paraId="7210A0F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05AE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CD5A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44FCE07A" w14:textId="2FB56A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3C7160" w14:textId="0CFBAA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D64D8A" w14:textId="71A499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95C8E" w14:textId="226A62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8,000.00 </w:t>
            </w:r>
          </w:p>
        </w:tc>
      </w:tr>
      <w:tr w:rsidR="00887E2D" w14:paraId="4056286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FC9E8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A05F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08A4CB87" w14:textId="4E94FA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20B3E3" w14:textId="3761DB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A1EDFF" w14:textId="7FBDC9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42401" w14:textId="3084A5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887E2D" w14:paraId="49C442F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9FDA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647C2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68FCD75C" w14:textId="784119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935.00 </w:t>
            </w:r>
          </w:p>
        </w:tc>
        <w:tc>
          <w:tcPr>
            <w:tcW w:w="675" w:type="pct"/>
            <w:tcBorders>
              <w:top w:val="nil"/>
              <w:left w:val="nil"/>
              <w:bottom w:val="single" w:sz="4" w:space="0" w:color="000000"/>
              <w:right w:val="single" w:sz="4" w:space="0" w:color="000000"/>
            </w:tcBorders>
            <w:shd w:val="clear" w:color="auto" w:fill="auto"/>
            <w:noWrap/>
            <w:vAlign w:val="bottom"/>
            <w:hideMark/>
          </w:tcPr>
          <w:p w14:paraId="46DEDEC8" w14:textId="31461C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F1569E2" w14:textId="50F2A3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8BEB07" w14:textId="07EA17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027,935.00 </w:t>
            </w:r>
          </w:p>
        </w:tc>
      </w:tr>
      <w:tr w:rsidR="00887E2D" w14:paraId="67C3E8C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A966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79245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7B732006" w14:textId="71DE09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A075E7" w14:textId="2F1A85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D7CBCD" w14:textId="551462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249BF" w14:textId="266AE31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887E2D" w14:paraId="63F4BE3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6ADB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03ADB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0E2AE8BF" w14:textId="3F9B42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2F9685" w14:textId="04B62F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FAE2974" w14:textId="3F282B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94FBC" w14:textId="2EBF84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5,000.00 </w:t>
            </w:r>
          </w:p>
        </w:tc>
      </w:tr>
      <w:tr w:rsidR="00887E2D" w14:paraId="2ED4D8C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2BC9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9E0E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16B67F13" w14:textId="10D3E0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7235BE5C" w14:textId="11ECDB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D4D40C" w14:textId="6E8AC1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79752" w14:textId="35BBE3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887E2D" w14:paraId="76DCF1A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D997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5737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106CC65A" w14:textId="6C85A9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38021DDF" w14:textId="7FD798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0D02C" w14:textId="4FB6179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F11DD" w14:textId="1C1B76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887E2D" w14:paraId="61DE4DC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2F472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9283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2D1799CC" w14:textId="44FC0F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73F136" w14:textId="612E3B8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63F9971B" w14:textId="4A2893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26D5A0" w14:textId="358B331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887E2D" w14:paraId="0170D48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A2EB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0275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34B2C353" w14:textId="73C8D0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8FC04E5" w14:textId="033CA8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49272" w14:textId="59F210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82DD4E" w14:textId="7EAE66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887E2D" w14:paraId="5563936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5F4B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D9063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67D13297" w14:textId="7B2547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8EC25D" w14:textId="14CD3F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35F20" w14:textId="56DC0E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251356" w14:textId="44A4B9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887E2D" w14:paraId="27C0559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99F2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B1D0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7195F739" w14:textId="586904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3A49CF" w14:textId="7A50A8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E46AA" w14:textId="006CE4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9D801" w14:textId="335930A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887E2D" w14:paraId="7988033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0305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A383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9FB76F1" w14:textId="40B072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0EB0AE" w14:textId="4CB12BF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CAE5F" w14:textId="317200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DA3DF7" w14:textId="0466E2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887E2D" w14:paraId="14657A1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F868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8E28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28E63346" w14:textId="45FB41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49D80D" w14:textId="76C383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2397A" w14:textId="2D0C60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3AD20" w14:textId="69B382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87E2D" w14:paraId="27D5B90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AB46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B7B5A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17C0802B" w14:textId="1BC144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01A399" w14:textId="2007AA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E0458" w14:textId="699399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95CB1" w14:textId="348EA7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887E2D" w14:paraId="29DBC8F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853B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0EF0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D7E7499" w14:textId="13A6AF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4BED00" w14:textId="505FC0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FBD32" w14:textId="4FF222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9D05F" w14:textId="1E6280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887E2D" w14:paraId="253582A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B9A09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53B50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0954891D" w14:textId="27E8355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1CE086" w14:textId="072747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E36FD" w14:textId="70F6430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07E9A" w14:textId="07A05F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87E2D" w14:paraId="207A646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E14C8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1CDE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2D857DA9" w14:textId="14A1E9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3290F3" w14:textId="435EE0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EFA696" w14:textId="50AB6D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D6A4BB" w14:textId="72B810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887E2D" w14:paraId="4B284D6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AFF1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9D5C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3319F4E7" w14:textId="01A33F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5D506B5" w14:textId="792B7FC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EF77D" w14:textId="4D8CEE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956EB" w14:textId="01CFD31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887E2D" w14:paraId="2C3820A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2E9F6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5AEE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4E3372CA" w14:textId="61DB6D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6C782EE" w14:textId="7B8E1A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6AC3E" w14:textId="531D79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3AA0CF" w14:textId="66CA11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887E2D" w14:paraId="00F6A0A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A9A3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0BE6A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689BB1D6" w14:textId="53E5DE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380256EE" w14:textId="116037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CDA96C" w14:textId="0623F1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98096" w14:textId="445491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887E2D" w14:paraId="418A168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D2BC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D059C0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4B40A8DA" w14:textId="213BA5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0A9A9AA3" w14:textId="518B9A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B1C81" w14:textId="3FF6A2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17108" w14:textId="45136E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887E2D" w14:paraId="33142F6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EEB9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1FD8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20987B9D" w14:textId="00B2924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14CAFFC4" w14:textId="1448D1F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2D1DA" w14:textId="003BDF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97542" w14:textId="7896AE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887E2D" w14:paraId="44DEAD6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6A843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FF67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118033EA" w14:textId="39F2ED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c>
          <w:tcPr>
            <w:tcW w:w="675" w:type="pct"/>
            <w:tcBorders>
              <w:top w:val="nil"/>
              <w:left w:val="nil"/>
              <w:bottom w:val="single" w:sz="4" w:space="0" w:color="000000"/>
              <w:right w:val="single" w:sz="4" w:space="0" w:color="000000"/>
            </w:tcBorders>
            <w:shd w:val="clear" w:color="auto" w:fill="auto"/>
            <w:noWrap/>
            <w:vAlign w:val="bottom"/>
            <w:hideMark/>
          </w:tcPr>
          <w:p w14:paraId="7E54604F" w14:textId="676FD6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FC1C5" w14:textId="52E35A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95AD7" w14:textId="6EE30A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9,528.00 </w:t>
            </w:r>
          </w:p>
        </w:tc>
      </w:tr>
      <w:tr w:rsidR="00887E2D" w14:paraId="383F9C6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EB38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98EC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2F57D24C" w14:textId="32D20A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2B6B33" w14:textId="35CC40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C6935" w14:textId="65F452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CDC63" w14:textId="7B820A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887E2D" w14:paraId="5C5AC60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FFE7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246B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4E50B852" w14:textId="690AFC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9BBFEB4" w14:textId="0C3C81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6FBDC" w14:textId="128D44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98F0CD" w14:textId="166E6D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887E2D" w14:paraId="08BB5D91"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6D0245"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6DFCDC38" w14:textId="2B11AD6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891,16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899314E" w14:textId="698D2DD2"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76,079.84 </w:t>
            </w:r>
          </w:p>
        </w:tc>
        <w:tc>
          <w:tcPr>
            <w:tcW w:w="624" w:type="pct"/>
            <w:tcBorders>
              <w:top w:val="nil"/>
              <w:left w:val="nil"/>
              <w:bottom w:val="single" w:sz="4" w:space="0" w:color="000000"/>
              <w:right w:val="single" w:sz="4" w:space="0" w:color="000000"/>
            </w:tcBorders>
            <w:shd w:val="clear" w:color="D8D8D8" w:fill="D8D8D8"/>
            <w:noWrap/>
            <w:vAlign w:val="bottom"/>
            <w:hideMark/>
          </w:tcPr>
          <w:p w14:paraId="4805329C" w14:textId="0D3F879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A736A22" w14:textId="2617C992"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0,067,247.84 </w:t>
            </w:r>
          </w:p>
        </w:tc>
      </w:tr>
      <w:tr w:rsidR="00887E2D" w14:paraId="0B838263"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013488"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2449095E" w14:textId="3DD21D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20F92B53" w14:textId="266A38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11FFD045" w14:textId="2D04FD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DE594A0" w14:textId="176A47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887E2D" w14:paraId="6EC4BDB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DD5A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A184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7D32F106" w14:textId="73B0A6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26557615" w14:textId="7152FB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0,900.00 </w:t>
            </w:r>
          </w:p>
        </w:tc>
        <w:tc>
          <w:tcPr>
            <w:tcW w:w="624" w:type="pct"/>
            <w:tcBorders>
              <w:top w:val="nil"/>
              <w:left w:val="nil"/>
              <w:bottom w:val="single" w:sz="4" w:space="0" w:color="000000"/>
              <w:right w:val="single" w:sz="4" w:space="0" w:color="000000"/>
            </w:tcBorders>
            <w:shd w:val="clear" w:color="auto" w:fill="auto"/>
            <w:noWrap/>
            <w:vAlign w:val="bottom"/>
            <w:hideMark/>
          </w:tcPr>
          <w:p w14:paraId="379FC3B2" w14:textId="26E56F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342C2" w14:textId="703219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0,530.00 </w:t>
            </w:r>
          </w:p>
        </w:tc>
      </w:tr>
      <w:tr w:rsidR="00887E2D" w14:paraId="57C05E9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E893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1FEB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79263548" w14:textId="76DD698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49D6F3D5" w14:textId="66B9AB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565502C7" w14:textId="498DC3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586250" w14:textId="5124FD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887E2D" w14:paraId="571FE81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ABF2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3CFE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22CC76A4" w14:textId="640A46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18F02641" w14:textId="4F95C08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F859B0" w14:textId="3F7FD4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5991F" w14:textId="14EAEA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887E2D" w14:paraId="0D18E64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8A70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CB97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52F4093C" w14:textId="2D29BC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77131810" w14:textId="6E39478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F12C7" w14:textId="2D6A17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D0249A" w14:textId="2924DB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887E2D" w14:paraId="1E91731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75D2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D8AD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4B53521C" w14:textId="484544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5681E25F" w14:textId="1F9B8B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4FD64D6C" w14:textId="600A571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650C30" w14:textId="1E0022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887E2D" w14:paraId="688ADD0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A0C1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F493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7298A1E9" w14:textId="738EB9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4,680.00 </w:t>
            </w:r>
          </w:p>
        </w:tc>
        <w:tc>
          <w:tcPr>
            <w:tcW w:w="675" w:type="pct"/>
            <w:tcBorders>
              <w:top w:val="nil"/>
              <w:left w:val="nil"/>
              <w:bottom w:val="single" w:sz="4" w:space="0" w:color="000000"/>
              <w:right w:val="single" w:sz="4" w:space="0" w:color="000000"/>
            </w:tcBorders>
            <w:shd w:val="clear" w:color="auto" w:fill="auto"/>
            <w:noWrap/>
            <w:vAlign w:val="bottom"/>
            <w:hideMark/>
          </w:tcPr>
          <w:p w14:paraId="64886D2A" w14:textId="5C2396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60D0D878" w14:textId="2CD73C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D693B" w14:textId="1DE40D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4,816.50 </w:t>
            </w:r>
          </w:p>
        </w:tc>
      </w:tr>
      <w:tr w:rsidR="00887E2D" w14:paraId="088EC6B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DC17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3B1F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64D04D37" w14:textId="401BE8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262F1F35" w14:textId="6B3722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78CD0121" w14:textId="62EBBA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136C3" w14:textId="0D01F6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887E2D" w14:paraId="56CC890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69EEE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0373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7A532480" w14:textId="51B4CE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62AC3570" w14:textId="625D0A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AFC1B" w14:textId="6E92EB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F6594D" w14:textId="79169A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887E2D" w14:paraId="535368E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0E7B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751F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53CF765F" w14:textId="0F026DA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58FD02F6" w14:textId="30DFFB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677925" w14:textId="6AE0B3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F8239" w14:textId="2C144C4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887E2D" w14:paraId="3FE77DB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C0F2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D3B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4EA06327" w14:textId="773D71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77,666.00 </w:t>
            </w:r>
          </w:p>
        </w:tc>
        <w:tc>
          <w:tcPr>
            <w:tcW w:w="675" w:type="pct"/>
            <w:tcBorders>
              <w:top w:val="nil"/>
              <w:left w:val="nil"/>
              <w:bottom w:val="single" w:sz="4" w:space="0" w:color="000000"/>
              <w:right w:val="single" w:sz="4" w:space="0" w:color="000000"/>
            </w:tcBorders>
            <w:shd w:val="clear" w:color="auto" w:fill="auto"/>
            <w:noWrap/>
            <w:vAlign w:val="bottom"/>
            <w:hideMark/>
          </w:tcPr>
          <w:p w14:paraId="7A08B6CA" w14:textId="647A7C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3B596B9A" w14:textId="3028AC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81D579" w14:textId="13BF4A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918,529.00 </w:t>
            </w:r>
          </w:p>
        </w:tc>
      </w:tr>
      <w:tr w:rsidR="00887E2D" w14:paraId="3D98C7B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CDB72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F85AC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66BFC861" w14:textId="730405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667718A3" w14:textId="2D85C1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01F91889" w14:textId="1DA60D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2EE1C9" w14:textId="1859E2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887E2D" w14:paraId="17577FC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1C2D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0BACE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5BF43596" w14:textId="340B48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c>
          <w:tcPr>
            <w:tcW w:w="675" w:type="pct"/>
            <w:tcBorders>
              <w:top w:val="nil"/>
              <w:left w:val="nil"/>
              <w:bottom w:val="single" w:sz="4" w:space="0" w:color="000000"/>
              <w:right w:val="single" w:sz="4" w:space="0" w:color="000000"/>
            </w:tcBorders>
            <w:shd w:val="clear" w:color="auto" w:fill="auto"/>
            <w:noWrap/>
            <w:vAlign w:val="bottom"/>
            <w:hideMark/>
          </w:tcPr>
          <w:p w14:paraId="42B8B374" w14:textId="5DFC0C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C93B90" w14:textId="63B6D7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FED5A9" w14:textId="319CEA7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2,342.00 </w:t>
            </w:r>
          </w:p>
        </w:tc>
      </w:tr>
      <w:tr w:rsidR="00887E2D" w14:paraId="6F840E1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D9E6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3B1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40ED6BA3" w14:textId="2F0C41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6F47338A" w14:textId="68C53A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991217B" w14:textId="304B2E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BE3855" w14:textId="240F20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887E2D" w14:paraId="2A3E006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1E447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35E35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3A5F9DCE" w14:textId="4A42AC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0135C4FA" w14:textId="5853B23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255D5" w14:textId="1CF3C4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389E5" w14:textId="7CE6AF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887E2D" w14:paraId="1C10D953"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A24849"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17BBDC55" w14:textId="2224ACF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c>
          <w:tcPr>
            <w:tcW w:w="675" w:type="pct"/>
            <w:tcBorders>
              <w:top w:val="nil"/>
              <w:left w:val="nil"/>
              <w:bottom w:val="single" w:sz="4" w:space="0" w:color="000000"/>
              <w:right w:val="single" w:sz="4" w:space="0" w:color="000000"/>
            </w:tcBorders>
            <w:shd w:val="clear" w:color="A5A5A5" w:fill="A5A5A5"/>
            <w:noWrap/>
            <w:vAlign w:val="bottom"/>
            <w:hideMark/>
          </w:tcPr>
          <w:p w14:paraId="1D006B1E" w14:textId="10D8C77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41A2741" w14:textId="6020A9E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A60BBC8" w14:textId="4AF1487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5,718,272.48 </w:t>
            </w:r>
          </w:p>
        </w:tc>
      </w:tr>
      <w:tr w:rsidR="00887E2D" w14:paraId="256EE5C5"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6E0DAF"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120FC5D3" w14:textId="4821560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0224DB90" w14:textId="7EE4643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07E7B9" w14:textId="46AB1CE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5177D4" w14:textId="5EB63D8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237,153.70 </w:t>
            </w:r>
          </w:p>
        </w:tc>
      </w:tr>
      <w:tr w:rsidR="00887E2D" w14:paraId="407F082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183AB"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D50D7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0B71651F" w14:textId="2DEE4A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c>
          <w:tcPr>
            <w:tcW w:w="675" w:type="pct"/>
            <w:tcBorders>
              <w:top w:val="nil"/>
              <w:left w:val="nil"/>
              <w:bottom w:val="single" w:sz="4" w:space="0" w:color="000000"/>
              <w:right w:val="single" w:sz="4" w:space="0" w:color="000000"/>
            </w:tcBorders>
            <w:shd w:val="clear" w:color="auto" w:fill="auto"/>
            <w:noWrap/>
            <w:vAlign w:val="bottom"/>
            <w:hideMark/>
          </w:tcPr>
          <w:p w14:paraId="18410B2A" w14:textId="15E167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5606E1" w14:textId="1E386E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529732" w14:textId="2AF9EF6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900.00 </w:t>
            </w:r>
          </w:p>
        </w:tc>
      </w:tr>
      <w:tr w:rsidR="00887E2D" w14:paraId="57964B7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8490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5BC3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2FD1CEA3" w14:textId="56ECCA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EF12273" w14:textId="5A4E58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36A73" w14:textId="06D864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D77AFF" w14:textId="1F2A30A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887E2D" w14:paraId="34DD882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A3BB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30F43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771649BB" w14:textId="3BEEF4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2D178405" w14:textId="1B5B7A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07BAB" w14:textId="5EBBC73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0556BE" w14:textId="7A9570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887E2D" w14:paraId="6036E77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DCEF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9781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3B406065" w14:textId="2E06DD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2FBEE752" w14:textId="52B6B8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D0C74" w14:textId="0D3CEC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3ABE8" w14:textId="3371BB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887E2D" w14:paraId="52E5C75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A36D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F7A17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16F927C5" w14:textId="01343A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77817D" w14:textId="533569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AF78D8" w14:textId="1EABFC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BBC79E" w14:textId="56E845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887E2D" w14:paraId="724A4D8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1E729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EADA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46F79164" w14:textId="1C263B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c>
          <w:tcPr>
            <w:tcW w:w="675" w:type="pct"/>
            <w:tcBorders>
              <w:top w:val="nil"/>
              <w:left w:val="nil"/>
              <w:bottom w:val="single" w:sz="4" w:space="0" w:color="000000"/>
              <w:right w:val="single" w:sz="4" w:space="0" w:color="000000"/>
            </w:tcBorders>
            <w:shd w:val="clear" w:color="auto" w:fill="auto"/>
            <w:noWrap/>
            <w:vAlign w:val="bottom"/>
            <w:hideMark/>
          </w:tcPr>
          <w:p w14:paraId="229180FF" w14:textId="60783C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0E7E0B" w14:textId="4E2B1D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649CF" w14:textId="004258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5,916.20 </w:t>
            </w:r>
          </w:p>
        </w:tc>
      </w:tr>
      <w:tr w:rsidR="00887E2D" w14:paraId="08816DA0"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8E4C1B"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190A63AE" w14:textId="35EC7B7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c>
          <w:tcPr>
            <w:tcW w:w="675" w:type="pct"/>
            <w:tcBorders>
              <w:top w:val="nil"/>
              <w:left w:val="nil"/>
              <w:bottom w:val="single" w:sz="4" w:space="0" w:color="000000"/>
              <w:right w:val="single" w:sz="4" w:space="0" w:color="000000"/>
            </w:tcBorders>
            <w:shd w:val="clear" w:color="D8D8D8" w:fill="D8D8D8"/>
            <w:noWrap/>
            <w:vAlign w:val="bottom"/>
            <w:hideMark/>
          </w:tcPr>
          <w:p w14:paraId="3E9EC2B5" w14:textId="12A56E7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A071F1" w14:textId="469AEFB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4022BD" w14:textId="3926D06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62,276.80 </w:t>
            </w:r>
          </w:p>
        </w:tc>
      </w:tr>
      <w:tr w:rsidR="00887E2D" w14:paraId="6CBD736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7591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253A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4650D8C8" w14:textId="366507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26994EB1" w14:textId="740F9F6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6CB491" w14:textId="0476BB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57F776" w14:textId="3FA4E2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500.00 </w:t>
            </w:r>
          </w:p>
        </w:tc>
      </w:tr>
      <w:tr w:rsidR="00887E2D" w14:paraId="1343212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2560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BD36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51DA672B" w14:textId="02A786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42B4B869" w14:textId="56DF51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35B2E" w14:textId="595346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DAEAE" w14:textId="68B236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887E2D" w14:paraId="6D3B2D6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C9EA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E53D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57223DC9" w14:textId="5A0958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c>
          <w:tcPr>
            <w:tcW w:w="675" w:type="pct"/>
            <w:tcBorders>
              <w:top w:val="nil"/>
              <w:left w:val="nil"/>
              <w:bottom w:val="single" w:sz="4" w:space="0" w:color="000000"/>
              <w:right w:val="single" w:sz="4" w:space="0" w:color="000000"/>
            </w:tcBorders>
            <w:shd w:val="clear" w:color="auto" w:fill="auto"/>
            <w:noWrap/>
            <w:vAlign w:val="bottom"/>
            <w:hideMark/>
          </w:tcPr>
          <w:p w14:paraId="57A91F16" w14:textId="3C45BD1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1A6B62" w14:textId="7BFC59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9640A8" w14:textId="5FDAB6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775.00 </w:t>
            </w:r>
          </w:p>
        </w:tc>
      </w:tr>
      <w:tr w:rsidR="00887E2D" w14:paraId="2126AAA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956A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8E324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442C10C2" w14:textId="6250636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c>
          <w:tcPr>
            <w:tcW w:w="675" w:type="pct"/>
            <w:tcBorders>
              <w:top w:val="nil"/>
              <w:left w:val="nil"/>
              <w:bottom w:val="single" w:sz="4" w:space="0" w:color="000000"/>
              <w:right w:val="single" w:sz="4" w:space="0" w:color="000000"/>
            </w:tcBorders>
            <w:shd w:val="clear" w:color="auto" w:fill="auto"/>
            <w:noWrap/>
            <w:vAlign w:val="bottom"/>
            <w:hideMark/>
          </w:tcPr>
          <w:p w14:paraId="698BAE14" w14:textId="58C335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219AC" w14:textId="0657D0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F9E3F" w14:textId="5C4046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6,650.00 </w:t>
            </w:r>
          </w:p>
        </w:tc>
      </w:tr>
      <w:tr w:rsidR="00887E2D" w14:paraId="69B05BE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DCBB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2D1FC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0C289ED0" w14:textId="77EDE7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D6147AA" w14:textId="0AC26C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06FDC7" w14:textId="05AF38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29DE5" w14:textId="065235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 </w:t>
            </w:r>
          </w:p>
        </w:tc>
      </w:tr>
      <w:tr w:rsidR="00887E2D" w14:paraId="291B057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C223D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63CD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1AB99585" w14:textId="1D2CF4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CA9E1BC" w14:textId="1B4F23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5E201" w14:textId="723218D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C321B" w14:textId="2301B2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887E2D" w14:paraId="1BA8D27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D369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3231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5359E44" w14:textId="6134D0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65057509" w14:textId="38123C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7CE69" w14:textId="03F066E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665A74" w14:textId="6F935C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887E2D" w14:paraId="5546211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9F975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CE81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09DFFF17" w14:textId="7BCBE7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7149D531" w14:textId="28D248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84AFB6" w14:textId="6CD9D1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55BD25" w14:textId="1205DC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887E2D" w14:paraId="3B761D0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0315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2BDF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1CDE65E7" w14:textId="4CD339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c>
          <w:tcPr>
            <w:tcW w:w="675" w:type="pct"/>
            <w:tcBorders>
              <w:top w:val="nil"/>
              <w:left w:val="nil"/>
              <w:bottom w:val="single" w:sz="4" w:space="0" w:color="000000"/>
              <w:right w:val="single" w:sz="4" w:space="0" w:color="000000"/>
            </w:tcBorders>
            <w:shd w:val="clear" w:color="auto" w:fill="auto"/>
            <w:noWrap/>
            <w:vAlign w:val="bottom"/>
            <w:hideMark/>
          </w:tcPr>
          <w:p w14:paraId="1AF81919" w14:textId="6ACF15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E7A72E" w14:textId="13838C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05540B" w14:textId="183C9C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48,643.70 </w:t>
            </w:r>
          </w:p>
        </w:tc>
      </w:tr>
      <w:tr w:rsidR="00887E2D" w14:paraId="5B607E1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3CEF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7892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3805C2E9" w14:textId="6F41BB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50133664" w14:textId="0B7EC6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A7AB0" w14:textId="75DD88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17C0A" w14:textId="26A6F4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887E2D" w14:paraId="3C3733E1"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D35A15"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0A33A3E9" w14:textId="7A572BA2"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A23D1AC" w14:textId="30848C4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B2F9DE2" w14:textId="3140BC3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C8BE3D" w14:textId="500DE0D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9,141,750.00 </w:t>
            </w:r>
          </w:p>
        </w:tc>
      </w:tr>
      <w:tr w:rsidR="00887E2D" w14:paraId="1A45F3D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E132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2C0B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626954F3" w14:textId="2979E2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ECC7F7" w14:textId="38C61F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038D3" w14:textId="2A1D66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50FEA7" w14:textId="7C8F5F6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87E2D" w14:paraId="052ED40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8F25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524D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4743C312" w14:textId="576289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c>
          <w:tcPr>
            <w:tcW w:w="675" w:type="pct"/>
            <w:tcBorders>
              <w:top w:val="nil"/>
              <w:left w:val="nil"/>
              <w:bottom w:val="single" w:sz="4" w:space="0" w:color="000000"/>
              <w:right w:val="single" w:sz="4" w:space="0" w:color="000000"/>
            </w:tcBorders>
            <w:shd w:val="clear" w:color="auto" w:fill="auto"/>
            <w:noWrap/>
            <w:vAlign w:val="bottom"/>
            <w:hideMark/>
          </w:tcPr>
          <w:p w14:paraId="0D9F5765" w14:textId="3DE7B3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E8669A" w14:textId="641CF1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50287" w14:textId="394153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152.75 </w:t>
            </w:r>
          </w:p>
        </w:tc>
      </w:tr>
      <w:tr w:rsidR="00887E2D" w14:paraId="29212AA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9DCD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A60C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018F7429" w14:textId="1EB505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7767EF7B" w14:textId="40D5A88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B306D" w14:textId="49ABE8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DBCCE" w14:textId="65467D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887E2D" w14:paraId="7A2F3E6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E90F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BA84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6E3351C7" w14:textId="5F0D1C0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41D54304" w14:textId="12D76AB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8D6E2" w14:textId="721A2FD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D85B32" w14:textId="58E3BD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887E2D" w14:paraId="30521F3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9692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C2F8E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37D438B9" w14:textId="4ADCB70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90DF05" w14:textId="6501DE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8A1D3" w14:textId="3AA3A1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501C7" w14:textId="562971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000.00 </w:t>
            </w:r>
          </w:p>
        </w:tc>
      </w:tr>
      <w:tr w:rsidR="00887E2D" w14:paraId="19B62FD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85290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3980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276D38DD" w14:textId="205180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2B3FB8" w14:textId="53F77A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38299F" w14:textId="6561CC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17FF2" w14:textId="68C4C7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87E2D" w14:paraId="40293AF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555B0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1661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3B07799F" w14:textId="216BC5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28D191BE" w14:textId="00C3D3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0FCB8" w14:textId="6D75AF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7BD864" w14:textId="4F15E7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887E2D" w14:paraId="46FDBBD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8BA6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3C7A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012E2689" w14:textId="17EF6A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675" w:type="pct"/>
            <w:tcBorders>
              <w:top w:val="nil"/>
              <w:left w:val="nil"/>
              <w:bottom w:val="single" w:sz="4" w:space="0" w:color="000000"/>
              <w:right w:val="single" w:sz="4" w:space="0" w:color="000000"/>
            </w:tcBorders>
            <w:shd w:val="clear" w:color="auto" w:fill="auto"/>
            <w:noWrap/>
            <w:vAlign w:val="bottom"/>
            <w:hideMark/>
          </w:tcPr>
          <w:p w14:paraId="62890E57" w14:textId="35058EC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F7FEC4" w14:textId="69D982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57E5E" w14:textId="5E9A8B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887E2D" w14:paraId="5A2FDE2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1BB27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9B7CF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4C16E15B" w14:textId="020525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24D04C08" w14:textId="72B94EA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019EED" w14:textId="52713B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3AEA00" w14:textId="7D4A26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887E2D" w14:paraId="761A7FA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AB4C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5B64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294F3516" w14:textId="3F1DBE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B45EAA" w14:textId="0327E7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07926" w14:textId="452626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47507" w14:textId="6833C2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87E2D" w14:paraId="2A461EB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0425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1F178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3FD71207" w14:textId="684311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8DB6AEA" w14:textId="75184F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15AB7" w14:textId="72BD8E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1F1CD" w14:textId="7E2F02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87E2D" w14:paraId="14DD079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1512C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DE39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68FD68A" w14:textId="64ADAD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26540F" w14:textId="76C936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39AD1" w14:textId="25C54B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0715D2" w14:textId="7B9C5C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87E2D" w14:paraId="34DCB51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78C75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4BAE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51044AC0" w14:textId="71E5EE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CB47F31" w14:textId="7134D3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053AB" w14:textId="6ABC2F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168AEF" w14:textId="44DD2B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87E2D" w14:paraId="05EBA69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1AF02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C74C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7995B0C" w14:textId="1B09FE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46CA41" w14:textId="260102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C9F2DC" w14:textId="5C2D01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6B432" w14:textId="2DAA4DC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87E2D" w14:paraId="5191023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2290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C99E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03A15A0" w14:textId="06D9C9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5C96FA" w14:textId="2D3243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8FEC4" w14:textId="790B5F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F2681D" w14:textId="3D1C85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87E2D" w14:paraId="7DCC4BD6"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0FD8F8"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520370C5" w14:textId="12D6B7F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c>
          <w:tcPr>
            <w:tcW w:w="675" w:type="pct"/>
            <w:tcBorders>
              <w:top w:val="nil"/>
              <w:left w:val="nil"/>
              <w:bottom w:val="single" w:sz="4" w:space="0" w:color="000000"/>
              <w:right w:val="single" w:sz="4" w:space="0" w:color="000000"/>
            </w:tcBorders>
            <w:shd w:val="clear" w:color="D8D8D8" w:fill="D8D8D8"/>
            <w:noWrap/>
            <w:vAlign w:val="bottom"/>
            <w:hideMark/>
          </w:tcPr>
          <w:p w14:paraId="690A04C3" w14:textId="1725DF12"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65ACD1" w14:textId="2E71275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A3B10F" w14:textId="504BD34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650,422.98 </w:t>
            </w:r>
          </w:p>
        </w:tc>
      </w:tr>
      <w:tr w:rsidR="00887E2D" w14:paraId="060E389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86443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37BA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35DB5357" w14:textId="631897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c>
          <w:tcPr>
            <w:tcW w:w="675" w:type="pct"/>
            <w:tcBorders>
              <w:top w:val="nil"/>
              <w:left w:val="nil"/>
              <w:bottom w:val="single" w:sz="4" w:space="0" w:color="000000"/>
              <w:right w:val="single" w:sz="4" w:space="0" w:color="000000"/>
            </w:tcBorders>
            <w:shd w:val="clear" w:color="auto" w:fill="auto"/>
            <w:noWrap/>
            <w:vAlign w:val="bottom"/>
            <w:hideMark/>
          </w:tcPr>
          <w:p w14:paraId="3A1907BF" w14:textId="621076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B0DBD" w14:textId="69F5939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B0651" w14:textId="70AF06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8,087.15 </w:t>
            </w:r>
          </w:p>
        </w:tc>
      </w:tr>
      <w:tr w:rsidR="00887E2D" w14:paraId="6A6EB27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9E4A6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59A39A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18A361EA" w14:textId="5040C3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EF00D19" w14:textId="7D6BE2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34FAC" w14:textId="7A3542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846049" w14:textId="5B95C4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887E2D" w14:paraId="3E7CC86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C0CF2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D6E74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7D74454B" w14:textId="2C85DB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709343A8" w14:textId="7FC95A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77625" w14:textId="48A613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9C5BDC" w14:textId="6FAA57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887E2D" w14:paraId="5524426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1348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98E8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530D2582" w14:textId="2375B2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3A64D7F9" w14:textId="426333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E4CF0" w14:textId="41328BD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A7918" w14:textId="546E04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887E2D" w14:paraId="5BEFEAD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13EAC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2456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1BCC94E6" w14:textId="06669B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78FC5F" w14:textId="30F2AF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6808F" w14:textId="7FC209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2EC2B1" w14:textId="7F23CF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887E2D" w14:paraId="2195D03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16BE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5A4C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5F6E7B85" w14:textId="7DCA90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2C857D60" w14:textId="4055A34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7A079" w14:textId="403ACA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3F835" w14:textId="2C9AF5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887E2D" w14:paraId="5CE214C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181F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4564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252E77F9" w14:textId="07527D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BD5C4F" w14:textId="1971A8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AF5CD" w14:textId="5BC9B2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048EAB" w14:textId="403A2A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887E2D" w14:paraId="6053A1A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319C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402C0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45E5C862" w14:textId="73334F8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c>
          <w:tcPr>
            <w:tcW w:w="675" w:type="pct"/>
            <w:tcBorders>
              <w:top w:val="nil"/>
              <w:left w:val="nil"/>
              <w:bottom w:val="single" w:sz="4" w:space="0" w:color="000000"/>
              <w:right w:val="single" w:sz="4" w:space="0" w:color="000000"/>
            </w:tcBorders>
            <w:shd w:val="clear" w:color="auto" w:fill="auto"/>
            <w:noWrap/>
            <w:vAlign w:val="bottom"/>
            <w:hideMark/>
          </w:tcPr>
          <w:p w14:paraId="1B452827" w14:textId="49FE2F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21DC2" w14:textId="56BF61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C8129" w14:textId="21F859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7,471.15 </w:t>
            </w:r>
          </w:p>
        </w:tc>
      </w:tr>
      <w:tr w:rsidR="00887E2D" w14:paraId="31CDF4C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DD13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F653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2EDB116D" w14:textId="5BA93E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3854A5" w14:textId="060FFB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413CE" w14:textId="6F62A8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48CC30" w14:textId="30C9A6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887E2D" w14:paraId="77D1694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3437A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7044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27D4F52" w14:textId="374E36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c>
          <w:tcPr>
            <w:tcW w:w="675" w:type="pct"/>
            <w:tcBorders>
              <w:top w:val="nil"/>
              <w:left w:val="nil"/>
              <w:bottom w:val="single" w:sz="4" w:space="0" w:color="000000"/>
              <w:right w:val="single" w:sz="4" w:space="0" w:color="000000"/>
            </w:tcBorders>
            <w:shd w:val="clear" w:color="auto" w:fill="auto"/>
            <w:noWrap/>
            <w:vAlign w:val="bottom"/>
            <w:hideMark/>
          </w:tcPr>
          <w:p w14:paraId="7C58EA1B" w14:textId="33A3DA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A0E88" w14:textId="182624D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C7A01" w14:textId="3DE979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2,090.95 </w:t>
            </w:r>
          </w:p>
        </w:tc>
      </w:tr>
      <w:tr w:rsidR="00887E2D" w14:paraId="15D8016B"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C0BEBB"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7861E22C" w14:textId="51F216E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E2EB4CF" w14:textId="3BB27E9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0DB48BC" w14:textId="65AE2ED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7821E7A" w14:textId="7269430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726,669.00 </w:t>
            </w:r>
          </w:p>
        </w:tc>
      </w:tr>
      <w:tr w:rsidR="00887E2D" w14:paraId="112AB4B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B2A35"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94EFFE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6BC3A28" w14:textId="07DB16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c>
          <w:tcPr>
            <w:tcW w:w="675" w:type="pct"/>
            <w:tcBorders>
              <w:top w:val="nil"/>
              <w:left w:val="nil"/>
              <w:bottom w:val="single" w:sz="4" w:space="0" w:color="000000"/>
              <w:right w:val="single" w:sz="4" w:space="0" w:color="000000"/>
            </w:tcBorders>
            <w:shd w:val="clear" w:color="auto" w:fill="auto"/>
            <w:noWrap/>
            <w:vAlign w:val="bottom"/>
            <w:hideMark/>
          </w:tcPr>
          <w:p w14:paraId="7E0FBFF5" w14:textId="10DFDA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441962" w14:textId="52B2C1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E9658" w14:textId="693C28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2,579.00 </w:t>
            </w:r>
          </w:p>
        </w:tc>
      </w:tr>
      <w:tr w:rsidR="00887E2D" w14:paraId="08AD4FA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62B48E"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BB585A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1DD517E2" w14:textId="3A8A00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3020622" w14:textId="3EB4AF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B1EF56" w14:textId="03158D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79DCA" w14:textId="09A64C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000.00 </w:t>
            </w:r>
          </w:p>
        </w:tc>
      </w:tr>
      <w:tr w:rsidR="00887E2D" w14:paraId="725AFEA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4E06D"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0B2A8F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5109C142" w14:textId="2F16449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c>
          <w:tcPr>
            <w:tcW w:w="675" w:type="pct"/>
            <w:tcBorders>
              <w:top w:val="nil"/>
              <w:left w:val="nil"/>
              <w:bottom w:val="single" w:sz="4" w:space="0" w:color="000000"/>
              <w:right w:val="single" w:sz="4" w:space="0" w:color="000000"/>
            </w:tcBorders>
            <w:shd w:val="clear" w:color="auto" w:fill="auto"/>
            <w:noWrap/>
            <w:vAlign w:val="bottom"/>
            <w:hideMark/>
          </w:tcPr>
          <w:p w14:paraId="7E47E886" w14:textId="4245BAC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05DEF" w14:textId="11A10D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05A0A" w14:textId="151957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6,825.00 </w:t>
            </w:r>
          </w:p>
        </w:tc>
      </w:tr>
      <w:tr w:rsidR="00887E2D" w14:paraId="1660366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868BF"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A0728A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1FAF4A2A" w14:textId="2EBEDF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c>
          <w:tcPr>
            <w:tcW w:w="675" w:type="pct"/>
            <w:tcBorders>
              <w:top w:val="nil"/>
              <w:left w:val="nil"/>
              <w:bottom w:val="single" w:sz="4" w:space="0" w:color="000000"/>
              <w:right w:val="single" w:sz="4" w:space="0" w:color="000000"/>
            </w:tcBorders>
            <w:shd w:val="clear" w:color="auto" w:fill="auto"/>
            <w:noWrap/>
            <w:vAlign w:val="bottom"/>
            <w:hideMark/>
          </w:tcPr>
          <w:p w14:paraId="22BCE947" w14:textId="4DE3F3D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4E0F3A" w14:textId="7BDDAA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AF406" w14:textId="46555B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300.00 </w:t>
            </w:r>
          </w:p>
        </w:tc>
      </w:tr>
      <w:tr w:rsidR="00887E2D" w14:paraId="756CD53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135441"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493F56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B39C482" w14:textId="365952B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22349EA6" w14:textId="465773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6FDAD" w14:textId="04C389B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EB89B" w14:textId="10D76A0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887E2D" w14:paraId="0FA36B6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CA70C"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0E1722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33E5AA5F" w14:textId="1A3AAE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CC5D4AF" w14:textId="4B6AB0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7CECB5" w14:textId="1216FF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198E4" w14:textId="674BB6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800.00 </w:t>
            </w:r>
          </w:p>
        </w:tc>
      </w:tr>
      <w:tr w:rsidR="00887E2D" w14:paraId="2BD72C9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CED2C"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070369C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28FDEB5C" w14:textId="7ADFA9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c>
          <w:tcPr>
            <w:tcW w:w="675" w:type="pct"/>
            <w:tcBorders>
              <w:top w:val="nil"/>
              <w:left w:val="nil"/>
              <w:bottom w:val="single" w:sz="4" w:space="0" w:color="000000"/>
              <w:right w:val="single" w:sz="4" w:space="0" w:color="000000"/>
            </w:tcBorders>
            <w:shd w:val="clear" w:color="auto" w:fill="auto"/>
            <w:noWrap/>
            <w:vAlign w:val="bottom"/>
            <w:hideMark/>
          </w:tcPr>
          <w:p w14:paraId="303AE9C3" w14:textId="07390E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6A04D" w14:textId="4F068DA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0883B" w14:textId="7B84AB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7,100.00 </w:t>
            </w:r>
          </w:p>
        </w:tc>
      </w:tr>
      <w:tr w:rsidR="00887E2D" w14:paraId="5C21079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702BB"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B90CAA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2CBA3E5C" w14:textId="6EF827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FF707FD" w14:textId="19BB358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FA7A6F" w14:textId="3A1C4D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7C22D" w14:textId="615E74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1,100.00 </w:t>
            </w:r>
          </w:p>
        </w:tc>
      </w:tr>
      <w:tr w:rsidR="00887E2D" w14:paraId="0DA13D3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E3F57"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B40F1F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658FE9F2" w14:textId="5C387B6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c>
          <w:tcPr>
            <w:tcW w:w="675" w:type="pct"/>
            <w:tcBorders>
              <w:top w:val="nil"/>
              <w:left w:val="nil"/>
              <w:bottom w:val="single" w:sz="4" w:space="0" w:color="000000"/>
              <w:right w:val="single" w:sz="4" w:space="0" w:color="000000"/>
            </w:tcBorders>
            <w:shd w:val="clear" w:color="auto" w:fill="auto"/>
            <w:noWrap/>
            <w:vAlign w:val="bottom"/>
            <w:hideMark/>
          </w:tcPr>
          <w:p w14:paraId="5D0ED8DB" w14:textId="12B457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231A3" w14:textId="3F70C8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6F927" w14:textId="496C2A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050.00 </w:t>
            </w:r>
          </w:p>
        </w:tc>
      </w:tr>
      <w:tr w:rsidR="00887E2D" w14:paraId="353532A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52330"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913F6F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7DF5B4B2" w14:textId="1B548C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c>
          <w:tcPr>
            <w:tcW w:w="675" w:type="pct"/>
            <w:tcBorders>
              <w:top w:val="nil"/>
              <w:left w:val="nil"/>
              <w:bottom w:val="single" w:sz="4" w:space="0" w:color="000000"/>
              <w:right w:val="single" w:sz="4" w:space="0" w:color="000000"/>
            </w:tcBorders>
            <w:shd w:val="clear" w:color="auto" w:fill="auto"/>
            <w:noWrap/>
            <w:vAlign w:val="bottom"/>
            <w:hideMark/>
          </w:tcPr>
          <w:p w14:paraId="56220A7F" w14:textId="7C56BA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99176" w14:textId="78FCC2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E4836" w14:textId="494092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8,100.00 </w:t>
            </w:r>
          </w:p>
        </w:tc>
      </w:tr>
      <w:tr w:rsidR="00887E2D" w14:paraId="114E155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E443C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9C5D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15F8D0E9" w14:textId="20B08B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c>
          <w:tcPr>
            <w:tcW w:w="675" w:type="pct"/>
            <w:tcBorders>
              <w:top w:val="nil"/>
              <w:left w:val="nil"/>
              <w:bottom w:val="single" w:sz="4" w:space="0" w:color="000000"/>
              <w:right w:val="single" w:sz="4" w:space="0" w:color="000000"/>
            </w:tcBorders>
            <w:shd w:val="clear" w:color="auto" w:fill="auto"/>
            <w:noWrap/>
            <w:vAlign w:val="bottom"/>
            <w:hideMark/>
          </w:tcPr>
          <w:p w14:paraId="05732668" w14:textId="1DABE8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951A41" w14:textId="57286F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1D0B7A" w14:textId="400A52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91,750.00 </w:t>
            </w:r>
          </w:p>
        </w:tc>
      </w:tr>
      <w:tr w:rsidR="00887E2D" w14:paraId="16957E3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94C7F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9805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6E4D6970" w14:textId="21B512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D2D3BE" w14:textId="6BBD5F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1E2C8" w14:textId="5AAA5AA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360CCA" w14:textId="0EF0A3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887E2D" w14:paraId="256DE9E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18063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2ED4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4F44B3D3" w14:textId="1966E6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c>
          <w:tcPr>
            <w:tcW w:w="675" w:type="pct"/>
            <w:tcBorders>
              <w:top w:val="nil"/>
              <w:left w:val="nil"/>
              <w:bottom w:val="single" w:sz="4" w:space="0" w:color="000000"/>
              <w:right w:val="single" w:sz="4" w:space="0" w:color="000000"/>
            </w:tcBorders>
            <w:shd w:val="clear" w:color="auto" w:fill="auto"/>
            <w:noWrap/>
            <w:vAlign w:val="bottom"/>
            <w:hideMark/>
          </w:tcPr>
          <w:p w14:paraId="19B38BA2" w14:textId="2C9414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0817F" w14:textId="02093D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4AF17" w14:textId="114137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8,905.00 </w:t>
            </w:r>
          </w:p>
        </w:tc>
      </w:tr>
      <w:tr w:rsidR="00887E2D" w14:paraId="5FE1D2B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3605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3DB7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0D887493" w14:textId="608858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ECF25C" w14:textId="6D8DE4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A8DCA" w14:textId="23FF6C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E341C" w14:textId="77FA3E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000.00 </w:t>
            </w:r>
          </w:p>
        </w:tc>
      </w:tr>
      <w:tr w:rsidR="00887E2D" w14:paraId="555D3C5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5D875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D7AF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603C487" w14:textId="2325460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c>
          <w:tcPr>
            <w:tcW w:w="675" w:type="pct"/>
            <w:tcBorders>
              <w:top w:val="nil"/>
              <w:left w:val="nil"/>
              <w:bottom w:val="single" w:sz="4" w:space="0" w:color="000000"/>
              <w:right w:val="single" w:sz="4" w:space="0" w:color="000000"/>
            </w:tcBorders>
            <w:shd w:val="clear" w:color="auto" w:fill="auto"/>
            <w:noWrap/>
            <w:vAlign w:val="bottom"/>
            <w:hideMark/>
          </w:tcPr>
          <w:p w14:paraId="7997449C" w14:textId="503A7A5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2FFF25" w14:textId="7814CC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5C0CA0" w14:textId="7D2A06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770.00 </w:t>
            </w:r>
          </w:p>
        </w:tc>
      </w:tr>
      <w:tr w:rsidR="00887E2D" w14:paraId="153E78B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0331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13D0C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B3CD509" w14:textId="6CDDCB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37C567FA" w14:textId="16D3E8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32B405" w14:textId="7FBBDF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0E142" w14:textId="5E5191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887E2D" w14:paraId="0BBFD5B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9F93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CAB30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3A432401" w14:textId="3319B1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3CC91BFF" w14:textId="5AFBA3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43D31E" w14:textId="27B484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6D254" w14:textId="4F7994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887E2D" w14:paraId="6AD32382"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763786"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273D076B" w14:textId="3BE477A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5,910,972.20 </w:t>
            </w:r>
          </w:p>
        </w:tc>
        <w:tc>
          <w:tcPr>
            <w:tcW w:w="675" w:type="pct"/>
            <w:tcBorders>
              <w:top w:val="nil"/>
              <w:left w:val="nil"/>
              <w:bottom w:val="single" w:sz="4" w:space="0" w:color="000000"/>
              <w:right w:val="single" w:sz="4" w:space="0" w:color="000000"/>
            </w:tcBorders>
            <w:shd w:val="clear" w:color="A5A5A5" w:fill="A5A5A5"/>
            <w:noWrap/>
            <w:vAlign w:val="bottom"/>
            <w:hideMark/>
          </w:tcPr>
          <w:p w14:paraId="6B525163" w14:textId="4153313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00921AC" w14:textId="708B103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95DB41B" w14:textId="561B9CF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987,922.20 </w:t>
            </w:r>
          </w:p>
        </w:tc>
      </w:tr>
      <w:tr w:rsidR="00887E2D" w14:paraId="1FEBC214"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0618CE"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21F263F0" w14:textId="7EA0A8B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30,187.35 </w:t>
            </w:r>
          </w:p>
        </w:tc>
        <w:tc>
          <w:tcPr>
            <w:tcW w:w="675" w:type="pct"/>
            <w:tcBorders>
              <w:top w:val="nil"/>
              <w:left w:val="nil"/>
              <w:bottom w:val="single" w:sz="4" w:space="0" w:color="000000"/>
              <w:right w:val="single" w:sz="4" w:space="0" w:color="000000"/>
            </w:tcBorders>
            <w:shd w:val="clear" w:color="D8D8D8" w:fill="D8D8D8"/>
            <w:noWrap/>
            <w:vAlign w:val="bottom"/>
            <w:hideMark/>
          </w:tcPr>
          <w:p w14:paraId="6AF0C481" w14:textId="2A6C4D62"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1AF6C4B" w14:textId="466DF7C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1DA5496" w14:textId="1E095A2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75,937.35 </w:t>
            </w:r>
          </w:p>
        </w:tc>
      </w:tr>
      <w:tr w:rsidR="00887E2D" w14:paraId="725B893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14CF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724F1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2D50D10A" w14:textId="0183D3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10704281" w14:textId="75FEAC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4087C" w14:textId="3C2E9F3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B64AAC" w14:textId="104740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887E2D" w14:paraId="779825F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BEFE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20352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0DA3319F" w14:textId="1FA645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48B35330" w14:textId="32ED7E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B3BA5" w14:textId="009319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BEF4C" w14:textId="70B345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887E2D" w14:paraId="29F623A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4D85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C14D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1E592FEA" w14:textId="4E112B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c>
          <w:tcPr>
            <w:tcW w:w="675" w:type="pct"/>
            <w:tcBorders>
              <w:top w:val="nil"/>
              <w:left w:val="nil"/>
              <w:bottom w:val="single" w:sz="4" w:space="0" w:color="000000"/>
              <w:right w:val="single" w:sz="4" w:space="0" w:color="000000"/>
            </w:tcBorders>
            <w:shd w:val="clear" w:color="auto" w:fill="auto"/>
            <w:noWrap/>
            <w:vAlign w:val="bottom"/>
            <w:hideMark/>
          </w:tcPr>
          <w:p w14:paraId="5E8FDE60" w14:textId="0AA816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52F5D2" w14:textId="0CDA9C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D572D" w14:textId="4A7BCEF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8,781.72 </w:t>
            </w:r>
          </w:p>
        </w:tc>
      </w:tr>
      <w:tr w:rsidR="00887E2D" w14:paraId="19B259C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384E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CD8E3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45D4E191" w14:textId="044D937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12DE4382" w14:textId="299525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73D095CF" w14:textId="5E9934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02042" w14:textId="201F82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887E2D" w14:paraId="4B27E12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AB39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382CE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1D1E6DBC" w14:textId="7F7511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33648F68" w14:textId="1CF3C0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33DE458D" w14:textId="407221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1EF19C" w14:textId="5EAB27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887E2D" w14:paraId="4C970C3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4D21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D403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4D050865" w14:textId="6348BA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c>
          <w:tcPr>
            <w:tcW w:w="675" w:type="pct"/>
            <w:tcBorders>
              <w:top w:val="nil"/>
              <w:left w:val="nil"/>
              <w:bottom w:val="single" w:sz="4" w:space="0" w:color="000000"/>
              <w:right w:val="single" w:sz="4" w:space="0" w:color="000000"/>
            </w:tcBorders>
            <w:shd w:val="clear" w:color="auto" w:fill="auto"/>
            <w:noWrap/>
            <w:vAlign w:val="bottom"/>
            <w:hideMark/>
          </w:tcPr>
          <w:p w14:paraId="551FEE1F" w14:textId="29FAE4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FEF686" w14:textId="7A8FEB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4455AA" w14:textId="0ED558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266.28 </w:t>
            </w:r>
          </w:p>
        </w:tc>
      </w:tr>
      <w:tr w:rsidR="00887E2D" w14:paraId="0F119F8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C48F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7DAF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0AA6ED4D" w14:textId="66F593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40EA5AB8" w14:textId="57B8BB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72413" w14:textId="6C048F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FE7F0" w14:textId="35441E1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887E2D" w14:paraId="46A6144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2DB5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462AE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64E952AF" w14:textId="0CB0F6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6615F131" w14:textId="0E4280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2DB09" w14:textId="754980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9DA3D" w14:textId="788F557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887E2D" w14:paraId="7BA7576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4B18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FB315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58A040A6" w14:textId="4346A87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16DD181E" w14:textId="2FB45B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2FB62" w14:textId="60332F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2B931" w14:textId="57AF11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887E2D" w14:paraId="0050586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1ED8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913FE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344DA383" w14:textId="355192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2186B893" w14:textId="1DBF2A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3AD07" w14:textId="229564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F1C647" w14:textId="67BD08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887E2D" w14:paraId="12A4ED4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5B38C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D5B2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2ABF700B" w14:textId="05C088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0D3A0D4C" w14:textId="19C187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CD209" w14:textId="00BEF2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26A4C" w14:textId="068398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887E2D" w14:paraId="499963C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0A16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BCA1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6975F6D4" w14:textId="70FD16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c>
          <w:tcPr>
            <w:tcW w:w="675" w:type="pct"/>
            <w:tcBorders>
              <w:top w:val="nil"/>
              <w:left w:val="nil"/>
              <w:bottom w:val="single" w:sz="4" w:space="0" w:color="000000"/>
              <w:right w:val="single" w:sz="4" w:space="0" w:color="000000"/>
            </w:tcBorders>
            <w:shd w:val="clear" w:color="auto" w:fill="auto"/>
            <w:noWrap/>
            <w:vAlign w:val="bottom"/>
            <w:hideMark/>
          </w:tcPr>
          <w:p w14:paraId="6D8B0E9C" w14:textId="2BB34C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BC7095" w14:textId="2772E4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37CBFB" w14:textId="19CA00B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6,025.44 </w:t>
            </w:r>
          </w:p>
        </w:tc>
      </w:tr>
      <w:tr w:rsidR="00887E2D" w14:paraId="4432CA8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6A6F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0E08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03023965" w14:textId="7D1B6A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c>
          <w:tcPr>
            <w:tcW w:w="675" w:type="pct"/>
            <w:tcBorders>
              <w:top w:val="nil"/>
              <w:left w:val="nil"/>
              <w:bottom w:val="single" w:sz="4" w:space="0" w:color="000000"/>
              <w:right w:val="single" w:sz="4" w:space="0" w:color="000000"/>
            </w:tcBorders>
            <w:shd w:val="clear" w:color="auto" w:fill="auto"/>
            <w:noWrap/>
            <w:vAlign w:val="bottom"/>
            <w:hideMark/>
          </w:tcPr>
          <w:p w14:paraId="07607A76" w14:textId="01B1DE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46BF23" w14:textId="46D52D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F6A04" w14:textId="0D8DD1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357.04 </w:t>
            </w:r>
          </w:p>
        </w:tc>
      </w:tr>
      <w:tr w:rsidR="00887E2D" w14:paraId="36F0223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129B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9891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120D729B" w14:textId="27623F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9,460.43 </w:t>
            </w:r>
          </w:p>
        </w:tc>
        <w:tc>
          <w:tcPr>
            <w:tcW w:w="675" w:type="pct"/>
            <w:tcBorders>
              <w:top w:val="nil"/>
              <w:left w:val="nil"/>
              <w:bottom w:val="single" w:sz="4" w:space="0" w:color="000000"/>
              <w:right w:val="single" w:sz="4" w:space="0" w:color="000000"/>
            </w:tcBorders>
            <w:shd w:val="clear" w:color="auto" w:fill="auto"/>
            <w:noWrap/>
            <w:vAlign w:val="bottom"/>
            <w:hideMark/>
          </w:tcPr>
          <w:p w14:paraId="28F254B7" w14:textId="2A3F8E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A8B0FE" w14:textId="317093B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AE92D" w14:textId="35B4F4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9,460.43 </w:t>
            </w:r>
          </w:p>
        </w:tc>
      </w:tr>
      <w:tr w:rsidR="00887E2D" w14:paraId="387BD60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D5AA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C1EE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23EB248B" w14:textId="606270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0EE5B60D" w14:textId="196CDC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85C420" w14:textId="471BA5C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1CA54" w14:textId="2E54C0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887E2D" w14:paraId="334D353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E986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929F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738BC950" w14:textId="26CC27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c>
          <w:tcPr>
            <w:tcW w:w="675" w:type="pct"/>
            <w:tcBorders>
              <w:top w:val="nil"/>
              <w:left w:val="nil"/>
              <w:bottom w:val="single" w:sz="4" w:space="0" w:color="000000"/>
              <w:right w:val="single" w:sz="4" w:space="0" w:color="000000"/>
            </w:tcBorders>
            <w:shd w:val="clear" w:color="auto" w:fill="auto"/>
            <w:noWrap/>
            <w:vAlign w:val="bottom"/>
            <w:hideMark/>
          </w:tcPr>
          <w:p w14:paraId="54B6F813" w14:textId="18ECF7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7CE0B" w14:textId="57FC73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82701" w14:textId="77CEF0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630.00 </w:t>
            </w:r>
          </w:p>
        </w:tc>
      </w:tr>
      <w:tr w:rsidR="00887E2D" w14:paraId="17CE487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006A3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84A0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663DAEC9" w14:textId="5BA029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c>
          <w:tcPr>
            <w:tcW w:w="675" w:type="pct"/>
            <w:tcBorders>
              <w:top w:val="nil"/>
              <w:left w:val="nil"/>
              <w:bottom w:val="single" w:sz="4" w:space="0" w:color="000000"/>
              <w:right w:val="single" w:sz="4" w:space="0" w:color="000000"/>
            </w:tcBorders>
            <w:shd w:val="clear" w:color="auto" w:fill="auto"/>
            <w:noWrap/>
            <w:vAlign w:val="bottom"/>
            <w:hideMark/>
          </w:tcPr>
          <w:p w14:paraId="67673B98" w14:textId="5C2C90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6299B" w14:textId="218573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571506" w14:textId="31CA02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0,896.80 </w:t>
            </w:r>
          </w:p>
        </w:tc>
      </w:tr>
      <w:tr w:rsidR="00887E2D" w14:paraId="24AB975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DF8E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02BEA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02594632" w14:textId="1EA0E8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35E695C0" w14:textId="1CBBD0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BB952" w14:textId="34826E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17613" w14:textId="224208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887E2D" w14:paraId="10097844"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D98F50"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665BDE6E" w14:textId="6280D2F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12,449.67 </w:t>
            </w:r>
          </w:p>
        </w:tc>
        <w:tc>
          <w:tcPr>
            <w:tcW w:w="675" w:type="pct"/>
            <w:tcBorders>
              <w:top w:val="nil"/>
              <w:left w:val="nil"/>
              <w:bottom w:val="single" w:sz="4" w:space="0" w:color="000000"/>
              <w:right w:val="single" w:sz="4" w:space="0" w:color="000000"/>
            </w:tcBorders>
            <w:shd w:val="clear" w:color="D8D8D8" w:fill="D8D8D8"/>
            <w:noWrap/>
            <w:vAlign w:val="bottom"/>
            <w:hideMark/>
          </w:tcPr>
          <w:p w14:paraId="6D711127" w14:textId="27F4ADB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5ABF44A" w14:textId="7F7F61B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C77CBE" w14:textId="3506DB9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12,449.67 </w:t>
            </w:r>
          </w:p>
        </w:tc>
      </w:tr>
      <w:tr w:rsidR="00887E2D" w14:paraId="4B8975A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78A1D"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5A6A5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62ADF2A7" w14:textId="4B4860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4642DE4A" w14:textId="584D46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568CC2" w14:textId="0D207D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962BA15" w14:textId="55D860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887E2D" w14:paraId="39A7388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40A3E"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9E6A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07D297DF" w14:textId="35500D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c>
          <w:tcPr>
            <w:tcW w:w="675" w:type="pct"/>
            <w:tcBorders>
              <w:top w:val="nil"/>
              <w:left w:val="nil"/>
              <w:bottom w:val="single" w:sz="4" w:space="0" w:color="000000"/>
              <w:right w:val="single" w:sz="4" w:space="0" w:color="000000"/>
            </w:tcBorders>
            <w:shd w:val="clear" w:color="auto" w:fill="auto"/>
            <w:noWrap/>
            <w:vAlign w:val="bottom"/>
            <w:hideMark/>
          </w:tcPr>
          <w:p w14:paraId="3518FB83" w14:textId="539AE29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59E98" w14:textId="706FE6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1E411" w14:textId="20D8E0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8,583.16 </w:t>
            </w:r>
          </w:p>
        </w:tc>
      </w:tr>
      <w:tr w:rsidR="00887E2D" w14:paraId="7855A94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FFFB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1C83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5B1A399F" w14:textId="006335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18217496" w14:textId="7E19E28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26094" w14:textId="25D455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FEF8C" w14:textId="044E41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887E2D" w14:paraId="0B2D084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BACF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80F3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7CABCE39" w14:textId="30FB1A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66135179" w14:textId="39D18C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97709" w14:textId="112BBBA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C85335" w14:textId="49EBCC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887E2D" w14:paraId="5175629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32E1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2CC95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25357217" w14:textId="1FC5CA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0E66A185" w14:textId="235A70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F1188" w14:textId="0ACBF4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05A4E" w14:textId="15C0FB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887E2D" w14:paraId="6C0985A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4F9A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B371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557E487F" w14:textId="56AF37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8B01EBB" w14:textId="43AFA2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7C9AB" w14:textId="4ADA13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2087E1" w14:textId="4DAE79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887E2D" w14:paraId="7508244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9130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B2E8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01750C73" w14:textId="1E7EA0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026B409E" w14:textId="41953B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9AA0A6" w14:textId="07202E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1EEEF" w14:textId="3E7748F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887E2D" w14:paraId="16B2AD5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3E53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D8F4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7B4D7864" w14:textId="5F2F319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661094FA" w14:textId="6DF05F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303661" w14:textId="6DBB96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2EEDF" w14:textId="387EE3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887E2D" w14:paraId="6E3D312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1A62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FBFB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51AACD5C" w14:textId="3BFB6B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20952242" w14:textId="6E3CEF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FFDAB" w14:textId="3F30C3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C34BBB" w14:textId="663F8B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887E2D" w14:paraId="78D98EB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2A3E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73B9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AA72705" w14:textId="2346E8C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c>
          <w:tcPr>
            <w:tcW w:w="675" w:type="pct"/>
            <w:tcBorders>
              <w:top w:val="nil"/>
              <w:left w:val="nil"/>
              <w:bottom w:val="single" w:sz="4" w:space="0" w:color="000000"/>
              <w:right w:val="single" w:sz="4" w:space="0" w:color="000000"/>
            </w:tcBorders>
            <w:shd w:val="clear" w:color="auto" w:fill="auto"/>
            <w:noWrap/>
            <w:vAlign w:val="bottom"/>
            <w:hideMark/>
          </w:tcPr>
          <w:p w14:paraId="49909FA4" w14:textId="6D1476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493297" w14:textId="0CC00CB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6A6CB" w14:textId="7AD48FC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490.94 </w:t>
            </w:r>
          </w:p>
        </w:tc>
      </w:tr>
      <w:tr w:rsidR="00887E2D" w14:paraId="72BFED9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44DB9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5A848D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03FED03A" w14:textId="49EEE6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6186E110" w14:textId="727F54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51229" w14:textId="179008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65F39" w14:textId="3D68C9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887E2D" w14:paraId="2B5D63D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0B8D0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2F370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45E61A0" w14:textId="5875EB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63D43AEC" w14:textId="733877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55D0E" w14:textId="12A240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FBC72" w14:textId="6A0773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887E2D" w14:paraId="1DA3F53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CF84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D208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51B563A9" w14:textId="503766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36BD1FF7" w14:textId="6F99F2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00AD8" w14:textId="709F9D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CB838" w14:textId="7C9B55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887E2D" w14:paraId="51A2FEBF"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313A6"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F15AAE3" w14:textId="1250127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257,007.13 </w:t>
            </w:r>
          </w:p>
        </w:tc>
        <w:tc>
          <w:tcPr>
            <w:tcW w:w="675" w:type="pct"/>
            <w:tcBorders>
              <w:top w:val="nil"/>
              <w:left w:val="nil"/>
              <w:bottom w:val="single" w:sz="4" w:space="0" w:color="000000"/>
              <w:right w:val="single" w:sz="4" w:space="0" w:color="000000"/>
            </w:tcBorders>
            <w:shd w:val="clear" w:color="D8D8D8" w:fill="D8D8D8"/>
            <w:noWrap/>
            <w:vAlign w:val="bottom"/>
            <w:hideMark/>
          </w:tcPr>
          <w:p w14:paraId="6D49894C" w14:textId="7FACAF9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92529B6" w14:textId="137D7D7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BE03C1" w14:textId="47995BB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307,007.13 </w:t>
            </w:r>
          </w:p>
        </w:tc>
      </w:tr>
      <w:tr w:rsidR="00887E2D" w14:paraId="191C1D9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3B3F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ECB92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078777D1" w14:textId="751D2E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730C4951" w14:textId="2351C2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591B3" w14:textId="042684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89361D0" w14:textId="011D297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887E2D" w14:paraId="607B0FD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8DA9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D6A26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23222C0E" w14:textId="3C97E4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c>
          <w:tcPr>
            <w:tcW w:w="675" w:type="pct"/>
            <w:tcBorders>
              <w:top w:val="nil"/>
              <w:left w:val="nil"/>
              <w:bottom w:val="single" w:sz="4" w:space="0" w:color="000000"/>
              <w:right w:val="single" w:sz="4" w:space="0" w:color="000000"/>
            </w:tcBorders>
            <w:shd w:val="clear" w:color="auto" w:fill="auto"/>
            <w:noWrap/>
            <w:vAlign w:val="bottom"/>
            <w:hideMark/>
          </w:tcPr>
          <w:p w14:paraId="7100E3AF" w14:textId="7A15196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B9F2B" w14:textId="11103C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86125C" w14:textId="10479B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2,623.68 </w:t>
            </w:r>
          </w:p>
        </w:tc>
      </w:tr>
      <w:tr w:rsidR="00887E2D" w14:paraId="68721A1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A87D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9FE7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56035638" w14:textId="6CFB04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c>
          <w:tcPr>
            <w:tcW w:w="675" w:type="pct"/>
            <w:tcBorders>
              <w:top w:val="nil"/>
              <w:left w:val="nil"/>
              <w:bottom w:val="single" w:sz="4" w:space="0" w:color="000000"/>
              <w:right w:val="single" w:sz="4" w:space="0" w:color="000000"/>
            </w:tcBorders>
            <w:shd w:val="clear" w:color="auto" w:fill="auto"/>
            <w:noWrap/>
            <w:vAlign w:val="bottom"/>
            <w:hideMark/>
          </w:tcPr>
          <w:p w14:paraId="590F9761" w14:textId="4EA78F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F59CD" w14:textId="4A6046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4E717" w14:textId="273FC0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5,068.94 </w:t>
            </w:r>
          </w:p>
        </w:tc>
      </w:tr>
      <w:tr w:rsidR="00887E2D" w14:paraId="0838C39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60FD0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74F8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7213D0FA" w14:textId="6B009F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c>
          <w:tcPr>
            <w:tcW w:w="675" w:type="pct"/>
            <w:tcBorders>
              <w:top w:val="nil"/>
              <w:left w:val="nil"/>
              <w:bottom w:val="single" w:sz="4" w:space="0" w:color="000000"/>
              <w:right w:val="single" w:sz="4" w:space="0" w:color="000000"/>
            </w:tcBorders>
            <w:shd w:val="clear" w:color="auto" w:fill="auto"/>
            <w:noWrap/>
            <w:vAlign w:val="bottom"/>
            <w:hideMark/>
          </w:tcPr>
          <w:p w14:paraId="7D44F137" w14:textId="39436C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E6C87C" w14:textId="6B464E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A6207A" w14:textId="2513E3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730.00 </w:t>
            </w:r>
          </w:p>
        </w:tc>
      </w:tr>
      <w:tr w:rsidR="00887E2D" w14:paraId="422C974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B40E1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8E1FF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096E0242" w14:textId="431863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c>
          <w:tcPr>
            <w:tcW w:w="675" w:type="pct"/>
            <w:tcBorders>
              <w:top w:val="nil"/>
              <w:left w:val="nil"/>
              <w:bottom w:val="single" w:sz="4" w:space="0" w:color="000000"/>
              <w:right w:val="single" w:sz="4" w:space="0" w:color="000000"/>
            </w:tcBorders>
            <w:shd w:val="clear" w:color="auto" w:fill="auto"/>
            <w:noWrap/>
            <w:vAlign w:val="bottom"/>
            <w:hideMark/>
          </w:tcPr>
          <w:p w14:paraId="5C594D2E" w14:textId="163EA1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F2C82F" w14:textId="45CB16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6912F" w14:textId="5A0801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617.76 </w:t>
            </w:r>
          </w:p>
        </w:tc>
      </w:tr>
      <w:tr w:rsidR="00887E2D" w14:paraId="1407FE1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5865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0A7B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1C5F73C6" w14:textId="23C98D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14E9274F" w14:textId="1F92B3D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5B3E7" w14:textId="62332B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237338" w14:textId="58BDA5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887E2D" w14:paraId="3BE0EF9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A9A0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E4062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3ECD4A41" w14:textId="0E19D3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c>
          <w:tcPr>
            <w:tcW w:w="675" w:type="pct"/>
            <w:tcBorders>
              <w:top w:val="nil"/>
              <w:left w:val="nil"/>
              <w:bottom w:val="single" w:sz="4" w:space="0" w:color="000000"/>
              <w:right w:val="single" w:sz="4" w:space="0" w:color="000000"/>
            </w:tcBorders>
            <w:shd w:val="clear" w:color="auto" w:fill="auto"/>
            <w:noWrap/>
            <w:vAlign w:val="bottom"/>
            <w:hideMark/>
          </w:tcPr>
          <w:p w14:paraId="64A68703" w14:textId="6F4758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967167" w14:textId="46B70C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96B2A" w14:textId="6CA124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7,459.07 </w:t>
            </w:r>
          </w:p>
        </w:tc>
      </w:tr>
      <w:tr w:rsidR="00887E2D" w14:paraId="70FAC5E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3683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D0E37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51B30088" w14:textId="0779F6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c>
          <w:tcPr>
            <w:tcW w:w="675" w:type="pct"/>
            <w:tcBorders>
              <w:top w:val="nil"/>
              <w:left w:val="nil"/>
              <w:bottom w:val="single" w:sz="4" w:space="0" w:color="000000"/>
              <w:right w:val="single" w:sz="4" w:space="0" w:color="000000"/>
            </w:tcBorders>
            <w:shd w:val="clear" w:color="auto" w:fill="auto"/>
            <w:noWrap/>
            <w:vAlign w:val="bottom"/>
            <w:hideMark/>
          </w:tcPr>
          <w:p w14:paraId="5B283327" w14:textId="17DD4A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3F3F87" w14:textId="4733FB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4E827" w14:textId="67DC24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20.72 </w:t>
            </w:r>
          </w:p>
        </w:tc>
      </w:tr>
      <w:tr w:rsidR="00887E2D" w14:paraId="65851AE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82A4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CAD88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51E0D096" w14:textId="073DAF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38AEF0C5" w14:textId="41B1B8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578D16" w14:textId="72CAA4D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C3E75" w14:textId="09CD1C0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887E2D" w14:paraId="3C1B000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66927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EE5E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5696D1F7" w14:textId="4B7254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7301E505" w14:textId="52C029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BD4B3" w14:textId="074010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DB8F74" w14:textId="5C537D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887E2D" w14:paraId="61555A0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DBD5F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B7C8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2BD447BE" w14:textId="0A2BE3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09D106A3" w14:textId="370F0D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F8610D" w14:textId="693546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AFEE49" w14:textId="4B7B21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887E2D" w14:paraId="16F509E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CCEE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9A15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7ABFA6B9" w14:textId="2F1F427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256C0DC8" w14:textId="432C01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596DD3" w14:textId="6E4A88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D70C06" w14:textId="52C816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887E2D" w14:paraId="28A5F75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91CC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2244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7CD5DEA0" w14:textId="4D97B6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33CA9A7C" w14:textId="7580E8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955259" w14:textId="62D2C8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850F3A" w14:textId="1A0911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887E2D" w14:paraId="5589A58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0DB0B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0876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6098A74F" w14:textId="24CFC8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5B576773" w14:textId="4EF0D1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89A3E" w14:textId="24F9C0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212D8" w14:textId="5E2118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887E2D" w14:paraId="18301C6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A0540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499E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0A507149" w14:textId="59BD86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c>
          <w:tcPr>
            <w:tcW w:w="675" w:type="pct"/>
            <w:tcBorders>
              <w:top w:val="nil"/>
              <w:left w:val="nil"/>
              <w:bottom w:val="single" w:sz="4" w:space="0" w:color="000000"/>
              <w:right w:val="single" w:sz="4" w:space="0" w:color="000000"/>
            </w:tcBorders>
            <w:shd w:val="clear" w:color="auto" w:fill="auto"/>
            <w:noWrap/>
            <w:vAlign w:val="bottom"/>
            <w:hideMark/>
          </w:tcPr>
          <w:p w14:paraId="4B16AC80" w14:textId="75AC11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E48012" w14:textId="62A604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11F6A6" w14:textId="4745A70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22.48 </w:t>
            </w:r>
          </w:p>
        </w:tc>
      </w:tr>
      <w:tr w:rsidR="00887E2D" w14:paraId="6353140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EEDB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366B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07777E1" w14:textId="1409D81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c>
          <w:tcPr>
            <w:tcW w:w="675" w:type="pct"/>
            <w:tcBorders>
              <w:top w:val="nil"/>
              <w:left w:val="nil"/>
              <w:bottom w:val="single" w:sz="4" w:space="0" w:color="000000"/>
              <w:right w:val="single" w:sz="4" w:space="0" w:color="000000"/>
            </w:tcBorders>
            <w:shd w:val="clear" w:color="auto" w:fill="auto"/>
            <w:noWrap/>
            <w:vAlign w:val="bottom"/>
            <w:hideMark/>
          </w:tcPr>
          <w:p w14:paraId="423EDBF0" w14:textId="731CEC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860EE" w14:textId="09A970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B3CAB" w14:textId="73D377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490.06 </w:t>
            </w:r>
          </w:p>
        </w:tc>
      </w:tr>
      <w:tr w:rsidR="00887E2D" w14:paraId="789E5C4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3561A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F0D9F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11E630A6" w14:textId="5DE5708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46E4FD09" w14:textId="6F4F50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C2CF7" w14:textId="434CD0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E5F2C0" w14:textId="3012AB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887E2D" w14:paraId="10E27F9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4625C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3CFA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3CE238D2" w14:textId="1EB185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4DAAB37E" w14:textId="638566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28B4D57F" w14:textId="212F04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F321E" w14:textId="6C45DB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887E2D" w14:paraId="7C637B8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5A3C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85CD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33FF48C7" w14:textId="0492CD7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6397C0A6" w14:textId="70DB28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68FA6" w14:textId="11EE53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81AA00" w14:textId="5CFCA8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887E2D" w14:paraId="0EB5701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7708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F45CE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0E9C1748" w14:textId="58A690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c>
          <w:tcPr>
            <w:tcW w:w="675" w:type="pct"/>
            <w:tcBorders>
              <w:top w:val="nil"/>
              <w:left w:val="nil"/>
              <w:bottom w:val="single" w:sz="4" w:space="0" w:color="000000"/>
              <w:right w:val="single" w:sz="4" w:space="0" w:color="000000"/>
            </w:tcBorders>
            <w:shd w:val="clear" w:color="auto" w:fill="auto"/>
            <w:noWrap/>
            <w:vAlign w:val="bottom"/>
            <w:hideMark/>
          </w:tcPr>
          <w:p w14:paraId="1535DC15" w14:textId="66728D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8CA93" w14:textId="0F5F04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90450A" w14:textId="788F5AC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9,508.88 </w:t>
            </w:r>
          </w:p>
        </w:tc>
      </w:tr>
      <w:tr w:rsidR="00887E2D" w14:paraId="2916F98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A0BE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880A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3FFD572C" w14:textId="5E71BE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7506033B" w14:textId="010880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6DCE2" w14:textId="15B72A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4473B0" w14:textId="65704E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887E2D" w14:paraId="442367F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EE78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46D0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12C75055" w14:textId="01B2B6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c>
          <w:tcPr>
            <w:tcW w:w="675" w:type="pct"/>
            <w:tcBorders>
              <w:top w:val="nil"/>
              <w:left w:val="nil"/>
              <w:bottom w:val="single" w:sz="4" w:space="0" w:color="000000"/>
              <w:right w:val="single" w:sz="4" w:space="0" w:color="000000"/>
            </w:tcBorders>
            <w:shd w:val="clear" w:color="auto" w:fill="auto"/>
            <w:noWrap/>
            <w:vAlign w:val="bottom"/>
            <w:hideMark/>
          </w:tcPr>
          <w:p w14:paraId="0361757E" w14:textId="18EF69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5277B" w14:textId="371062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8892E" w14:textId="61E1D5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958.80 </w:t>
            </w:r>
          </w:p>
        </w:tc>
      </w:tr>
      <w:tr w:rsidR="00887E2D" w14:paraId="5B6FA70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8B97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0B7D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3528AABD" w14:textId="46AF2B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c>
          <w:tcPr>
            <w:tcW w:w="675" w:type="pct"/>
            <w:tcBorders>
              <w:top w:val="nil"/>
              <w:left w:val="nil"/>
              <w:bottom w:val="single" w:sz="4" w:space="0" w:color="000000"/>
              <w:right w:val="single" w:sz="4" w:space="0" w:color="000000"/>
            </w:tcBorders>
            <w:shd w:val="clear" w:color="auto" w:fill="auto"/>
            <w:noWrap/>
            <w:vAlign w:val="bottom"/>
            <w:hideMark/>
          </w:tcPr>
          <w:p w14:paraId="742AD805" w14:textId="5F49B7B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AE1CF9" w14:textId="500F3D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A3852" w14:textId="779AC2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9,371.53 </w:t>
            </w:r>
          </w:p>
        </w:tc>
      </w:tr>
      <w:tr w:rsidR="00887E2D" w14:paraId="1559B26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6F66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8B9B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BC9A6ED" w14:textId="0E40C90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0215BF33" w14:textId="5E8BAB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54A6A0" w14:textId="690D1A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90A37" w14:textId="41D8AB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887E2D" w14:paraId="51E0AA7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DEBC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A899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13ACE8A2" w14:textId="7DBF0A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6B6537AF" w14:textId="77AEBD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16348E" w14:textId="008D691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EAE85A" w14:textId="7B9EC9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887E2D" w14:paraId="3685DC6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F7CAE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EF00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0EBC2C85" w14:textId="760D78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64049F37" w14:textId="05D611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CE3F7" w14:textId="7CBCB4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22C2F" w14:textId="69F6EB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887E2D" w14:paraId="7AAD0F0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5CA7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14152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117CA402" w14:textId="726F7D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75AC9998" w14:textId="34FDF5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8D573F" w14:textId="6CB05E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915FB" w14:textId="327A30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887E2D" w14:paraId="1D46E0D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67F5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134D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7F858B20" w14:textId="3E12B7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41373519" w14:textId="321047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CDE43" w14:textId="3E672D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7BCE7" w14:textId="1E053B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887E2D" w14:paraId="4DE9308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C08F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0F7C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220E2D11" w14:textId="1603CE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14E39941" w14:textId="06476F5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7B0F4D" w14:textId="4A05CB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07021E" w14:textId="064B66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887E2D" w14:paraId="00B5E16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8BAD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56CC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60C9F1FE" w14:textId="4923C4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3E557ADC" w14:textId="2B84BC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71EBD" w14:textId="113F62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32A2D" w14:textId="0E062B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887E2D" w14:paraId="6B31736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428B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A021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3E5E1D78" w14:textId="55C039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7,211.78 </w:t>
            </w:r>
          </w:p>
        </w:tc>
        <w:tc>
          <w:tcPr>
            <w:tcW w:w="675" w:type="pct"/>
            <w:tcBorders>
              <w:top w:val="nil"/>
              <w:left w:val="nil"/>
              <w:bottom w:val="single" w:sz="4" w:space="0" w:color="000000"/>
              <w:right w:val="single" w:sz="4" w:space="0" w:color="000000"/>
            </w:tcBorders>
            <w:shd w:val="clear" w:color="auto" w:fill="auto"/>
            <w:noWrap/>
            <w:vAlign w:val="bottom"/>
            <w:hideMark/>
          </w:tcPr>
          <w:p w14:paraId="3B9D4F86" w14:textId="7ABC38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093BC" w14:textId="1C3468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054C9" w14:textId="78080A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7,211.78 </w:t>
            </w:r>
          </w:p>
        </w:tc>
      </w:tr>
      <w:tr w:rsidR="00887E2D" w14:paraId="22D0332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5A5E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9E36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175125A" w14:textId="7489B4A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734DC1D0" w14:textId="1420FC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112E78" w14:textId="0409EB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06644" w14:textId="38003A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887E2D" w14:paraId="01FB61D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6D06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607F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455B5A14" w14:textId="45D221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5C9B8D93" w14:textId="6572F31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33836" w14:textId="01B93F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E05A76" w14:textId="47BE7E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887E2D" w14:paraId="6302B98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47FE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C30E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3EBD69FC" w14:textId="457CED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0397AE62" w14:textId="0679884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09A42A" w14:textId="30B8E6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EBD2CD" w14:textId="68CACF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887E2D" w14:paraId="4D605B0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94F6B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AAA6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5CF8AB27" w14:textId="763256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4ACAE0AB" w14:textId="57E0949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19D05E" w14:textId="320107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B9498" w14:textId="0E1637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887E2D" w14:paraId="0499FED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90937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58B4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6D6DF1B8" w14:textId="5E0C74D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2DDF1D80" w14:textId="25A44A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B8280" w14:textId="70E526D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4A61E3" w14:textId="6FB866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887E2D" w14:paraId="02C28DC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D2022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A964A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1687A713" w14:textId="50D3DC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675" w:type="pct"/>
            <w:tcBorders>
              <w:top w:val="nil"/>
              <w:left w:val="nil"/>
              <w:bottom w:val="single" w:sz="4" w:space="0" w:color="000000"/>
              <w:right w:val="single" w:sz="4" w:space="0" w:color="000000"/>
            </w:tcBorders>
            <w:shd w:val="clear" w:color="auto" w:fill="auto"/>
            <w:noWrap/>
            <w:vAlign w:val="bottom"/>
            <w:hideMark/>
          </w:tcPr>
          <w:p w14:paraId="6D214B28" w14:textId="674F99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D33C5" w14:textId="1E0C97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7D851" w14:textId="74A86A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887E2D" w14:paraId="4C8A32A8"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C5793B"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3EC8D541" w14:textId="1B983ED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8,926.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9AA0318" w14:textId="2E0AA3B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457973" w14:textId="19E3187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651006D" w14:textId="562BAE4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288,926.38 </w:t>
            </w:r>
          </w:p>
        </w:tc>
      </w:tr>
      <w:tr w:rsidR="00887E2D" w14:paraId="098E8D2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647C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D451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31112182" w14:textId="06D96E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793F4600" w14:textId="345D81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D5CAC" w14:textId="74C7DF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8F0E5" w14:textId="2163B4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887E2D" w14:paraId="04AC029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A1D0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9A70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4318DA68" w14:textId="423D9A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2B7FAA17" w14:textId="05921B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CF3D2" w14:textId="239C37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2935D" w14:textId="1DFE8F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887E2D" w14:paraId="4778CBB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D4B3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AE1A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1E5ED23B" w14:textId="5BA7BD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36B3D4C3" w14:textId="6EE10D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60094" w14:textId="04FC0D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0E909" w14:textId="14C058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887E2D" w14:paraId="4D38343E"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D3130"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60C4A6E6" w14:textId="132556E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c>
          <w:tcPr>
            <w:tcW w:w="675" w:type="pct"/>
            <w:tcBorders>
              <w:top w:val="nil"/>
              <w:left w:val="nil"/>
              <w:bottom w:val="single" w:sz="4" w:space="0" w:color="000000"/>
              <w:right w:val="single" w:sz="4" w:space="0" w:color="000000"/>
            </w:tcBorders>
            <w:shd w:val="clear" w:color="D8D8D8" w:fill="D8D8D8"/>
            <w:noWrap/>
            <w:vAlign w:val="bottom"/>
            <w:hideMark/>
          </w:tcPr>
          <w:p w14:paraId="7343A2B0" w14:textId="7AE6F45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4C54010" w14:textId="0922973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375EAF" w14:textId="44279EE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15,801.32 </w:t>
            </w:r>
          </w:p>
        </w:tc>
      </w:tr>
      <w:tr w:rsidR="00887E2D" w14:paraId="7647245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9121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7858A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2BED8CAF" w14:textId="36E114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533AD629" w14:textId="2C91B1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6D2C4" w14:textId="20D64C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063F3" w14:textId="22C289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887E2D" w14:paraId="57A7EE5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9E6E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B5ED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02E1554A" w14:textId="6D3755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1991B7CD" w14:textId="2FE777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44E4A2" w14:textId="68F5BA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03C4F7" w14:textId="1D6B23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887E2D" w14:paraId="445E328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FDC7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6AB9E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1F6A6427" w14:textId="67C5AB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4F90FD77" w14:textId="4D6E50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589B25" w14:textId="47C966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496E9" w14:textId="395E93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887E2D" w14:paraId="322504F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C51C4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DA318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DAAACD6" w14:textId="55C8618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07B54857" w14:textId="7AF22F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A4E6BB" w14:textId="40933C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46574" w14:textId="7DA97B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887E2D" w14:paraId="60313A6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C017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1149F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604F3563" w14:textId="00FF6B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59BFFAB1" w14:textId="121226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014F70" w14:textId="4D8D90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514E30" w14:textId="0E8CD1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887E2D" w14:paraId="50BA7E2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9D59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3AB5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1CF200C1" w14:textId="085B76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0B13AA28" w14:textId="48482E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3834C" w14:textId="77851A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80A804" w14:textId="6196FE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887E2D" w14:paraId="521C1AA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85F90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E719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3A4923C5" w14:textId="075A569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22EE1BF4" w14:textId="219D1E9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31BE3" w14:textId="2112A9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18871" w14:textId="1C9D4C0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887E2D" w14:paraId="2A26EDF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6B2E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7A6A5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1F4F43D5" w14:textId="649F3D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3EEA183F" w14:textId="75B2BD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B108DF" w14:textId="104B09D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E20A3" w14:textId="6E86D3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887E2D" w14:paraId="0F10987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8349D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55AC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55698187" w14:textId="715BC6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4B9AF913" w14:textId="12448A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52305C" w14:textId="72EDCD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1606D2" w14:textId="45F6DA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887E2D" w14:paraId="523B671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679A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4F24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CAE5624" w14:textId="08B98B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272B9B91" w14:textId="0F21EE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BC026" w14:textId="3BAB60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74DAB" w14:textId="1D41D4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887E2D" w14:paraId="7E9DD73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EFED7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76134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22CF2A5F" w14:textId="073BA5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0099373D" w14:textId="5F6782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8BF88" w14:textId="02970B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889DE" w14:textId="039B0C5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887E2D" w14:paraId="5E13D4B1"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70931"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0E0861F7" w14:textId="3E5B79A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506,600.35 </w:t>
            </w:r>
          </w:p>
        </w:tc>
        <w:tc>
          <w:tcPr>
            <w:tcW w:w="675" w:type="pct"/>
            <w:tcBorders>
              <w:top w:val="nil"/>
              <w:left w:val="nil"/>
              <w:bottom w:val="single" w:sz="4" w:space="0" w:color="000000"/>
              <w:right w:val="single" w:sz="4" w:space="0" w:color="000000"/>
            </w:tcBorders>
            <w:shd w:val="clear" w:color="D8D8D8" w:fill="D8D8D8"/>
            <w:noWrap/>
            <w:vAlign w:val="bottom"/>
            <w:hideMark/>
          </w:tcPr>
          <w:p w14:paraId="72A2E6F1" w14:textId="60A0C19F"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E829DD0" w14:textId="428689F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ED34EB" w14:textId="1CA8444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087,800.35 </w:t>
            </w:r>
          </w:p>
        </w:tc>
      </w:tr>
      <w:tr w:rsidR="00887E2D" w14:paraId="336EEB44"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9D3626B"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lastRenderedPageBreak/>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D736DB9" w14:textId="5A4B02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50453DA7" w14:textId="00D83D6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5B1BCB" w14:textId="1B218D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45F258" w14:textId="4A64F6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887E2D" w14:paraId="7764ADA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46C9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07A5D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3572FF87" w14:textId="4DD33B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17C1BBC8" w14:textId="171CCC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4DA40C" w14:textId="6B3A1E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B49A3" w14:textId="24F12C5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887E2D" w14:paraId="00F4B50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65FB4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652A4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0712F5A1" w14:textId="0E2039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7D65D82F" w14:textId="5C70FA6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373D7" w14:textId="65F98E0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FE72F" w14:textId="6AB921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887E2D" w14:paraId="1C53B80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D1241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30ED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533DADD7" w14:textId="3F4B763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0042F97C" w14:textId="36FF71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9BE80" w14:textId="27BDE2C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DEDAD" w14:textId="6D23A1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887E2D" w14:paraId="7EC0D2B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8990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A34DE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37F05EC6" w14:textId="7C4E02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c>
          <w:tcPr>
            <w:tcW w:w="675" w:type="pct"/>
            <w:tcBorders>
              <w:top w:val="nil"/>
              <w:left w:val="nil"/>
              <w:bottom w:val="single" w:sz="4" w:space="0" w:color="000000"/>
              <w:right w:val="single" w:sz="4" w:space="0" w:color="000000"/>
            </w:tcBorders>
            <w:shd w:val="clear" w:color="auto" w:fill="auto"/>
            <w:noWrap/>
            <w:vAlign w:val="bottom"/>
            <w:hideMark/>
          </w:tcPr>
          <w:p w14:paraId="1B70B344" w14:textId="3922AF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9E94E" w14:textId="60B840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8389E" w14:textId="41B74A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672.72 </w:t>
            </w:r>
          </w:p>
        </w:tc>
      </w:tr>
      <w:tr w:rsidR="00887E2D" w14:paraId="7952C52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0EE6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7C91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32DACDCD" w14:textId="758B1D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0F1605C5" w14:textId="7BB3DA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AE8174E" w14:textId="67303A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D2E2C8" w14:textId="1F525B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887E2D" w14:paraId="5B1A3E7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6279B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3D71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1ABE7794" w14:textId="7487B1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17FE186C" w14:textId="441E39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09FBAECB" w14:textId="29F927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6D6722" w14:textId="7318A7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887E2D" w14:paraId="3040FEF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B678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1E4E2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09A9E26D" w14:textId="5AA06A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55602D6A" w14:textId="7566E8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65BB0FBA" w14:textId="03726B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5732B4" w14:textId="08F265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887E2D" w14:paraId="2C52B17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81AF2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872A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54C47A6A" w14:textId="7BB187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1099225B" w14:textId="0D443C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7BB79" w14:textId="039D958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FF68F" w14:textId="20FEE0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887E2D" w14:paraId="045BA48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F73E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D616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654F2840" w14:textId="32CBB3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82.92 </w:t>
            </w:r>
          </w:p>
        </w:tc>
        <w:tc>
          <w:tcPr>
            <w:tcW w:w="675" w:type="pct"/>
            <w:tcBorders>
              <w:top w:val="nil"/>
              <w:left w:val="nil"/>
              <w:bottom w:val="single" w:sz="4" w:space="0" w:color="000000"/>
              <w:right w:val="single" w:sz="4" w:space="0" w:color="000000"/>
            </w:tcBorders>
            <w:shd w:val="clear" w:color="auto" w:fill="auto"/>
            <w:noWrap/>
            <w:vAlign w:val="bottom"/>
            <w:hideMark/>
          </w:tcPr>
          <w:p w14:paraId="28C80C1F" w14:textId="350D195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1D85D82E" w14:textId="169E1A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32B29" w14:textId="139BB6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9,532.92 </w:t>
            </w:r>
          </w:p>
        </w:tc>
      </w:tr>
      <w:tr w:rsidR="00887E2D" w14:paraId="154653E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49B3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82D58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D46B2B8" w14:textId="3F9D5F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1C4347D7" w14:textId="483362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27B47B" w14:textId="58C306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3C76B" w14:textId="5EB4D8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887E2D" w14:paraId="461C564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0E6EE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C1A2E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49928175" w14:textId="2D52DF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147D38AD" w14:textId="07C5DE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22F41027" w14:textId="178BCD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C70B4" w14:textId="6F312A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887E2D" w14:paraId="0A88DC6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68DB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16F6C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E06EA18" w14:textId="2B5917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c>
          <w:tcPr>
            <w:tcW w:w="675" w:type="pct"/>
            <w:tcBorders>
              <w:top w:val="nil"/>
              <w:left w:val="nil"/>
              <w:bottom w:val="single" w:sz="4" w:space="0" w:color="000000"/>
              <w:right w:val="single" w:sz="4" w:space="0" w:color="000000"/>
            </w:tcBorders>
            <w:shd w:val="clear" w:color="auto" w:fill="auto"/>
            <w:noWrap/>
            <w:vAlign w:val="bottom"/>
            <w:hideMark/>
          </w:tcPr>
          <w:p w14:paraId="5A4F6978" w14:textId="646E02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DF6C3" w14:textId="57CCB9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406C55" w14:textId="758A21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1,665.13 </w:t>
            </w:r>
          </w:p>
        </w:tc>
      </w:tr>
      <w:tr w:rsidR="00887E2D" w14:paraId="1A62B1C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B7DD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97333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66958359" w14:textId="47A468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10DCE598" w14:textId="000189D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0C027" w14:textId="17F9A7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85A07" w14:textId="7EA321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887E2D" w14:paraId="3344B8E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B2D9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20847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4C87CE08" w14:textId="1E157B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10F7F747" w14:textId="4DFD7E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D627A0" w14:textId="1D3C92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AEDE2" w14:textId="4A25A1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887E2D" w14:paraId="1A74AFA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75C8B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A2C03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79B40737" w14:textId="030312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0A85CD02" w14:textId="4688E3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67B4D" w14:textId="6719D9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50DF1" w14:textId="37A50C9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887E2D" w14:paraId="176B8C6D"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82FF4C"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0188BC7D" w14:textId="64B3CE3F"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255,960.08 </w:t>
            </w:r>
          </w:p>
        </w:tc>
        <w:tc>
          <w:tcPr>
            <w:tcW w:w="675" w:type="pct"/>
            <w:tcBorders>
              <w:top w:val="nil"/>
              <w:left w:val="nil"/>
              <w:bottom w:val="single" w:sz="4" w:space="0" w:color="000000"/>
              <w:right w:val="single" w:sz="4" w:space="0" w:color="000000"/>
            </w:tcBorders>
            <w:shd w:val="clear" w:color="A5A5A5" w:fill="A5A5A5"/>
            <w:noWrap/>
            <w:vAlign w:val="bottom"/>
            <w:hideMark/>
          </w:tcPr>
          <w:p w14:paraId="75B3AB86" w14:textId="4BB992F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08C822A7" w14:textId="5D6100C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0E62023" w14:textId="6AFD3F0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8,859,110.08 </w:t>
            </w:r>
          </w:p>
        </w:tc>
      </w:tr>
      <w:tr w:rsidR="00887E2D" w14:paraId="517DB26D"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F6DD6F"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099B445" w14:textId="2A8BB86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409,997.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3A57B18" w14:textId="24E8FC3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E701682" w14:textId="160167D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1C4B33" w14:textId="477E298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687,747.82 </w:t>
            </w:r>
          </w:p>
        </w:tc>
      </w:tr>
      <w:tr w:rsidR="00887E2D" w14:paraId="44C0196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2E3B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63DA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4487A0D5" w14:textId="1F103E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31E692" w14:textId="2729A4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724AF" w14:textId="6D6346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74FDF" w14:textId="5026DE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887E2D" w14:paraId="5BE3AF9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BFDE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9680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DC9BDB2" w14:textId="01BB06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6F7F42FB" w14:textId="3785C5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997FD" w14:textId="2DF70E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881AD" w14:textId="0A78ACC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887E2D" w14:paraId="196C6F4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4826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CADD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64C62948" w14:textId="7D2DDC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212AABFD" w14:textId="40DEA4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4D3E9" w14:textId="52528EA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128B08" w14:textId="3C26DD8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0,880.00 </w:t>
            </w:r>
          </w:p>
        </w:tc>
      </w:tr>
      <w:tr w:rsidR="00887E2D" w14:paraId="00D69D8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5A13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61A6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5F9F215A" w14:textId="052D46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2,697.20 </w:t>
            </w:r>
          </w:p>
        </w:tc>
        <w:tc>
          <w:tcPr>
            <w:tcW w:w="675" w:type="pct"/>
            <w:tcBorders>
              <w:top w:val="nil"/>
              <w:left w:val="nil"/>
              <w:bottom w:val="single" w:sz="4" w:space="0" w:color="000000"/>
              <w:right w:val="single" w:sz="4" w:space="0" w:color="000000"/>
            </w:tcBorders>
            <w:shd w:val="clear" w:color="auto" w:fill="auto"/>
            <w:noWrap/>
            <w:vAlign w:val="bottom"/>
            <w:hideMark/>
          </w:tcPr>
          <w:p w14:paraId="76CF6E48" w14:textId="4620A5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0EC6B246" w14:textId="13457F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B1F37B" w14:textId="328E5F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447.20 </w:t>
            </w:r>
          </w:p>
        </w:tc>
      </w:tr>
      <w:tr w:rsidR="00887E2D" w14:paraId="1B91D5C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6615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0446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533C2E61" w14:textId="19EF42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c>
          <w:tcPr>
            <w:tcW w:w="675" w:type="pct"/>
            <w:tcBorders>
              <w:top w:val="nil"/>
              <w:left w:val="nil"/>
              <w:bottom w:val="single" w:sz="4" w:space="0" w:color="000000"/>
              <w:right w:val="single" w:sz="4" w:space="0" w:color="000000"/>
            </w:tcBorders>
            <w:shd w:val="clear" w:color="auto" w:fill="auto"/>
            <w:noWrap/>
            <w:vAlign w:val="bottom"/>
            <w:hideMark/>
          </w:tcPr>
          <w:p w14:paraId="46CC23B8" w14:textId="5FCD2C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31393" w14:textId="2A00AD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2BE0D" w14:textId="7B3EA7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1,656.70 </w:t>
            </w:r>
          </w:p>
        </w:tc>
      </w:tr>
      <w:tr w:rsidR="00887E2D" w14:paraId="1082EEE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C34A6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0AF93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27085122" w14:textId="510E19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675" w:type="pct"/>
            <w:tcBorders>
              <w:top w:val="nil"/>
              <w:left w:val="nil"/>
              <w:bottom w:val="single" w:sz="4" w:space="0" w:color="000000"/>
              <w:right w:val="single" w:sz="4" w:space="0" w:color="000000"/>
            </w:tcBorders>
            <w:shd w:val="clear" w:color="auto" w:fill="auto"/>
            <w:noWrap/>
            <w:vAlign w:val="bottom"/>
            <w:hideMark/>
          </w:tcPr>
          <w:p w14:paraId="051D5322" w14:textId="784ADA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AE14B" w14:textId="1ACCB60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71DEF4" w14:textId="57C1EA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887E2D" w14:paraId="3BD7DEF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44A4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2FD6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21714B2A" w14:textId="1BD655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5D5ACF" w14:textId="2AA4E8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7174CB" w14:textId="5C7080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9A4F0F" w14:textId="75A7DB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9,000.00 </w:t>
            </w:r>
          </w:p>
        </w:tc>
      </w:tr>
      <w:tr w:rsidR="00887E2D" w14:paraId="5BEDF75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0C45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993C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27360B89" w14:textId="432884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F6557FD" w14:textId="04CD50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D8137" w14:textId="08F3B1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301EF" w14:textId="1087F9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887E2D" w14:paraId="7C7B033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6329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0E72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11F1E5B8" w14:textId="373364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c>
          <w:tcPr>
            <w:tcW w:w="675" w:type="pct"/>
            <w:tcBorders>
              <w:top w:val="nil"/>
              <w:left w:val="nil"/>
              <w:bottom w:val="single" w:sz="4" w:space="0" w:color="000000"/>
              <w:right w:val="single" w:sz="4" w:space="0" w:color="000000"/>
            </w:tcBorders>
            <w:shd w:val="clear" w:color="auto" w:fill="auto"/>
            <w:noWrap/>
            <w:vAlign w:val="bottom"/>
            <w:hideMark/>
          </w:tcPr>
          <w:p w14:paraId="0806900D" w14:textId="220E79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0EBC8" w14:textId="71B86E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2462D" w14:textId="643B1F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50,800.00 </w:t>
            </w:r>
          </w:p>
        </w:tc>
      </w:tr>
      <w:tr w:rsidR="00887E2D" w14:paraId="254A003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6364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D4D1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3713122B" w14:textId="29BC78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c>
          <w:tcPr>
            <w:tcW w:w="675" w:type="pct"/>
            <w:tcBorders>
              <w:top w:val="nil"/>
              <w:left w:val="nil"/>
              <w:bottom w:val="single" w:sz="4" w:space="0" w:color="000000"/>
              <w:right w:val="single" w:sz="4" w:space="0" w:color="000000"/>
            </w:tcBorders>
            <w:shd w:val="clear" w:color="auto" w:fill="auto"/>
            <w:noWrap/>
            <w:vAlign w:val="bottom"/>
            <w:hideMark/>
          </w:tcPr>
          <w:p w14:paraId="71ACD8E7" w14:textId="45A1A0C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0A1B98" w14:textId="1BAACC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D14B7F" w14:textId="335228A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2,100.00 </w:t>
            </w:r>
          </w:p>
        </w:tc>
      </w:tr>
      <w:tr w:rsidR="00887E2D" w14:paraId="2E6FD88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7C10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440F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3F2C47E0" w14:textId="7ECAAE2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c>
          <w:tcPr>
            <w:tcW w:w="675" w:type="pct"/>
            <w:tcBorders>
              <w:top w:val="nil"/>
              <w:left w:val="nil"/>
              <w:bottom w:val="single" w:sz="4" w:space="0" w:color="000000"/>
              <w:right w:val="single" w:sz="4" w:space="0" w:color="000000"/>
            </w:tcBorders>
            <w:shd w:val="clear" w:color="auto" w:fill="auto"/>
            <w:noWrap/>
            <w:vAlign w:val="bottom"/>
            <w:hideMark/>
          </w:tcPr>
          <w:p w14:paraId="20CE2C8D" w14:textId="1758C98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FDE56" w14:textId="573B49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15D29" w14:textId="75AE82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4,800.00 </w:t>
            </w:r>
          </w:p>
        </w:tc>
      </w:tr>
      <w:tr w:rsidR="00887E2D" w14:paraId="378B2BE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D22C0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ED2F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65212FB1" w14:textId="4996C5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475.40 </w:t>
            </w:r>
          </w:p>
        </w:tc>
        <w:tc>
          <w:tcPr>
            <w:tcW w:w="675" w:type="pct"/>
            <w:tcBorders>
              <w:top w:val="nil"/>
              <w:left w:val="nil"/>
              <w:bottom w:val="single" w:sz="4" w:space="0" w:color="000000"/>
              <w:right w:val="single" w:sz="4" w:space="0" w:color="000000"/>
            </w:tcBorders>
            <w:shd w:val="clear" w:color="auto" w:fill="auto"/>
            <w:noWrap/>
            <w:vAlign w:val="bottom"/>
            <w:hideMark/>
          </w:tcPr>
          <w:p w14:paraId="452F75D7" w14:textId="44BC6A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C8848F" w14:textId="1D2FAF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2386A" w14:textId="0530CB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1,475.40 </w:t>
            </w:r>
          </w:p>
        </w:tc>
      </w:tr>
      <w:tr w:rsidR="00887E2D" w14:paraId="58FB40E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1F036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21D6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10BF8916" w14:textId="7D47DE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c>
          <w:tcPr>
            <w:tcW w:w="675" w:type="pct"/>
            <w:tcBorders>
              <w:top w:val="nil"/>
              <w:left w:val="nil"/>
              <w:bottom w:val="single" w:sz="4" w:space="0" w:color="000000"/>
              <w:right w:val="single" w:sz="4" w:space="0" w:color="000000"/>
            </w:tcBorders>
            <w:shd w:val="clear" w:color="auto" w:fill="auto"/>
            <w:noWrap/>
            <w:vAlign w:val="bottom"/>
            <w:hideMark/>
          </w:tcPr>
          <w:p w14:paraId="1EFAC418" w14:textId="4439A9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41A1EA" w14:textId="7F19ED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D55A4" w14:textId="7FEAA4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93,400.00 </w:t>
            </w:r>
          </w:p>
        </w:tc>
      </w:tr>
      <w:tr w:rsidR="00887E2D" w14:paraId="453B0B0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6C7D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5CA99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3CE1F731" w14:textId="31F69A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40.00 </w:t>
            </w:r>
          </w:p>
        </w:tc>
        <w:tc>
          <w:tcPr>
            <w:tcW w:w="675" w:type="pct"/>
            <w:tcBorders>
              <w:top w:val="nil"/>
              <w:left w:val="nil"/>
              <w:bottom w:val="single" w:sz="4" w:space="0" w:color="000000"/>
              <w:right w:val="single" w:sz="4" w:space="0" w:color="000000"/>
            </w:tcBorders>
            <w:shd w:val="clear" w:color="auto" w:fill="auto"/>
            <w:noWrap/>
            <w:vAlign w:val="bottom"/>
            <w:hideMark/>
          </w:tcPr>
          <w:p w14:paraId="43D4F2A2" w14:textId="799C22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6D16E7" w14:textId="553BCB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484E6" w14:textId="3FA14F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340.00 </w:t>
            </w:r>
          </w:p>
        </w:tc>
      </w:tr>
      <w:tr w:rsidR="00887E2D" w14:paraId="1BA612F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2CA1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B0785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6705E8EA" w14:textId="2D8267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c>
          <w:tcPr>
            <w:tcW w:w="675" w:type="pct"/>
            <w:tcBorders>
              <w:top w:val="nil"/>
              <w:left w:val="nil"/>
              <w:bottom w:val="single" w:sz="4" w:space="0" w:color="000000"/>
              <w:right w:val="single" w:sz="4" w:space="0" w:color="000000"/>
            </w:tcBorders>
            <w:shd w:val="clear" w:color="auto" w:fill="auto"/>
            <w:noWrap/>
            <w:vAlign w:val="bottom"/>
            <w:hideMark/>
          </w:tcPr>
          <w:p w14:paraId="68C53923" w14:textId="2D38A9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2DF5A3" w14:textId="4BC745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356D12" w14:textId="38721C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5,897.42 </w:t>
            </w:r>
          </w:p>
        </w:tc>
      </w:tr>
      <w:tr w:rsidR="00887E2D" w14:paraId="7C8A025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1ABB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5C1E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5D3DAC9D" w14:textId="4A2FE4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c>
          <w:tcPr>
            <w:tcW w:w="675" w:type="pct"/>
            <w:tcBorders>
              <w:top w:val="nil"/>
              <w:left w:val="nil"/>
              <w:bottom w:val="single" w:sz="4" w:space="0" w:color="000000"/>
              <w:right w:val="single" w:sz="4" w:space="0" w:color="000000"/>
            </w:tcBorders>
            <w:shd w:val="clear" w:color="auto" w:fill="auto"/>
            <w:noWrap/>
            <w:vAlign w:val="bottom"/>
            <w:hideMark/>
          </w:tcPr>
          <w:p w14:paraId="2213E51E" w14:textId="63390C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980D2" w14:textId="1417DA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DFD8B9" w14:textId="341109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7,537.00 </w:t>
            </w:r>
          </w:p>
        </w:tc>
      </w:tr>
      <w:tr w:rsidR="00887E2D" w14:paraId="135E793E"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892C08"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A6B1A22" w14:textId="13BAA49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511,453.71 </w:t>
            </w:r>
          </w:p>
        </w:tc>
        <w:tc>
          <w:tcPr>
            <w:tcW w:w="675" w:type="pct"/>
            <w:tcBorders>
              <w:top w:val="nil"/>
              <w:left w:val="nil"/>
              <w:bottom w:val="single" w:sz="4" w:space="0" w:color="000000"/>
              <w:right w:val="single" w:sz="4" w:space="0" w:color="000000"/>
            </w:tcBorders>
            <w:shd w:val="clear" w:color="D8D8D8" w:fill="D8D8D8"/>
            <w:noWrap/>
            <w:vAlign w:val="bottom"/>
            <w:hideMark/>
          </w:tcPr>
          <w:p w14:paraId="49D63B0E" w14:textId="0AA2DCC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AA46479" w14:textId="67F155E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FAF4E5F" w14:textId="7ADCA30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86,853.71 </w:t>
            </w:r>
          </w:p>
        </w:tc>
      </w:tr>
      <w:tr w:rsidR="00887E2D" w14:paraId="19A7059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DF42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B36B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391F8C3C" w14:textId="0FC96C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c>
          <w:tcPr>
            <w:tcW w:w="675" w:type="pct"/>
            <w:tcBorders>
              <w:top w:val="nil"/>
              <w:left w:val="nil"/>
              <w:bottom w:val="single" w:sz="4" w:space="0" w:color="000000"/>
              <w:right w:val="single" w:sz="4" w:space="0" w:color="000000"/>
            </w:tcBorders>
            <w:shd w:val="clear" w:color="auto" w:fill="auto"/>
            <w:noWrap/>
            <w:vAlign w:val="bottom"/>
            <w:hideMark/>
          </w:tcPr>
          <w:p w14:paraId="0A53ADA5" w14:textId="34C2D0B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39503C" w14:textId="5B29A8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C7D799" w14:textId="7A9EDE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8,984.96 </w:t>
            </w:r>
          </w:p>
        </w:tc>
      </w:tr>
      <w:tr w:rsidR="00887E2D" w14:paraId="7A3AC11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8D3E4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A0E6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7126F6CE" w14:textId="7FF28B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ED72CED" w14:textId="1FB8F9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3761D" w14:textId="6AFB9E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6ED4E" w14:textId="1EBE88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887E2D" w14:paraId="0098BAA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0DB39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EAE6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23654809" w14:textId="05DF1D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c>
          <w:tcPr>
            <w:tcW w:w="675" w:type="pct"/>
            <w:tcBorders>
              <w:top w:val="nil"/>
              <w:left w:val="nil"/>
              <w:bottom w:val="single" w:sz="4" w:space="0" w:color="000000"/>
              <w:right w:val="single" w:sz="4" w:space="0" w:color="000000"/>
            </w:tcBorders>
            <w:shd w:val="clear" w:color="auto" w:fill="auto"/>
            <w:noWrap/>
            <w:vAlign w:val="bottom"/>
            <w:hideMark/>
          </w:tcPr>
          <w:p w14:paraId="7F8957F5" w14:textId="51209D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05846" w14:textId="5E9DAB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76273" w14:textId="01EF19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8,099.20 </w:t>
            </w:r>
          </w:p>
        </w:tc>
      </w:tr>
      <w:tr w:rsidR="00887E2D" w14:paraId="3BB6822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C9F0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AEE3D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E683308" w14:textId="0AD225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c>
          <w:tcPr>
            <w:tcW w:w="675" w:type="pct"/>
            <w:tcBorders>
              <w:top w:val="nil"/>
              <w:left w:val="nil"/>
              <w:bottom w:val="single" w:sz="4" w:space="0" w:color="000000"/>
              <w:right w:val="single" w:sz="4" w:space="0" w:color="000000"/>
            </w:tcBorders>
            <w:shd w:val="clear" w:color="auto" w:fill="auto"/>
            <w:noWrap/>
            <w:vAlign w:val="bottom"/>
            <w:hideMark/>
          </w:tcPr>
          <w:p w14:paraId="6E7A9817" w14:textId="2D1A3B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9908E" w14:textId="48D57BC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B8E80" w14:textId="3552D8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3,820.45 </w:t>
            </w:r>
          </w:p>
        </w:tc>
      </w:tr>
      <w:tr w:rsidR="00887E2D" w14:paraId="7642087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C71E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9A934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6A117F0F" w14:textId="277FD30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395.00 </w:t>
            </w:r>
          </w:p>
        </w:tc>
        <w:tc>
          <w:tcPr>
            <w:tcW w:w="675" w:type="pct"/>
            <w:tcBorders>
              <w:top w:val="nil"/>
              <w:left w:val="nil"/>
              <w:bottom w:val="single" w:sz="4" w:space="0" w:color="000000"/>
              <w:right w:val="single" w:sz="4" w:space="0" w:color="000000"/>
            </w:tcBorders>
            <w:shd w:val="clear" w:color="auto" w:fill="auto"/>
            <w:noWrap/>
            <w:vAlign w:val="bottom"/>
            <w:hideMark/>
          </w:tcPr>
          <w:p w14:paraId="3C4441FC" w14:textId="5BC54F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A42ABA" w14:textId="1A6A5B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07F4AB" w14:textId="4ADE12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395.00 </w:t>
            </w:r>
          </w:p>
        </w:tc>
      </w:tr>
      <w:tr w:rsidR="00887E2D" w14:paraId="776EF28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B3D2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5FA7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5416F715" w14:textId="026BE3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011B587" w14:textId="29EDE8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DA7CE" w14:textId="31FBB8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B4050" w14:textId="08B404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000.00 </w:t>
            </w:r>
          </w:p>
        </w:tc>
      </w:tr>
      <w:tr w:rsidR="00887E2D" w14:paraId="7AF2D5E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C4C4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E8765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6A1113B7" w14:textId="044495C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565.00 </w:t>
            </w:r>
          </w:p>
        </w:tc>
        <w:tc>
          <w:tcPr>
            <w:tcW w:w="675" w:type="pct"/>
            <w:tcBorders>
              <w:top w:val="nil"/>
              <w:left w:val="nil"/>
              <w:bottom w:val="single" w:sz="4" w:space="0" w:color="000000"/>
              <w:right w:val="single" w:sz="4" w:space="0" w:color="000000"/>
            </w:tcBorders>
            <w:shd w:val="clear" w:color="auto" w:fill="auto"/>
            <w:noWrap/>
            <w:vAlign w:val="bottom"/>
            <w:hideMark/>
          </w:tcPr>
          <w:p w14:paraId="2C2E3616" w14:textId="16C955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DDC555" w14:textId="5990CC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81176" w14:textId="66E343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91,565.00 </w:t>
            </w:r>
          </w:p>
        </w:tc>
      </w:tr>
      <w:tr w:rsidR="00887E2D" w14:paraId="053B684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5BAE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F95E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13873117" w14:textId="41ABCA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c>
          <w:tcPr>
            <w:tcW w:w="675" w:type="pct"/>
            <w:tcBorders>
              <w:top w:val="nil"/>
              <w:left w:val="nil"/>
              <w:bottom w:val="single" w:sz="4" w:space="0" w:color="000000"/>
              <w:right w:val="single" w:sz="4" w:space="0" w:color="000000"/>
            </w:tcBorders>
            <w:shd w:val="clear" w:color="auto" w:fill="auto"/>
            <w:noWrap/>
            <w:vAlign w:val="bottom"/>
            <w:hideMark/>
          </w:tcPr>
          <w:p w14:paraId="4472F53B" w14:textId="6E4CF0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6A2EA" w14:textId="517FEC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4B39E" w14:textId="554A2E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040.00 </w:t>
            </w:r>
          </w:p>
        </w:tc>
      </w:tr>
      <w:tr w:rsidR="00887E2D" w14:paraId="642C336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1B2D6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A98D3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079AD3FE" w14:textId="757D71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c>
          <w:tcPr>
            <w:tcW w:w="675" w:type="pct"/>
            <w:tcBorders>
              <w:top w:val="nil"/>
              <w:left w:val="nil"/>
              <w:bottom w:val="single" w:sz="4" w:space="0" w:color="000000"/>
              <w:right w:val="single" w:sz="4" w:space="0" w:color="000000"/>
            </w:tcBorders>
            <w:shd w:val="clear" w:color="auto" w:fill="auto"/>
            <w:noWrap/>
            <w:vAlign w:val="bottom"/>
            <w:hideMark/>
          </w:tcPr>
          <w:p w14:paraId="59C3716B" w14:textId="7CF22F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2EDEA" w14:textId="4E2479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DEDE4" w14:textId="63B282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1,229.00 </w:t>
            </w:r>
          </w:p>
        </w:tc>
      </w:tr>
      <w:tr w:rsidR="00887E2D" w14:paraId="63D74F6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BC954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80B6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769B42BD" w14:textId="611017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D5C4D76" w14:textId="75194A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19148B00" w14:textId="71BE5DA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53E64" w14:textId="4C011E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400.00 </w:t>
            </w:r>
          </w:p>
        </w:tc>
      </w:tr>
      <w:tr w:rsidR="00887E2D" w14:paraId="20232D1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F054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A583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54275DF8" w14:textId="3363B4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4CD614" w14:textId="200DAD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D6EB7" w14:textId="53D760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D5E30" w14:textId="536C93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887E2D" w14:paraId="2A5C64A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8549B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97EB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E301EA2" w14:textId="193147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c>
          <w:tcPr>
            <w:tcW w:w="675" w:type="pct"/>
            <w:tcBorders>
              <w:top w:val="nil"/>
              <w:left w:val="nil"/>
              <w:bottom w:val="single" w:sz="4" w:space="0" w:color="000000"/>
              <w:right w:val="single" w:sz="4" w:space="0" w:color="000000"/>
            </w:tcBorders>
            <w:shd w:val="clear" w:color="auto" w:fill="auto"/>
            <w:noWrap/>
            <w:vAlign w:val="bottom"/>
            <w:hideMark/>
          </w:tcPr>
          <w:p w14:paraId="07140981" w14:textId="4D5BAC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D5120" w14:textId="22A012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DFDBF" w14:textId="2B3595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4,250.00 </w:t>
            </w:r>
          </w:p>
        </w:tc>
      </w:tr>
      <w:tr w:rsidR="00887E2D" w14:paraId="350D9FF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8E888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77FE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78937060" w14:textId="74FAB1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c>
          <w:tcPr>
            <w:tcW w:w="675" w:type="pct"/>
            <w:tcBorders>
              <w:top w:val="nil"/>
              <w:left w:val="nil"/>
              <w:bottom w:val="single" w:sz="4" w:space="0" w:color="000000"/>
              <w:right w:val="single" w:sz="4" w:space="0" w:color="000000"/>
            </w:tcBorders>
            <w:shd w:val="clear" w:color="auto" w:fill="auto"/>
            <w:noWrap/>
            <w:vAlign w:val="bottom"/>
            <w:hideMark/>
          </w:tcPr>
          <w:p w14:paraId="4B4B0571" w14:textId="1E373A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C8F8D" w14:textId="08D451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BBE359" w14:textId="1CC7D3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168.10 </w:t>
            </w:r>
          </w:p>
        </w:tc>
      </w:tr>
      <w:tr w:rsidR="00887E2D" w14:paraId="66C49F6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BF211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494E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6B1CBFF" w14:textId="1E77B5C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DEBBA33" w14:textId="382777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52F1B9" w14:textId="54A9643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100CB7" w14:textId="2FCCFB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4,350.00 </w:t>
            </w:r>
          </w:p>
        </w:tc>
      </w:tr>
      <w:tr w:rsidR="00887E2D" w14:paraId="51C5742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3DA8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82678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17CA3F4C" w14:textId="6C1D59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c>
          <w:tcPr>
            <w:tcW w:w="675" w:type="pct"/>
            <w:tcBorders>
              <w:top w:val="nil"/>
              <w:left w:val="nil"/>
              <w:bottom w:val="single" w:sz="4" w:space="0" w:color="000000"/>
              <w:right w:val="single" w:sz="4" w:space="0" w:color="000000"/>
            </w:tcBorders>
            <w:shd w:val="clear" w:color="auto" w:fill="auto"/>
            <w:noWrap/>
            <w:vAlign w:val="bottom"/>
            <w:hideMark/>
          </w:tcPr>
          <w:p w14:paraId="44EB0241" w14:textId="4CC774D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C24192" w14:textId="2A1C78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5A3C3A" w14:textId="675226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3,487.00 </w:t>
            </w:r>
          </w:p>
        </w:tc>
      </w:tr>
      <w:tr w:rsidR="00887E2D" w14:paraId="1453A58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0507E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C202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2F3B253B" w14:textId="7B148F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c>
          <w:tcPr>
            <w:tcW w:w="675" w:type="pct"/>
            <w:tcBorders>
              <w:top w:val="nil"/>
              <w:left w:val="nil"/>
              <w:bottom w:val="single" w:sz="4" w:space="0" w:color="000000"/>
              <w:right w:val="single" w:sz="4" w:space="0" w:color="000000"/>
            </w:tcBorders>
            <w:shd w:val="clear" w:color="auto" w:fill="auto"/>
            <w:noWrap/>
            <w:vAlign w:val="bottom"/>
            <w:hideMark/>
          </w:tcPr>
          <w:p w14:paraId="0B101BD5" w14:textId="080921D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8743A" w14:textId="443AEA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F913D" w14:textId="46B704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800.00 </w:t>
            </w:r>
          </w:p>
        </w:tc>
      </w:tr>
      <w:tr w:rsidR="00887E2D" w14:paraId="6F19E50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021A1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09DD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19A4B3CD" w14:textId="6C1F58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c>
          <w:tcPr>
            <w:tcW w:w="675" w:type="pct"/>
            <w:tcBorders>
              <w:top w:val="nil"/>
              <w:left w:val="nil"/>
              <w:bottom w:val="single" w:sz="4" w:space="0" w:color="000000"/>
              <w:right w:val="single" w:sz="4" w:space="0" w:color="000000"/>
            </w:tcBorders>
            <w:shd w:val="clear" w:color="auto" w:fill="auto"/>
            <w:noWrap/>
            <w:vAlign w:val="bottom"/>
            <w:hideMark/>
          </w:tcPr>
          <w:p w14:paraId="5E927FC2" w14:textId="3EBF98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C2FD6" w14:textId="60E90D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3EFF8" w14:textId="501773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190.00 </w:t>
            </w:r>
          </w:p>
        </w:tc>
      </w:tr>
      <w:tr w:rsidR="00887E2D" w14:paraId="4D787D4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3C82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3851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78A6CC20" w14:textId="107D17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31F1EDF9" w14:textId="080CFA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33729" w14:textId="0ED171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7E13C" w14:textId="00DC71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887E2D" w14:paraId="50C2CC1F"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A2B3D"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5E0989F7" w14:textId="2926322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75,434.95 </w:t>
            </w:r>
          </w:p>
        </w:tc>
        <w:tc>
          <w:tcPr>
            <w:tcW w:w="675" w:type="pct"/>
            <w:tcBorders>
              <w:top w:val="nil"/>
              <w:left w:val="nil"/>
              <w:bottom w:val="single" w:sz="4" w:space="0" w:color="000000"/>
              <w:right w:val="single" w:sz="4" w:space="0" w:color="000000"/>
            </w:tcBorders>
            <w:shd w:val="clear" w:color="D8D8D8" w:fill="D8D8D8"/>
            <w:noWrap/>
            <w:vAlign w:val="bottom"/>
            <w:hideMark/>
          </w:tcPr>
          <w:p w14:paraId="2EFEBB86" w14:textId="5A67653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6CC1A4" w14:textId="727D5612"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4DB919" w14:textId="513A686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775,434.95 </w:t>
            </w:r>
          </w:p>
        </w:tc>
      </w:tr>
      <w:tr w:rsidR="00887E2D" w14:paraId="4FFEAF9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1DAB8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4989C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15381C59" w14:textId="51949A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24A42F84" w14:textId="6BC61C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BFA2BC" w14:textId="377325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D2E096" w14:textId="4E26C31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887E2D" w14:paraId="5F6433D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3DAB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09D58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31506CA3" w14:textId="32F888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c>
          <w:tcPr>
            <w:tcW w:w="675" w:type="pct"/>
            <w:tcBorders>
              <w:top w:val="nil"/>
              <w:left w:val="nil"/>
              <w:bottom w:val="single" w:sz="4" w:space="0" w:color="000000"/>
              <w:right w:val="single" w:sz="4" w:space="0" w:color="000000"/>
            </w:tcBorders>
            <w:shd w:val="clear" w:color="auto" w:fill="auto"/>
            <w:noWrap/>
            <w:vAlign w:val="bottom"/>
            <w:hideMark/>
          </w:tcPr>
          <w:p w14:paraId="75647A96" w14:textId="46AD0D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FB060" w14:textId="012BF3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E0B4D" w14:textId="49C06B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820.00 </w:t>
            </w:r>
          </w:p>
        </w:tc>
      </w:tr>
      <w:tr w:rsidR="00887E2D" w14:paraId="0848D18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25485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458B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3DDD3A87" w14:textId="002548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1B2E26" w14:textId="6D46EE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6513B" w14:textId="7EA772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70DCA" w14:textId="28C0DC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60,000.00 </w:t>
            </w:r>
          </w:p>
        </w:tc>
      </w:tr>
      <w:tr w:rsidR="00887E2D" w14:paraId="27B062E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BFFE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B4965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25F91AAB" w14:textId="7AA156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80E464" w14:textId="59C7C8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6BB1A" w14:textId="30D3A1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04A811" w14:textId="3660DC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887E2D" w14:paraId="4E4C771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FF44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8DAAA3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67C023AB" w14:textId="4D9F376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c>
          <w:tcPr>
            <w:tcW w:w="675" w:type="pct"/>
            <w:tcBorders>
              <w:top w:val="nil"/>
              <w:left w:val="nil"/>
              <w:bottom w:val="single" w:sz="4" w:space="0" w:color="000000"/>
              <w:right w:val="single" w:sz="4" w:space="0" w:color="000000"/>
            </w:tcBorders>
            <w:shd w:val="clear" w:color="auto" w:fill="auto"/>
            <w:noWrap/>
            <w:vAlign w:val="bottom"/>
            <w:hideMark/>
          </w:tcPr>
          <w:p w14:paraId="5125395A" w14:textId="0FF4BD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6108F" w14:textId="11CB73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5EFC8" w14:textId="31361C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0,447.75 </w:t>
            </w:r>
          </w:p>
        </w:tc>
      </w:tr>
      <w:tr w:rsidR="00887E2D" w14:paraId="04E4D26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827AD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0364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211EC192" w14:textId="0D056E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33F4C2F9" w14:textId="3B6ECA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8A87E" w14:textId="00151D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4C20A" w14:textId="05770C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887E2D" w14:paraId="4EE2D24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695C7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0C216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7E6A821F" w14:textId="7F6BFC1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570EDC51" w14:textId="3569E6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6EF68" w14:textId="2D88C2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B5CC6" w14:textId="2BC89F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887E2D" w14:paraId="2B92F13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A9A8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8177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45A9475C" w14:textId="1E97F9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237C6D" w14:textId="3EC7AB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91993" w14:textId="56E7E7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6C3D0" w14:textId="271F84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887E2D" w14:paraId="4C27676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3D493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E823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6C4683DF" w14:textId="6BC392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3DE092" w14:textId="186D6C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DD23DF" w14:textId="18578E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5EBE4" w14:textId="745AE5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3,000.00 </w:t>
            </w:r>
          </w:p>
        </w:tc>
      </w:tr>
      <w:tr w:rsidR="00887E2D" w14:paraId="291585F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B7225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ACBBA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7A87014" w14:textId="27A30E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E08AE7" w14:textId="66912A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D9F61" w14:textId="1970C0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180F74" w14:textId="60E8DB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000.00 </w:t>
            </w:r>
          </w:p>
        </w:tc>
      </w:tr>
      <w:tr w:rsidR="00887E2D" w14:paraId="3B04D04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24B9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DAFCC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051F5F98" w14:textId="2E42A6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9,400.00 </w:t>
            </w:r>
          </w:p>
        </w:tc>
        <w:tc>
          <w:tcPr>
            <w:tcW w:w="675" w:type="pct"/>
            <w:tcBorders>
              <w:top w:val="nil"/>
              <w:left w:val="nil"/>
              <w:bottom w:val="single" w:sz="4" w:space="0" w:color="000000"/>
              <w:right w:val="single" w:sz="4" w:space="0" w:color="000000"/>
            </w:tcBorders>
            <w:shd w:val="clear" w:color="auto" w:fill="auto"/>
            <w:noWrap/>
            <w:vAlign w:val="bottom"/>
            <w:hideMark/>
          </w:tcPr>
          <w:p w14:paraId="1FA2F7DA" w14:textId="421D7B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B316C" w14:textId="28370B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73E429" w14:textId="0AF337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9,400.00 </w:t>
            </w:r>
          </w:p>
        </w:tc>
      </w:tr>
      <w:tr w:rsidR="00887E2D" w14:paraId="7EA4809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66C3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3281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605E294" w14:textId="06B703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c>
          <w:tcPr>
            <w:tcW w:w="675" w:type="pct"/>
            <w:tcBorders>
              <w:top w:val="nil"/>
              <w:left w:val="nil"/>
              <w:bottom w:val="single" w:sz="4" w:space="0" w:color="000000"/>
              <w:right w:val="single" w:sz="4" w:space="0" w:color="000000"/>
            </w:tcBorders>
            <w:shd w:val="clear" w:color="auto" w:fill="auto"/>
            <w:noWrap/>
            <w:vAlign w:val="bottom"/>
            <w:hideMark/>
          </w:tcPr>
          <w:p w14:paraId="3AD23B15" w14:textId="71370B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315D03" w14:textId="0D029C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A0166" w14:textId="33D323C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3,298.75 </w:t>
            </w:r>
          </w:p>
        </w:tc>
      </w:tr>
      <w:tr w:rsidR="00887E2D" w14:paraId="12F24DD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E524B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DC1C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16BF54C5" w14:textId="6C461F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4523D804" w14:textId="420CA6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22F21D" w14:textId="05B337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F0226" w14:textId="2AF439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887E2D" w14:paraId="6DBC1E4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FEE8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E228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05CEA614" w14:textId="58BB50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C6005D" w14:textId="46DCE5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8EB58" w14:textId="195C59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95699" w14:textId="2853CF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000.00 </w:t>
            </w:r>
          </w:p>
        </w:tc>
      </w:tr>
      <w:tr w:rsidR="00887E2D" w14:paraId="0470D93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3270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DBE5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C5B03CB" w14:textId="1C1792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5,111.45 </w:t>
            </w:r>
          </w:p>
        </w:tc>
        <w:tc>
          <w:tcPr>
            <w:tcW w:w="675" w:type="pct"/>
            <w:tcBorders>
              <w:top w:val="nil"/>
              <w:left w:val="nil"/>
              <w:bottom w:val="single" w:sz="4" w:space="0" w:color="000000"/>
              <w:right w:val="single" w:sz="4" w:space="0" w:color="000000"/>
            </w:tcBorders>
            <w:shd w:val="clear" w:color="auto" w:fill="auto"/>
            <w:noWrap/>
            <w:vAlign w:val="bottom"/>
            <w:hideMark/>
          </w:tcPr>
          <w:p w14:paraId="6AAD389E" w14:textId="53662E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61F63E" w14:textId="704717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07121" w14:textId="400151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35,111.45 </w:t>
            </w:r>
          </w:p>
        </w:tc>
      </w:tr>
      <w:tr w:rsidR="00887E2D" w14:paraId="6CAB722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496E0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F60C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4D00A8E7" w14:textId="47E1B5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D5C945D" w14:textId="3B07A1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48395" w14:textId="0B0D2E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8D620" w14:textId="08540A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887E2D" w14:paraId="694463C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7048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6930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70C34C68" w14:textId="559C8D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571BF5" w14:textId="4810BD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84851" w14:textId="10AF84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B1BC0" w14:textId="6150C9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887E2D" w14:paraId="6649BB6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57B2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424C2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3A713F6D" w14:textId="3628DA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675" w:type="pct"/>
            <w:tcBorders>
              <w:top w:val="nil"/>
              <w:left w:val="nil"/>
              <w:bottom w:val="single" w:sz="4" w:space="0" w:color="000000"/>
              <w:right w:val="single" w:sz="4" w:space="0" w:color="000000"/>
            </w:tcBorders>
            <w:shd w:val="clear" w:color="auto" w:fill="auto"/>
            <w:noWrap/>
            <w:vAlign w:val="bottom"/>
            <w:hideMark/>
          </w:tcPr>
          <w:p w14:paraId="259B13CA" w14:textId="0C5492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52E208" w14:textId="7B0344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B628D9" w14:textId="1421411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887E2D" w14:paraId="320D35EC"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A890C7"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1EC6FB03" w14:textId="731D00D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75,38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529857F6" w14:textId="49073EF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9736936" w14:textId="16E82B9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B98053A" w14:textId="7B96A98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75,383.55 </w:t>
            </w:r>
          </w:p>
        </w:tc>
      </w:tr>
      <w:tr w:rsidR="00887E2D" w14:paraId="31DA268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A6CE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90054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5263859" w14:textId="4A6487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64C8ED8" w14:textId="7F34AC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10A625" w14:textId="1F4B27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2C3B1" w14:textId="7BC4016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5,201.95 </w:t>
            </w:r>
          </w:p>
        </w:tc>
      </w:tr>
      <w:tr w:rsidR="00887E2D" w14:paraId="0642DA6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40E7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B986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1102E24B" w14:textId="48B7C2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c>
          <w:tcPr>
            <w:tcW w:w="675" w:type="pct"/>
            <w:tcBorders>
              <w:top w:val="nil"/>
              <w:left w:val="nil"/>
              <w:bottom w:val="single" w:sz="4" w:space="0" w:color="000000"/>
              <w:right w:val="single" w:sz="4" w:space="0" w:color="000000"/>
            </w:tcBorders>
            <w:shd w:val="clear" w:color="auto" w:fill="auto"/>
            <w:noWrap/>
            <w:vAlign w:val="bottom"/>
            <w:hideMark/>
          </w:tcPr>
          <w:p w14:paraId="36B00B2C" w14:textId="1BE047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A96C1B" w14:textId="005270B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A50878" w14:textId="49F427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640.00 </w:t>
            </w:r>
          </w:p>
        </w:tc>
      </w:tr>
      <w:tr w:rsidR="00887E2D" w14:paraId="633DC1E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28B1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F0F7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48E0B905" w14:textId="3D803A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6,319.10 </w:t>
            </w:r>
          </w:p>
        </w:tc>
        <w:tc>
          <w:tcPr>
            <w:tcW w:w="675" w:type="pct"/>
            <w:tcBorders>
              <w:top w:val="nil"/>
              <w:left w:val="nil"/>
              <w:bottom w:val="single" w:sz="4" w:space="0" w:color="000000"/>
              <w:right w:val="single" w:sz="4" w:space="0" w:color="000000"/>
            </w:tcBorders>
            <w:shd w:val="clear" w:color="auto" w:fill="auto"/>
            <w:noWrap/>
            <w:vAlign w:val="bottom"/>
            <w:hideMark/>
          </w:tcPr>
          <w:p w14:paraId="7026D386" w14:textId="593A14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8DAC4D" w14:textId="7C2255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7B9C1" w14:textId="5C54F9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6,319.10 </w:t>
            </w:r>
          </w:p>
        </w:tc>
      </w:tr>
      <w:tr w:rsidR="00887E2D" w14:paraId="5D80413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45B6B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800AA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F25D05C" w14:textId="274C14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c>
          <w:tcPr>
            <w:tcW w:w="675" w:type="pct"/>
            <w:tcBorders>
              <w:top w:val="nil"/>
              <w:left w:val="nil"/>
              <w:bottom w:val="single" w:sz="4" w:space="0" w:color="000000"/>
              <w:right w:val="single" w:sz="4" w:space="0" w:color="000000"/>
            </w:tcBorders>
            <w:shd w:val="clear" w:color="auto" w:fill="auto"/>
            <w:noWrap/>
            <w:vAlign w:val="bottom"/>
            <w:hideMark/>
          </w:tcPr>
          <w:p w14:paraId="58B72087" w14:textId="4D9FBF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7C359" w14:textId="4760AF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BDDAD1" w14:textId="5DB620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052.50 </w:t>
            </w:r>
          </w:p>
        </w:tc>
      </w:tr>
      <w:tr w:rsidR="00887E2D" w14:paraId="3585772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2CB2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8476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02E8D32E" w14:textId="09C632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c>
          <w:tcPr>
            <w:tcW w:w="675" w:type="pct"/>
            <w:tcBorders>
              <w:top w:val="nil"/>
              <w:left w:val="nil"/>
              <w:bottom w:val="single" w:sz="4" w:space="0" w:color="000000"/>
              <w:right w:val="single" w:sz="4" w:space="0" w:color="000000"/>
            </w:tcBorders>
            <w:shd w:val="clear" w:color="auto" w:fill="auto"/>
            <w:noWrap/>
            <w:vAlign w:val="bottom"/>
            <w:hideMark/>
          </w:tcPr>
          <w:p w14:paraId="38FA3020" w14:textId="2D8D40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5201A" w14:textId="78C3D0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7D8C8A" w14:textId="3067283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1,170.00 </w:t>
            </w:r>
          </w:p>
        </w:tc>
      </w:tr>
      <w:tr w:rsidR="00887E2D" w14:paraId="3834230D"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38F805"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108FC464" w14:textId="5C59AF22"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654,061.23 </w:t>
            </w:r>
          </w:p>
        </w:tc>
        <w:tc>
          <w:tcPr>
            <w:tcW w:w="675" w:type="pct"/>
            <w:tcBorders>
              <w:top w:val="nil"/>
              <w:left w:val="nil"/>
              <w:bottom w:val="single" w:sz="4" w:space="0" w:color="000000"/>
              <w:right w:val="single" w:sz="4" w:space="0" w:color="000000"/>
            </w:tcBorders>
            <w:shd w:val="clear" w:color="D8D8D8" w:fill="D8D8D8"/>
            <w:noWrap/>
            <w:vAlign w:val="bottom"/>
            <w:hideMark/>
          </w:tcPr>
          <w:p w14:paraId="766DEB5E" w14:textId="07BC863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1EB7A71" w14:textId="5B3F139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C546A5" w14:textId="021E065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704,061.23 </w:t>
            </w:r>
          </w:p>
        </w:tc>
      </w:tr>
      <w:tr w:rsidR="00887E2D" w14:paraId="1905B4D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316DF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5223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0F0F086E" w14:textId="272E4D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c>
          <w:tcPr>
            <w:tcW w:w="675" w:type="pct"/>
            <w:tcBorders>
              <w:top w:val="nil"/>
              <w:left w:val="nil"/>
              <w:bottom w:val="single" w:sz="4" w:space="0" w:color="000000"/>
              <w:right w:val="single" w:sz="4" w:space="0" w:color="000000"/>
            </w:tcBorders>
            <w:shd w:val="clear" w:color="auto" w:fill="auto"/>
            <w:noWrap/>
            <w:vAlign w:val="bottom"/>
            <w:hideMark/>
          </w:tcPr>
          <w:p w14:paraId="4EC31304" w14:textId="5F412A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D5CFE" w14:textId="183143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53C42" w14:textId="3D4BC2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73,220.00 </w:t>
            </w:r>
          </w:p>
        </w:tc>
      </w:tr>
      <w:tr w:rsidR="00887E2D" w14:paraId="46A6749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6DE7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05C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5D9972F6" w14:textId="33D5511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c>
          <w:tcPr>
            <w:tcW w:w="675" w:type="pct"/>
            <w:tcBorders>
              <w:top w:val="nil"/>
              <w:left w:val="nil"/>
              <w:bottom w:val="single" w:sz="4" w:space="0" w:color="000000"/>
              <w:right w:val="single" w:sz="4" w:space="0" w:color="000000"/>
            </w:tcBorders>
            <w:shd w:val="clear" w:color="auto" w:fill="auto"/>
            <w:noWrap/>
            <w:vAlign w:val="bottom"/>
            <w:hideMark/>
          </w:tcPr>
          <w:p w14:paraId="62DC1F55" w14:textId="2F2DFDA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AE329" w14:textId="3C0A9B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96939" w14:textId="79F8BE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223.05 </w:t>
            </w:r>
          </w:p>
        </w:tc>
      </w:tr>
      <w:tr w:rsidR="00887E2D" w14:paraId="48BFDCF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D2B5B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3166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25CF92A3" w14:textId="19B210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c>
          <w:tcPr>
            <w:tcW w:w="675" w:type="pct"/>
            <w:tcBorders>
              <w:top w:val="nil"/>
              <w:left w:val="nil"/>
              <w:bottom w:val="single" w:sz="4" w:space="0" w:color="000000"/>
              <w:right w:val="single" w:sz="4" w:space="0" w:color="000000"/>
            </w:tcBorders>
            <w:shd w:val="clear" w:color="auto" w:fill="auto"/>
            <w:noWrap/>
            <w:vAlign w:val="bottom"/>
            <w:hideMark/>
          </w:tcPr>
          <w:p w14:paraId="27393E8D" w14:textId="67F3F2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216334" w14:textId="5327F5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E79805" w14:textId="4DC49E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1,500.00 </w:t>
            </w:r>
          </w:p>
        </w:tc>
      </w:tr>
      <w:tr w:rsidR="00887E2D" w14:paraId="059E379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CF82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9A74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3D32E280" w14:textId="333781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281992" w14:textId="352A50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9E468" w14:textId="6AD002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6C58FB" w14:textId="2D0C34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0,000.00 </w:t>
            </w:r>
          </w:p>
        </w:tc>
      </w:tr>
      <w:tr w:rsidR="00887E2D" w14:paraId="2228B1B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6EA8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210F7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7A5C40AB" w14:textId="6EB445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4029CF8A" w14:textId="3B7024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BBEDF" w14:textId="481267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62D68" w14:textId="0A9E8AB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81,800.00 </w:t>
            </w:r>
          </w:p>
        </w:tc>
      </w:tr>
      <w:tr w:rsidR="00887E2D" w14:paraId="4AF500F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5B50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DE22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3B8A80A9" w14:textId="112A72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76A298" w14:textId="7D7F4A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487AD6" w14:textId="6F71C1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9D2082" w14:textId="604104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10,000.00 </w:t>
            </w:r>
          </w:p>
        </w:tc>
      </w:tr>
      <w:tr w:rsidR="00887E2D" w14:paraId="6E0E6DE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36A7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87089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5E60F0F4" w14:textId="3F9201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c>
          <w:tcPr>
            <w:tcW w:w="675" w:type="pct"/>
            <w:tcBorders>
              <w:top w:val="nil"/>
              <w:left w:val="nil"/>
              <w:bottom w:val="single" w:sz="4" w:space="0" w:color="000000"/>
              <w:right w:val="single" w:sz="4" w:space="0" w:color="000000"/>
            </w:tcBorders>
            <w:shd w:val="clear" w:color="auto" w:fill="auto"/>
            <w:noWrap/>
            <w:vAlign w:val="bottom"/>
            <w:hideMark/>
          </w:tcPr>
          <w:p w14:paraId="48089CA7" w14:textId="733DD8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E8E9C" w14:textId="5538A9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1A546" w14:textId="2E0285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13.92 </w:t>
            </w:r>
          </w:p>
        </w:tc>
      </w:tr>
      <w:tr w:rsidR="00887E2D" w14:paraId="29A67D7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A4FD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4E12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696ED2BC" w14:textId="0300BE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c>
          <w:tcPr>
            <w:tcW w:w="675" w:type="pct"/>
            <w:tcBorders>
              <w:top w:val="nil"/>
              <w:left w:val="nil"/>
              <w:bottom w:val="single" w:sz="4" w:space="0" w:color="000000"/>
              <w:right w:val="single" w:sz="4" w:space="0" w:color="000000"/>
            </w:tcBorders>
            <w:shd w:val="clear" w:color="auto" w:fill="auto"/>
            <w:noWrap/>
            <w:vAlign w:val="bottom"/>
            <w:hideMark/>
          </w:tcPr>
          <w:p w14:paraId="5B976544" w14:textId="1A117C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4BBEA" w14:textId="62333F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9F485" w14:textId="06CED4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1,633.55 </w:t>
            </w:r>
          </w:p>
        </w:tc>
      </w:tr>
      <w:tr w:rsidR="00887E2D" w14:paraId="571F4DC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80E5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BA8D0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29C0F739" w14:textId="18EE78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c>
          <w:tcPr>
            <w:tcW w:w="675" w:type="pct"/>
            <w:tcBorders>
              <w:top w:val="nil"/>
              <w:left w:val="nil"/>
              <w:bottom w:val="single" w:sz="4" w:space="0" w:color="000000"/>
              <w:right w:val="single" w:sz="4" w:space="0" w:color="000000"/>
            </w:tcBorders>
            <w:shd w:val="clear" w:color="auto" w:fill="auto"/>
            <w:noWrap/>
            <w:vAlign w:val="bottom"/>
            <w:hideMark/>
          </w:tcPr>
          <w:p w14:paraId="6AD90997" w14:textId="19AF64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51D56D" w14:textId="32D130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57BE9" w14:textId="4838C7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200.00 </w:t>
            </w:r>
          </w:p>
        </w:tc>
      </w:tr>
      <w:tr w:rsidR="00887E2D" w14:paraId="525B264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F84EC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F2B63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2045C708" w14:textId="6EFD5A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8,240.00 </w:t>
            </w:r>
          </w:p>
        </w:tc>
        <w:tc>
          <w:tcPr>
            <w:tcW w:w="675" w:type="pct"/>
            <w:tcBorders>
              <w:top w:val="nil"/>
              <w:left w:val="nil"/>
              <w:bottom w:val="single" w:sz="4" w:space="0" w:color="000000"/>
              <w:right w:val="single" w:sz="4" w:space="0" w:color="000000"/>
            </w:tcBorders>
            <w:shd w:val="clear" w:color="auto" w:fill="auto"/>
            <w:noWrap/>
            <w:vAlign w:val="bottom"/>
            <w:hideMark/>
          </w:tcPr>
          <w:p w14:paraId="2FF15054" w14:textId="57A193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7A378DC" w14:textId="2D093DA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081AA" w14:textId="1F7C27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48,240.00 </w:t>
            </w:r>
          </w:p>
        </w:tc>
      </w:tr>
      <w:tr w:rsidR="00887E2D" w14:paraId="167729A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D7811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0951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22E47A9C" w14:textId="3E8E76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24071B0" w14:textId="588C16A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63D8F" w14:textId="62AA02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481E0" w14:textId="53BCF1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0,000.00 </w:t>
            </w:r>
          </w:p>
        </w:tc>
      </w:tr>
      <w:tr w:rsidR="00887E2D" w14:paraId="512751A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56C6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D17A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4EA1CA05" w14:textId="39E81D8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c>
          <w:tcPr>
            <w:tcW w:w="675" w:type="pct"/>
            <w:tcBorders>
              <w:top w:val="nil"/>
              <w:left w:val="nil"/>
              <w:bottom w:val="single" w:sz="4" w:space="0" w:color="000000"/>
              <w:right w:val="single" w:sz="4" w:space="0" w:color="000000"/>
            </w:tcBorders>
            <w:shd w:val="clear" w:color="auto" w:fill="auto"/>
            <w:noWrap/>
            <w:vAlign w:val="bottom"/>
            <w:hideMark/>
          </w:tcPr>
          <w:p w14:paraId="2FD005EC" w14:textId="3131D0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FFBFC" w14:textId="139A8C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2D6CC" w14:textId="4E5D43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80.00 </w:t>
            </w:r>
          </w:p>
        </w:tc>
      </w:tr>
      <w:tr w:rsidR="00887E2D" w14:paraId="5E215CB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749C7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A3FD9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3E445AB4" w14:textId="31015E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F5884DA" w14:textId="2626D4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D9AC0" w14:textId="7929E8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6A5BE" w14:textId="5412A7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887E2D" w14:paraId="7D84F42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F9C1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4431F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2A3DA421" w14:textId="2CA5F3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c>
          <w:tcPr>
            <w:tcW w:w="675" w:type="pct"/>
            <w:tcBorders>
              <w:top w:val="nil"/>
              <w:left w:val="nil"/>
              <w:bottom w:val="single" w:sz="4" w:space="0" w:color="000000"/>
              <w:right w:val="single" w:sz="4" w:space="0" w:color="000000"/>
            </w:tcBorders>
            <w:shd w:val="clear" w:color="auto" w:fill="auto"/>
            <w:noWrap/>
            <w:vAlign w:val="bottom"/>
            <w:hideMark/>
          </w:tcPr>
          <w:p w14:paraId="19CE3FD6" w14:textId="146000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3B0EA" w14:textId="37B4B6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6AF04" w14:textId="7A8361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800.00 </w:t>
            </w:r>
          </w:p>
        </w:tc>
      </w:tr>
      <w:tr w:rsidR="00887E2D" w14:paraId="2B8B32F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79C3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0C33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4C5E2212" w14:textId="17E4AD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4DE781" w14:textId="1DFCF7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B71DFA" w14:textId="3D4CCD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05B8B1" w14:textId="00B8BE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00 </w:t>
            </w:r>
          </w:p>
        </w:tc>
      </w:tr>
      <w:tr w:rsidR="00887E2D" w14:paraId="7D7548A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2F37A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7AAA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05DBD651" w14:textId="5BE89C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c>
          <w:tcPr>
            <w:tcW w:w="675" w:type="pct"/>
            <w:tcBorders>
              <w:top w:val="nil"/>
              <w:left w:val="nil"/>
              <w:bottom w:val="single" w:sz="4" w:space="0" w:color="000000"/>
              <w:right w:val="single" w:sz="4" w:space="0" w:color="000000"/>
            </w:tcBorders>
            <w:shd w:val="clear" w:color="auto" w:fill="auto"/>
            <w:noWrap/>
            <w:vAlign w:val="bottom"/>
            <w:hideMark/>
          </w:tcPr>
          <w:p w14:paraId="5DB993A0" w14:textId="528BEB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6155CA" w14:textId="521333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24F91B" w14:textId="671EAB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18,860.00 </w:t>
            </w:r>
          </w:p>
        </w:tc>
      </w:tr>
      <w:tr w:rsidR="00887E2D" w14:paraId="7D3CDFB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71830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C019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5F963FEB" w14:textId="52EC2A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7,236.00 </w:t>
            </w:r>
          </w:p>
        </w:tc>
        <w:tc>
          <w:tcPr>
            <w:tcW w:w="675" w:type="pct"/>
            <w:tcBorders>
              <w:top w:val="nil"/>
              <w:left w:val="nil"/>
              <w:bottom w:val="single" w:sz="4" w:space="0" w:color="000000"/>
              <w:right w:val="single" w:sz="4" w:space="0" w:color="000000"/>
            </w:tcBorders>
            <w:shd w:val="clear" w:color="auto" w:fill="auto"/>
            <w:noWrap/>
            <w:vAlign w:val="bottom"/>
            <w:hideMark/>
          </w:tcPr>
          <w:p w14:paraId="221F0598" w14:textId="3ED140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66F4A" w14:textId="66FA1F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81FE8" w14:textId="40DF6E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7,236.00 </w:t>
            </w:r>
          </w:p>
        </w:tc>
      </w:tr>
      <w:tr w:rsidR="00887E2D" w14:paraId="2CBC43B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E966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C555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1A23C53A" w14:textId="4F116A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c>
          <w:tcPr>
            <w:tcW w:w="675" w:type="pct"/>
            <w:tcBorders>
              <w:top w:val="nil"/>
              <w:left w:val="nil"/>
              <w:bottom w:val="single" w:sz="4" w:space="0" w:color="000000"/>
              <w:right w:val="single" w:sz="4" w:space="0" w:color="000000"/>
            </w:tcBorders>
            <w:shd w:val="clear" w:color="auto" w:fill="auto"/>
            <w:noWrap/>
            <w:vAlign w:val="bottom"/>
            <w:hideMark/>
          </w:tcPr>
          <w:p w14:paraId="69520009" w14:textId="7A5EF0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83B6E" w14:textId="056DBA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6C9C7D" w14:textId="142B30B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8,837.20 </w:t>
            </w:r>
          </w:p>
        </w:tc>
      </w:tr>
      <w:tr w:rsidR="00887E2D" w14:paraId="2A89924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7EE1A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3AE8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7D6AD88A" w14:textId="342502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675" w:type="pct"/>
            <w:tcBorders>
              <w:top w:val="nil"/>
              <w:left w:val="nil"/>
              <w:bottom w:val="single" w:sz="4" w:space="0" w:color="000000"/>
              <w:right w:val="single" w:sz="4" w:space="0" w:color="000000"/>
            </w:tcBorders>
            <w:shd w:val="clear" w:color="auto" w:fill="auto"/>
            <w:noWrap/>
            <w:vAlign w:val="bottom"/>
            <w:hideMark/>
          </w:tcPr>
          <w:p w14:paraId="07021721" w14:textId="34FA1E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3DFD2A" w14:textId="7C9BB7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62C98" w14:textId="6FF412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887E2D" w14:paraId="0B01431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D2CB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6A606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7A00E7C4" w14:textId="5D4666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FC84BAF" w14:textId="59FDE1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C2742" w14:textId="0EDEED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AC8AB" w14:textId="618595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887E2D" w14:paraId="0FA830C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732F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EA889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1585F8EC" w14:textId="5F50DF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AB2BD5" w14:textId="44A956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BD69C2" w14:textId="63000B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F4073" w14:textId="41656B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2,000.00 </w:t>
            </w:r>
          </w:p>
        </w:tc>
      </w:tr>
      <w:tr w:rsidR="00887E2D" w14:paraId="700A9F3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631FB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C3E9B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49EA33ED" w14:textId="5B5B07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c>
          <w:tcPr>
            <w:tcW w:w="675" w:type="pct"/>
            <w:tcBorders>
              <w:top w:val="nil"/>
              <w:left w:val="nil"/>
              <w:bottom w:val="single" w:sz="4" w:space="0" w:color="000000"/>
              <w:right w:val="single" w:sz="4" w:space="0" w:color="000000"/>
            </w:tcBorders>
            <w:shd w:val="clear" w:color="auto" w:fill="auto"/>
            <w:noWrap/>
            <w:vAlign w:val="bottom"/>
            <w:hideMark/>
          </w:tcPr>
          <w:p w14:paraId="38D6DD25" w14:textId="7FEE01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EAA50" w14:textId="7EA9D8F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0878AF" w14:textId="73B1D7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80,896.00 </w:t>
            </w:r>
          </w:p>
        </w:tc>
      </w:tr>
      <w:tr w:rsidR="00887E2D" w14:paraId="0C2C343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A484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2F8F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0317337F" w14:textId="7E6BC7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c>
          <w:tcPr>
            <w:tcW w:w="675" w:type="pct"/>
            <w:tcBorders>
              <w:top w:val="nil"/>
              <w:left w:val="nil"/>
              <w:bottom w:val="single" w:sz="4" w:space="0" w:color="000000"/>
              <w:right w:val="single" w:sz="4" w:space="0" w:color="000000"/>
            </w:tcBorders>
            <w:shd w:val="clear" w:color="auto" w:fill="auto"/>
            <w:noWrap/>
            <w:vAlign w:val="bottom"/>
            <w:hideMark/>
          </w:tcPr>
          <w:p w14:paraId="2C1F2F22" w14:textId="5DF0440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5FF456" w14:textId="490F56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D4E93" w14:textId="2853DF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3,920.00 </w:t>
            </w:r>
          </w:p>
        </w:tc>
      </w:tr>
      <w:tr w:rsidR="00887E2D" w14:paraId="5129D29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DD1C5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626E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0A6037B4" w14:textId="618E18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c>
          <w:tcPr>
            <w:tcW w:w="675" w:type="pct"/>
            <w:tcBorders>
              <w:top w:val="nil"/>
              <w:left w:val="nil"/>
              <w:bottom w:val="single" w:sz="4" w:space="0" w:color="000000"/>
              <w:right w:val="single" w:sz="4" w:space="0" w:color="000000"/>
            </w:tcBorders>
            <w:shd w:val="clear" w:color="auto" w:fill="auto"/>
            <w:noWrap/>
            <w:vAlign w:val="bottom"/>
            <w:hideMark/>
          </w:tcPr>
          <w:p w14:paraId="2845B38F" w14:textId="2C8EEE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62D26" w14:textId="4F3C62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EC720" w14:textId="44F059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24,599.44 </w:t>
            </w:r>
          </w:p>
        </w:tc>
      </w:tr>
      <w:tr w:rsidR="00887E2D" w14:paraId="40A71BD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FEA8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42AE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51FFE505" w14:textId="669F76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01D49F" w14:textId="3C0A06C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46AF81" w14:textId="65AC67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C7B63E" w14:textId="13E24A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 </w:t>
            </w:r>
          </w:p>
        </w:tc>
      </w:tr>
      <w:tr w:rsidR="00887E2D" w14:paraId="57F98A9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43DE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8B51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34B82732" w14:textId="6113ED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c>
          <w:tcPr>
            <w:tcW w:w="675" w:type="pct"/>
            <w:tcBorders>
              <w:top w:val="nil"/>
              <w:left w:val="nil"/>
              <w:bottom w:val="single" w:sz="4" w:space="0" w:color="000000"/>
              <w:right w:val="single" w:sz="4" w:space="0" w:color="000000"/>
            </w:tcBorders>
            <w:shd w:val="clear" w:color="auto" w:fill="auto"/>
            <w:noWrap/>
            <w:vAlign w:val="bottom"/>
            <w:hideMark/>
          </w:tcPr>
          <w:p w14:paraId="17C47BF7" w14:textId="4F8821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46993" w14:textId="60206D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E32B1B" w14:textId="1E9A25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6,956.07 </w:t>
            </w:r>
          </w:p>
        </w:tc>
      </w:tr>
      <w:tr w:rsidR="00887E2D" w14:paraId="242DA5F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5BBC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40EE9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1F0D42DD" w14:textId="5988CA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ACADA5F" w14:textId="411444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8504B" w14:textId="42EFB8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D28A9" w14:textId="1C00D0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887E2D" w14:paraId="0AEF2E0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42AD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CC34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504CBC68" w14:textId="686ED9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E4C969" w14:textId="00F6BE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F8B07" w14:textId="774E40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542C4" w14:textId="2BAC316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0,000.00 </w:t>
            </w:r>
          </w:p>
        </w:tc>
      </w:tr>
      <w:tr w:rsidR="00887E2D" w14:paraId="3701D0A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C5675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1A08D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25D1D53B" w14:textId="4C93DF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c>
          <w:tcPr>
            <w:tcW w:w="675" w:type="pct"/>
            <w:tcBorders>
              <w:top w:val="nil"/>
              <w:left w:val="nil"/>
              <w:bottom w:val="single" w:sz="4" w:space="0" w:color="000000"/>
              <w:right w:val="single" w:sz="4" w:space="0" w:color="000000"/>
            </w:tcBorders>
            <w:shd w:val="clear" w:color="auto" w:fill="auto"/>
            <w:noWrap/>
            <w:vAlign w:val="bottom"/>
            <w:hideMark/>
          </w:tcPr>
          <w:p w14:paraId="7DEE0A07" w14:textId="7BE255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03A754" w14:textId="4C29A1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713DD" w14:textId="1A5F6C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3,200.00 </w:t>
            </w:r>
          </w:p>
        </w:tc>
      </w:tr>
      <w:tr w:rsidR="00887E2D" w14:paraId="0A20FCE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ED94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1881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4A5F2017" w14:textId="77DC04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5EF99B" w14:textId="6A17D7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A94AF" w14:textId="44CD6C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6F490" w14:textId="6B1E05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55,000.00 </w:t>
            </w:r>
          </w:p>
        </w:tc>
      </w:tr>
      <w:tr w:rsidR="00887E2D" w14:paraId="7214A9C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1D89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E1F8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007D14C8" w14:textId="5A2FE3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c>
          <w:tcPr>
            <w:tcW w:w="675" w:type="pct"/>
            <w:tcBorders>
              <w:top w:val="nil"/>
              <w:left w:val="nil"/>
              <w:bottom w:val="single" w:sz="4" w:space="0" w:color="000000"/>
              <w:right w:val="single" w:sz="4" w:space="0" w:color="000000"/>
            </w:tcBorders>
            <w:shd w:val="clear" w:color="auto" w:fill="auto"/>
            <w:noWrap/>
            <w:vAlign w:val="bottom"/>
            <w:hideMark/>
          </w:tcPr>
          <w:p w14:paraId="5992E4BE" w14:textId="6FDBF9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E2DAE" w14:textId="018FAE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0B5DA6" w14:textId="10931D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5,075.00 </w:t>
            </w:r>
          </w:p>
        </w:tc>
      </w:tr>
      <w:tr w:rsidR="00887E2D" w14:paraId="06F153B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C3317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D257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7EA2A5B5" w14:textId="2E71DD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BC1766" w14:textId="529355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A8DA2" w14:textId="0E8489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830B4" w14:textId="14C194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0,000.00 </w:t>
            </w:r>
          </w:p>
        </w:tc>
      </w:tr>
      <w:tr w:rsidR="00887E2D" w14:paraId="7D15406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563B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FC50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66E5FA66" w14:textId="0A5719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c>
          <w:tcPr>
            <w:tcW w:w="675" w:type="pct"/>
            <w:tcBorders>
              <w:top w:val="nil"/>
              <w:left w:val="nil"/>
              <w:bottom w:val="single" w:sz="4" w:space="0" w:color="000000"/>
              <w:right w:val="single" w:sz="4" w:space="0" w:color="000000"/>
            </w:tcBorders>
            <w:shd w:val="clear" w:color="auto" w:fill="auto"/>
            <w:noWrap/>
            <w:vAlign w:val="bottom"/>
            <w:hideMark/>
          </w:tcPr>
          <w:p w14:paraId="1FC41411" w14:textId="63574B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429110" w14:textId="5B83DA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3F831" w14:textId="45B015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36,805.00 </w:t>
            </w:r>
          </w:p>
        </w:tc>
      </w:tr>
      <w:tr w:rsidR="00887E2D" w14:paraId="02E5616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55A2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70922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35A422BC" w14:textId="76DEE8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D5593D" w14:textId="4714B9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CD7C49" w14:textId="373C8B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25D190" w14:textId="2300A8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0,000.00 </w:t>
            </w:r>
          </w:p>
        </w:tc>
      </w:tr>
      <w:tr w:rsidR="00887E2D" w14:paraId="7FF1A7E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54E1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23E6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1AC19332" w14:textId="0AEA4B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F38B69D" w14:textId="2478E9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26986" w14:textId="4E4282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56EDE7" w14:textId="080FCF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5,940.00 </w:t>
            </w:r>
          </w:p>
        </w:tc>
      </w:tr>
      <w:tr w:rsidR="00887E2D" w14:paraId="1CEC929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36C2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A3F7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72024DFD" w14:textId="0CD6DB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c>
          <w:tcPr>
            <w:tcW w:w="675" w:type="pct"/>
            <w:tcBorders>
              <w:top w:val="nil"/>
              <w:left w:val="nil"/>
              <w:bottom w:val="single" w:sz="4" w:space="0" w:color="000000"/>
              <w:right w:val="single" w:sz="4" w:space="0" w:color="000000"/>
            </w:tcBorders>
            <w:shd w:val="clear" w:color="auto" w:fill="auto"/>
            <w:noWrap/>
            <w:vAlign w:val="bottom"/>
            <w:hideMark/>
          </w:tcPr>
          <w:p w14:paraId="5D76C9DC" w14:textId="55EA1D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2AECF1" w14:textId="16A497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0A23B" w14:textId="78F7F7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00.00 </w:t>
            </w:r>
          </w:p>
        </w:tc>
      </w:tr>
      <w:tr w:rsidR="00887E2D" w14:paraId="4D52669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C1816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F1E1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098357D8" w14:textId="4B484FB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c>
          <w:tcPr>
            <w:tcW w:w="675" w:type="pct"/>
            <w:tcBorders>
              <w:top w:val="nil"/>
              <w:left w:val="nil"/>
              <w:bottom w:val="single" w:sz="4" w:space="0" w:color="000000"/>
              <w:right w:val="single" w:sz="4" w:space="0" w:color="000000"/>
            </w:tcBorders>
            <w:shd w:val="clear" w:color="auto" w:fill="auto"/>
            <w:noWrap/>
            <w:vAlign w:val="bottom"/>
            <w:hideMark/>
          </w:tcPr>
          <w:p w14:paraId="0ECD9F03" w14:textId="03DEDE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59E9A5" w14:textId="4108E2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51137" w14:textId="270EAD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8,776.00 </w:t>
            </w:r>
          </w:p>
        </w:tc>
      </w:tr>
      <w:tr w:rsidR="00887E2D" w14:paraId="16FE3EB6"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376F2C"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2B0D889" w14:textId="2D6E358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29,628.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56FA276" w14:textId="26678D6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B86688" w14:textId="0805B3E2"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423BD5" w14:textId="0EDAF7D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1,829,628.82 </w:t>
            </w:r>
          </w:p>
        </w:tc>
      </w:tr>
      <w:tr w:rsidR="00887E2D" w14:paraId="4F7A4F3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B887E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2CD8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59D3DD14" w14:textId="3914E2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D54014"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230803C1"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0584B758" w14:textId="06CFFD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887E2D" w14:paraId="17B0FB5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E875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DAE69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0FCC8AAB" w14:textId="124187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c>
          <w:tcPr>
            <w:tcW w:w="675" w:type="pct"/>
            <w:tcBorders>
              <w:top w:val="nil"/>
              <w:left w:val="nil"/>
              <w:bottom w:val="single" w:sz="4" w:space="0" w:color="000000"/>
              <w:right w:val="single" w:sz="4" w:space="0" w:color="000000"/>
            </w:tcBorders>
            <w:shd w:val="clear" w:color="auto" w:fill="auto"/>
            <w:noWrap/>
            <w:vAlign w:val="bottom"/>
            <w:hideMark/>
          </w:tcPr>
          <w:p w14:paraId="34F07FDD" w14:textId="33E1ED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660E8A" w14:textId="03BBBE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488206" w14:textId="768E72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596,959.72 </w:t>
            </w:r>
          </w:p>
        </w:tc>
      </w:tr>
      <w:tr w:rsidR="00887E2D" w14:paraId="09238B1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8212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0CFDD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1972A96D" w14:textId="2C4D56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c>
          <w:tcPr>
            <w:tcW w:w="675" w:type="pct"/>
            <w:tcBorders>
              <w:top w:val="nil"/>
              <w:left w:val="nil"/>
              <w:bottom w:val="single" w:sz="4" w:space="0" w:color="000000"/>
              <w:right w:val="single" w:sz="4" w:space="0" w:color="000000"/>
            </w:tcBorders>
            <w:shd w:val="clear" w:color="auto" w:fill="auto"/>
            <w:noWrap/>
            <w:vAlign w:val="bottom"/>
            <w:hideMark/>
          </w:tcPr>
          <w:p w14:paraId="5EDA745E" w14:textId="06A2FF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AF15B5" w14:textId="62F753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0BF9C" w14:textId="422091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6,360.00 </w:t>
            </w:r>
          </w:p>
        </w:tc>
      </w:tr>
      <w:tr w:rsidR="00887E2D" w14:paraId="32E75B1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9B5C1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82EA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22919548" w14:textId="62C3EE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618A6E0" w14:textId="3E0AE7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6B04C" w14:textId="33D368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66340A" w14:textId="27C8B9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887E2D" w14:paraId="54FB8F0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9D89B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8486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46BF8AFD" w14:textId="22FF5A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3D43DC62" w14:textId="41D2E4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A7896" w14:textId="65ECCA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0FC4A" w14:textId="703836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887E2D" w14:paraId="15B65F1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A9F75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81FC7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15BEA4B1" w14:textId="56A3A4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c>
          <w:tcPr>
            <w:tcW w:w="675" w:type="pct"/>
            <w:tcBorders>
              <w:top w:val="nil"/>
              <w:left w:val="nil"/>
              <w:bottom w:val="single" w:sz="4" w:space="0" w:color="000000"/>
              <w:right w:val="single" w:sz="4" w:space="0" w:color="000000"/>
            </w:tcBorders>
            <w:shd w:val="clear" w:color="auto" w:fill="auto"/>
            <w:noWrap/>
            <w:vAlign w:val="bottom"/>
            <w:hideMark/>
          </w:tcPr>
          <w:p w14:paraId="4DC0D6C5" w14:textId="48D968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FC18F2" w14:textId="7436CD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55E81C" w14:textId="2596D3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1,120.00 </w:t>
            </w:r>
          </w:p>
        </w:tc>
      </w:tr>
      <w:tr w:rsidR="00887E2D" w14:paraId="35A8612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B35A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F4F20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7EF695AA" w14:textId="4261BD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54D89CC2" w14:textId="78FBAA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29E03" w14:textId="209FB5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74A345" w14:textId="3EC5C8E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887E2D" w14:paraId="714E805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A44C9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1B2FE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4F0850E2" w14:textId="5031E4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0D13C3E6" w14:textId="791893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4F0135" w14:textId="4A1CBBC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EE2000" w14:textId="28B9CF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887E2D" w14:paraId="08D463A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9F138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CEE3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7B0CB662" w14:textId="52CBE3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1BDC317" w14:textId="453B35A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F21C00" w14:textId="6E1B11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29133F" w14:textId="653F60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887E2D" w14:paraId="79B80DA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EE82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1E44F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0048952C" w14:textId="596235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8F5980" w14:textId="07E8FC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697D43" w14:textId="359335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73BA4" w14:textId="30455B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887E2D" w14:paraId="5A9DCCD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0519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765E2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0205D6C8" w14:textId="0BA86D9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350D7260" w14:textId="34849C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99DCC" w14:textId="550C40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57928C" w14:textId="716C4C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887E2D" w14:paraId="432DA2A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C9297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491C7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51D4DCE9" w14:textId="129D12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E2BC9E2" w14:textId="049312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CCAE1" w14:textId="376462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FE33E" w14:textId="5C33E6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887E2D" w14:paraId="7410249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C4E3E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68514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71035015" w14:textId="7A386B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27242B6B" w14:textId="4C4C2FA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27007" w14:textId="408F1C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0934F" w14:textId="40057B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887E2D" w14:paraId="3A2D515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58044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9E33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497E0494" w14:textId="030DBD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2826E92" w14:textId="20AA4B8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8917B" w14:textId="163540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520F99" w14:textId="47CA009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887E2D" w14:paraId="4A7EBEE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6AB6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A9A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53607A5" w14:textId="3BEF41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64D033FC" w14:textId="2FCD68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72BBB" w14:textId="3107CE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056EF6" w14:textId="1CFAB6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887E2D" w14:paraId="3C9E6A4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6DFD7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A22A8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79475F87" w14:textId="41EA43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228A4FF" w14:textId="2409E8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E944B" w14:textId="75DC678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BC9ED" w14:textId="7A8869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887E2D" w14:paraId="57768D8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0163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3FF49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51975E28" w14:textId="50CBB2C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370416CC" w14:textId="02D727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EB6A06" w14:textId="2DB33D0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F40D3" w14:textId="3FF95F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887E2D" w14:paraId="17D2750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1758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A76A7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61ABC1E0" w14:textId="24593B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15399135" w14:textId="084106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846822" w14:textId="6DCB417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BBDEF" w14:textId="01D08B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887E2D" w14:paraId="4C86A5B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DF98E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8D0B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476B184D" w14:textId="5EF7A0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7290216E" w14:textId="798E5F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F628A" w14:textId="472407B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53F910" w14:textId="29BF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887E2D" w14:paraId="6C0D1C6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1361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45EC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3B43E283" w14:textId="6A2095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655919C" w14:textId="2D20F9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FD53B" w14:textId="74D558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3FDD1" w14:textId="0CE2D2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887E2D" w14:paraId="6EAA43A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7A7A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8BF9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489BB81C" w14:textId="7F0599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c>
          <w:tcPr>
            <w:tcW w:w="675" w:type="pct"/>
            <w:tcBorders>
              <w:top w:val="nil"/>
              <w:left w:val="nil"/>
              <w:bottom w:val="single" w:sz="4" w:space="0" w:color="000000"/>
              <w:right w:val="single" w:sz="4" w:space="0" w:color="000000"/>
            </w:tcBorders>
            <w:shd w:val="clear" w:color="auto" w:fill="auto"/>
            <w:noWrap/>
            <w:vAlign w:val="bottom"/>
            <w:hideMark/>
          </w:tcPr>
          <w:p w14:paraId="18F2EE5B" w14:textId="4A4657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EC6EA" w14:textId="53235D2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11DF24" w14:textId="7A9433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40.00 </w:t>
            </w:r>
          </w:p>
        </w:tc>
      </w:tr>
      <w:tr w:rsidR="00887E2D" w14:paraId="178DE6D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F1C31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D550F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278F31BA" w14:textId="2BBA14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3B736FEE" w14:textId="5FD228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9E29D" w14:textId="4A6A7F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97831D" w14:textId="25C378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887E2D" w14:paraId="54C9A8E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DCE6B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C184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B8C4A2A" w14:textId="7EEEF7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7005F616" w14:textId="15CC87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BE991D" w14:textId="16A62F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4AF66" w14:textId="4CD0CA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887E2D" w14:paraId="788B74E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629A3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C3DF9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01657E00" w14:textId="0931F0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c>
          <w:tcPr>
            <w:tcW w:w="675" w:type="pct"/>
            <w:tcBorders>
              <w:top w:val="nil"/>
              <w:left w:val="nil"/>
              <w:bottom w:val="single" w:sz="4" w:space="0" w:color="000000"/>
              <w:right w:val="single" w:sz="4" w:space="0" w:color="000000"/>
            </w:tcBorders>
            <w:shd w:val="clear" w:color="auto" w:fill="auto"/>
            <w:noWrap/>
            <w:vAlign w:val="bottom"/>
            <w:hideMark/>
          </w:tcPr>
          <w:p w14:paraId="2D9F66E5" w14:textId="69066A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B2F11" w14:textId="56A67E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897648" w14:textId="25E534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57,949.50 </w:t>
            </w:r>
          </w:p>
        </w:tc>
      </w:tr>
      <w:tr w:rsidR="00887E2D" w14:paraId="19AE95B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0FDBF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57E4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067B09F9" w14:textId="7FD3AA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393A3933" w14:textId="096EFF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B125A8" w14:textId="242055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FE667C" w14:textId="30A639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887E2D" w14:paraId="1DB88F0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1577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5DBA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5B788AEE" w14:textId="0DC772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76B091" w14:textId="10268B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6077ED" w14:textId="2CF19D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5A359" w14:textId="70A50E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887E2D" w14:paraId="4B92332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540FE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F3F82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5D82B538" w14:textId="66106C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7A6F1E20" w14:textId="5313831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E3AA56" w14:textId="34F46D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0A70B2" w14:textId="3DD51B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887E2D" w14:paraId="400BE33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06A5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BCF81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6E85FAFE" w14:textId="6D57FB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24FAD969" w14:textId="4829A7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7363CA" w14:textId="677EDF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823A2" w14:textId="22059E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887E2D" w14:paraId="1B66842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191F0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9470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5B5F948" w14:textId="23B998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11292C08" w14:textId="731695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ADF75" w14:textId="2568339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B8051" w14:textId="74C7FF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887E2D" w14:paraId="39A294F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E8DF7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2293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0F83A096" w14:textId="0D0FB1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47B45529" w14:textId="4898E1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33E859" w14:textId="2661AE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659219" w14:textId="6788A36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887E2D" w14:paraId="6B7124F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A617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9C48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78B4847E" w14:textId="7C649C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404BCABD" w14:textId="7A97E4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D7CF8" w14:textId="5E0E38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FF46F" w14:textId="3EABCC5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887E2D" w14:paraId="3D7D5F1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3B4A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56490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1E3B7937" w14:textId="424B01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c>
          <w:tcPr>
            <w:tcW w:w="675" w:type="pct"/>
            <w:tcBorders>
              <w:top w:val="nil"/>
              <w:left w:val="nil"/>
              <w:bottom w:val="single" w:sz="4" w:space="0" w:color="000000"/>
              <w:right w:val="single" w:sz="4" w:space="0" w:color="000000"/>
            </w:tcBorders>
            <w:shd w:val="clear" w:color="auto" w:fill="auto"/>
            <w:noWrap/>
            <w:vAlign w:val="bottom"/>
            <w:hideMark/>
          </w:tcPr>
          <w:p w14:paraId="6AA60241" w14:textId="488144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B15831" w14:textId="65670F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1552D" w14:textId="591419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1,080.00 </w:t>
            </w:r>
          </w:p>
        </w:tc>
      </w:tr>
      <w:tr w:rsidR="00887E2D" w14:paraId="0545A830"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B6A51E"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32E9319D" w14:textId="0A7F4DC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c>
          <w:tcPr>
            <w:tcW w:w="675" w:type="pct"/>
            <w:tcBorders>
              <w:top w:val="nil"/>
              <w:left w:val="nil"/>
              <w:bottom w:val="single" w:sz="4" w:space="0" w:color="000000"/>
              <w:right w:val="single" w:sz="4" w:space="0" w:color="000000"/>
            </w:tcBorders>
            <w:shd w:val="clear" w:color="A5A5A5" w:fill="A5A5A5"/>
            <w:noWrap/>
            <w:vAlign w:val="bottom"/>
            <w:hideMark/>
          </w:tcPr>
          <w:p w14:paraId="372112FA" w14:textId="479FC97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AE1CA7A" w14:textId="2325E8C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13217301" w14:textId="0FAFFD5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4,406,512.65 </w:t>
            </w:r>
          </w:p>
        </w:tc>
      </w:tr>
      <w:tr w:rsidR="00887E2D" w14:paraId="43F2FC61"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1DD1A"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4B9C19F8" w14:textId="7FB4A84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c>
          <w:tcPr>
            <w:tcW w:w="675" w:type="pct"/>
            <w:tcBorders>
              <w:top w:val="nil"/>
              <w:left w:val="nil"/>
              <w:bottom w:val="single" w:sz="4" w:space="0" w:color="000000"/>
              <w:right w:val="single" w:sz="4" w:space="0" w:color="000000"/>
            </w:tcBorders>
            <w:shd w:val="clear" w:color="D8D8D8" w:fill="D8D8D8"/>
            <w:noWrap/>
            <w:vAlign w:val="bottom"/>
            <w:hideMark/>
          </w:tcPr>
          <w:p w14:paraId="3E9D0BAC" w14:textId="5A140E6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D59163" w14:textId="28F2544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375CE2" w14:textId="7635418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9,514,641.47 </w:t>
            </w:r>
          </w:p>
        </w:tc>
      </w:tr>
      <w:tr w:rsidR="00887E2D" w14:paraId="2F4EC0AF"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5BC8EA82"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45D9574A" w14:textId="1D1511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c>
          <w:tcPr>
            <w:tcW w:w="675" w:type="pct"/>
            <w:tcBorders>
              <w:top w:val="nil"/>
              <w:left w:val="nil"/>
              <w:bottom w:val="single" w:sz="4" w:space="0" w:color="000000"/>
              <w:right w:val="single" w:sz="4" w:space="0" w:color="000000"/>
            </w:tcBorders>
            <w:shd w:val="clear" w:color="auto" w:fill="auto"/>
            <w:noWrap/>
            <w:vAlign w:val="bottom"/>
            <w:hideMark/>
          </w:tcPr>
          <w:p w14:paraId="3DF69876" w14:textId="2D3334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3B3E5" w14:textId="1766721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859278B" w14:textId="0B2802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8,939.12 </w:t>
            </w:r>
          </w:p>
        </w:tc>
      </w:tr>
      <w:tr w:rsidR="00887E2D" w14:paraId="0A544FC3" w14:textId="77777777" w:rsidTr="00EC04A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7B42D475"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D995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49519792" w14:textId="587F0B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5A308F82" w14:textId="344B8C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FE5568" w14:textId="6378A4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1F2ED4" w14:textId="5EDFA8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887E2D" w14:paraId="7E30349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4B00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1BB4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4059AE17" w14:textId="1CE076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4B787D66" w14:textId="115AF7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FA07F" w14:textId="5A3CF7D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6D1E4D" w14:textId="3DD760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887E2D" w14:paraId="0F05EF0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F06D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96023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77DF6326" w14:textId="021F4E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4FEB95F9" w14:textId="0A8E40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E56453" w14:textId="7D0E0A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468916" w14:textId="6C6E96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887E2D" w14:paraId="69347F4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AFB7C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B58F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0301C532" w14:textId="7CEF19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75F6B633" w14:textId="1DD8B5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B8B4B9" w14:textId="5C8152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9E0DF" w14:textId="4234AB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887E2D" w14:paraId="2B738ED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4F1A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B7B2D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2853CE46" w14:textId="7D40E5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321D1ECF" w14:textId="7E250FB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33BAB3" w14:textId="71E8CA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8E3427" w14:textId="6D0E0C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887E2D" w14:paraId="311BAAD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AA8D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B18F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7BA8A62C" w14:textId="668F11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0FFBD0E9" w14:textId="02BC79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A35EA" w14:textId="2DE374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431F7C" w14:textId="40F6F9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887E2D" w14:paraId="4CEF282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75EF4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9ED6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7AC499F8" w14:textId="0A1DD6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6353C956" w14:textId="526237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5FD56A" w14:textId="301E5C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B0FF0" w14:textId="4FBD36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887E2D" w14:paraId="0F47A39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4425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1420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5EDF7C4E" w14:textId="7456AF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3EB0B426" w14:textId="6F9BC5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FBDA4B" w14:textId="70B37F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22379" w14:textId="09764E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887E2D" w14:paraId="4790ACC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5B880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7E933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76E3806B" w14:textId="2A3D67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10C29357" w14:textId="322C5B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B3DDC" w14:textId="2FDF97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0DED0" w14:textId="62509F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887E2D" w14:paraId="5DE5E5E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401DC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29DC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72BB044" w14:textId="18845D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0215D395" w14:textId="10B45D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62BB6C" w14:textId="40E937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CCBDE" w14:textId="2C8362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887E2D" w14:paraId="1780930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0C79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E610C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1C1E4DC1" w14:textId="464056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5199A613" w14:textId="7EE3B5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51341" w14:textId="5D8387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404AC1" w14:textId="5151DF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887E2D" w14:paraId="3B3CCAE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6116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627F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14D7BACC" w14:textId="117E9C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3325E0F4" w14:textId="50F7CC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33B6FF" w14:textId="22D2F07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043FC" w14:textId="6E8795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887E2D" w14:paraId="28872F8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3FD34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95E2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BBEC934" w14:textId="37D18F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31399640" w14:textId="01367A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5DE3C" w14:textId="149AC7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6B5420" w14:textId="2C8CD2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887E2D" w14:paraId="6D48041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37616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A1777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0570635A" w14:textId="0E13D8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43A02EBD" w14:textId="782B33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2DE797" w14:textId="5C9673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1A9161" w14:textId="718EF5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887E2D" w14:paraId="7973D46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1B5A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1C23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65F4CB5D" w14:textId="237A35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7B2A93A3" w14:textId="4CAB33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EC0CA" w14:textId="0D97F4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6C080" w14:textId="10B602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887E2D" w14:paraId="0632243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A84E7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6ACA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0AA6DE3" w14:textId="241203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55469AE5" w14:textId="249C52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B11FBB" w14:textId="37295F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B08EB" w14:textId="1B3913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887E2D" w14:paraId="512EA2B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A4542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C636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42BD87EF" w14:textId="4B02234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7C14B3C9" w14:textId="17424D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422FAA" w14:textId="0B547BC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B5A29" w14:textId="5E2CFE3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887E2D" w14:paraId="10DE401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25662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CCC2E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785EF95A" w14:textId="279357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90EA2D" w14:textId="4EBD1E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4C38C" w14:textId="1B899F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EADCC" w14:textId="1EBAC2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887E2D" w14:paraId="28F7EA5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D185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AC33C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324B0F2B" w14:textId="08775C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0491AF1B" w14:textId="1FBEAD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7410D" w14:textId="3937FD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769F0" w14:textId="5547A8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887E2D" w14:paraId="0E6C8ED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5D06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785C6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747EA21A" w14:textId="32694D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391DBDDA" w14:textId="0F244E3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91828" w14:textId="5AD92B9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086B5" w14:textId="03E16B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887E2D" w14:paraId="7C703BE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1AE9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82DB4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0323DEBC" w14:textId="71277C7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122489E6" w14:textId="4C9EDE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CAE77E" w14:textId="0FE975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F9A52" w14:textId="34949D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887E2D" w14:paraId="629FE8B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7711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79C37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4A4D674E" w14:textId="7CCAE2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1680ED76" w14:textId="4603E5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227E56" w14:textId="6F8F02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55AB78" w14:textId="0CF8C1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887E2D" w14:paraId="0E701B8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0AC2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3C9E4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633FDA22" w14:textId="7136C3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23A048C2" w14:textId="65D98E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3FE5C" w14:textId="562CCA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1FEFE" w14:textId="19F1B7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887E2D" w14:paraId="2EFD48F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DC1DC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EFCB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3CE1AC8E" w14:textId="2FACBD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38A5A6A5" w14:textId="7EBE98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6CBD4" w14:textId="36A791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F64D39" w14:textId="2992F5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887E2D" w14:paraId="74C04C0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E4191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39BD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519F4793" w14:textId="696FEE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6689A785" w14:textId="3A7AD9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EC8058" w14:textId="54CB13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48072" w14:textId="156AC8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887E2D" w14:paraId="0AC6E2F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1DF1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77B4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2551F092" w14:textId="44159D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5386E256" w14:textId="207F44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5DA26" w14:textId="12E547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AEED00" w14:textId="6DC7BF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887E2D" w14:paraId="40FDA83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FD8F3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B41D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9CA86CF" w14:textId="35B5CE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69A2B6FF" w14:textId="76C374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341F6" w14:textId="68E5BF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62E5D" w14:textId="47F503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887E2D" w14:paraId="3F65C1E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2BE8C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8DF21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418DF184" w14:textId="6D6ED0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7D772A85" w14:textId="75FC79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71ACA" w14:textId="57AAA11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BB9592" w14:textId="01712F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887E2D" w14:paraId="3766418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BA54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90C57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74F498A2" w14:textId="225D6F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66906B58" w14:textId="2A027B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30FC5" w14:textId="6F54CB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0DB9F" w14:textId="371C8D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887E2D" w14:paraId="49A9F85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D691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E5209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F1F67FD" w14:textId="20FEA7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02E544EF" w14:textId="6F1E19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22725" w14:textId="3ED89E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F47142" w14:textId="6338CE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887E2D" w14:paraId="6C43C0F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A370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0E755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26B95EDB" w14:textId="7BFB7BD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3078CAE1" w14:textId="02E9C3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0BF2FB" w14:textId="674D1A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54779" w14:textId="017011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887E2D" w14:paraId="5FB2978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E1BD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8FFB9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FB30DD8" w14:textId="3CF9B5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2326F056" w14:textId="4D8513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ED70E" w14:textId="699045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CF653" w14:textId="71ADB5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887E2D" w14:paraId="00F6BC2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B296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1FF95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0AE06F4" w14:textId="0005B6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3F4D91E3" w14:textId="2EEF6E7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E283BD" w14:textId="174F23A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E4AE13" w14:textId="44644FC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887E2D" w14:paraId="35F8993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D3FA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F731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530FDA2A" w14:textId="60E32D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22316F87" w14:textId="3006DA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04198" w14:textId="20B360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13CDD" w14:textId="3E2515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887E2D" w14:paraId="1302F3C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9BB6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73DA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05450457" w14:textId="5479D96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43C43AF9" w14:textId="6D2608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7333A" w14:textId="3B4B58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530EE" w14:textId="4BDAAC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887E2D" w14:paraId="4DE5EEF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EE08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9511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6478F7D5" w14:textId="2FA5A8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0FC898B9" w14:textId="00D38E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97ABBA" w14:textId="5CA0D2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A3D316" w14:textId="2BA07F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887E2D" w14:paraId="63717A8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E9E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33F4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32E803A" w14:textId="6E7569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79F9DBDA" w14:textId="4A142C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42F8A" w14:textId="6F7E9AA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05FA0" w14:textId="6563B6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887E2D" w14:paraId="5C0F3AC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7817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D76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1B980003" w14:textId="5C2101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1453AA6" w14:textId="5EFE050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E7B7B0" w14:textId="089857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EBC6C" w14:textId="28DD85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887E2D" w14:paraId="4C74ECF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E98F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4F302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19F7C5CE" w14:textId="7387D5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516C1DB1" w14:textId="5DE9F5D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BBEF6F" w14:textId="2AE936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D50E3" w14:textId="50911F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887E2D" w14:paraId="12F7A33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33A5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1CC1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058F2F7A" w14:textId="101B969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611D19BC" w14:textId="512FBB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126E7" w14:textId="20E8F2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E2B14" w14:textId="6891D8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887E2D" w14:paraId="352C43B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3C4B4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05FF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120DA481" w14:textId="64E6D4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306C9752" w14:textId="396E5F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5EFF1" w14:textId="3A20246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2D183" w14:textId="326196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887E2D" w14:paraId="76FB5F6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E950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1712D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7C39B277" w14:textId="38C1D2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4C807791" w14:textId="5E024E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7C4B9" w14:textId="4650D2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2DF3F" w14:textId="7458AB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887E2D" w14:paraId="1789929A"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880BB9"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12368443" w14:textId="61346D6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507CBFD4" w14:textId="41C3B682"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CD7F86A" w14:textId="4F30B65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61D086" w14:textId="2C5B62B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887E2D" w14:paraId="5A2BA0B5" w14:textId="77777777" w:rsidTr="00EC04A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3C9E355"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322EEF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2E37928A" w14:textId="611154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24FD932C" w14:textId="3389EF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03CD10" w14:textId="6FD4F73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FDE9CA1" w14:textId="779A90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887E2D" w14:paraId="58411510" w14:textId="77777777" w:rsidTr="00EC04A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6C11FE3"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9F1230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2D99C09" w14:textId="13C7BB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3143CC9A" w14:textId="474072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0D06CA" w14:textId="56DC12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A3ADD" w14:textId="1916AC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887E2D" w14:paraId="285680C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D1EC6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7840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19412BD5" w14:textId="6FBD5F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743B46B1" w14:textId="14D89E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13FCF9" w14:textId="0FC237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DC9BED" w14:textId="641F6B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887E2D" w14:paraId="20A5E19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8310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DE3B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0A3594DD" w14:textId="03CFC7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449C8A5F" w14:textId="3D6727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53F2B" w14:textId="55B8897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53A99" w14:textId="1B473F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887E2D" w14:paraId="2D4FF7E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CC27D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014C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36C900D0" w14:textId="2D5860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5830F717" w14:textId="1912F0B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840ACA" w14:textId="03B8E3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ED4A2" w14:textId="5A6239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887E2D" w14:paraId="2E58B64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5794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BAE3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2B07E1E1" w14:textId="153AF1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68714369" w14:textId="78ABEB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408B5" w14:textId="3AF5AF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3EE15E" w14:textId="0CCAF27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887E2D" w14:paraId="63B0339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55A78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972F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0E8C1DB0" w14:textId="54817E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305BA601" w14:textId="54D9CF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FC4FA0" w14:textId="321969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7901B" w14:textId="5604EF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887E2D" w14:paraId="738D3FD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9567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370F2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194D8285" w14:textId="2F3042C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4D94EE00" w14:textId="748B9A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7B4CFD" w14:textId="2A6061D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4581B1" w14:textId="5495FF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887E2D" w14:paraId="4DAB8E4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D6DB1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0065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7B209457" w14:textId="6182E1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2BE7D228" w14:textId="572DCA5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760871" w14:textId="47EE79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2ED4EF" w14:textId="708434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887E2D" w14:paraId="1878289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7EB94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7819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8531D53" w14:textId="2FAA64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0798DE16" w14:textId="7CB6CF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C98CF" w14:textId="73B237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EF41F" w14:textId="21DAB9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887E2D" w14:paraId="0D1863E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944A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8C804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432319E9" w14:textId="1AEEB0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34A5D6DD" w14:textId="097D649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0A03E" w14:textId="10D8641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06110" w14:textId="6B2798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887E2D" w14:paraId="5255DED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E4F0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EA371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0A4FC007" w14:textId="56E336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30868424" w14:textId="3D2A31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82A60" w14:textId="09EC22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E81CA" w14:textId="0709F7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887E2D" w14:paraId="7152AB3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31B1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42857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2107E13B" w14:textId="379C60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46585F96" w14:textId="009D68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57DE73" w14:textId="2BCEC9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DBD45" w14:textId="0CC73C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887E2D" w14:paraId="703B155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7F9B8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E3A3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3A8C6EAE" w14:textId="12C22F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387ED81C" w14:textId="5DBFD9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58E46" w14:textId="074035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0070C" w14:textId="1E2023B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887E2D" w14:paraId="03C59BE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DF34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5BF5B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6BEF3DE8" w14:textId="37337A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5426DCD9" w14:textId="65EA4C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35C80" w14:textId="648A84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09B61" w14:textId="3BFA0B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887E2D" w14:paraId="050B4BF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FAA13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07B2F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426899F9" w14:textId="5CCB1A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41E7B7CE" w14:textId="5BD69D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332D9" w14:textId="6B302B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42A6F1" w14:textId="07DE67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887E2D" w14:paraId="41AA2BD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6ED39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B942C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41434866" w14:textId="2E9806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4D3D39CF" w14:textId="777E38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FA25A" w14:textId="0D216F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41C9A" w14:textId="0370E86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887E2D" w14:paraId="7D676C9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0C68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CE05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4A274564" w14:textId="577BE9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5F9DFACC" w14:textId="751BBD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AB4C69" w14:textId="1E05A7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F2BFE" w14:textId="58389A4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887E2D" w14:paraId="5C5046F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CC07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31055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2A813C9" w14:textId="17630C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250BCCAE" w14:textId="02A5D8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7EDB3" w14:textId="7225A0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6D899" w14:textId="4575FF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887E2D" w14:paraId="40D9A89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C036D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04DBA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786A7D30" w14:textId="400D54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28518237" w14:textId="19AD69A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FD417C" w14:textId="461DF6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61327" w14:textId="382306D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887E2D" w14:paraId="285EB01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5987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832B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7C9DF2E3" w14:textId="7BDAD8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527BE3F4" w14:textId="1BE42B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4DA49" w14:textId="160D8D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709C5" w14:textId="762CE2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887E2D" w14:paraId="66438BD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6674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4F17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74B09143" w14:textId="341C3DB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34C19D2B" w14:textId="4825EB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B74EC5" w14:textId="7F9D1E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558E5E" w14:textId="734024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887E2D" w14:paraId="2F364BE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8597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6E454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2164EDCB" w14:textId="563F48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38034A48" w14:textId="2C94B3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580B6" w14:textId="1998B1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7B277" w14:textId="50C6CE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887E2D" w14:paraId="4F1B276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09EFF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7F94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531E544" w14:textId="57AD31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56353373" w14:textId="7D4D30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03A322" w14:textId="2D4173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63FD1" w14:textId="35C18B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887E2D" w14:paraId="71286B6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3FC5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3EEC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1DDCB824" w14:textId="49EBC4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37910130" w14:textId="0584459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E76C8C" w14:textId="5E41E5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C1618" w14:textId="70B809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887E2D" w14:paraId="58AA315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C988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4F5C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3A356846" w14:textId="4C6B10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2DEE19E0" w14:textId="3A3BDF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63750D" w14:textId="526611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8E42EC" w14:textId="13B8D0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887E2D" w14:paraId="188394B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34067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E8C29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3E7F1ADD" w14:textId="58F0C0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2D36669B" w14:textId="5F954D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B0561" w14:textId="1E888C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DA0F24" w14:textId="7AB14A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887E2D" w14:paraId="3F43DAA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C487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A56C0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562E1E1C" w14:textId="04A514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424602A5" w14:textId="542083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0520E" w14:textId="364197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B89BF5" w14:textId="4FF0AA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887E2D" w14:paraId="455E764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8DC1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F3B0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54D7BCD4" w14:textId="41EBDF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7373E994" w14:textId="2C997D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4C76E" w14:textId="47BB8D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F399C2" w14:textId="7DEFB0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887E2D" w14:paraId="3F8AF4A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D451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1148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02FDFC61" w14:textId="2C111F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64C7CD95" w14:textId="3FC133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6BDBF" w14:textId="4F6FFA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4A3974" w14:textId="659AF7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887E2D" w14:paraId="7F33803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8788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4559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24A46271" w14:textId="212A78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516141B2" w14:textId="2DDA29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22FCB" w14:textId="389748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04854" w14:textId="1DBF1AE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887E2D" w14:paraId="1299180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CB165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262A8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523A6C29" w14:textId="54437E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2654490C" w14:textId="499A57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31745" w14:textId="3DF024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07799" w14:textId="594F6B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887E2D" w14:paraId="0F54965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3A95A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8C502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01ECE21C" w14:textId="075E2A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77AB0723" w14:textId="26EB43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3DC80B" w14:textId="3E9C11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30485B" w14:textId="2102EE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887E2D" w14:paraId="102A0D1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9365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594A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75655CC1" w14:textId="043A2D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4CA442E3" w14:textId="23BA3A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6D229" w14:textId="0D6BB1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9449D" w14:textId="141C0D8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887E2D" w14:paraId="7B76C3C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44B47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CD4C1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4EE0EE3" w14:textId="4B3722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1BBDFB33" w14:textId="043B5C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A9A1C" w14:textId="46751F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7020F" w14:textId="670FF70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887E2D" w14:paraId="423568B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18A5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6474A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07DD31F2" w14:textId="592DC5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4BD1D8C5" w14:textId="18801D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75DED3" w14:textId="6C1B8C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F215A6" w14:textId="3DA951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887E2D" w14:paraId="52BE21B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EB4B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74C2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00E0A007" w14:textId="4BA7D0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4467E0B1" w14:textId="322629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3D053" w14:textId="5090240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BE647" w14:textId="3F31A5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887E2D" w14:paraId="0B2E640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21115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A44ED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68707194" w14:textId="060637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3CC229CF" w14:textId="5EB9ED2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ACB61" w14:textId="41A3C1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938A2" w14:textId="4DB252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887E2D" w14:paraId="6098442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F93A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0D30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13FC6719" w14:textId="2A0D7F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550BDC5C" w14:textId="6FEE27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18AB1" w14:textId="0D4919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0276E7" w14:textId="1222B3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887E2D" w14:paraId="5485374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B438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AE7E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7BFED8BC" w14:textId="19CA83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7ACDAC5D" w14:textId="67D3C1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5A6698" w14:textId="17C524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EA3F9" w14:textId="75E869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887E2D" w14:paraId="468DAAC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A5DAD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900E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3833C055" w14:textId="4D1850A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34665BBD" w14:textId="3E0C4B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DA39DA" w14:textId="6B6BC4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A3205" w14:textId="7AC486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887E2D" w14:paraId="469DCFB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DD80A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CE0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544D4A90" w14:textId="6C9B268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34325459" w14:textId="2428432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DAB29A" w14:textId="2A1471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027060" w14:textId="4B63FE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887E2D" w14:paraId="12BEA82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68C3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AD6FD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4AA994B4" w14:textId="622E6C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66BA9D4C" w14:textId="771559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159A2" w14:textId="2BFA89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485A58" w14:textId="24FD86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887E2D" w14:paraId="7BFF7C8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6A7C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E760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56238984" w14:textId="2E6BE9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2C5F8105" w14:textId="5F431D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E55E27" w14:textId="508D28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59E6FF" w14:textId="3838C3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887E2D" w14:paraId="12BF823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595A9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4AC4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768197FF" w14:textId="23F946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64B11608" w14:textId="631E7B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A72F9B" w14:textId="663E74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DA536E" w14:textId="4329BC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887E2D" w14:paraId="53114FA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F28CD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11AAF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33D86234" w14:textId="77CA6A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0F3C3FA2" w14:textId="2E90B30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1DC0E" w14:textId="4FD7E5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3D362" w14:textId="2B3087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887E2D" w14:paraId="0E54B2C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ADAC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187F0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7BCD1A5C" w14:textId="71EB39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067922D4" w14:textId="61246D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9C59A" w14:textId="740082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E93B0" w14:textId="496259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887E2D" w14:paraId="40C5A49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AA50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8D9C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1946720B" w14:textId="009151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3E91DAED" w14:textId="74F5A9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88226" w14:textId="389405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5D3A8" w14:textId="432115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887E2D" w14:paraId="7C58569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7A5B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D698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33B5FFE3" w14:textId="4DD49B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682688DF" w14:textId="3A90A9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DB1F3" w14:textId="0DE684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807014" w14:textId="7424BD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887E2D" w14:paraId="20BD7B8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FF39A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5357C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055AD878" w14:textId="51BE9E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092F140B" w14:textId="79661E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0900F" w14:textId="05091B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373C7" w14:textId="55B1FAD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887E2D" w14:paraId="54F284B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38A29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3403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8828BDD" w14:textId="20E3AD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233C84FD" w14:textId="7B25DB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C6A05F" w14:textId="26C6BB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033AC5" w14:textId="7E61B4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887E2D" w14:paraId="2B3FB07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DB131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8175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13238706" w14:textId="757EEB3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54FFA9AD" w14:textId="3B90A87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1D2A09" w14:textId="1F81D8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29374" w14:textId="6F931E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887E2D" w14:paraId="00F9972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1B19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6474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5048E700" w14:textId="353FAC0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17D2C90A" w14:textId="229E84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77368A" w14:textId="4A846D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3FE8F" w14:textId="55229EC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887E2D" w14:paraId="1D64B15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289FE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8AB6C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3940564" w14:textId="66AC99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209FA4EC" w14:textId="1CB2DF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6B22D" w14:textId="53F829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E23EA" w14:textId="3AE218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887E2D" w14:paraId="66780C4C"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F4D8E2"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5E31345C" w14:textId="08E19A6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20B29A98" w14:textId="63608C2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EE185A4" w14:textId="1EEDDDD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D0EF46" w14:textId="6C89775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887E2D" w14:paraId="3DD8BED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C9E7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839C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232DA5D8" w14:textId="3AE4EDC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2940106F" w14:textId="7C38E4A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3384F" w14:textId="517ED54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53FB33" w14:textId="7F1CEC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887E2D" w14:paraId="587DAB1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1D82B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B723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1FC90DAF" w14:textId="12287C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7F1EAF6A" w14:textId="7BCCA9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C623A" w14:textId="722276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913A7D" w14:textId="294C05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887E2D" w14:paraId="36FB18B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18AD5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E368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3D3F7A31" w14:textId="53755C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473F81C4" w14:textId="6353F9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621F7B" w14:textId="0A5168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5EA55F" w14:textId="7B9F4D5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887E2D" w14:paraId="18527C2B"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F0BB5D"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350BB2D" w14:textId="3E41923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4B295F66" w14:textId="1645238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3DB2CA" w14:textId="7E94B54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30094A0" w14:textId="3D9E0A5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887E2D" w14:paraId="18644333" w14:textId="77777777" w:rsidTr="00EC04A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2F724062"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1CC35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637FF032" w14:textId="1F8AE9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3E2EA274" w14:textId="5617D4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1B1263" w14:textId="267A92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F9D1611" w14:textId="65CFB1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887E2D" w14:paraId="0E37C16B" w14:textId="77777777" w:rsidTr="00EC04A2">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972B7C5"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0DBE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390116DE" w14:textId="08AE87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79D71657" w14:textId="39A46E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103B0" w14:textId="39E1C7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7748FC" w14:textId="418B8C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887E2D" w14:paraId="3CB0FE7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3DF7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1B26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5545D3C9" w14:textId="4BAAF7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72DAB2F6" w14:textId="1C7D6A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08B9E" w14:textId="4603A2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C8F6CD" w14:textId="11C895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887E2D" w14:paraId="61E3658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F464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D8790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02A7A3A4" w14:textId="298054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743D707D" w14:textId="43F214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1682A" w14:textId="023329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D614A8" w14:textId="0C0F9F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887E2D" w14:paraId="149D72B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BB70A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D3A0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12087238" w14:textId="513333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691286FD" w14:textId="55326D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D17E0B" w14:textId="660A72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DD0F37" w14:textId="0E5CAE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887E2D" w14:paraId="2D2C686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5D59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2064F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6ECE207C" w14:textId="4C92E5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74C11D32" w14:textId="643974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9F396" w14:textId="557B18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29509" w14:textId="738E04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887E2D" w14:paraId="18AC99A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AE84C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295B3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7A9DA718" w14:textId="26B232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0D203A8F" w14:textId="78961B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336B9" w14:textId="64783C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72894" w14:textId="5BD04E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887E2D" w14:paraId="7FFF37F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8F2DA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729E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C701CCB" w14:textId="60B303D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40DA4D5" w14:textId="2DDB2C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7980C8" w14:textId="6AC442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4E46CF" w14:textId="5F5A37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887E2D" w14:paraId="2FC6305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138EA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4308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22D663C4" w14:textId="1582091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15BE1D03" w14:textId="1C29C4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6BC884" w14:textId="758360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85447" w14:textId="06A3EA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887E2D" w14:paraId="43FEA13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38451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FE0B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4A1BD5DE" w14:textId="032D16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28E8913F" w14:textId="1053984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8F16E" w14:textId="444DFE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2F71B" w14:textId="5E9E20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887E2D" w14:paraId="42E3FC6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7CD0F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688C5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62DC9076" w14:textId="0DA605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29EFB2C" w14:textId="43FDB8C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6ADEF" w14:textId="7E40E7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1B99B1" w14:textId="1961466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887E2D" w14:paraId="7639EAE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570B3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5B98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38BB88F9" w14:textId="0AA78F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0D8287E2" w14:textId="22201A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3B141" w14:textId="2462E7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407BF" w14:textId="6C61D4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887E2D" w14:paraId="404E1C3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F5627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EE15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51A8BC32" w14:textId="4392B2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5148BD54" w14:textId="0580EB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942052" w14:textId="2E9A2E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8DDB4" w14:textId="50FFFA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887E2D" w14:paraId="4B8EB35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DD51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05463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2662E0C1" w14:textId="2F5BBC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3A5517DE" w14:textId="41A34D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16BA0" w14:textId="52227D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ABA03" w14:textId="2171F1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887E2D" w14:paraId="12D0C7B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22D6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48F5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54CD303D" w14:textId="15D2A0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5EC0703F" w14:textId="5A29A6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9F03CB" w14:textId="3FAFF9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15398" w14:textId="5D7A28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887E2D" w14:paraId="49FED70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8959C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5A23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586C4AE1" w14:textId="2E5069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4D817719" w14:textId="003950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C2E05B" w14:textId="0B1CA7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2600F1" w14:textId="756183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887E2D" w14:paraId="12AA3C13"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8BC0DE"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1C72EDA0" w14:textId="16C53BB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5,561,398.10 </w:t>
            </w:r>
          </w:p>
        </w:tc>
        <w:tc>
          <w:tcPr>
            <w:tcW w:w="675" w:type="pct"/>
            <w:tcBorders>
              <w:top w:val="nil"/>
              <w:left w:val="nil"/>
              <w:bottom w:val="single" w:sz="4" w:space="0" w:color="000000"/>
              <w:right w:val="single" w:sz="4" w:space="0" w:color="000000"/>
            </w:tcBorders>
            <w:shd w:val="clear" w:color="A5A5A5" w:fill="A5A5A5"/>
            <w:noWrap/>
            <w:vAlign w:val="bottom"/>
            <w:hideMark/>
          </w:tcPr>
          <w:p w14:paraId="0012D8F6" w14:textId="0C4E018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E1A13EE" w14:textId="3C8F0A5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797B8500" w14:textId="6EA0B79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83,668.10 </w:t>
            </w:r>
          </w:p>
        </w:tc>
      </w:tr>
      <w:tr w:rsidR="00887E2D" w14:paraId="34038D6A"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F6E1C"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5BBFED67" w14:textId="275100F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c>
          <w:tcPr>
            <w:tcW w:w="675" w:type="pct"/>
            <w:tcBorders>
              <w:top w:val="nil"/>
              <w:left w:val="nil"/>
              <w:bottom w:val="single" w:sz="4" w:space="0" w:color="000000"/>
              <w:right w:val="single" w:sz="4" w:space="0" w:color="000000"/>
            </w:tcBorders>
            <w:shd w:val="clear" w:color="D8D8D8" w:fill="D8D8D8"/>
            <w:noWrap/>
            <w:vAlign w:val="bottom"/>
            <w:hideMark/>
          </w:tcPr>
          <w:p w14:paraId="6D038253" w14:textId="27CDF632"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AAB984C" w14:textId="5F46A43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FE760C" w14:textId="3BB7F70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0,827.23 </w:t>
            </w:r>
          </w:p>
        </w:tc>
      </w:tr>
      <w:tr w:rsidR="00887E2D" w14:paraId="090DD82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4FA4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12E07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093A318A" w14:textId="14D843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c>
          <w:tcPr>
            <w:tcW w:w="675" w:type="pct"/>
            <w:tcBorders>
              <w:top w:val="nil"/>
              <w:left w:val="nil"/>
              <w:bottom w:val="single" w:sz="4" w:space="0" w:color="000000"/>
              <w:right w:val="single" w:sz="4" w:space="0" w:color="000000"/>
            </w:tcBorders>
            <w:shd w:val="clear" w:color="auto" w:fill="auto"/>
            <w:noWrap/>
            <w:vAlign w:val="bottom"/>
            <w:hideMark/>
          </w:tcPr>
          <w:p w14:paraId="188B3BB9" w14:textId="3374F7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7EF1B7" w14:textId="4154C7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0BB43A" w14:textId="2BF26B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195.44 </w:t>
            </w:r>
          </w:p>
        </w:tc>
      </w:tr>
      <w:tr w:rsidR="00887E2D" w14:paraId="0E522C6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959A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0680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5184B096" w14:textId="4496DF1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6A77399D" w14:textId="7A5879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A350B" w14:textId="6A7352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01CE40" w14:textId="1304C3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887E2D" w14:paraId="2D824BC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7EBD1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817D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7B280EDD" w14:textId="3CB122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ACF25A7" w14:textId="682D7E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44AC4" w14:textId="414835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50589" w14:textId="2FF1C67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887E2D" w14:paraId="103D3D95"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A230E3"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3B3A709F" w14:textId="4E0E1E7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08,352.72 </w:t>
            </w:r>
          </w:p>
        </w:tc>
        <w:tc>
          <w:tcPr>
            <w:tcW w:w="675" w:type="pct"/>
            <w:tcBorders>
              <w:top w:val="nil"/>
              <w:left w:val="nil"/>
              <w:bottom w:val="single" w:sz="4" w:space="0" w:color="000000"/>
              <w:right w:val="single" w:sz="4" w:space="0" w:color="000000"/>
            </w:tcBorders>
            <w:shd w:val="clear" w:color="D8D8D8" w:fill="D8D8D8"/>
            <w:noWrap/>
            <w:vAlign w:val="bottom"/>
            <w:hideMark/>
          </w:tcPr>
          <w:p w14:paraId="4BFF5CDA" w14:textId="63D0BE6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E99EFEA" w14:textId="6CEA15B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29599E2" w14:textId="7BA69A0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21,252.72 </w:t>
            </w:r>
          </w:p>
        </w:tc>
      </w:tr>
      <w:tr w:rsidR="00887E2D" w14:paraId="0FAB42E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045BD"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0178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E02CABE" w14:textId="627C0D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6C289FCE" w14:textId="4DF642C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87984C" w14:textId="4039BA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5EA7C32" w14:textId="25E981D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887E2D" w14:paraId="174B208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31C53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6FAF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51B77DFF" w14:textId="4AE8E6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0769816C" w14:textId="7853BB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6C148" w14:textId="2CA2F7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1D813" w14:textId="54D58A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887E2D" w14:paraId="61F7738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C9E4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C120E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6618E5BC" w14:textId="1F33FB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64323BA1" w14:textId="7D6EEC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683A0" w14:textId="4883BB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47FCB" w14:textId="16EB85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887E2D" w14:paraId="631381D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17C14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ECCA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26DF3436" w14:textId="04D0D5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BE2BEE7" w14:textId="34F289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2821B" w14:textId="7193C1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550605A6" w14:textId="0AAE7B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887E2D" w14:paraId="2D04175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96C2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6D37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5CCC0241" w14:textId="78CDE7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197F5906" w14:textId="15CA449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6F3C0" w14:textId="01D7E3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1EBE8" w14:textId="7435B9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887E2D" w14:paraId="5A9556E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072A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3BF2F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6BE40C2C" w14:textId="57DB25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c>
          <w:tcPr>
            <w:tcW w:w="675" w:type="pct"/>
            <w:tcBorders>
              <w:top w:val="nil"/>
              <w:left w:val="nil"/>
              <w:bottom w:val="single" w:sz="4" w:space="0" w:color="000000"/>
              <w:right w:val="single" w:sz="4" w:space="0" w:color="000000"/>
            </w:tcBorders>
            <w:shd w:val="clear" w:color="auto" w:fill="auto"/>
            <w:noWrap/>
            <w:vAlign w:val="bottom"/>
            <w:hideMark/>
          </w:tcPr>
          <w:p w14:paraId="26B3E128" w14:textId="52857F2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D18808" w14:textId="1A4402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5C8634" w14:textId="20BF64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7,191.40 </w:t>
            </w:r>
          </w:p>
        </w:tc>
      </w:tr>
      <w:tr w:rsidR="00887E2D" w14:paraId="4353F507"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349A5D"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312BA94" w14:textId="198959A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3,642.49 </w:t>
            </w:r>
          </w:p>
        </w:tc>
        <w:tc>
          <w:tcPr>
            <w:tcW w:w="675" w:type="pct"/>
            <w:tcBorders>
              <w:top w:val="nil"/>
              <w:left w:val="nil"/>
              <w:bottom w:val="single" w:sz="4" w:space="0" w:color="000000"/>
              <w:right w:val="single" w:sz="4" w:space="0" w:color="000000"/>
            </w:tcBorders>
            <w:shd w:val="clear" w:color="D8D8D8" w:fill="D8D8D8"/>
            <w:noWrap/>
            <w:vAlign w:val="bottom"/>
            <w:hideMark/>
          </w:tcPr>
          <w:p w14:paraId="708C7C9B" w14:textId="11E0E50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953307" w14:textId="5C416E7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ED382F5" w14:textId="17F82DFF"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902,012.49 </w:t>
            </w:r>
          </w:p>
        </w:tc>
      </w:tr>
      <w:tr w:rsidR="00887E2D" w14:paraId="490E250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EBE97C"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68E8A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0AB227C3" w14:textId="626D19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c>
          <w:tcPr>
            <w:tcW w:w="675" w:type="pct"/>
            <w:tcBorders>
              <w:top w:val="nil"/>
              <w:left w:val="nil"/>
              <w:bottom w:val="single" w:sz="4" w:space="0" w:color="000000"/>
              <w:right w:val="single" w:sz="4" w:space="0" w:color="000000"/>
            </w:tcBorders>
            <w:shd w:val="clear" w:color="auto" w:fill="auto"/>
            <w:noWrap/>
            <w:vAlign w:val="bottom"/>
            <w:hideMark/>
          </w:tcPr>
          <w:p w14:paraId="6FAC1630" w14:textId="17DB0B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C320A" w14:textId="178C9D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787430" w14:textId="7B358E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9,499.00 </w:t>
            </w:r>
          </w:p>
        </w:tc>
      </w:tr>
      <w:tr w:rsidR="00887E2D" w14:paraId="0FCD6CC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EBA2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96B9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011B435" w14:textId="746BFE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c>
          <w:tcPr>
            <w:tcW w:w="675" w:type="pct"/>
            <w:tcBorders>
              <w:top w:val="nil"/>
              <w:left w:val="nil"/>
              <w:bottom w:val="single" w:sz="4" w:space="0" w:color="000000"/>
              <w:right w:val="single" w:sz="4" w:space="0" w:color="000000"/>
            </w:tcBorders>
            <w:shd w:val="clear" w:color="auto" w:fill="auto"/>
            <w:noWrap/>
            <w:vAlign w:val="bottom"/>
            <w:hideMark/>
          </w:tcPr>
          <w:p w14:paraId="223B371D" w14:textId="17C326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E0F8D" w14:textId="3E1A15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78105" w14:textId="155CCF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5,947.34 </w:t>
            </w:r>
          </w:p>
        </w:tc>
      </w:tr>
      <w:tr w:rsidR="00887E2D" w14:paraId="1553975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26DC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A253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2302721E" w14:textId="17AFCF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c>
          <w:tcPr>
            <w:tcW w:w="675" w:type="pct"/>
            <w:tcBorders>
              <w:top w:val="nil"/>
              <w:left w:val="nil"/>
              <w:bottom w:val="single" w:sz="4" w:space="0" w:color="000000"/>
              <w:right w:val="single" w:sz="4" w:space="0" w:color="000000"/>
            </w:tcBorders>
            <w:shd w:val="clear" w:color="auto" w:fill="auto"/>
            <w:noWrap/>
            <w:vAlign w:val="bottom"/>
            <w:hideMark/>
          </w:tcPr>
          <w:p w14:paraId="2FE0B926" w14:textId="2BA842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BAEE2" w14:textId="6B9BAC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E10A44" w14:textId="6C085F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43,423.98 </w:t>
            </w:r>
          </w:p>
        </w:tc>
      </w:tr>
      <w:tr w:rsidR="00887E2D" w14:paraId="7A38109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1A6C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795F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34D088EF" w14:textId="7564E8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3F2203C1" w14:textId="7BB5CF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F6CF2B" w14:textId="57141F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6661D" w14:textId="4D71E0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887E2D" w14:paraId="3ECC98A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0870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A120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02819C1D" w14:textId="73D8FF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414EBFA7" w14:textId="4113A0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B4F94" w14:textId="048AB8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88615" w14:textId="346F3C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887E2D" w14:paraId="0983118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88A3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B5A7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7CBB4692" w14:textId="2EE3A8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378F5516" w14:textId="1FD258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C00530" w14:textId="493ACD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3ADE6" w14:textId="246244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887E2D" w14:paraId="22F3903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3E14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27137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6522F441" w14:textId="478143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09013FA7" w14:textId="431417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39B93" w14:textId="00C330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A408D5" w14:textId="67960F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887E2D" w14:paraId="12F0F08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0A11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E5FD22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D0E1F5F" w14:textId="1BA043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31D66D5C" w14:textId="14C790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E20D7" w14:textId="359791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E9759" w14:textId="5E6CD5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887E2D" w14:paraId="48D00FB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716B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3E8D5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34C14B47" w14:textId="5DF2E3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671A242" w14:textId="491EB4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AA90E" w14:textId="461CC71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E420EE" w14:textId="2B92CB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887E2D" w14:paraId="42D3048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F6FEB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96629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7A50DFA4" w14:textId="15D503A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BA09DE7" w14:textId="04F299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D65C32" w14:textId="44D946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599BA342" w14:textId="465744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887E2D" w14:paraId="63269B6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626C7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E6EF0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3C6C1643" w14:textId="14BC3C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199EEFD2" w14:textId="597EE8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2F8DA" w14:textId="06B696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F16117" w14:textId="2AEF9BB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887E2D" w14:paraId="4AB7D87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24A0D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C7EC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56D8641F" w14:textId="6C8D2D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4685CC35" w14:textId="04CB3B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7EA05" w14:textId="1A6286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97058" w14:textId="70B093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887E2D" w14:paraId="19774C0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7B6F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370A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7376B792" w14:textId="2562E7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2C6D5FB1" w14:textId="4F3678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FCC251" w14:textId="4C9B64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4DB7A665" w14:textId="69069D9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887E2D" w14:paraId="29F2C50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AC927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CBF7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17CA3451" w14:textId="41D835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c>
          <w:tcPr>
            <w:tcW w:w="675" w:type="pct"/>
            <w:tcBorders>
              <w:top w:val="nil"/>
              <w:left w:val="nil"/>
              <w:bottom w:val="single" w:sz="4" w:space="0" w:color="000000"/>
              <w:right w:val="single" w:sz="4" w:space="0" w:color="000000"/>
            </w:tcBorders>
            <w:shd w:val="clear" w:color="auto" w:fill="auto"/>
            <w:noWrap/>
            <w:vAlign w:val="bottom"/>
            <w:hideMark/>
          </w:tcPr>
          <w:p w14:paraId="4345B31C" w14:textId="105E71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50F0A" w14:textId="026F29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ED29E" w14:textId="793484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7,991.25 </w:t>
            </w:r>
          </w:p>
        </w:tc>
      </w:tr>
      <w:tr w:rsidR="00887E2D" w14:paraId="51F20FF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D57E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2729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1312E8BE" w14:textId="1B8811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57778B5A" w14:textId="413A93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29DCBB" w14:textId="1D3DEF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5AE08" w14:textId="606231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887E2D" w14:paraId="1BE12DE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A82B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56917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71162411" w14:textId="3A6597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c>
          <w:tcPr>
            <w:tcW w:w="675" w:type="pct"/>
            <w:tcBorders>
              <w:top w:val="nil"/>
              <w:left w:val="nil"/>
              <w:bottom w:val="single" w:sz="4" w:space="0" w:color="000000"/>
              <w:right w:val="single" w:sz="4" w:space="0" w:color="000000"/>
            </w:tcBorders>
            <w:shd w:val="clear" w:color="auto" w:fill="auto"/>
            <w:noWrap/>
            <w:vAlign w:val="bottom"/>
            <w:hideMark/>
          </w:tcPr>
          <w:p w14:paraId="79728AB9" w14:textId="60ECF1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40CBD3" w14:textId="7CA486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837CA" w14:textId="67A321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6,901.93 </w:t>
            </w:r>
          </w:p>
        </w:tc>
      </w:tr>
      <w:tr w:rsidR="00887E2D" w14:paraId="751C71B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ABCC5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C01D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6A70AC0A" w14:textId="4F8032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7F84E846" w14:textId="4540BD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FD42B" w14:textId="73B1DB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B5082" w14:textId="6CEC1C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887E2D" w14:paraId="4FB421C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43D8F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85BD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15174F13" w14:textId="4358F2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A413FD4" w14:textId="6398D4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A7D22" w14:textId="5CB93A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02DF6862" w14:textId="306599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887E2D" w14:paraId="357F782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0FFF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8F02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02515226" w14:textId="4383431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04C930B5" w14:textId="1F027F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E4C60" w14:textId="382691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7DA4C751" w14:textId="41FE58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887E2D" w14:paraId="6E3BBE05"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3267C8"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06C45327" w14:textId="4993AF5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38,999.54 </w:t>
            </w:r>
          </w:p>
        </w:tc>
        <w:tc>
          <w:tcPr>
            <w:tcW w:w="675" w:type="pct"/>
            <w:tcBorders>
              <w:top w:val="nil"/>
              <w:left w:val="nil"/>
              <w:bottom w:val="single" w:sz="4" w:space="0" w:color="000000"/>
              <w:right w:val="single" w:sz="4" w:space="0" w:color="000000"/>
            </w:tcBorders>
            <w:shd w:val="clear" w:color="D8D8D8" w:fill="D8D8D8"/>
            <w:noWrap/>
            <w:vAlign w:val="bottom"/>
            <w:hideMark/>
          </w:tcPr>
          <w:p w14:paraId="34B6BD6F" w14:textId="30FDEFF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18E22FD" w14:textId="5AB1E3B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24E131AF" w14:textId="1D61242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999.54 </w:t>
            </w:r>
          </w:p>
        </w:tc>
      </w:tr>
      <w:tr w:rsidR="00887E2D" w14:paraId="4165834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F5AF8B"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C265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4A388079" w14:textId="5605D8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74A56EC1" w14:textId="1CE982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96E94A" w14:textId="3437CC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806311" w14:textId="4F71E4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887E2D" w14:paraId="7CAA657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B1230"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A5A6E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1A00183A" w14:textId="0BCA3F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10AE20AC" w14:textId="1E4312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8116C" w14:textId="10B2DD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3112C9" w14:textId="533AA6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887E2D" w14:paraId="4E96B5E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44D4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160AD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58AAB6B7" w14:textId="7946B1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283077CD" w14:textId="241801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70CDD6" w14:textId="01328B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109566D5" w14:textId="5C40FC0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887E2D" w14:paraId="468CAC1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DEF9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D009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61BC9C69" w14:textId="79B327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1BC95624" w14:textId="239B73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A6F6F" w14:textId="6E483F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91AC52" w14:textId="6EC86E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887E2D" w14:paraId="4E6615D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1DFB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F692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54D12367" w14:textId="2B334D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c>
          <w:tcPr>
            <w:tcW w:w="675" w:type="pct"/>
            <w:tcBorders>
              <w:top w:val="nil"/>
              <w:left w:val="nil"/>
              <w:bottom w:val="single" w:sz="4" w:space="0" w:color="000000"/>
              <w:right w:val="single" w:sz="4" w:space="0" w:color="000000"/>
            </w:tcBorders>
            <w:shd w:val="clear" w:color="auto" w:fill="auto"/>
            <w:noWrap/>
            <w:vAlign w:val="bottom"/>
            <w:hideMark/>
          </w:tcPr>
          <w:p w14:paraId="76480F64" w14:textId="3C0F5B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835B86" w14:textId="02F616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B089B" w14:textId="6A7B5B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0,854.00 </w:t>
            </w:r>
          </w:p>
        </w:tc>
      </w:tr>
      <w:tr w:rsidR="00887E2D" w14:paraId="7C1E472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61031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1753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11BA4DE5" w14:textId="30D7C0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334B034A" w14:textId="203D61C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9F118" w14:textId="766D4DF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2FCEF" w14:textId="431603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887E2D" w14:paraId="0326E0A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C4CF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1FA7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3931C945" w14:textId="48FDEE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46033E99" w14:textId="4DF97A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8547F5" w14:textId="186F95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262358" w14:textId="1B7144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887E2D" w14:paraId="67024A9E"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853FE9"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3F18DEF" w14:textId="38EE97D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556,028.83 </w:t>
            </w:r>
          </w:p>
        </w:tc>
        <w:tc>
          <w:tcPr>
            <w:tcW w:w="675" w:type="pct"/>
            <w:tcBorders>
              <w:top w:val="nil"/>
              <w:left w:val="nil"/>
              <w:bottom w:val="single" w:sz="4" w:space="0" w:color="000000"/>
              <w:right w:val="single" w:sz="4" w:space="0" w:color="000000"/>
            </w:tcBorders>
            <w:shd w:val="clear" w:color="D8D8D8" w:fill="D8D8D8"/>
            <w:noWrap/>
            <w:vAlign w:val="bottom"/>
            <w:hideMark/>
          </w:tcPr>
          <w:p w14:paraId="44DEF4D0" w14:textId="2C18CEF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862A8CE" w14:textId="182B009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BF2A720" w14:textId="18EED96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664,528.83 </w:t>
            </w:r>
          </w:p>
        </w:tc>
      </w:tr>
      <w:tr w:rsidR="00887E2D" w14:paraId="6FAED02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F580FD"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251D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CEA561D" w14:textId="2B38BE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14F64212" w14:textId="521A92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17478" w14:textId="3F1870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EE07D2" w14:textId="30C785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887E2D" w14:paraId="61D3E76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4C30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6AF9C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34FD020A" w14:textId="169397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6943FCB1" w14:textId="021013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201F1" w14:textId="2953A2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16D1E" w14:textId="4E23280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887E2D" w14:paraId="74F92B2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61032F"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3CE5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27D06050" w14:textId="261287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000B9C15" w14:textId="38FF44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F7BE3" w14:textId="5852F9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09E64" w14:textId="76452D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887E2D" w14:paraId="0DF34F4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98CA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5A48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04D5C249" w14:textId="59B3C2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78B2BEF" w14:textId="0344ED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213941" w14:textId="5C90A7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029E4CC2" w14:textId="27347E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887E2D" w14:paraId="78848CD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5DF8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CB1A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3AC93B2D" w14:textId="1502B5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45.88 </w:t>
            </w:r>
          </w:p>
        </w:tc>
        <w:tc>
          <w:tcPr>
            <w:tcW w:w="675" w:type="pct"/>
            <w:tcBorders>
              <w:top w:val="nil"/>
              <w:left w:val="nil"/>
              <w:bottom w:val="single" w:sz="4" w:space="0" w:color="000000"/>
              <w:right w:val="single" w:sz="4" w:space="0" w:color="000000"/>
            </w:tcBorders>
            <w:shd w:val="clear" w:color="auto" w:fill="auto"/>
            <w:noWrap/>
            <w:vAlign w:val="bottom"/>
            <w:hideMark/>
          </w:tcPr>
          <w:p w14:paraId="54EFF474" w14:textId="786D37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1EE72" w14:textId="5DDDFA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A538E5" w14:textId="4D6BD8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45.88 </w:t>
            </w:r>
          </w:p>
        </w:tc>
      </w:tr>
      <w:tr w:rsidR="00887E2D" w14:paraId="1EAA24E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C2AA4"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9C85E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46C9F530" w14:textId="512F1F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4CD01F75" w14:textId="30DA27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3B05B" w14:textId="3FD6C9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17FA2" w14:textId="3876119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887E2D" w14:paraId="179BCF9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6442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05EC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3FC112B9" w14:textId="755C61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6CF812EB" w14:textId="3D145A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FABC7B" w14:textId="7E01E58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1D7EF1" w14:textId="4432CE1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887E2D" w14:paraId="4F09B6E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7F79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197D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630A2FD3" w14:textId="06F8B5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18D99802" w14:textId="54BD379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93CD8" w14:textId="690E30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902C8B" w14:textId="03B01E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887E2D" w14:paraId="7FACCB9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BB614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8F25E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73ADCB3B" w14:textId="70DE8F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c>
          <w:tcPr>
            <w:tcW w:w="675" w:type="pct"/>
            <w:tcBorders>
              <w:top w:val="nil"/>
              <w:left w:val="nil"/>
              <w:bottom w:val="single" w:sz="4" w:space="0" w:color="000000"/>
              <w:right w:val="single" w:sz="4" w:space="0" w:color="000000"/>
            </w:tcBorders>
            <w:shd w:val="clear" w:color="auto" w:fill="auto"/>
            <w:noWrap/>
            <w:vAlign w:val="bottom"/>
            <w:hideMark/>
          </w:tcPr>
          <w:p w14:paraId="6D5A9F1A" w14:textId="641DB0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968E46" w14:textId="11C481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CE793" w14:textId="3F3FE8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238.06 </w:t>
            </w:r>
          </w:p>
        </w:tc>
      </w:tr>
      <w:tr w:rsidR="00887E2D" w14:paraId="4643A92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0A595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2F69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758BB6DB" w14:textId="7D6AE8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0BF2D6E3" w14:textId="573C52C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A8885" w14:textId="1BCB48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C45026" w14:textId="32F8C9F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887E2D" w14:paraId="0109731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BC4356"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006B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5DBF9252" w14:textId="3F5F46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c>
          <w:tcPr>
            <w:tcW w:w="675" w:type="pct"/>
            <w:tcBorders>
              <w:top w:val="nil"/>
              <w:left w:val="nil"/>
              <w:bottom w:val="single" w:sz="4" w:space="0" w:color="000000"/>
              <w:right w:val="single" w:sz="4" w:space="0" w:color="000000"/>
            </w:tcBorders>
            <w:shd w:val="clear" w:color="auto" w:fill="auto"/>
            <w:noWrap/>
            <w:vAlign w:val="bottom"/>
            <w:hideMark/>
          </w:tcPr>
          <w:p w14:paraId="195D31D4" w14:textId="2C4BE7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D43EB" w14:textId="446BA3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36729" w14:textId="557B39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1,811.13 </w:t>
            </w:r>
          </w:p>
        </w:tc>
      </w:tr>
      <w:tr w:rsidR="00887E2D" w14:paraId="3DC8AA26"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172CD"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00EE11D2" w14:textId="1F85EF2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83,547.29 </w:t>
            </w:r>
          </w:p>
        </w:tc>
        <w:tc>
          <w:tcPr>
            <w:tcW w:w="675" w:type="pct"/>
            <w:tcBorders>
              <w:top w:val="nil"/>
              <w:left w:val="nil"/>
              <w:bottom w:val="single" w:sz="4" w:space="0" w:color="000000"/>
              <w:right w:val="single" w:sz="4" w:space="0" w:color="000000"/>
            </w:tcBorders>
            <w:shd w:val="clear" w:color="D8D8D8" w:fill="D8D8D8"/>
            <w:noWrap/>
            <w:vAlign w:val="bottom"/>
            <w:hideMark/>
          </w:tcPr>
          <w:p w14:paraId="482E6115" w14:textId="01C0B76F"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64F3A86" w14:textId="16ED885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884E818" w14:textId="7A02626F"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21,047.29 </w:t>
            </w:r>
          </w:p>
        </w:tc>
      </w:tr>
      <w:tr w:rsidR="00887E2D" w14:paraId="5883264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344DF1"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F041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026CFBFE" w14:textId="7EE232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2A0BE8A3" w14:textId="7B78A5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872E3" w14:textId="0A7FB4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18C2563" w14:textId="3FF66E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887E2D" w14:paraId="6049BFB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60271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796A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24EAAE6D" w14:textId="7F17CE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5A3262D0" w14:textId="11E3AB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5AFE2" w14:textId="6FA07D7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967A4" w14:textId="55F143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887E2D" w14:paraId="20130A9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BBD3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6F7F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C83AAC8" w14:textId="0AE20F8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23B6B49" w14:textId="492A06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8FA4F0" w14:textId="2C8D72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1DB767BA" w14:textId="7075CA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87E2D" w14:paraId="411E868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88EE70"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FF40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67B1E3B2" w14:textId="774679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2E79091E" w14:textId="6330A32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5F9B7D" w14:textId="01EFDC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CF137" w14:textId="6952A62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887E2D" w14:paraId="3C939BB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1C9235"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21E3E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0931F1CA" w14:textId="5F7C9D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5C157B11" w14:textId="75A4AF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F2D38" w14:textId="7162FB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6825B" w14:textId="262B8B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887E2D" w14:paraId="4147D52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C8F62D"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98CF2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464FC47D" w14:textId="0703B4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D31C786" w14:textId="7605E8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C050E5" w14:textId="32F878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61EC4CB6" w14:textId="37AC33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887E2D" w14:paraId="1A89E0E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84C38"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0FC8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62839397" w14:textId="7E1547A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6CC1E091" w14:textId="684677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D11D46" w14:textId="476BC4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5CF759" w14:textId="324722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887E2D" w14:paraId="321FEA62"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85FA60"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4CE30366" w14:textId="48BC700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083,178.83 </w:t>
            </w:r>
          </w:p>
        </w:tc>
        <w:tc>
          <w:tcPr>
            <w:tcW w:w="675" w:type="pct"/>
            <w:tcBorders>
              <w:top w:val="nil"/>
              <w:left w:val="nil"/>
              <w:bottom w:val="single" w:sz="4" w:space="0" w:color="000000"/>
              <w:right w:val="single" w:sz="4" w:space="0" w:color="000000"/>
            </w:tcBorders>
            <w:shd w:val="clear" w:color="A5A5A5" w:fill="A5A5A5"/>
            <w:noWrap/>
            <w:vAlign w:val="bottom"/>
            <w:hideMark/>
          </w:tcPr>
          <w:p w14:paraId="3C0647AE" w14:textId="3785C03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7F8C011" w14:textId="1836EB0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CED2E8E" w14:textId="0EF7304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0,083,178.83 </w:t>
            </w:r>
          </w:p>
        </w:tc>
      </w:tr>
      <w:tr w:rsidR="00887E2D" w14:paraId="5B1A88F7"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6F818E"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9C9D0CC" w14:textId="6511E13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18,522.18 </w:t>
            </w:r>
          </w:p>
        </w:tc>
        <w:tc>
          <w:tcPr>
            <w:tcW w:w="675" w:type="pct"/>
            <w:tcBorders>
              <w:top w:val="nil"/>
              <w:left w:val="nil"/>
              <w:bottom w:val="single" w:sz="4" w:space="0" w:color="000000"/>
              <w:right w:val="single" w:sz="4" w:space="0" w:color="000000"/>
            </w:tcBorders>
            <w:shd w:val="clear" w:color="D8D8D8" w:fill="D8D8D8"/>
            <w:noWrap/>
            <w:vAlign w:val="bottom"/>
            <w:hideMark/>
          </w:tcPr>
          <w:p w14:paraId="1E5BDC08" w14:textId="68BC46A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514E20B" w14:textId="7A5BD5B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30903E" w14:textId="07987E5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1,618,522.18 </w:t>
            </w:r>
          </w:p>
        </w:tc>
      </w:tr>
      <w:tr w:rsidR="00887E2D" w14:paraId="35A77E1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561E5"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952D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183B512E" w14:textId="257A14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36A6142C" w14:textId="2E5AB6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60BA3F" w14:textId="563047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5C9B2" w14:textId="43A6FE0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887E2D" w14:paraId="71B1FA8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9D1CA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247B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0066A8FB" w14:textId="32DC80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7D6D42B4" w14:textId="2676FC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A4E2F5" w14:textId="5AE33C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3CB10" w14:textId="7803D5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887E2D" w14:paraId="55A7B63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E5057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F091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FDC5195" w14:textId="62C359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62328AA2" w14:textId="3B4F856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FD49F5" w14:textId="44B1DD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B256D" w14:textId="15994C9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887E2D" w14:paraId="1604773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734B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7E92F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33DA08CB" w14:textId="0BFDF3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4E902A83" w14:textId="161AE5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BBCA78" w14:textId="3D29C4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32021" w14:textId="013C65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887E2D" w14:paraId="632887F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E620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399B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7D8C958F" w14:textId="678FF23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155282DE" w14:textId="7D8A3D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733220" w14:textId="78D867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6C74B" w14:textId="3281EF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887E2D" w14:paraId="5B958E7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F6364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DFAB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25D74686" w14:textId="0C31F20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4EB93D93" w14:textId="58E29A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7C0167" w14:textId="4D99B5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E8D75" w14:textId="1D0763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887E2D" w14:paraId="4BE72E9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86E6E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457C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73B82171" w14:textId="7058E2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79E7D612" w14:textId="4828EB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C71A4" w14:textId="0C62C7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07938" w14:textId="1CE016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887E2D" w14:paraId="2BC8BCE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40BA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6F347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0C3BD727" w14:textId="759742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6EB9AFA2" w14:textId="093667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3CA18" w14:textId="51F51B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CD875" w14:textId="72894A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887E2D" w14:paraId="75BAC7D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03867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4A64F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220F1FA2" w14:textId="4146FF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393D5887" w14:textId="5CCC5C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A023F" w14:textId="110250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B4DE23" w14:textId="49BC63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887E2D" w14:paraId="19E57A7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919AB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8171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3FCAE6A9" w14:textId="1D4A45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65FFAD4C" w14:textId="741E9A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A82D87" w14:textId="7FDA7E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E7639D" w14:textId="3E580D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887E2D" w14:paraId="048F655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9026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CE51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53EE1A8B" w14:textId="6A72B2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707D2953" w14:textId="58ED06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74566" w14:textId="103DAF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E116E" w14:textId="408C78B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887E2D" w14:paraId="0382B47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3016F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E09C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65FAD1EA" w14:textId="41F58B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c>
          <w:tcPr>
            <w:tcW w:w="675" w:type="pct"/>
            <w:tcBorders>
              <w:top w:val="nil"/>
              <w:left w:val="nil"/>
              <w:bottom w:val="single" w:sz="4" w:space="0" w:color="000000"/>
              <w:right w:val="single" w:sz="4" w:space="0" w:color="000000"/>
            </w:tcBorders>
            <w:shd w:val="clear" w:color="auto" w:fill="auto"/>
            <w:noWrap/>
            <w:vAlign w:val="bottom"/>
            <w:hideMark/>
          </w:tcPr>
          <w:p w14:paraId="6253F30B" w14:textId="3126BD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9FE28F" w14:textId="3A0E6A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C36191" w14:textId="5CDBC6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6,114.18 </w:t>
            </w:r>
          </w:p>
        </w:tc>
      </w:tr>
      <w:tr w:rsidR="00887E2D" w14:paraId="12D76CF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5138C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D03E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7B8CE480" w14:textId="09B520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67270C4B" w14:textId="5A0252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F7495" w14:textId="2887EE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86214" w14:textId="695F39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887E2D" w14:paraId="3E3D674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BEF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8FF10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1B1EE294" w14:textId="1E89F9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0AE7085B" w14:textId="03B2A3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385490" w14:textId="051B8F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10F96B" w14:textId="569D01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887E2D" w14:paraId="5BDAC97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B097F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C2B1E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692FB638" w14:textId="3ECE80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898.00 </w:t>
            </w:r>
          </w:p>
        </w:tc>
        <w:tc>
          <w:tcPr>
            <w:tcW w:w="675" w:type="pct"/>
            <w:tcBorders>
              <w:top w:val="nil"/>
              <w:left w:val="nil"/>
              <w:bottom w:val="single" w:sz="4" w:space="0" w:color="000000"/>
              <w:right w:val="single" w:sz="4" w:space="0" w:color="000000"/>
            </w:tcBorders>
            <w:shd w:val="clear" w:color="auto" w:fill="auto"/>
            <w:noWrap/>
            <w:vAlign w:val="bottom"/>
            <w:hideMark/>
          </w:tcPr>
          <w:p w14:paraId="666E713C" w14:textId="0A28FA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FB0468" w14:textId="26CEBF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4DC0D" w14:textId="732CA1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898.00 </w:t>
            </w:r>
          </w:p>
        </w:tc>
      </w:tr>
      <w:tr w:rsidR="00887E2D" w14:paraId="78C129F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0E0D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E211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37F88E21" w14:textId="6631F7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55715DDB" w14:textId="398E4A5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A7A8A" w14:textId="54D4D8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ABF41F" w14:textId="10D674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887E2D" w14:paraId="4FBA3C8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74E24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01A3C2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59835786" w14:textId="47A7E4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1EC18CF8" w14:textId="2663ED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9BF0B" w14:textId="2300D64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2BE45" w14:textId="392508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887E2D" w14:paraId="0EA25F1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0E14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BE6F2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6BA09C6" w14:textId="4C07FE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1A15C108" w14:textId="597571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9B0A0D" w14:textId="30774B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DD6CC4" w14:textId="14CA14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887E2D" w14:paraId="0EF141D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6BE9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695F8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40835168" w14:textId="2A8C4D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08D6CA91" w14:textId="3F83AF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25D09A" w14:textId="3CE7CE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C07910" w14:textId="0FE42A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887E2D" w14:paraId="4F79D8B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77A59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7FBC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1021DE8D" w14:textId="2156E1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7E638CFB" w14:textId="6FD01A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2462A5" w14:textId="16D718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E933ED" w14:textId="2875011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887E2D" w14:paraId="465530D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C11F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9112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76A3233C" w14:textId="4E5FF3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6B8BA57D" w14:textId="0C76CA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8A485" w14:textId="632FC6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AC62C0" w14:textId="513538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887E2D" w14:paraId="1B5B87D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ED6A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DDA3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5469ABD3" w14:textId="73AEFE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74F1A5E0" w14:textId="361D46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75759D" w14:textId="4D35AB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DEFF6" w14:textId="22584E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887E2D" w14:paraId="0DA3413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5E91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7AF4F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5F155025" w14:textId="3EDDAB1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4FB08B29" w14:textId="76E944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D77711" w14:textId="05E137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FF927A" w14:textId="6F5E4B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887E2D" w14:paraId="5CA8432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09AE3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6DB95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056C2962" w14:textId="09D4A3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c>
          <w:tcPr>
            <w:tcW w:w="675" w:type="pct"/>
            <w:tcBorders>
              <w:top w:val="nil"/>
              <w:left w:val="nil"/>
              <w:bottom w:val="single" w:sz="4" w:space="0" w:color="000000"/>
              <w:right w:val="single" w:sz="4" w:space="0" w:color="000000"/>
            </w:tcBorders>
            <w:shd w:val="clear" w:color="auto" w:fill="auto"/>
            <w:noWrap/>
            <w:vAlign w:val="bottom"/>
            <w:hideMark/>
          </w:tcPr>
          <w:p w14:paraId="217C41DC" w14:textId="7A641B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763AC" w14:textId="147E15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B793A7" w14:textId="0680F5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05,360.00 </w:t>
            </w:r>
          </w:p>
        </w:tc>
      </w:tr>
      <w:tr w:rsidR="00887E2D" w14:paraId="7341FB9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55F6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9AE4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66300560" w14:textId="21A0F13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B4B326D" w14:textId="75A02C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DA77C8" w14:textId="39C678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21AFB" w14:textId="379FB3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887E2D" w14:paraId="663D2FA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E3CC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4E859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1E68EABF" w14:textId="5965F8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c>
          <w:tcPr>
            <w:tcW w:w="675" w:type="pct"/>
            <w:tcBorders>
              <w:top w:val="nil"/>
              <w:left w:val="nil"/>
              <w:bottom w:val="single" w:sz="4" w:space="0" w:color="000000"/>
              <w:right w:val="single" w:sz="4" w:space="0" w:color="000000"/>
            </w:tcBorders>
            <w:shd w:val="clear" w:color="auto" w:fill="auto"/>
            <w:noWrap/>
            <w:vAlign w:val="bottom"/>
            <w:hideMark/>
          </w:tcPr>
          <w:p w14:paraId="3A026DE4" w14:textId="6700E0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3E88C4" w14:textId="3D90D6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117EE1" w14:textId="6FE865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7,360.00 </w:t>
            </w:r>
          </w:p>
        </w:tc>
      </w:tr>
      <w:tr w:rsidR="00887E2D" w14:paraId="64CE78E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97F5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781C5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02E4956C" w14:textId="406CE8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c>
          <w:tcPr>
            <w:tcW w:w="675" w:type="pct"/>
            <w:tcBorders>
              <w:top w:val="nil"/>
              <w:left w:val="nil"/>
              <w:bottom w:val="single" w:sz="4" w:space="0" w:color="000000"/>
              <w:right w:val="single" w:sz="4" w:space="0" w:color="000000"/>
            </w:tcBorders>
            <w:shd w:val="clear" w:color="auto" w:fill="auto"/>
            <w:noWrap/>
            <w:vAlign w:val="bottom"/>
            <w:hideMark/>
          </w:tcPr>
          <w:p w14:paraId="1644F2DB" w14:textId="5E1AF8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256BE3" w14:textId="17DDD1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A8DA61" w14:textId="3524578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000.00 </w:t>
            </w:r>
          </w:p>
        </w:tc>
      </w:tr>
      <w:tr w:rsidR="00887E2D" w14:paraId="7A099D1F"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012290"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2697D6B1" w14:textId="08AC039F"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c>
          <w:tcPr>
            <w:tcW w:w="675" w:type="pct"/>
            <w:tcBorders>
              <w:top w:val="nil"/>
              <w:left w:val="nil"/>
              <w:bottom w:val="single" w:sz="4" w:space="0" w:color="000000"/>
              <w:right w:val="single" w:sz="4" w:space="0" w:color="000000"/>
            </w:tcBorders>
            <w:shd w:val="clear" w:color="D8D8D8" w:fill="D8D8D8"/>
            <w:noWrap/>
            <w:vAlign w:val="bottom"/>
            <w:hideMark/>
          </w:tcPr>
          <w:p w14:paraId="2A13F8C1" w14:textId="757FB9A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B3ABD48" w14:textId="77F1D50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7C63B2" w14:textId="1FF68422"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9,191,738.09 </w:t>
            </w:r>
          </w:p>
        </w:tc>
      </w:tr>
      <w:tr w:rsidR="00887E2D" w14:paraId="218DA25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D9908"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4C1F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7DD1F672" w14:textId="27A382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7AE86BD2" w14:textId="70EDE9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7D5398" w14:textId="385425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FCD53E" w14:textId="46D028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887E2D" w14:paraId="490FBA9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A808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2BF5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2EB290AB" w14:textId="38C3D89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1364CED5" w14:textId="4E8AC4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F8BA3" w14:textId="66E947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7C9FEA" w14:textId="3D28DB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887E2D" w14:paraId="332F0C3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75D99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9728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181BD534" w14:textId="478F11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7ECEE0DD" w14:textId="0DE715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95683B" w14:textId="7B72AE8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C99A4" w14:textId="3AA679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887E2D" w14:paraId="500FE21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5239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3A19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4239EA41" w14:textId="4F5115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42DC8A64" w14:textId="371D79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B602CF" w14:textId="292809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9688ED" w14:textId="1B597E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887E2D" w14:paraId="5E9CDF1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2293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D4AD3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76056586" w14:textId="658133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4814CA61" w14:textId="42C21D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A4B916" w14:textId="79C43C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D76A2" w14:textId="1FFF21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887E2D" w14:paraId="0512A37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6948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1DA4F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1E4F477E" w14:textId="2BA6FA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62766E7C" w14:textId="107CEC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97059" w14:textId="19C405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7F659" w14:textId="4A1CFB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887E2D" w14:paraId="60CE015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55B0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51023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43CFC5F0" w14:textId="7C76B0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14E9519F" w14:textId="0E133C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CF489" w14:textId="3C8DEB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E1950" w14:textId="74E8D5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887E2D" w14:paraId="7C45944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15E9A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B27CD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7B6C52FE" w14:textId="41174B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5B8C307" w14:textId="62FA14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E94A0" w14:textId="2940C1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870A0" w14:textId="6BABC8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887E2D" w14:paraId="7BCF1B4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57103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15B0F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3A3313A1" w14:textId="551B0E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5484D2F1" w14:textId="0D6618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D3E06" w14:textId="33BCC9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110D2" w14:textId="620768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887E2D" w14:paraId="60C9F41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7896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011C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4F80BAB" w14:textId="75E354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0AE44DF4" w14:textId="0A1FEC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F5145" w14:textId="0D0310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DB6C8" w14:textId="1A7D3F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887E2D" w14:paraId="0399819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6039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4FE5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48FE2FD0" w14:textId="03DBAED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c>
          <w:tcPr>
            <w:tcW w:w="675" w:type="pct"/>
            <w:tcBorders>
              <w:top w:val="nil"/>
              <w:left w:val="nil"/>
              <w:bottom w:val="single" w:sz="4" w:space="0" w:color="000000"/>
              <w:right w:val="single" w:sz="4" w:space="0" w:color="000000"/>
            </w:tcBorders>
            <w:shd w:val="clear" w:color="auto" w:fill="auto"/>
            <w:noWrap/>
            <w:vAlign w:val="bottom"/>
            <w:hideMark/>
          </w:tcPr>
          <w:p w14:paraId="5A7D2118" w14:textId="55EE2E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B8118" w14:textId="59C583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4345B" w14:textId="295339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0,760.00 </w:t>
            </w:r>
          </w:p>
        </w:tc>
      </w:tr>
      <w:tr w:rsidR="00887E2D" w14:paraId="06C616F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0C70E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54A7A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6DB0D263" w14:textId="29E076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338411A2" w14:textId="18B522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A53C74" w14:textId="2F0E01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D2EB8" w14:textId="71C281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887E2D" w14:paraId="347B5E1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6CF96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A9745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0AE0C177" w14:textId="44D3E7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6B6AAAE0" w14:textId="1C87D7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2A3980" w14:textId="5FBCCF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CD384" w14:textId="0FDFF1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887E2D" w14:paraId="680B587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4C0B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10C3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596E3939" w14:textId="3C5227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c>
          <w:tcPr>
            <w:tcW w:w="675" w:type="pct"/>
            <w:tcBorders>
              <w:top w:val="nil"/>
              <w:left w:val="nil"/>
              <w:bottom w:val="single" w:sz="4" w:space="0" w:color="000000"/>
              <w:right w:val="single" w:sz="4" w:space="0" w:color="000000"/>
            </w:tcBorders>
            <w:shd w:val="clear" w:color="auto" w:fill="auto"/>
            <w:noWrap/>
            <w:vAlign w:val="bottom"/>
            <w:hideMark/>
          </w:tcPr>
          <w:p w14:paraId="74963617" w14:textId="04AA84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61042" w14:textId="551B3D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A9037" w14:textId="2BCA4A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2,080.00 </w:t>
            </w:r>
          </w:p>
        </w:tc>
      </w:tr>
      <w:tr w:rsidR="00887E2D" w14:paraId="575EE65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4D6F7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A4F2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0D7C1923" w14:textId="73267F6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CDD187F" w14:textId="266DD8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1B698" w14:textId="0FEE33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6EC2A" w14:textId="6ACC2B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887E2D" w14:paraId="669C5B6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784B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6AB2D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455C175B" w14:textId="5C33A5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c>
          <w:tcPr>
            <w:tcW w:w="675" w:type="pct"/>
            <w:tcBorders>
              <w:top w:val="nil"/>
              <w:left w:val="nil"/>
              <w:bottom w:val="single" w:sz="4" w:space="0" w:color="000000"/>
              <w:right w:val="single" w:sz="4" w:space="0" w:color="000000"/>
            </w:tcBorders>
            <w:shd w:val="clear" w:color="auto" w:fill="auto"/>
            <w:noWrap/>
            <w:vAlign w:val="bottom"/>
            <w:hideMark/>
          </w:tcPr>
          <w:p w14:paraId="78F8E6CE" w14:textId="647F50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BB6A7D" w14:textId="24558A6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F12EC7" w14:textId="424118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19,480.00 </w:t>
            </w:r>
          </w:p>
        </w:tc>
      </w:tr>
      <w:tr w:rsidR="00887E2D" w14:paraId="2D22A48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ACFA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AD796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5178404" w14:textId="64F05E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c>
          <w:tcPr>
            <w:tcW w:w="675" w:type="pct"/>
            <w:tcBorders>
              <w:top w:val="nil"/>
              <w:left w:val="nil"/>
              <w:bottom w:val="single" w:sz="4" w:space="0" w:color="000000"/>
              <w:right w:val="single" w:sz="4" w:space="0" w:color="000000"/>
            </w:tcBorders>
            <w:shd w:val="clear" w:color="auto" w:fill="auto"/>
            <w:noWrap/>
            <w:vAlign w:val="bottom"/>
            <w:hideMark/>
          </w:tcPr>
          <w:p w14:paraId="02306366" w14:textId="08D16CB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6200A5" w14:textId="174411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F8372" w14:textId="60556AC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0,838.91 </w:t>
            </w:r>
          </w:p>
        </w:tc>
      </w:tr>
      <w:tr w:rsidR="00887E2D" w14:paraId="2E84E4D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E891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AEEE9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07049EAF" w14:textId="56DA95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748420A" w14:textId="773049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1A68C1" w14:textId="738078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3175E7" w14:textId="4D7411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887E2D" w14:paraId="2852C5C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B5E8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77104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53B85174" w14:textId="78F350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6119AAED" w14:textId="2A8A32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F337F" w14:textId="19A0EE6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274A1B" w14:textId="56E7C7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887E2D" w14:paraId="48CEE4F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7A203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3284F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F22FCC6" w14:textId="5FFD54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0C480F00" w14:textId="54C098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742906" w14:textId="66A435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56A398" w14:textId="0D1FD4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887E2D" w14:paraId="049CB67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1F2E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3F68D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5AA60EC5" w14:textId="12F02F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2F916F6A" w14:textId="606E25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6BF2CC" w14:textId="7D415C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4E6C47" w14:textId="22377F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887E2D" w14:paraId="78C870D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192F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3F87A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C44433F" w14:textId="7C2DD50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11D4B476" w14:textId="7452D2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BCDFD" w14:textId="086B33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BA2273" w14:textId="5B1A1D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887E2D" w14:paraId="7B9A6BF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CD00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4745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654F9CAB" w14:textId="2F943F4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3A3A4A60" w14:textId="1A63E3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44212F" w14:textId="4D6DED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B9FFE2" w14:textId="77222E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887E2D" w14:paraId="0540F24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C240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E861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611B1C0F" w14:textId="4DBD5D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68106761" w14:textId="65DDE3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5ADEB6" w14:textId="66719A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ECA3A" w14:textId="1B4993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887E2D" w14:paraId="3348260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9C6F0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5B5CF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470972C0" w14:textId="2B55AF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50840A7D" w14:textId="5B1D42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335F9" w14:textId="2583AB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A861F" w14:textId="41A954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887E2D" w14:paraId="02A63F2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E8DC4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7469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683AFA1F" w14:textId="5B9133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9A621C" w14:textId="7FC812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2A6C2" w14:textId="7E247E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B45178" w14:textId="70B0B6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887E2D" w14:paraId="6E167F1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0F3B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2175D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2BB28DDA" w14:textId="15C718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7BF8A874" w14:textId="78797F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635631" w14:textId="0C16B7D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E4694" w14:textId="7387791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887E2D" w14:paraId="7C608BC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179C8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DDDAC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5E1E4953" w14:textId="4CBD0F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c>
          <w:tcPr>
            <w:tcW w:w="675" w:type="pct"/>
            <w:tcBorders>
              <w:top w:val="nil"/>
              <w:left w:val="nil"/>
              <w:bottom w:val="single" w:sz="4" w:space="0" w:color="000000"/>
              <w:right w:val="single" w:sz="4" w:space="0" w:color="000000"/>
            </w:tcBorders>
            <w:shd w:val="clear" w:color="auto" w:fill="auto"/>
            <w:noWrap/>
            <w:vAlign w:val="bottom"/>
            <w:hideMark/>
          </w:tcPr>
          <w:p w14:paraId="4AEFD0DD" w14:textId="02BC5E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2C94B6" w14:textId="0AD77C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1EF91" w14:textId="1C6A52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42,339.18 </w:t>
            </w:r>
          </w:p>
        </w:tc>
      </w:tr>
      <w:tr w:rsidR="00887E2D" w14:paraId="39F63190"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F4609"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768E7ABE" w14:textId="36C05BA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c>
          <w:tcPr>
            <w:tcW w:w="675" w:type="pct"/>
            <w:tcBorders>
              <w:top w:val="nil"/>
              <w:left w:val="nil"/>
              <w:bottom w:val="single" w:sz="4" w:space="0" w:color="000000"/>
              <w:right w:val="single" w:sz="4" w:space="0" w:color="000000"/>
            </w:tcBorders>
            <w:shd w:val="clear" w:color="D8D8D8" w:fill="D8D8D8"/>
            <w:noWrap/>
            <w:vAlign w:val="bottom"/>
            <w:hideMark/>
          </w:tcPr>
          <w:p w14:paraId="5307C30F" w14:textId="420B89C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D2EFFC" w14:textId="1873DCE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64D9913" w14:textId="4F9FC5F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425,486.92 </w:t>
            </w:r>
          </w:p>
        </w:tc>
      </w:tr>
      <w:tr w:rsidR="00887E2D" w14:paraId="1E27C0C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83BFA"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1B76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966564B" w14:textId="70DCB7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06094D99" w14:textId="30F40F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F28B99" w14:textId="6DB37D9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E23C15" w14:textId="4FD018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887E2D" w14:paraId="33F2345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A7EC2"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7DBFB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0031281A" w14:textId="4E11AE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78DC25B7" w14:textId="25DC816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9FC722" w14:textId="4C546B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7298E" w14:textId="4AE512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887E2D" w14:paraId="421117F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CF65F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88A06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3C7F902D" w14:textId="5AE830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4CADDA0" w14:textId="6198B1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A4FD57" w14:textId="65C755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97F7FA" w14:textId="31C06F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887E2D" w14:paraId="037A10A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08ED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054FA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16CCDF28" w14:textId="5F36E3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c>
          <w:tcPr>
            <w:tcW w:w="675" w:type="pct"/>
            <w:tcBorders>
              <w:top w:val="nil"/>
              <w:left w:val="nil"/>
              <w:bottom w:val="single" w:sz="4" w:space="0" w:color="000000"/>
              <w:right w:val="single" w:sz="4" w:space="0" w:color="000000"/>
            </w:tcBorders>
            <w:shd w:val="clear" w:color="auto" w:fill="auto"/>
            <w:noWrap/>
            <w:vAlign w:val="bottom"/>
            <w:hideMark/>
          </w:tcPr>
          <w:p w14:paraId="4C99CB2F" w14:textId="3EBA62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14B91E" w14:textId="7CE3FDD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0E9515" w14:textId="692A7A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7,030.45 </w:t>
            </w:r>
          </w:p>
        </w:tc>
      </w:tr>
      <w:tr w:rsidR="00887E2D" w14:paraId="52DCDB2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DE88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2F5C2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7BEF834F" w14:textId="09575A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2E8D558D" w14:textId="736C4E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7D2C4" w14:textId="368BE5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DB385" w14:textId="2730D5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887E2D" w14:paraId="366A4EA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FEE8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FDE9C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23FEA7E7" w14:textId="00C6E4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7B7C0143" w14:textId="7CAF6B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957F5" w14:textId="3F53BC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C02C25" w14:textId="6E742C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887E2D" w14:paraId="4E730E5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57190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6817A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5B5F5F84" w14:textId="3BE3D2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74E03799" w14:textId="45A5E6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1D0F5" w14:textId="6DA4C3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A21E5" w14:textId="7225D3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887E2D" w14:paraId="0CBC3D7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F998F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D02A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490BCE35" w14:textId="3AFB08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4F2A5A9" w14:textId="3EB554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CA3F80" w14:textId="07D415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2FC0D" w14:textId="3F3ABA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887E2D" w14:paraId="388D5B0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8DCCC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6A98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4FD20D03" w14:textId="2C1162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484A00AF" w14:textId="50CD23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9162F" w14:textId="59390C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A4F665" w14:textId="515E379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887E2D" w14:paraId="127320C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B042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0BEEE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74D871AC" w14:textId="144101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c>
          <w:tcPr>
            <w:tcW w:w="675" w:type="pct"/>
            <w:tcBorders>
              <w:top w:val="nil"/>
              <w:left w:val="nil"/>
              <w:bottom w:val="single" w:sz="4" w:space="0" w:color="000000"/>
              <w:right w:val="single" w:sz="4" w:space="0" w:color="000000"/>
            </w:tcBorders>
            <w:shd w:val="clear" w:color="auto" w:fill="auto"/>
            <w:noWrap/>
            <w:vAlign w:val="bottom"/>
            <w:hideMark/>
          </w:tcPr>
          <w:p w14:paraId="2E8DD350" w14:textId="5C310D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07969" w14:textId="6725836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E6059" w14:textId="50B8A0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040.00 </w:t>
            </w:r>
          </w:p>
        </w:tc>
      </w:tr>
      <w:tr w:rsidR="00887E2D" w14:paraId="18F609F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E5CF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08F2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57807979" w14:textId="2F1354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76C0FA89" w14:textId="1FE693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842F8" w14:textId="73B3F2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DFED5" w14:textId="736C65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887E2D" w14:paraId="6B8AE54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8573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66ABB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32D5E03F" w14:textId="771CE6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c>
          <w:tcPr>
            <w:tcW w:w="675" w:type="pct"/>
            <w:tcBorders>
              <w:top w:val="nil"/>
              <w:left w:val="nil"/>
              <w:bottom w:val="single" w:sz="4" w:space="0" w:color="000000"/>
              <w:right w:val="single" w:sz="4" w:space="0" w:color="000000"/>
            </w:tcBorders>
            <w:shd w:val="clear" w:color="auto" w:fill="auto"/>
            <w:noWrap/>
            <w:vAlign w:val="bottom"/>
            <w:hideMark/>
          </w:tcPr>
          <w:p w14:paraId="5208B225" w14:textId="232CC1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70671" w14:textId="767CD21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EDE17" w14:textId="311369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3,480.47 </w:t>
            </w:r>
          </w:p>
        </w:tc>
      </w:tr>
      <w:tr w:rsidR="00887E2D" w14:paraId="50F070F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BD01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BA7B1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3D10E371" w14:textId="7FB8661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4BF247FB" w14:textId="2D40E8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05189" w14:textId="712F19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4B714" w14:textId="19ABE4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887E2D" w14:paraId="6DFAC83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2A0FB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8C4F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38999631" w14:textId="6ED835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7723BAE0" w14:textId="251B5F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C524DA" w14:textId="59DAD1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23943E" w14:textId="05BC4F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887E2D" w14:paraId="5FDB6AE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FE0F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533E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5B63E64D" w14:textId="2485C4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2286EE38" w14:textId="25FD93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D9072" w14:textId="305D9C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4B1E6F" w14:textId="318A34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887E2D" w14:paraId="06EDF0A5"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A207CC"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06120710" w14:textId="0EC708B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7CA59E4A" w14:textId="0AF6104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8B686E6" w14:textId="5F49D83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D6215E0" w14:textId="0BF865E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887E2D" w14:paraId="6BD46A9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59B3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91874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5A002621" w14:textId="4B8479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52C3B0AE" w14:textId="597334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DE43E" w14:textId="46BF15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0A00FC" w14:textId="0ADC7B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887E2D" w14:paraId="22F0EE32"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09C852"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lastRenderedPageBreak/>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4556C4BC" w14:textId="2B6E53E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797,052.05 </w:t>
            </w:r>
          </w:p>
        </w:tc>
        <w:tc>
          <w:tcPr>
            <w:tcW w:w="675" w:type="pct"/>
            <w:tcBorders>
              <w:top w:val="nil"/>
              <w:left w:val="nil"/>
              <w:bottom w:val="single" w:sz="4" w:space="0" w:color="000000"/>
              <w:right w:val="single" w:sz="4" w:space="0" w:color="000000"/>
            </w:tcBorders>
            <w:shd w:val="clear" w:color="A5A5A5" w:fill="A5A5A5"/>
            <w:noWrap/>
            <w:vAlign w:val="bottom"/>
            <w:hideMark/>
          </w:tcPr>
          <w:p w14:paraId="2CC63D0F" w14:textId="4258FDB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C213D58" w14:textId="13809C5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23B2B17" w14:textId="13A6FDE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1,797,052.05 </w:t>
            </w:r>
          </w:p>
        </w:tc>
      </w:tr>
      <w:tr w:rsidR="00887E2D" w14:paraId="18AD862E"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EEA9AB"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51EFACC2" w14:textId="69C451E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67,496.10 </w:t>
            </w:r>
          </w:p>
        </w:tc>
        <w:tc>
          <w:tcPr>
            <w:tcW w:w="675" w:type="pct"/>
            <w:tcBorders>
              <w:top w:val="nil"/>
              <w:left w:val="nil"/>
              <w:bottom w:val="single" w:sz="4" w:space="0" w:color="000000"/>
              <w:right w:val="single" w:sz="4" w:space="0" w:color="000000"/>
            </w:tcBorders>
            <w:shd w:val="clear" w:color="D8D8D8" w:fill="D8D8D8"/>
            <w:noWrap/>
            <w:vAlign w:val="bottom"/>
            <w:hideMark/>
          </w:tcPr>
          <w:p w14:paraId="72C36BAF" w14:textId="45A5FD3F"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E071747" w14:textId="1788A222"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14DEA1" w14:textId="4A4DB60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7,367,496.10 </w:t>
            </w:r>
          </w:p>
        </w:tc>
      </w:tr>
      <w:tr w:rsidR="00887E2D" w14:paraId="244A349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15553"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3227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0EBEE297" w14:textId="30A8B1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C0771C7" w14:textId="5879F1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4BE9A" w14:textId="6FF6D5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30F595" w14:textId="607108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6A1C38F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D0481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98B6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4E1565A7" w14:textId="5F31D7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c>
          <w:tcPr>
            <w:tcW w:w="675" w:type="pct"/>
            <w:tcBorders>
              <w:top w:val="nil"/>
              <w:left w:val="nil"/>
              <w:bottom w:val="single" w:sz="4" w:space="0" w:color="000000"/>
              <w:right w:val="single" w:sz="4" w:space="0" w:color="000000"/>
            </w:tcBorders>
            <w:shd w:val="clear" w:color="auto" w:fill="auto"/>
            <w:noWrap/>
            <w:vAlign w:val="bottom"/>
            <w:hideMark/>
          </w:tcPr>
          <w:p w14:paraId="25E987D8" w14:textId="3017BB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0D2A96" w14:textId="04B879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76A0D" w14:textId="7E8C00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6,320.00 </w:t>
            </w:r>
          </w:p>
        </w:tc>
      </w:tr>
      <w:tr w:rsidR="00887E2D" w14:paraId="30DE855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2E13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476B6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50F10A04" w14:textId="2CFC8C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A1A17FD" w14:textId="35C34F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72B43" w14:textId="25BB8E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387D4" w14:textId="4FA37A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484CBBF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F273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0281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3C8E1221" w14:textId="268877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15A62CB" w14:textId="3EC158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8CC150" w14:textId="2F25DB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E10369" w14:textId="671EED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6AF2DAB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3F76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804B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0C6A8EF8" w14:textId="6138A6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6EFB7E6E" w14:textId="72D5C7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E46F5" w14:textId="628CBA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50EBB" w14:textId="3E3830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887E2D" w14:paraId="7315BC3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DCD4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7960E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70867F24" w14:textId="0BFD25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72C86C08" w14:textId="312C3F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554BD" w14:textId="0D093D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F08471" w14:textId="16E411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887E2D" w14:paraId="1AE1F67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269A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FC76F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536C1A19" w14:textId="0C7622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5321868" w14:textId="05B7F9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DF3A21" w14:textId="121CF3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5D0A5" w14:textId="07410C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87E2D" w14:paraId="5F7C415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86F9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9D0D0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1B0AA3D6" w14:textId="260ECE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9,205.00 </w:t>
            </w:r>
          </w:p>
        </w:tc>
        <w:tc>
          <w:tcPr>
            <w:tcW w:w="675" w:type="pct"/>
            <w:tcBorders>
              <w:top w:val="nil"/>
              <w:left w:val="nil"/>
              <w:bottom w:val="single" w:sz="4" w:space="0" w:color="000000"/>
              <w:right w:val="single" w:sz="4" w:space="0" w:color="000000"/>
            </w:tcBorders>
            <w:shd w:val="clear" w:color="auto" w:fill="auto"/>
            <w:noWrap/>
            <w:vAlign w:val="bottom"/>
            <w:hideMark/>
          </w:tcPr>
          <w:p w14:paraId="023C02BE" w14:textId="2146F2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1D6C3" w14:textId="412460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8E956" w14:textId="4CB15B0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099,205.00 </w:t>
            </w:r>
          </w:p>
        </w:tc>
      </w:tr>
      <w:tr w:rsidR="00887E2D" w14:paraId="5A72D4E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369D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F4E2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245A568" w14:textId="0958DE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4E730AB" w14:textId="597D80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2D835" w14:textId="787537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D12B1" w14:textId="5A0E3C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87E2D" w14:paraId="0BCE836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5FBD5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EFE8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67A744EC" w14:textId="7C8E6A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c>
          <w:tcPr>
            <w:tcW w:w="675" w:type="pct"/>
            <w:tcBorders>
              <w:top w:val="nil"/>
              <w:left w:val="nil"/>
              <w:bottom w:val="single" w:sz="4" w:space="0" w:color="000000"/>
              <w:right w:val="single" w:sz="4" w:space="0" w:color="000000"/>
            </w:tcBorders>
            <w:shd w:val="clear" w:color="auto" w:fill="auto"/>
            <w:noWrap/>
            <w:vAlign w:val="bottom"/>
            <w:hideMark/>
          </w:tcPr>
          <w:p w14:paraId="170BF3AB" w14:textId="038D52C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8FAA1B" w14:textId="57F77B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DB67B" w14:textId="2DA284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9,780.88 </w:t>
            </w:r>
          </w:p>
        </w:tc>
      </w:tr>
      <w:tr w:rsidR="00887E2D" w14:paraId="2261501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92A29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339F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0F848A49" w14:textId="6D771B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c>
          <w:tcPr>
            <w:tcW w:w="675" w:type="pct"/>
            <w:tcBorders>
              <w:top w:val="nil"/>
              <w:left w:val="nil"/>
              <w:bottom w:val="single" w:sz="4" w:space="0" w:color="000000"/>
              <w:right w:val="single" w:sz="4" w:space="0" w:color="000000"/>
            </w:tcBorders>
            <w:shd w:val="clear" w:color="auto" w:fill="auto"/>
            <w:noWrap/>
            <w:vAlign w:val="bottom"/>
            <w:hideMark/>
          </w:tcPr>
          <w:p w14:paraId="6AB9D13B" w14:textId="5B832F9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9CC5E8" w14:textId="56E8F1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150B1" w14:textId="08DF2A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5,225.22 </w:t>
            </w:r>
          </w:p>
        </w:tc>
      </w:tr>
      <w:tr w:rsidR="00887E2D" w14:paraId="1554614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99E1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323F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3BC67585" w14:textId="14D76A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7974628" w14:textId="025F8D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6B5A61" w14:textId="04B34D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6F9A7" w14:textId="1FFB39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87E2D" w14:paraId="3BDB5BF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4799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599AC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3B93A6F9" w14:textId="220B99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2A7980C4" w14:textId="133943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D9EAC" w14:textId="71071A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CCDA31" w14:textId="47B545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887E2D" w14:paraId="24700FB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5297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3ABC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6712591E" w14:textId="6EA851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45F1D3F3" w14:textId="29D7EF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5CFB60" w14:textId="00BF4A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247382" w14:textId="0C64FE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887E2D" w14:paraId="2CBE194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73F2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DFE34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701E5E79" w14:textId="70E44E1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581B3FB1" w14:textId="1A2EC6C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674D55" w14:textId="26F0A7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E7C2A" w14:textId="0D1FFB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87E2D" w14:paraId="1C807292"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C46E2"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04980547" w14:textId="0B99D3A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c>
          <w:tcPr>
            <w:tcW w:w="675" w:type="pct"/>
            <w:tcBorders>
              <w:top w:val="nil"/>
              <w:left w:val="nil"/>
              <w:bottom w:val="single" w:sz="4" w:space="0" w:color="000000"/>
              <w:right w:val="single" w:sz="4" w:space="0" w:color="000000"/>
            </w:tcBorders>
            <w:shd w:val="clear" w:color="D8D8D8" w:fill="D8D8D8"/>
            <w:noWrap/>
            <w:vAlign w:val="bottom"/>
            <w:hideMark/>
          </w:tcPr>
          <w:p w14:paraId="570F189C" w14:textId="535990B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92FEBC4" w14:textId="2353262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E74A8E7" w14:textId="6831B21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46,869.37 </w:t>
            </w:r>
          </w:p>
        </w:tc>
      </w:tr>
      <w:tr w:rsidR="00887E2D" w14:paraId="3020A3E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81DEA"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60497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68EE26B3" w14:textId="72D7F1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34F9924" w14:textId="571C6C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2B412" w14:textId="2D0452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30702" w14:textId="3919F2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87E2D" w14:paraId="0E69448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3DB0E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7BC9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1FCBF69B" w14:textId="1082E0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c>
          <w:tcPr>
            <w:tcW w:w="675" w:type="pct"/>
            <w:tcBorders>
              <w:top w:val="nil"/>
              <w:left w:val="nil"/>
              <w:bottom w:val="single" w:sz="4" w:space="0" w:color="000000"/>
              <w:right w:val="single" w:sz="4" w:space="0" w:color="000000"/>
            </w:tcBorders>
            <w:shd w:val="clear" w:color="auto" w:fill="auto"/>
            <w:noWrap/>
            <w:vAlign w:val="bottom"/>
            <w:hideMark/>
          </w:tcPr>
          <w:p w14:paraId="6EC05FCA" w14:textId="6CD082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27AD29" w14:textId="0778A1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2AE393" w14:textId="097539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1,503.62 </w:t>
            </w:r>
          </w:p>
        </w:tc>
      </w:tr>
      <w:tr w:rsidR="00887E2D" w14:paraId="07F9745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7163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BD24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ADFFFA3" w14:textId="7AF2D5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c>
          <w:tcPr>
            <w:tcW w:w="675" w:type="pct"/>
            <w:tcBorders>
              <w:top w:val="nil"/>
              <w:left w:val="nil"/>
              <w:bottom w:val="single" w:sz="4" w:space="0" w:color="000000"/>
              <w:right w:val="single" w:sz="4" w:space="0" w:color="000000"/>
            </w:tcBorders>
            <w:shd w:val="clear" w:color="auto" w:fill="auto"/>
            <w:noWrap/>
            <w:vAlign w:val="bottom"/>
            <w:hideMark/>
          </w:tcPr>
          <w:p w14:paraId="6E5EC902" w14:textId="623E1A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245CA" w14:textId="2DA369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4C3E2A" w14:textId="65CB4F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72,180.75 </w:t>
            </w:r>
          </w:p>
        </w:tc>
      </w:tr>
      <w:tr w:rsidR="00887E2D" w14:paraId="3904165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06E4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408C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5492A20D" w14:textId="7F93D04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85FB028" w14:textId="4DDF97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5A36F" w14:textId="2AE650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B95F1" w14:textId="64DE3C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87E2D" w14:paraId="23677B6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AE97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3C5C5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17AF603B" w14:textId="231C77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3E0B7D1E" w14:textId="10B6F5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BBEE4" w14:textId="640094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67063E" w14:textId="33D111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887E2D" w14:paraId="3AF83AF4"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F6C4A9"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CE36CD9" w14:textId="120F77A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386,394.57 </w:t>
            </w:r>
          </w:p>
        </w:tc>
        <w:tc>
          <w:tcPr>
            <w:tcW w:w="675" w:type="pct"/>
            <w:tcBorders>
              <w:top w:val="nil"/>
              <w:left w:val="nil"/>
              <w:bottom w:val="single" w:sz="4" w:space="0" w:color="000000"/>
              <w:right w:val="single" w:sz="4" w:space="0" w:color="000000"/>
            </w:tcBorders>
            <w:shd w:val="clear" w:color="D8D8D8" w:fill="D8D8D8"/>
            <w:noWrap/>
            <w:vAlign w:val="bottom"/>
            <w:hideMark/>
          </w:tcPr>
          <w:p w14:paraId="7BD3986B" w14:textId="4919E9C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F8B4E08" w14:textId="7D95D4D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E3D9134" w14:textId="58A5085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1,386,394.57 </w:t>
            </w:r>
          </w:p>
        </w:tc>
      </w:tr>
      <w:tr w:rsidR="00887E2D" w14:paraId="7F6FFDD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FA6BEB"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B08F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3362AE9D" w14:textId="0E8754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01,381.13 </w:t>
            </w:r>
          </w:p>
        </w:tc>
        <w:tc>
          <w:tcPr>
            <w:tcW w:w="675" w:type="pct"/>
            <w:tcBorders>
              <w:top w:val="nil"/>
              <w:left w:val="nil"/>
              <w:bottom w:val="single" w:sz="4" w:space="0" w:color="000000"/>
              <w:right w:val="single" w:sz="4" w:space="0" w:color="000000"/>
            </w:tcBorders>
            <w:shd w:val="clear" w:color="auto" w:fill="auto"/>
            <w:noWrap/>
            <w:vAlign w:val="bottom"/>
            <w:hideMark/>
          </w:tcPr>
          <w:p w14:paraId="6BD18530" w14:textId="6EA130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F7F91" w14:textId="4C2E2F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FDC4B5" w14:textId="64C7FF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01,381.13 </w:t>
            </w:r>
          </w:p>
        </w:tc>
      </w:tr>
      <w:tr w:rsidR="00887E2D" w14:paraId="0B1D310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6AE44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42BD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79D3C6B3" w14:textId="7D6132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C7AC62D" w14:textId="4794AA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117DA6" w14:textId="3EE514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0DFFDA" w14:textId="3EBBA4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87E2D" w14:paraId="6E29236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EA36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043D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4C36A42F" w14:textId="1C9A93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7457132" w14:textId="130069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467FF" w14:textId="13661C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6A3DD" w14:textId="6DD7CB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0A617AB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41447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CA63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7EB10755" w14:textId="3B6C49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68733E0A" w14:textId="27F115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FF0B5" w14:textId="373E0A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218E2" w14:textId="33D835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887E2D" w14:paraId="0E52388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E2FA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7CE3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025F3A66" w14:textId="6BAD76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c>
          <w:tcPr>
            <w:tcW w:w="675" w:type="pct"/>
            <w:tcBorders>
              <w:top w:val="nil"/>
              <w:left w:val="nil"/>
              <w:bottom w:val="single" w:sz="4" w:space="0" w:color="000000"/>
              <w:right w:val="single" w:sz="4" w:space="0" w:color="000000"/>
            </w:tcBorders>
            <w:shd w:val="clear" w:color="auto" w:fill="auto"/>
            <w:noWrap/>
            <w:vAlign w:val="bottom"/>
            <w:hideMark/>
          </w:tcPr>
          <w:p w14:paraId="1A501ECB" w14:textId="23914D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BA0D05" w14:textId="3B8CBAC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236EF" w14:textId="255F59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32,663.69 </w:t>
            </w:r>
          </w:p>
        </w:tc>
      </w:tr>
      <w:tr w:rsidR="00887E2D" w14:paraId="52BCF70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06F3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C82DD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7D941B53" w14:textId="5DE0A9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c>
          <w:tcPr>
            <w:tcW w:w="675" w:type="pct"/>
            <w:tcBorders>
              <w:top w:val="nil"/>
              <w:left w:val="nil"/>
              <w:bottom w:val="single" w:sz="4" w:space="0" w:color="000000"/>
              <w:right w:val="single" w:sz="4" w:space="0" w:color="000000"/>
            </w:tcBorders>
            <w:shd w:val="clear" w:color="auto" w:fill="auto"/>
            <w:noWrap/>
            <w:vAlign w:val="bottom"/>
            <w:hideMark/>
          </w:tcPr>
          <w:p w14:paraId="35E93E28" w14:textId="6C8AA4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259E0" w14:textId="6C7FD0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3EBBF2" w14:textId="31F882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9,545.00 </w:t>
            </w:r>
          </w:p>
        </w:tc>
      </w:tr>
      <w:tr w:rsidR="00887E2D" w14:paraId="2A664E6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D7F4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E9191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78756890" w14:textId="338B98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396641" w14:textId="28BA63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4B4E2" w14:textId="1A9E47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6C4A2C" w14:textId="01B1AA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004A885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DBA0A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AE5C6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291C2820" w14:textId="462AF5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83C1065" w14:textId="46C792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DB214" w14:textId="3A258C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B59CBC" w14:textId="2C7B5B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887E2D" w14:paraId="6ADF3D5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5CC28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0725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79504B86" w14:textId="79610B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6E49B2" w14:textId="27C831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DE86F" w14:textId="527069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AE20F" w14:textId="05D133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4EE05C9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09E3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2E15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48B0737" w14:textId="4B6447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4A0AFB6" w14:textId="0D7AEA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818DB8" w14:textId="517400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692F3" w14:textId="6BD856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87E2D" w14:paraId="7E43360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C6D9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15DD5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64D8A951" w14:textId="5BC0CCA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c>
          <w:tcPr>
            <w:tcW w:w="675" w:type="pct"/>
            <w:tcBorders>
              <w:top w:val="nil"/>
              <w:left w:val="nil"/>
              <w:bottom w:val="single" w:sz="4" w:space="0" w:color="000000"/>
              <w:right w:val="single" w:sz="4" w:space="0" w:color="000000"/>
            </w:tcBorders>
            <w:shd w:val="clear" w:color="auto" w:fill="auto"/>
            <w:noWrap/>
            <w:vAlign w:val="bottom"/>
            <w:hideMark/>
          </w:tcPr>
          <w:p w14:paraId="66E48567" w14:textId="0F7E2F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DEBFB8" w14:textId="7BBE83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DE6FC" w14:textId="48DDF1C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164,965.00 </w:t>
            </w:r>
          </w:p>
        </w:tc>
      </w:tr>
      <w:tr w:rsidR="00887E2D" w14:paraId="291B844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C744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571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024FE968" w14:textId="1FAE47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EB9E5CA" w14:textId="4FDA3D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B15A44" w14:textId="579C6F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0B20D" w14:textId="04702F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248EAE6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E4C5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2A5E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6C946184" w14:textId="2222D6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c>
          <w:tcPr>
            <w:tcW w:w="675" w:type="pct"/>
            <w:tcBorders>
              <w:top w:val="nil"/>
              <w:left w:val="nil"/>
              <w:bottom w:val="single" w:sz="4" w:space="0" w:color="000000"/>
              <w:right w:val="single" w:sz="4" w:space="0" w:color="000000"/>
            </w:tcBorders>
            <w:shd w:val="clear" w:color="auto" w:fill="auto"/>
            <w:noWrap/>
            <w:vAlign w:val="bottom"/>
            <w:hideMark/>
          </w:tcPr>
          <w:p w14:paraId="136DFEDD" w14:textId="6F60AC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D72C23" w14:textId="50528F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54256" w14:textId="66D6DB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8,877.75 </w:t>
            </w:r>
          </w:p>
        </w:tc>
      </w:tr>
      <w:tr w:rsidR="00887E2D" w14:paraId="36D0BC1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5014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FD20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FB9DF7D" w14:textId="4938AB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48BFA30A" w14:textId="037114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DE8E5F" w14:textId="67CB74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8C740" w14:textId="3CB97E6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500.00 </w:t>
            </w:r>
          </w:p>
        </w:tc>
      </w:tr>
      <w:tr w:rsidR="00887E2D" w14:paraId="7636A35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CC900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E35E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1627E00E" w14:textId="583624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CB29F1" w14:textId="34D99A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4C683" w14:textId="6B51AF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05FC4" w14:textId="0226CD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7D58B71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42E5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12D09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28D91CE7" w14:textId="74FE11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2C36A110" w14:textId="4FF20B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CD9FCE" w14:textId="6E708B4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87621" w14:textId="2F0942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87E2D" w14:paraId="0ADB5A1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4C4C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E9F0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3F188080" w14:textId="188AD2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A0692FB" w14:textId="3EA52D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170E9" w14:textId="6D26C8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590A8" w14:textId="262BF0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332B7A9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C152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32E4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03F29EAE" w14:textId="31857C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0DBE20B4" w14:textId="10B9CB7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F9424D" w14:textId="01053F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1648E" w14:textId="777C3A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887E2D" w14:paraId="5C770E0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0AFF5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2C2E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122C4CB9" w14:textId="1BB8C7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48881426" w14:textId="7EFA3A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79BF76" w14:textId="6AEA99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2DA8D" w14:textId="5F8B61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887E2D" w14:paraId="6B45408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2860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C7FB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4E7BE8F7" w14:textId="37AF65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2A53E00" w14:textId="3CAE84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8398E" w14:textId="6FBED1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D4AEDE" w14:textId="1C79F0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179F2F5F"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A737B"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3BD251B" w14:textId="405D0EC2"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c>
          <w:tcPr>
            <w:tcW w:w="675" w:type="pct"/>
            <w:tcBorders>
              <w:top w:val="nil"/>
              <w:left w:val="nil"/>
              <w:bottom w:val="single" w:sz="4" w:space="0" w:color="000000"/>
              <w:right w:val="single" w:sz="4" w:space="0" w:color="000000"/>
            </w:tcBorders>
            <w:shd w:val="clear" w:color="D8D8D8" w:fill="D8D8D8"/>
            <w:noWrap/>
            <w:vAlign w:val="bottom"/>
            <w:hideMark/>
          </w:tcPr>
          <w:p w14:paraId="2A45341B" w14:textId="0856753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ECCB99" w14:textId="0B9197D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64B739E" w14:textId="78B6929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89,220.64 </w:t>
            </w:r>
          </w:p>
        </w:tc>
      </w:tr>
      <w:tr w:rsidR="00887E2D" w14:paraId="0971DED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9011D"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DC98D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4ADF5740" w14:textId="68D945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75231D78" w14:textId="450F8E9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E8206" w14:textId="30C54E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EFCB8" w14:textId="6B7ECF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87E2D" w14:paraId="02678A4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E6FD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964CF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4A14B910" w14:textId="50FC9D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80C8045" w14:textId="623074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A1884C" w14:textId="0A876F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F68C0B" w14:textId="431E7A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5AAF92B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31224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FDF9F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466BF563" w14:textId="736F4C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6B1C3B0" w14:textId="017A9CE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ACFFEB" w14:textId="358BE8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2B10F" w14:textId="6591D9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4936D6B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9C89D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61C82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0E47D34A" w14:textId="5CFAA1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48178EC" w14:textId="68691D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8FB09" w14:textId="24F2CD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34124" w14:textId="62AA86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2A06994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940F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E2CE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032E8134" w14:textId="766938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A1F5A18" w14:textId="712B8D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01906" w14:textId="4C2FEC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5CBE8A" w14:textId="1887B2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87E2D" w14:paraId="5E1DF27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3679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1A4FD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6976D814" w14:textId="4045E5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F4C6EB5" w14:textId="6078BC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FC2DD" w14:textId="045AD87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35919" w14:textId="7F9E8B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0D6F297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ECB78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94AC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3FC75A03" w14:textId="580DB26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675" w:type="pct"/>
            <w:tcBorders>
              <w:top w:val="nil"/>
              <w:left w:val="nil"/>
              <w:bottom w:val="single" w:sz="4" w:space="0" w:color="000000"/>
              <w:right w:val="single" w:sz="4" w:space="0" w:color="000000"/>
            </w:tcBorders>
            <w:shd w:val="clear" w:color="auto" w:fill="auto"/>
            <w:noWrap/>
            <w:vAlign w:val="bottom"/>
            <w:hideMark/>
          </w:tcPr>
          <w:p w14:paraId="5DD50020" w14:textId="794391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72C010" w14:textId="12ACE7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3F09FF" w14:textId="09801F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887E2D" w14:paraId="3C62FF1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7A6E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AFC3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31DA7F41" w14:textId="47C274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650C013" w14:textId="6244C0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55C1E" w14:textId="27FEE4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0B9BC1" w14:textId="14A558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6B89634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E0631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5D4A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CFCC598" w14:textId="49A697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8351C68" w14:textId="5458A8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F8080" w14:textId="6D013E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416340" w14:textId="7AFF68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1AB61B0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B3144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EC9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5514EED0" w14:textId="6E82BD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F1A86A5" w14:textId="63080F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C1CB1" w14:textId="6B6297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58759" w14:textId="3C4069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05E1868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37B02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6D16D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0A119896" w14:textId="72CB8C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017769A" w14:textId="792EDB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2DD00D" w14:textId="7A57B4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38853" w14:textId="16C172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18DD61E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2F9F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6BEAB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6A186FF4" w14:textId="0F6D04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468BDF0C" w14:textId="2EB0CB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F8AF6A" w14:textId="414672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6E7078" w14:textId="7EE53E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887E2D" w14:paraId="177BE29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2424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633D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5F00EA8" w14:textId="2D0F99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56F305B" w14:textId="52BD415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EC722" w14:textId="5331F03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4A4669" w14:textId="5EAC35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2108016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FA5E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7C3E8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08767518" w14:textId="1BC165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76BCDC" w14:textId="083E45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82508" w14:textId="5AFB12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166F8" w14:textId="1CDD6E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887E2D" w14:paraId="5BA6F2C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98C1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EFAAB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6C741074" w14:textId="2CE3DF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BA82F45" w14:textId="7A9D1B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A5118" w14:textId="56CCAF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75D630" w14:textId="4E5AC67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443C90C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BCF2E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BF07E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89F9C36" w14:textId="0CEA71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E38954A" w14:textId="1BD241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41146" w14:textId="799C25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D778A7" w14:textId="43F524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2A01C95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8B3B1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66096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6F8311B9" w14:textId="20CF27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24BE297" w14:textId="04E76C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40826A" w14:textId="3E1246A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7E1E4" w14:textId="3BB7B3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1F785193"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94C19B"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62D40BFB" w14:textId="5BCD9EA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07,071.37 </w:t>
            </w:r>
          </w:p>
        </w:tc>
        <w:tc>
          <w:tcPr>
            <w:tcW w:w="675" w:type="pct"/>
            <w:tcBorders>
              <w:top w:val="nil"/>
              <w:left w:val="nil"/>
              <w:bottom w:val="single" w:sz="4" w:space="0" w:color="000000"/>
              <w:right w:val="single" w:sz="4" w:space="0" w:color="000000"/>
            </w:tcBorders>
            <w:shd w:val="clear" w:color="D8D8D8" w:fill="D8D8D8"/>
            <w:noWrap/>
            <w:vAlign w:val="bottom"/>
            <w:hideMark/>
          </w:tcPr>
          <w:p w14:paraId="7BDC909E" w14:textId="2E90A7F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7A507F1" w14:textId="1C58115F"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2E7CD8" w14:textId="503E0BC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3,107,071.37 </w:t>
            </w:r>
          </w:p>
        </w:tc>
      </w:tr>
      <w:tr w:rsidR="00887E2D" w14:paraId="4038B84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E257A"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0B88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31C4BD09" w14:textId="143FB3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8,310.37 </w:t>
            </w:r>
          </w:p>
        </w:tc>
        <w:tc>
          <w:tcPr>
            <w:tcW w:w="675" w:type="pct"/>
            <w:tcBorders>
              <w:top w:val="nil"/>
              <w:left w:val="nil"/>
              <w:bottom w:val="single" w:sz="4" w:space="0" w:color="000000"/>
              <w:right w:val="single" w:sz="4" w:space="0" w:color="000000"/>
            </w:tcBorders>
            <w:shd w:val="clear" w:color="auto" w:fill="auto"/>
            <w:noWrap/>
            <w:vAlign w:val="bottom"/>
            <w:hideMark/>
          </w:tcPr>
          <w:p w14:paraId="6394C481" w14:textId="158468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437894" w14:textId="09034A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5BF4E" w14:textId="59A697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808,310.37 </w:t>
            </w:r>
          </w:p>
        </w:tc>
      </w:tr>
      <w:tr w:rsidR="00887E2D" w14:paraId="5E681C4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02445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402D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11EEA28B" w14:textId="03BD20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0ADE6234" w14:textId="231EF9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A0A3F" w14:textId="2CE2B2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7C833" w14:textId="405F2D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887E2D" w14:paraId="07205B0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12174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2E05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4F347D1C" w14:textId="742D24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B0746A" w14:textId="0F4229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6EC6CC" w14:textId="357A3B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D541A" w14:textId="5C4633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887E2D" w14:paraId="3CD0590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51503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E658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2509E474" w14:textId="797E45A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78E0C16" w14:textId="003BD8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726894" w14:textId="30AF94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22E5A3" w14:textId="63D59E6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87E2D" w14:paraId="2CF3C0A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4784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B7E72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A2ACFEE" w14:textId="527EF2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c>
          <w:tcPr>
            <w:tcW w:w="675" w:type="pct"/>
            <w:tcBorders>
              <w:top w:val="nil"/>
              <w:left w:val="nil"/>
              <w:bottom w:val="single" w:sz="4" w:space="0" w:color="000000"/>
              <w:right w:val="single" w:sz="4" w:space="0" w:color="000000"/>
            </w:tcBorders>
            <w:shd w:val="clear" w:color="auto" w:fill="auto"/>
            <w:noWrap/>
            <w:vAlign w:val="bottom"/>
            <w:hideMark/>
          </w:tcPr>
          <w:p w14:paraId="4777A95D" w14:textId="3787BE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93A33" w14:textId="28F69DC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2A9DC6" w14:textId="6D83FC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7,508.00 </w:t>
            </w:r>
          </w:p>
        </w:tc>
      </w:tr>
      <w:tr w:rsidR="00887E2D" w14:paraId="64564D8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33572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A4719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69A6FE61" w14:textId="656BB3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679BC7C" w14:textId="3129CC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40B471" w14:textId="738209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73343" w14:textId="1F75F6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87E2D" w14:paraId="18DAACA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8489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5DD4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34773334" w14:textId="52196A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BF42B21" w14:textId="324BE81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777A4" w14:textId="041E83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5A293" w14:textId="6188E8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887E2D" w14:paraId="43B8F37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D846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6DADE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6DB43C45" w14:textId="142FF6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3679115D" w14:textId="1DAED6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9BDEA5" w14:textId="7E0355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9532E" w14:textId="553018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887E2D" w14:paraId="5BD528A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1CBD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D5D13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50C92511" w14:textId="1B88239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4F9FEC72" w14:textId="7F6249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EA123" w14:textId="0B6722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89FBF" w14:textId="7C784A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887E2D" w14:paraId="781E008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6108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33B2F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3764F3D0" w14:textId="5CF21B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6EA3CBE" w14:textId="730DCF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92395" w14:textId="78E2C9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46EDCF" w14:textId="35179B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87E2D" w14:paraId="6B889D5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63AB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66C7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757B2A93" w14:textId="3B1564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11D4F74" w14:textId="7A416E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7DC6F8" w14:textId="476D84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46E9EA" w14:textId="25CDCE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87E2D" w14:paraId="0F2961C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8B24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D078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1C06412D" w14:textId="584553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6FF163E" w14:textId="5B1CFDD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051985" w14:textId="7EB16D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0EAB8" w14:textId="4D8DBB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87E2D" w14:paraId="517613F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9977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5582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376C3A25" w14:textId="451909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DFF611A" w14:textId="7C518D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CFD1B" w14:textId="3260E6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6ECC6" w14:textId="470EC8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87E2D" w14:paraId="5008856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E9A34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28E65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631A008E" w14:textId="38AEFE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675" w:type="pct"/>
            <w:tcBorders>
              <w:top w:val="nil"/>
              <w:left w:val="nil"/>
              <w:bottom w:val="single" w:sz="4" w:space="0" w:color="000000"/>
              <w:right w:val="single" w:sz="4" w:space="0" w:color="000000"/>
            </w:tcBorders>
            <w:shd w:val="clear" w:color="auto" w:fill="auto"/>
            <w:noWrap/>
            <w:vAlign w:val="bottom"/>
            <w:hideMark/>
          </w:tcPr>
          <w:p w14:paraId="77943D12" w14:textId="748580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F7D48D" w14:textId="511A45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A1E630" w14:textId="19649B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887E2D" w14:paraId="6137A89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F34CB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3B39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5D9DAC41" w14:textId="44AEA2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04E611E2" w14:textId="014325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8BD88" w14:textId="72B4EE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BC73F" w14:textId="756C58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87E2D" w14:paraId="0522145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4C31A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9AA5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08A96B55" w14:textId="2BB7F9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66876289" w14:textId="78A255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DC069F" w14:textId="429C15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6EE54" w14:textId="7DE167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887E2D" w14:paraId="7EFBA6C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73F36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4D721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641D99C4" w14:textId="2BDD1F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79.00 </w:t>
            </w:r>
          </w:p>
        </w:tc>
        <w:tc>
          <w:tcPr>
            <w:tcW w:w="675" w:type="pct"/>
            <w:tcBorders>
              <w:top w:val="nil"/>
              <w:left w:val="nil"/>
              <w:bottom w:val="single" w:sz="4" w:space="0" w:color="000000"/>
              <w:right w:val="single" w:sz="4" w:space="0" w:color="000000"/>
            </w:tcBorders>
            <w:shd w:val="clear" w:color="auto" w:fill="auto"/>
            <w:noWrap/>
            <w:vAlign w:val="bottom"/>
            <w:hideMark/>
          </w:tcPr>
          <w:p w14:paraId="5EA0D8C1" w14:textId="7A735D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85B2C" w14:textId="70F7AE0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E98E0" w14:textId="6E77E8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479.00 </w:t>
            </w:r>
          </w:p>
        </w:tc>
      </w:tr>
      <w:tr w:rsidR="00887E2D" w14:paraId="7A2F7C0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B407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2428F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21442D27" w14:textId="5E1405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F84E518" w14:textId="5C17EE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59ED7" w14:textId="6495E9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BB5EC5" w14:textId="1612BD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887E2D" w14:paraId="07C00A7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B6689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D85F4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11CBCD29" w14:textId="7D38DE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528A515F" w14:textId="14FE7EF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607B30" w14:textId="07E5A7B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629376" w14:textId="1F67C7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887E2D" w14:paraId="4945868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DF64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BD0DF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17CD2AAD" w14:textId="5A487B0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34EAEAF1" w14:textId="65E466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3ECF4" w14:textId="6B77CB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61878" w14:textId="3D9CF3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887E2D" w14:paraId="5827E39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4738E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E7E1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3217E41D" w14:textId="6D7CDB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5997095F" w14:textId="56EA2C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4F5D60" w14:textId="4A4AB9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DF9E1" w14:textId="4B69E1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887E2D" w14:paraId="7FA7F07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2C9D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5D02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2BDEADCD" w14:textId="182797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18BE5835" w14:textId="523DFE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AAEB6" w14:textId="5BB41C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1D6492" w14:textId="0D1865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887E2D" w14:paraId="1DF4961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C093E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768E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34811BAC" w14:textId="1F8014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580F6B93" w14:textId="49E2AE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9EDB4A" w14:textId="31E681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4F8D83" w14:textId="79953B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887E2D" w14:paraId="3A8696D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2E860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D7FE8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434C47ED" w14:textId="68E4D6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0227E" w14:textId="5FB99C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81BFB" w14:textId="2FC92C3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64EB8" w14:textId="1FB1EE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887E2D" w14:paraId="25F08ADF"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55F0E7"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7407A13C" w14:textId="499BDD8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c>
          <w:tcPr>
            <w:tcW w:w="675" w:type="pct"/>
            <w:tcBorders>
              <w:top w:val="nil"/>
              <w:left w:val="nil"/>
              <w:bottom w:val="single" w:sz="4" w:space="0" w:color="000000"/>
              <w:right w:val="single" w:sz="4" w:space="0" w:color="000000"/>
            </w:tcBorders>
            <w:shd w:val="clear" w:color="A5A5A5" w:fill="A5A5A5"/>
            <w:noWrap/>
            <w:vAlign w:val="bottom"/>
            <w:hideMark/>
          </w:tcPr>
          <w:p w14:paraId="63C17A66" w14:textId="18E7605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08181C9" w14:textId="6BCC360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35CB09E" w14:textId="725C872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8,773,076.29 </w:t>
            </w:r>
          </w:p>
        </w:tc>
      </w:tr>
      <w:tr w:rsidR="00887E2D" w14:paraId="4720C58A"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0C4EF4"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B3D9420" w14:textId="35E1561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74684CEA" w14:textId="479A2F9F"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05B9D2C" w14:textId="36B0A81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5A99E0A" w14:textId="2D237B4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828,117.16 </w:t>
            </w:r>
          </w:p>
        </w:tc>
      </w:tr>
      <w:tr w:rsidR="00887E2D" w14:paraId="2B78404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72C27"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5B90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5747E163" w14:textId="3872BDD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B9E7471" w14:textId="162856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61F52" w14:textId="247598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4C4176" w14:textId="2B8BDF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887E2D" w14:paraId="62D46C4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47D4A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65FE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0C8A6BE7" w14:textId="7633AC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355A32DE" w14:textId="3A8C7C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5E4018" w14:textId="0D68F8B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DC392" w14:textId="228EF05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887E2D" w14:paraId="57277C7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A375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98E6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27199735" w14:textId="50B1E52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c>
          <w:tcPr>
            <w:tcW w:w="675" w:type="pct"/>
            <w:tcBorders>
              <w:top w:val="nil"/>
              <w:left w:val="nil"/>
              <w:bottom w:val="single" w:sz="4" w:space="0" w:color="000000"/>
              <w:right w:val="single" w:sz="4" w:space="0" w:color="000000"/>
            </w:tcBorders>
            <w:shd w:val="clear" w:color="auto" w:fill="auto"/>
            <w:noWrap/>
            <w:vAlign w:val="bottom"/>
            <w:hideMark/>
          </w:tcPr>
          <w:p w14:paraId="1BCA9B28" w14:textId="1FD802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F0B46" w14:textId="41260C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049AE" w14:textId="3D02681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5,849.15 </w:t>
            </w:r>
          </w:p>
        </w:tc>
      </w:tr>
      <w:tr w:rsidR="00887E2D" w14:paraId="09616FC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EBC6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F30E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42332A0A" w14:textId="7BCDA5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3FE0969A" w14:textId="199520C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E6B09" w14:textId="51D892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D10FC" w14:textId="7A6B0D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887E2D" w14:paraId="281278A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A3C7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BFC31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58ACBD19" w14:textId="02AE25D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75DF3D46" w14:textId="79F415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3E946D" w14:textId="59941C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D0E5F3" w14:textId="2EFD88F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887E2D" w14:paraId="7A7BAA1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AEB7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9184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14C5AEB8" w14:textId="2428A3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7ECC8887" w14:textId="39362E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EB262" w14:textId="1596C3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E1F82" w14:textId="39FD84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887E2D" w14:paraId="4449CA8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3A56A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C2EF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0641DCC0" w14:textId="2FF812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27BE5545" w14:textId="7E9621D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D9EF4A" w14:textId="02400B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BDBEB5" w14:textId="3896D0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887E2D" w14:paraId="292A0B9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C177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4CAFA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29FAA24F" w14:textId="120A6E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0F317CFB" w14:textId="4ECE07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45936" w14:textId="019C36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F5703" w14:textId="0AD23F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887E2D" w14:paraId="4A2CEDA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BA9A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8209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42863DA8" w14:textId="1270F1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32F82DD9" w14:textId="488C68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03B32C" w14:textId="7804EE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D9AEB" w14:textId="3B9CBB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887E2D" w14:paraId="1142FAE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5258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DCFC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6B384141" w14:textId="422E62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682C5D83" w14:textId="0A1F67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0C5105" w14:textId="7A87EB6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CEBE8" w14:textId="09BD3EB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887E2D" w14:paraId="2B354CB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9F23D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DC47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33D7FF20" w14:textId="61E851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006330F1" w14:textId="43789B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93782" w14:textId="3D431D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36BA5" w14:textId="20EC60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887E2D" w14:paraId="16086F51"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CCF607"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0073372" w14:textId="6780970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5F4D9280" w14:textId="592D3EE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FA1C88" w14:textId="4585E5E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2553B0" w14:textId="1B74193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098,776.85 </w:t>
            </w:r>
          </w:p>
        </w:tc>
      </w:tr>
      <w:tr w:rsidR="00887E2D" w14:paraId="6977323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32AE0"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0B2E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67CC5ED2" w14:textId="1E3FB0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265E97E6" w14:textId="12F10F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F624D4" w14:textId="6808F8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EF9D6D" w14:textId="2DDE19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887E2D" w14:paraId="1D0D4DF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CE5D1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637E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3C2AD4F5" w14:textId="7D6261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52389E82" w14:textId="6874B5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5C375" w14:textId="6E1722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83E5E" w14:textId="355F7E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887E2D" w14:paraId="3D92576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7541A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4236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27AF216A" w14:textId="4F766B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04A1AC6D" w14:textId="0D58E4A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08350" w14:textId="00FBFB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A6E9E" w14:textId="2E443C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887E2D" w14:paraId="707A787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2FC02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EB07F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0F9E1F66" w14:textId="4472DE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40273F3B" w14:textId="5B7D14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19699" w14:textId="1D5051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EB2F19" w14:textId="0675A2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887E2D" w14:paraId="0A63508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6B874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09A5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489E9BC8" w14:textId="65BF67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c>
          <w:tcPr>
            <w:tcW w:w="675" w:type="pct"/>
            <w:tcBorders>
              <w:top w:val="nil"/>
              <w:left w:val="nil"/>
              <w:bottom w:val="single" w:sz="4" w:space="0" w:color="000000"/>
              <w:right w:val="single" w:sz="4" w:space="0" w:color="000000"/>
            </w:tcBorders>
            <w:shd w:val="clear" w:color="auto" w:fill="auto"/>
            <w:noWrap/>
            <w:vAlign w:val="bottom"/>
            <w:hideMark/>
          </w:tcPr>
          <w:p w14:paraId="07CB11C4" w14:textId="75341E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7531F8" w14:textId="35D853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0ABF8C" w14:textId="42582D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15,784.32 </w:t>
            </w:r>
          </w:p>
        </w:tc>
      </w:tr>
      <w:tr w:rsidR="00887E2D" w14:paraId="5A3211F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4150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7818F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7A62B0FD" w14:textId="391ED0D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372CE461" w14:textId="5E57BE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22A7D" w14:textId="7325A8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64E1AB" w14:textId="01A246A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887E2D" w14:paraId="47C4E99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74CE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7EFC0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4B97BA3D" w14:textId="3EB95D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16D08F41" w14:textId="022523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462F7" w14:textId="0059AC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2579F7" w14:textId="17C20C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887E2D" w14:paraId="28DCE0C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1750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32A7F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5C6196B3" w14:textId="414DFF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c>
          <w:tcPr>
            <w:tcW w:w="675" w:type="pct"/>
            <w:tcBorders>
              <w:top w:val="nil"/>
              <w:left w:val="nil"/>
              <w:bottom w:val="single" w:sz="4" w:space="0" w:color="000000"/>
              <w:right w:val="single" w:sz="4" w:space="0" w:color="000000"/>
            </w:tcBorders>
            <w:shd w:val="clear" w:color="auto" w:fill="auto"/>
            <w:noWrap/>
            <w:vAlign w:val="bottom"/>
            <w:hideMark/>
          </w:tcPr>
          <w:p w14:paraId="26DF3C2D" w14:textId="207468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45A72" w14:textId="1E939C1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DEA7EB" w14:textId="3683124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4,206.65 </w:t>
            </w:r>
          </w:p>
        </w:tc>
      </w:tr>
      <w:tr w:rsidR="00887E2D" w14:paraId="2416AA9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A7F64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9EEBC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5C8657E" w14:textId="222843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23EA8D0F" w14:textId="736A890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323CB5" w14:textId="75D50B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4FD7CD" w14:textId="21E5F8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887E2D" w14:paraId="3913C3B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C2C6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5FCC9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6439D6DC" w14:textId="5C1702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675" w:type="pct"/>
            <w:tcBorders>
              <w:top w:val="nil"/>
              <w:left w:val="nil"/>
              <w:bottom w:val="single" w:sz="4" w:space="0" w:color="000000"/>
              <w:right w:val="single" w:sz="4" w:space="0" w:color="000000"/>
            </w:tcBorders>
            <w:shd w:val="clear" w:color="auto" w:fill="auto"/>
            <w:noWrap/>
            <w:vAlign w:val="bottom"/>
            <w:hideMark/>
          </w:tcPr>
          <w:p w14:paraId="19F4B3BB" w14:textId="27F7306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9FBF6F" w14:textId="2955D1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7FEF80" w14:textId="221A03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887E2D" w14:paraId="6AC38DF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8F30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FB39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44BACC6E" w14:textId="0603161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c>
          <w:tcPr>
            <w:tcW w:w="675" w:type="pct"/>
            <w:tcBorders>
              <w:top w:val="nil"/>
              <w:left w:val="nil"/>
              <w:bottom w:val="single" w:sz="4" w:space="0" w:color="000000"/>
              <w:right w:val="single" w:sz="4" w:space="0" w:color="000000"/>
            </w:tcBorders>
            <w:shd w:val="clear" w:color="auto" w:fill="auto"/>
            <w:noWrap/>
            <w:vAlign w:val="bottom"/>
            <w:hideMark/>
          </w:tcPr>
          <w:p w14:paraId="4D416091" w14:textId="47E9EF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2274E3" w14:textId="5D0DF0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EB1CFB" w14:textId="6D3262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2,431.20 </w:t>
            </w:r>
          </w:p>
        </w:tc>
      </w:tr>
      <w:tr w:rsidR="00887E2D" w14:paraId="6DB9E86D"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B2A3331"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CFABF4F" w14:textId="6C8B5C3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4A8A11BD" w14:textId="161C648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DD769E9" w14:textId="226B1BF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06D8DA" w14:textId="3D50CEB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4,933,766.09 </w:t>
            </w:r>
          </w:p>
        </w:tc>
      </w:tr>
      <w:tr w:rsidR="00887E2D" w14:paraId="5B57373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69782"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BF1E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37F1ECE3" w14:textId="1DEB77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57199176" w14:textId="361A510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E4346" w14:textId="3B04D0B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77B04" w14:textId="343882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887E2D" w14:paraId="286CF84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ED64F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48000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E34BB6A" w14:textId="54024E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7806D348" w14:textId="34CB6A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E46213" w14:textId="2CC20F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93428D" w14:textId="2156AB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887E2D" w14:paraId="7E22436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DD2E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118FB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09C3FDA3" w14:textId="7C3CA3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3EE5FDA1" w14:textId="0CC971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3FD1CC" w14:textId="060AB5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03D73" w14:textId="44B9A6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887E2D" w14:paraId="35C9D34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0FCC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066ED61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6517B167" w14:textId="490C4F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58FDAB16" w14:textId="7F3291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994FB3" w14:textId="684A06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33E4D" w14:textId="27608E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887E2D" w14:paraId="0C8589D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A692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61301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377EFFA1" w14:textId="648C72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1E21A785" w14:textId="45CBB2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245F9A" w14:textId="52FFA2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7458F4" w14:textId="51A3D1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887E2D" w14:paraId="53B959A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4F67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6FD70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C99BA9A" w14:textId="0179E0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c>
          <w:tcPr>
            <w:tcW w:w="675" w:type="pct"/>
            <w:tcBorders>
              <w:top w:val="nil"/>
              <w:left w:val="nil"/>
              <w:bottom w:val="single" w:sz="4" w:space="0" w:color="000000"/>
              <w:right w:val="single" w:sz="4" w:space="0" w:color="000000"/>
            </w:tcBorders>
            <w:shd w:val="clear" w:color="auto" w:fill="auto"/>
            <w:noWrap/>
            <w:vAlign w:val="bottom"/>
            <w:hideMark/>
          </w:tcPr>
          <w:p w14:paraId="30989E95" w14:textId="6F397D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087EB0" w14:textId="4B8CA7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F1077E" w14:textId="5416BB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81,816.30 </w:t>
            </w:r>
          </w:p>
        </w:tc>
      </w:tr>
      <w:tr w:rsidR="00887E2D" w14:paraId="51FAFDC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B0E5D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6EF76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0D14D82C" w14:textId="227B9F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c>
          <w:tcPr>
            <w:tcW w:w="675" w:type="pct"/>
            <w:tcBorders>
              <w:top w:val="nil"/>
              <w:left w:val="nil"/>
              <w:bottom w:val="single" w:sz="4" w:space="0" w:color="000000"/>
              <w:right w:val="single" w:sz="4" w:space="0" w:color="000000"/>
            </w:tcBorders>
            <w:shd w:val="clear" w:color="auto" w:fill="auto"/>
            <w:noWrap/>
            <w:vAlign w:val="bottom"/>
            <w:hideMark/>
          </w:tcPr>
          <w:p w14:paraId="73B5CF98" w14:textId="1E196A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EA0297" w14:textId="0EA571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224CF" w14:textId="7D9AB2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0,104.18 </w:t>
            </w:r>
          </w:p>
        </w:tc>
      </w:tr>
      <w:tr w:rsidR="00887E2D" w14:paraId="1147CB3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5A5D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6E81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1ED297CB" w14:textId="280298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10160DA2" w14:textId="116EB6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5ACE2" w14:textId="12EEE6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963A50" w14:textId="2D52D8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887E2D" w14:paraId="4BF613C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4C6AC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AA288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0AE22FD2" w14:textId="1DC7F6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22513E2B" w14:textId="77D694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CAB7E9" w14:textId="6929D4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FE39A3" w14:textId="7C6238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887E2D" w14:paraId="65E54056"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62ADC3"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6B0E934" w14:textId="26E2442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BEF6826" w14:textId="7F182FD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A7B682D" w14:textId="04C0DC0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584F40" w14:textId="46D8D3D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062,442.25 </w:t>
            </w:r>
          </w:p>
        </w:tc>
      </w:tr>
      <w:tr w:rsidR="00887E2D" w14:paraId="220838CD"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E20746"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483DCEB6" w14:textId="43EE642C" w:rsidR="00887E2D" w:rsidRDefault="00887E2D" w:rsidP="00887E2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0630047F" w14:textId="4111741A" w:rsidR="00887E2D" w:rsidRDefault="00887E2D" w:rsidP="00887E2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93095" w14:textId="165EB100" w:rsidR="00887E2D" w:rsidRDefault="00887E2D" w:rsidP="00887E2D">
            <w:pPr>
              <w:spacing w:after="0" w:line="240" w:lineRule="auto"/>
              <w:ind w:right="57"/>
              <w:contextualSpacing/>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639CA06" w14:textId="116AF1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887E2D" w14:paraId="05DF55B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77C440"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B0926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79EE753A" w14:textId="6DE659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4C14283B" w14:textId="07A066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584A82" w14:textId="6D5BF1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F265C" w14:textId="425E6A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887E2D" w14:paraId="3F2F913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E7189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7B9B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448C7F4A" w14:textId="3B98F1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5CFC239B" w14:textId="234A697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EED676" w14:textId="62B81B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A64EF3" w14:textId="11B1A4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887E2D" w14:paraId="322091E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E231F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A37B7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28C3660F" w14:textId="7B85E9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B2F1647" w14:textId="3C3EA4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7690EA" w14:textId="797E50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A222DF" w14:textId="07A9F8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887E2D" w14:paraId="250A9F9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9993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C8A8F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380672C8" w14:textId="217A4D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6A6E29D6" w14:textId="33E304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7E603" w14:textId="48688D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FD0D1" w14:textId="7DE8E98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887E2D" w14:paraId="3ABD156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9508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B226E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0C8A3A31" w14:textId="026F04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2DE722F9" w14:textId="3C16650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3574A4" w14:textId="665AE2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8644F" w14:textId="409A61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887E2D" w14:paraId="32BBBC1A"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EAB6B6"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17010A1" w14:textId="6162188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33A9FEC" w14:textId="34B5D11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15EA62" w14:textId="0779A4F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CD8D8A" w14:textId="779A715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887E2D" w14:paraId="4268F0D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C0A8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D027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65752B48" w14:textId="3BDACC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5B0A59FF" w14:textId="050B911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B7A9B" w14:textId="0207038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B6686" w14:textId="2C7AF4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887E2D" w14:paraId="07DF079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BE02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037B5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02A03292" w14:textId="6F743E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56C0BCB7" w14:textId="1BC051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14A2BB" w14:textId="2865CE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3C025" w14:textId="279F1C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887E2D" w14:paraId="6B7FF6C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33C00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5B2DB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52F525B6" w14:textId="1191DC0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21B4905C" w14:textId="2572CF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2D9B6" w14:textId="31FF009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36EF1D" w14:textId="22DCD2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887E2D" w14:paraId="406407DF"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2A7EC4"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244DFCA5" w14:textId="4A3504A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07,413.00 </w:t>
            </w:r>
          </w:p>
        </w:tc>
        <w:tc>
          <w:tcPr>
            <w:tcW w:w="675" w:type="pct"/>
            <w:tcBorders>
              <w:top w:val="nil"/>
              <w:left w:val="nil"/>
              <w:bottom w:val="single" w:sz="4" w:space="0" w:color="000000"/>
              <w:right w:val="single" w:sz="4" w:space="0" w:color="000000"/>
            </w:tcBorders>
            <w:shd w:val="clear" w:color="A5A5A5" w:fill="A5A5A5"/>
            <w:noWrap/>
            <w:vAlign w:val="bottom"/>
            <w:hideMark/>
          </w:tcPr>
          <w:p w14:paraId="5EE21ECE" w14:textId="685BC58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3C4AF03" w14:textId="38CD8EC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B7AC853" w14:textId="7F3BD70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3,107,413.00 </w:t>
            </w:r>
          </w:p>
        </w:tc>
      </w:tr>
      <w:tr w:rsidR="00887E2D" w14:paraId="2ED53727"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8EC92E"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8C8DB60" w14:textId="3EF4A0F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C94E0C5" w14:textId="1ED245B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67FB8D1" w14:textId="7DF9EB8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E1D5D5" w14:textId="60B200B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0,657,900.00 </w:t>
            </w:r>
          </w:p>
        </w:tc>
      </w:tr>
      <w:tr w:rsidR="00887E2D" w14:paraId="4E6F50F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1A6DD"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B420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3DFFF269" w14:textId="44F9C7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F037C17" w14:textId="78C8F14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C3EF1" w14:textId="6E8C36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C7936B" w14:textId="581999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887E2D" w14:paraId="12C0E90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2703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8EA2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58DC3FD2" w14:textId="55F2E61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4895114" w14:textId="007B19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8346B" w14:textId="68C655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FEA01" w14:textId="76B110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87E2D" w14:paraId="5CE0718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B8820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60B07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A5DA27C" w14:textId="6FCC64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2F5B2C" w14:textId="554FD3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95E95" w14:textId="56A893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E4B6D" w14:textId="5FE289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87E2D" w14:paraId="67F07E7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F6B0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AE85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4A5FBC1A" w14:textId="1CD016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55C00643" w14:textId="074D20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BD29DB" w14:textId="325DBE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FB9783" w14:textId="0FE71C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887E2D" w14:paraId="6E1AAB8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F86A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4D60B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558491EA" w14:textId="5BCBE96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9DEAFBF" w14:textId="2B3171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092840" w14:textId="2B3D6C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9EE60" w14:textId="0093846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87E2D" w14:paraId="22FC466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32F49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D443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7C8E5D72" w14:textId="504511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A3E774" w14:textId="6479DA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355E3" w14:textId="3BD511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32ABF9" w14:textId="67001B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87E2D" w14:paraId="79299CD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49F5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0113C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1761D22E" w14:textId="69E47D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C8EA6E" w14:textId="355B33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64EE3" w14:textId="416A8A1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D1488" w14:textId="084EED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87E2D" w14:paraId="68B2221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72D27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015B3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0B158FCC" w14:textId="413D56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553A42C6" w14:textId="18A571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09294" w14:textId="6C63FF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A3F9C6" w14:textId="7CA2A6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887E2D" w14:paraId="3B9236B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3455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180B2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D7083E7" w14:textId="561DF8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80F942" w14:textId="1690E0D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6FF43" w14:textId="67C96A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DBA694" w14:textId="4830651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87E2D" w14:paraId="3F429EB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AA24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FC79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56D9EC29" w14:textId="41C32F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145D317" w14:textId="38E6D6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BFC5EF" w14:textId="0CE9A3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1964F3" w14:textId="4027BE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887E2D" w14:paraId="485C327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F7D3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288C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0447361C" w14:textId="77188D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3AF37988" w14:textId="3BFFE4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8A3A70" w14:textId="7DF5D4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0A0F9" w14:textId="71F001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887E2D" w14:paraId="58F6EC2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9006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1755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0DDE6E9C" w14:textId="55C7ED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460368" w14:textId="748EFC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FD711D" w14:textId="2A35AE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E9588C" w14:textId="5D9778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87E2D" w14:paraId="74A6A8F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F0A7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1065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55EE1226" w14:textId="08E9A2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3B1904" w14:textId="17C114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B86CB" w14:textId="6166C6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AEF982" w14:textId="6E3C1A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87E2D" w14:paraId="0C696FC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C390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3ED8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118CFC50" w14:textId="3D29AB0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B8447A" w14:textId="561FA0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27FE1A" w14:textId="0FA843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4BCFA3" w14:textId="0895D8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887E2D" w14:paraId="77511B8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27CD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AC3C0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28872A7" w14:textId="3BBAF7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A31F6D" w14:textId="0009A8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95942" w14:textId="2C7006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22FD0" w14:textId="25E5DF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87E2D" w14:paraId="358B692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AB3A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EB202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013D5635" w14:textId="492A2B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920E128" w14:textId="335CB4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6A9452" w14:textId="52E6EF1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C8FC7F" w14:textId="412183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87E2D" w14:paraId="086ADDA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4EE9C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6AFF2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59CBA481" w14:textId="78A22B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72D62E" w14:textId="1A94DD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FA36F" w14:textId="5A133B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7DDBED" w14:textId="6922D0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87E2D" w14:paraId="0F9C4AD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C61F3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9639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725F72EC" w14:textId="2B4D87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C8AF5C" w14:textId="5B1F19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FC3E5A" w14:textId="16931F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0EC0C" w14:textId="4439B2C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887E2D" w14:paraId="6C632F3C"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F388C"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69594007" w14:textId="3BE841E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FFA3F69" w14:textId="45F3714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5F6414" w14:textId="3F65A7B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8F314E" w14:textId="4470911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887E2D" w14:paraId="324631B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80FF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28C08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86FFB47" w14:textId="3F2D6D1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B0797A6" w14:textId="49C12A0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1B8BD" w14:textId="74AFE7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328E0D5" w14:textId="69F802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887E2D" w14:paraId="2A67512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EEB16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19319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1290078F" w14:textId="4FB296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3A7EB80A" w14:textId="7E821B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672F3A" w14:textId="0BE857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B8482" w14:textId="09304C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87E2D" w14:paraId="20125E9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A154E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2246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447BC6D5" w14:textId="27C518E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B87A86D" w14:textId="7C762C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554FA3" w14:textId="75EC8F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DD0B97" w14:textId="35A96A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87E2D" w14:paraId="6FC4B86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2E22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AC73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616942C0" w14:textId="6114F3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E329B64" w14:textId="262D9C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80046D" w14:textId="182832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368CCF" w14:textId="09429AA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87E2D" w14:paraId="13DCA4D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E3A4D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374FA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64F69B91" w14:textId="77E228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63BAFFD6" w14:textId="1166C8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F5AE21" w14:textId="226C89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25E55B" w14:textId="32E0E15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887E2D" w14:paraId="6697FFC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AC51E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DD7B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2ED8688F" w14:textId="18203C6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3F3005E6" w14:textId="0A5C0A2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5F1B20" w14:textId="4F5A4E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07AE8" w14:textId="5E1739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887E2D" w14:paraId="030E4C9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3C6BE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046B5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19979EBC" w14:textId="145805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8B164DE" w14:textId="7F1B24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7778EE" w14:textId="5D7665A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72BF6" w14:textId="3E2861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887E2D" w14:paraId="65D31E8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E117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16B7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7C554FAE" w14:textId="491280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FDECC08" w14:textId="226C2A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638A1" w14:textId="5EE4CC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F75DB8" w14:textId="3E5907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887E2D" w14:paraId="00F0869D"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71435"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14DF1610" w14:textId="21C56A2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69,51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D5E315D" w14:textId="07B7F00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98968D" w14:textId="1DCF298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5D469ED" w14:textId="2B37B90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269,513.00 </w:t>
            </w:r>
          </w:p>
        </w:tc>
      </w:tr>
      <w:tr w:rsidR="00887E2D" w14:paraId="6585A76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8DC86"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E0CFF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0E96AFBA" w14:textId="29921C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E039DD" w14:textId="702FA5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18B9D3" w14:textId="2ACAE4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3D9DB06A" w14:textId="1FB9E1A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887E2D" w14:paraId="018C32C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3EC8A"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646F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201D73F5" w14:textId="225466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c>
          <w:tcPr>
            <w:tcW w:w="675" w:type="pct"/>
            <w:tcBorders>
              <w:top w:val="nil"/>
              <w:left w:val="nil"/>
              <w:bottom w:val="single" w:sz="4" w:space="0" w:color="000000"/>
              <w:right w:val="single" w:sz="4" w:space="0" w:color="000000"/>
            </w:tcBorders>
            <w:shd w:val="clear" w:color="auto" w:fill="auto"/>
            <w:noWrap/>
            <w:vAlign w:val="bottom"/>
            <w:hideMark/>
          </w:tcPr>
          <w:p w14:paraId="24F64C02" w14:textId="583015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E9F94" w14:textId="0ABB4B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CA2BE" w14:textId="1522CE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14,950.00 </w:t>
            </w:r>
          </w:p>
        </w:tc>
      </w:tr>
      <w:tr w:rsidR="00887E2D" w14:paraId="2C897A9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8501E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65C7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18376342" w14:textId="73AC83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E79CC4" w14:textId="5F0051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5D11D" w14:textId="477726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E40B12" w14:textId="403EDD8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887E2D" w14:paraId="7F043C9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0F6E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BF18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33ED8F13" w14:textId="44804F6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1,850.00 </w:t>
            </w:r>
          </w:p>
        </w:tc>
        <w:tc>
          <w:tcPr>
            <w:tcW w:w="675" w:type="pct"/>
            <w:tcBorders>
              <w:top w:val="nil"/>
              <w:left w:val="nil"/>
              <w:bottom w:val="single" w:sz="4" w:space="0" w:color="000000"/>
              <w:right w:val="single" w:sz="4" w:space="0" w:color="000000"/>
            </w:tcBorders>
            <w:shd w:val="clear" w:color="auto" w:fill="auto"/>
            <w:noWrap/>
            <w:vAlign w:val="bottom"/>
            <w:hideMark/>
          </w:tcPr>
          <w:p w14:paraId="3B96AD3C" w14:textId="600327C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80AEC4" w14:textId="59C24A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D521F" w14:textId="624ECB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01,850.00 </w:t>
            </w:r>
          </w:p>
        </w:tc>
      </w:tr>
      <w:tr w:rsidR="00887E2D" w14:paraId="0E4C112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531B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1109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7C07871D" w14:textId="234A79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47D75E31" w14:textId="79339D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564FB" w14:textId="154370C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3FA93A" w14:textId="225FC2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887E2D" w14:paraId="6844BCB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3BD5F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C772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40C37712" w14:textId="23CC0F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25BBC309" w14:textId="1D8998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5ED6A" w14:textId="022024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E1B760" w14:textId="665F0A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887E2D" w14:paraId="5D71B45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9507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19D3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6BD9C7C2" w14:textId="4EEEEE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1CD149E6" w14:textId="02A632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CD01A" w14:textId="54E215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83D3B" w14:textId="685C9D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887E2D" w14:paraId="2947BB6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1028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B4F2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46C8A871" w14:textId="3C1878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1AF2DB02" w14:textId="72A5A0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89B0A" w14:textId="77071B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F0BB21" w14:textId="7D7282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887E2D" w14:paraId="15F7542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E27A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74107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35A8035D" w14:textId="292339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0995DCBB" w14:textId="1C9786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41B285" w14:textId="5FC0A2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A882F" w14:textId="59273B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887E2D" w14:paraId="57E6384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5522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CD1F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14E0EFD7" w14:textId="046B84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145DDA88" w14:textId="51B1CC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955B8F" w14:textId="1AE89B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E67A14" w14:textId="2A5AD6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887E2D" w14:paraId="00AC57F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0A65B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ED20D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6F114ED0" w14:textId="715C4F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675" w:type="pct"/>
            <w:tcBorders>
              <w:top w:val="nil"/>
              <w:left w:val="nil"/>
              <w:bottom w:val="single" w:sz="4" w:space="0" w:color="000000"/>
              <w:right w:val="single" w:sz="4" w:space="0" w:color="000000"/>
            </w:tcBorders>
            <w:shd w:val="clear" w:color="auto" w:fill="auto"/>
            <w:noWrap/>
            <w:vAlign w:val="bottom"/>
            <w:hideMark/>
          </w:tcPr>
          <w:p w14:paraId="06096DB0" w14:textId="21A19F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C1B09C" w14:textId="13BC4D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128F0" w14:textId="0085BA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887E2D" w14:paraId="2296752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7F50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23FD3E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05B11984" w14:textId="0C3BFE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762C9333" w14:textId="537B21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17F8D9" w14:textId="039323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B27745" w14:textId="1832CC1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887E2D" w14:paraId="3981010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8050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66E9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6D4D2012" w14:textId="24D734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c>
          <w:tcPr>
            <w:tcW w:w="675" w:type="pct"/>
            <w:tcBorders>
              <w:top w:val="nil"/>
              <w:left w:val="nil"/>
              <w:bottom w:val="single" w:sz="4" w:space="0" w:color="000000"/>
              <w:right w:val="single" w:sz="4" w:space="0" w:color="000000"/>
            </w:tcBorders>
            <w:shd w:val="clear" w:color="auto" w:fill="auto"/>
            <w:noWrap/>
            <w:vAlign w:val="bottom"/>
            <w:hideMark/>
          </w:tcPr>
          <w:p w14:paraId="42D444FE" w14:textId="14CDE0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679C76" w14:textId="59C4FC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A530D" w14:textId="68A98F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52,350.00 </w:t>
            </w:r>
          </w:p>
        </w:tc>
      </w:tr>
      <w:tr w:rsidR="00887E2D" w14:paraId="2C1D3005"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215C8"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41DA6D20" w14:textId="2100779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3994BCC" w14:textId="0B6D8DE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AFDD5E2" w14:textId="2EF6596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70313D8" w14:textId="5B60EAE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16,050.00 </w:t>
            </w:r>
          </w:p>
        </w:tc>
      </w:tr>
      <w:tr w:rsidR="00887E2D" w14:paraId="2971120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7EE87"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16B28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54CB6D5C" w14:textId="566B78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B2F428F" w14:textId="0AE3E3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91D25" w14:textId="645FFC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0134D" w14:textId="6B676C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87E2D" w14:paraId="2129DDF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D014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65C9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4F09F43A" w14:textId="7BCB7F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BEB2ED6" w14:textId="6EC9584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709273" w14:textId="7F2B665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AEFCED" w14:textId="527FF6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87E2D" w14:paraId="7FC55A6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34828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813BC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3BE02CD8" w14:textId="08AC06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22254099" w14:textId="540CD7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BF72A" w14:textId="5217FB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B5C7F8" w14:textId="51724B9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87E2D" w14:paraId="1BC0042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9C4B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6C42D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364E4D2A" w14:textId="1CD85C7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4F30A2A" w14:textId="67615F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9D928" w14:textId="426775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6C9C97" w14:textId="3A0D3F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87E2D" w14:paraId="6F0C1EB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C27F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5C00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4EE517E6" w14:textId="2603F37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5D2AB58" w14:textId="064354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4322D" w14:textId="43C5F8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5AEB5" w14:textId="3F0284D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87E2D" w14:paraId="1A85AE2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3E8F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E11E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7AD14BD0" w14:textId="3A87FA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4A5671A8" w14:textId="2822EA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3270D" w14:textId="249F69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E0294" w14:textId="2942FA7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887E2D" w14:paraId="323C441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5CA9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A730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574AA6E8" w14:textId="34C77C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65F1FF4D" w14:textId="6CBB93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C11D4" w14:textId="2A7F72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A4B83A" w14:textId="2FB200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887E2D" w14:paraId="5EC271F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DEB7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F39C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5276ED1" w14:textId="713A40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4D30943" w14:textId="479143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7382A" w14:textId="4D94EF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28198" w14:textId="757F42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87E2D" w14:paraId="5E6F650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C0BF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3014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29D3F940" w14:textId="0BC05E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40DCF89" w14:textId="5DD200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F98F4" w14:textId="1287C6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BAED7" w14:textId="19FD7F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14,900.00 </w:t>
            </w:r>
          </w:p>
        </w:tc>
      </w:tr>
      <w:tr w:rsidR="00887E2D" w14:paraId="775D475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32E7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B115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30F4AC0B" w14:textId="5108DC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578E462" w14:textId="585FEA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E5AE4" w14:textId="3A1F067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1CE1E" w14:textId="3E61444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87E2D" w14:paraId="46636A8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85AFE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A748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13164F8B" w14:textId="259530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9F646CF" w14:textId="335EE3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075FB2" w14:textId="3D8EA7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F0A1B" w14:textId="536CEB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87E2D" w14:paraId="34711537" w14:textId="77777777" w:rsidTr="00EC04A2">
        <w:trPr>
          <w:trHeight w:val="20"/>
        </w:trPr>
        <w:tc>
          <w:tcPr>
            <w:tcW w:w="86" w:type="pct"/>
            <w:tcBorders>
              <w:top w:val="nil"/>
              <w:left w:val="single" w:sz="4" w:space="0" w:color="000000"/>
              <w:bottom w:val="nil"/>
              <w:right w:val="nil"/>
            </w:tcBorders>
            <w:shd w:val="clear" w:color="auto" w:fill="auto"/>
            <w:vAlign w:val="center"/>
            <w:hideMark/>
          </w:tcPr>
          <w:p w14:paraId="6EF98F4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76FAB4B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0AF4B2F8" w14:textId="32441F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688294C1" w14:textId="1EADE5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1A6F2" w14:textId="6E5347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BE9544" w14:textId="7380FE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887E2D" w14:paraId="428A3C98" w14:textId="77777777" w:rsidTr="00EC04A2">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7147ABB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6593189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572350F7" w14:textId="636723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00E5F418" w14:textId="5FD9C75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10D1E076" w14:textId="0FD0795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5E9CDAFE" w14:textId="6BB7B4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887E2D" w14:paraId="290EDB7D"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436E2E"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51E6C82E" w14:textId="2087084F"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8,274,809.75 </w:t>
            </w:r>
          </w:p>
        </w:tc>
        <w:tc>
          <w:tcPr>
            <w:tcW w:w="675" w:type="pct"/>
            <w:tcBorders>
              <w:top w:val="nil"/>
              <w:left w:val="nil"/>
              <w:bottom w:val="single" w:sz="4" w:space="0" w:color="000000"/>
              <w:right w:val="single" w:sz="4" w:space="0" w:color="000000"/>
            </w:tcBorders>
            <w:shd w:val="clear" w:color="A5A5A5" w:fill="A5A5A5"/>
            <w:noWrap/>
            <w:vAlign w:val="bottom"/>
            <w:hideMark/>
          </w:tcPr>
          <w:p w14:paraId="1D9A7503" w14:textId="6C5BD68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4987C7EF" w14:textId="4D20237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90DFF7A" w14:textId="3EE77FE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61,240,409.75 </w:t>
            </w:r>
          </w:p>
        </w:tc>
      </w:tr>
      <w:tr w:rsidR="00887E2D" w14:paraId="57508A2F"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07211A"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3E8DC25B" w14:textId="099AC94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F65E3B7" w14:textId="752D9F6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2DDC855" w14:textId="3D3F1A5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15B5173" w14:textId="5F7A5C4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544,679.38 </w:t>
            </w:r>
          </w:p>
        </w:tc>
      </w:tr>
      <w:tr w:rsidR="00887E2D" w14:paraId="1608DF9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D20C02"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2387E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4E20DD2A" w14:textId="263F65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5DD17BF5" w14:textId="4E0941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D4ED4" w14:textId="01661B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5F946" w14:textId="71F6B1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887E2D" w14:paraId="0CA2F40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76E37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0077B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DFD5F26" w14:textId="51DC2B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c>
          <w:tcPr>
            <w:tcW w:w="675" w:type="pct"/>
            <w:tcBorders>
              <w:top w:val="nil"/>
              <w:left w:val="nil"/>
              <w:bottom w:val="single" w:sz="4" w:space="0" w:color="000000"/>
              <w:right w:val="single" w:sz="4" w:space="0" w:color="000000"/>
            </w:tcBorders>
            <w:shd w:val="clear" w:color="auto" w:fill="auto"/>
            <w:noWrap/>
            <w:vAlign w:val="bottom"/>
            <w:hideMark/>
          </w:tcPr>
          <w:p w14:paraId="7C38336E" w14:textId="2581967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A0244" w14:textId="5D0356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5B58E" w14:textId="631C85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287,352.00 </w:t>
            </w:r>
          </w:p>
        </w:tc>
      </w:tr>
      <w:tr w:rsidR="00887E2D" w14:paraId="3A10204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8C2E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901C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19256F62" w14:textId="6B8092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4C2EB866" w14:textId="3B7FBE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50AEE" w14:textId="7F18AA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11930" w14:textId="044BA4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887E2D" w14:paraId="1BE0A37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B3157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4B4F9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003A54FE" w14:textId="4FF364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58DB39A9" w14:textId="4CC84A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FFABC" w14:textId="76A6E53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2ED91" w14:textId="4AFA6E2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887E2D" w14:paraId="14B5A18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C43F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F7D02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62F9C401" w14:textId="017324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22E15805" w14:textId="490C4F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FA82BF" w14:textId="00DEFD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76A570" w14:textId="2CFCF2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887E2D" w14:paraId="28DC14E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02FB8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8666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6DFE2B27" w14:textId="53143B1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4ACA62EA" w14:textId="7BACEB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418CA3" w14:textId="456928E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BD3D0D" w14:textId="1ABC83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887E2D" w14:paraId="7FCD945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19F0E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3C913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029C7C2C" w14:textId="695ADCE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48546180" w14:textId="131539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D4A36" w14:textId="2913A2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84DAE0" w14:textId="6771CE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887E2D" w14:paraId="1A9856F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C1E7E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AC8F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1B2C4DC0" w14:textId="73F3E92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0DAF8410" w14:textId="6302AE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6A0DF7" w14:textId="6A03D4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68063" w14:textId="7CC65B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887E2D" w14:paraId="335C726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E200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F402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68BDC873" w14:textId="782A2AC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53BFD644" w14:textId="2B5E4F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BDD87" w14:textId="1AA6C2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E29F4" w14:textId="16F1F1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887E2D" w14:paraId="34A2004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9D82B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AC107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00FFFCB3" w14:textId="4A2FB70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78E083C" w14:textId="447D14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EE242" w14:textId="330938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9AB1C0" w14:textId="2659D7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887E2D" w14:paraId="7EE8A580"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F22C84"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6A293AC" w14:textId="2697C43F"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560837E0" w14:textId="05E6003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547919" w14:textId="4BD3DB1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B67D11" w14:textId="44E35DC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887E2D" w14:paraId="50FF2D5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225C6"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FE39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5F9AD658" w14:textId="0D126E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521DDA8A" w14:textId="7A5B7E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5C18A" w14:textId="40AB14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EAA12" w14:textId="762AC2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887E2D" w14:paraId="3390A74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7B09F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94A4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57E26213" w14:textId="7727EA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22D9512A" w14:textId="77677B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B7F12" w14:textId="4189CD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167B9B" w14:textId="330E438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887E2D" w14:paraId="29E3DE6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E0A9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990B6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956A836" w14:textId="094498F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1C7FF1E4" w14:textId="2A0931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F7C3C" w14:textId="4D65E4C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FE03C8" w14:textId="38C1D1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887E2D" w14:paraId="50208D3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D811F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56CC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359AA512" w14:textId="4D9C01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08BB85C6" w14:textId="499504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07B56E" w14:textId="5DE166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7EECA" w14:textId="2DE27E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887E2D" w14:paraId="589E9B2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5EB3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D895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247A2805" w14:textId="0C1F36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D5E0CBF" w14:textId="57D429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1BFFCA" w14:textId="44A2F5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309A5B" w14:textId="238B2C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887E2D" w14:paraId="0D3F821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B412F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47A29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013511B6" w14:textId="44661E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6BF535F3" w14:textId="4D8E8C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23AC61" w14:textId="7B00AE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98E96B" w14:textId="4A6162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887E2D" w14:paraId="0E72AFF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6E8C7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1072F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261792F3" w14:textId="2B2B04E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16D3B9B" w14:textId="7E0222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94A685" w14:textId="5B2E30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C4DD83" w14:textId="5C12B8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887E2D" w14:paraId="48A6ACD2"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D5C4F0"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3F11118" w14:textId="65C02AB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446,342.88 </w:t>
            </w:r>
          </w:p>
        </w:tc>
        <w:tc>
          <w:tcPr>
            <w:tcW w:w="675" w:type="pct"/>
            <w:tcBorders>
              <w:top w:val="nil"/>
              <w:left w:val="nil"/>
              <w:bottom w:val="single" w:sz="4" w:space="0" w:color="000000"/>
              <w:right w:val="single" w:sz="4" w:space="0" w:color="000000"/>
            </w:tcBorders>
            <w:shd w:val="clear" w:color="D8D8D8" w:fill="D8D8D8"/>
            <w:noWrap/>
            <w:vAlign w:val="bottom"/>
            <w:hideMark/>
          </w:tcPr>
          <w:p w14:paraId="52297A64" w14:textId="4DB6E54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C4942C5" w14:textId="30B9217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1933D62" w14:textId="1D5C3C3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8,361,942.88 </w:t>
            </w:r>
          </w:p>
        </w:tc>
      </w:tr>
      <w:tr w:rsidR="00887E2D" w14:paraId="17E256A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0D46C"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20EC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49E8099" w14:textId="3319A5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2FB85B5A" w14:textId="126E8E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956981" w14:textId="097FA04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D6396" w14:textId="3DE82DB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887E2D" w14:paraId="327E95C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22DA0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2E91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1D856AE1" w14:textId="6E62415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22620AD0" w14:textId="6C2A8B5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459592" w14:textId="7FC8C5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87CADE" w14:textId="0F19D3C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887E2D" w14:paraId="10DB20D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44685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430F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12B75FA1" w14:textId="527405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1FDC6C8C" w14:textId="0641A4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3CEE28" w14:textId="78C42A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895051" w14:textId="0927EE9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887E2D" w14:paraId="6547DD3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6F99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320B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48AB62DA" w14:textId="47778A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71FC1298" w14:textId="157EA8F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24368" w14:textId="47E5454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C0E617" w14:textId="2580AB9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887E2D" w14:paraId="2A9D866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D7CA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453C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262E16B0" w14:textId="7F7231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51293647" w14:textId="3BBA9E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4218D" w14:textId="603AE8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57FD4E" w14:textId="176B40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87E2D" w14:paraId="22E3CB1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B15C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F821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06EF27BE" w14:textId="57C6D7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1FD46703" w14:textId="1C062F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80A067" w14:textId="686E10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65FBF" w14:textId="01CE7AE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887E2D" w14:paraId="2054665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2639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E3102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49EEF3B8" w14:textId="279FFA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6F08ADFC" w14:textId="5B0325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079C13" w14:textId="0FCC0E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B64BD" w14:textId="2E1608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87E2D" w14:paraId="002779B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E74D4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D958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6AE6755" w14:textId="60DCEC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4BBF1B6B" w14:textId="006C2B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8BB527" w14:textId="7A64B2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B19ED6" w14:textId="4DA921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887E2D" w14:paraId="49EDB1F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764D9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A312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1E8BA075" w14:textId="160BCB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6D977783" w14:textId="7C874C0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D0DE53" w14:textId="738491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EE16CD" w14:textId="243AF2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887E2D" w14:paraId="5873FE7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D0C4A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15A49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5B583834" w14:textId="01C9A0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62710CB0" w14:textId="685F3D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0A810" w14:textId="60D5A8C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C256A" w14:textId="32CFCB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887E2D" w14:paraId="39D1BE1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F511F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BF043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5310FFDA" w14:textId="19F515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4E343A9E" w14:textId="6ADFFF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B992DE" w14:textId="2A0F7E0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435D4" w14:textId="147A63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887E2D" w14:paraId="201E7B0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5408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3A722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6439676E" w14:textId="08F0F14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941C214" w14:textId="3001A9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F27F2" w14:textId="783FAE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6C4EF9" w14:textId="0FF462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887E2D" w14:paraId="31BEDF0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637E5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2703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32C72EE4" w14:textId="4145188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1E5EBCEB" w14:textId="73ED7D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823FEA" w14:textId="1EC9FC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DAC4DB" w14:textId="456466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887E2D" w14:paraId="5BBEC87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7EBE6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A308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603B795" w14:textId="74202A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17A69D22" w14:textId="409450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E6D832" w14:textId="1B0FBF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0F4DE" w14:textId="3794956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87E2D" w14:paraId="7700BE9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DFCB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5A14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59B8C043" w14:textId="46DCD1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1FB4AF45" w14:textId="6A019A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B4B73D" w14:textId="1D41DA8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6A2CF" w14:textId="442D48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887E2D" w14:paraId="318E951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C3CBB"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D2D3A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290DD7E0" w14:textId="5E2DA2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131F871E" w14:textId="021F76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8F3C1A" w14:textId="2FFE4DD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17FC0" w14:textId="04A8D1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887E2D" w14:paraId="4D4ED4D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B1B0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8C84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C391194" w14:textId="31BD9A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34645247" w14:textId="586F85D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53CD9" w14:textId="0A182F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EBF625" w14:textId="13AEBA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887E2D" w14:paraId="47FD7A6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7149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CD2D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9609B74" w14:textId="1574281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4A3890D3" w14:textId="69A3CF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8C6C4" w14:textId="3F07671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E3E6C" w14:textId="5D31AB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887E2D" w14:paraId="288317E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D414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CDBFF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184A6703" w14:textId="2DA85B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795E905D" w14:textId="7405F5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3BD53B6B" w14:textId="3304D7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5469E" w14:textId="6D4DFDD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887E2D" w14:paraId="34ABAE5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39DB1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765E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12C8F74" w14:textId="1F8FF4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658834D2" w14:textId="253D89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F5AC5" w14:textId="48A320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2A026C" w14:textId="01E5D7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887E2D" w14:paraId="2E839A51"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B4566"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7B22A15" w14:textId="04898F7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35,10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29051ACF" w14:textId="33E9E94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3E22CFF" w14:textId="1697403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E51C82" w14:textId="0595140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2,585,102.24 </w:t>
            </w:r>
          </w:p>
        </w:tc>
      </w:tr>
      <w:tr w:rsidR="00887E2D" w14:paraId="52BEAE3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C3EF4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CBED56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000C9D45" w14:textId="5967A1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7EFA07ED" w14:textId="75FF72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F0137" w14:textId="448F91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AE74AC" w14:textId="42C2262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887E2D" w14:paraId="04DD4FA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E7BF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6F34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64C07D8E" w14:textId="291A30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479D8D59" w14:textId="089DCD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4643B" w14:textId="4D6A476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C5D732" w14:textId="17A1318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887E2D" w14:paraId="51A05AF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45131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F9D19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6FE95F58" w14:textId="66C9057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c>
          <w:tcPr>
            <w:tcW w:w="675" w:type="pct"/>
            <w:tcBorders>
              <w:top w:val="nil"/>
              <w:left w:val="nil"/>
              <w:bottom w:val="single" w:sz="4" w:space="0" w:color="000000"/>
              <w:right w:val="single" w:sz="4" w:space="0" w:color="000000"/>
            </w:tcBorders>
            <w:shd w:val="clear" w:color="auto" w:fill="auto"/>
            <w:noWrap/>
            <w:vAlign w:val="bottom"/>
            <w:hideMark/>
          </w:tcPr>
          <w:p w14:paraId="66FBB198" w14:textId="6A514F7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91385" w14:textId="1830ECA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EC676" w14:textId="350381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89,803.80 </w:t>
            </w:r>
          </w:p>
        </w:tc>
      </w:tr>
      <w:tr w:rsidR="00887E2D" w14:paraId="3E3613F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F3F4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B6D7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5D628268" w14:textId="387EBF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2731C160" w14:textId="53F208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D44170" w14:textId="4B2391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DF3D0D" w14:textId="1B703B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887E2D" w14:paraId="7C62115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9728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9C7A6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041123A1" w14:textId="30099E4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2090995A" w14:textId="5F1054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57DE92" w14:textId="48376E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26ED0" w14:textId="7B73F0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887E2D" w14:paraId="2E65C33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40AA3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CE2DC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20BF47E5" w14:textId="5D0C67C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6535E7CB" w14:textId="722E1A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A3B26" w14:textId="6E3D1A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8C09EF" w14:textId="1B54D0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887E2D" w14:paraId="4CF2BCF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F8B2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88F23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3EBFF1AE" w14:textId="651666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64A77CAC" w14:textId="763289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6B1DF" w14:textId="31E201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27441" w14:textId="068D00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887E2D" w14:paraId="3CEBDC6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7A03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AA4C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2BEFC8EC" w14:textId="0AC556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28FBD7C8" w14:textId="000E8D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1E986" w14:textId="50F9BC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B899A9" w14:textId="761A8F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887E2D" w14:paraId="28965E7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727C5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8B5D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1D043D8A" w14:textId="36CF99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46B9A176" w14:textId="768F61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740CE6" w14:textId="3004E9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FB603" w14:textId="417BD8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887E2D" w14:paraId="021C43B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3D39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C98DE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4B554097" w14:textId="316CB7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209BB5C0" w14:textId="6FB1AC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9858E0" w14:textId="34393B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63FD9" w14:textId="45AB41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887E2D" w14:paraId="6C55919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DD1A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143F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7DD9706F" w14:textId="3AF002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19BB4F62" w14:textId="1033BDB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11C39" w14:textId="3440E5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48454" w14:textId="561FF2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887E2D" w14:paraId="33E07E7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FFAB2"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013D3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5B96CD9C" w14:textId="0F1BA07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435AB6F5" w14:textId="2DBB836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29B451" w14:textId="19FFF6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F73CB2" w14:textId="2AF789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887E2D" w14:paraId="5167C32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144C5"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81EB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12DF5AEE" w14:textId="7E9AA3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1DB00706" w14:textId="2C7255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50A2B41" w14:textId="4659E8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2A0752" w14:textId="1829CA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887E2D" w14:paraId="71B104B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6C4CD"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A8BC3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5E48AE31" w14:textId="01E307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254F7A73" w14:textId="3D6745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194FC9" w14:textId="396966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6D332" w14:textId="4C6E66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887E2D" w14:paraId="4F1A437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0E1135"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B6F18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0A5B8DC6" w14:textId="29A35C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755AA956" w14:textId="03A568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1F423A" w14:textId="15F318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3C79D1" w14:textId="71CB4D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887E2D" w14:paraId="6800E96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9AB526"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43DE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5066E117" w14:textId="755B11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15D60F0B" w14:textId="0AA575E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0BCABF" w14:textId="65F2D1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6DF29A" w14:textId="634724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887E2D" w14:paraId="578154FC"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068D74"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446D52BD" w14:textId="30F1BA6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28,052,360.08 </w:t>
            </w:r>
          </w:p>
        </w:tc>
        <w:tc>
          <w:tcPr>
            <w:tcW w:w="675" w:type="pct"/>
            <w:tcBorders>
              <w:top w:val="nil"/>
              <w:left w:val="nil"/>
              <w:bottom w:val="single" w:sz="4" w:space="0" w:color="000000"/>
              <w:right w:val="single" w:sz="4" w:space="0" w:color="000000"/>
            </w:tcBorders>
            <w:shd w:val="clear" w:color="A5A5A5" w:fill="A5A5A5"/>
            <w:noWrap/>
            <w:vAlign w:val="bottom"/>
            <w:hideMark/>
          </w:tcPr>
          <w:p w14:paraId="310BEDF5" w14:textId="5F34745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1B4ACEB" w14:textId="79F5FFF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7B5A6FD6" w14:textId="3CC3EE3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37,415,224.48 </w:t>
            </w:r>
          </w:p>
        </w:tc>
      </w:tr>
      <w:tr w:rsidR="00887E2D" w14:paraId="4BBD28CB"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A62549"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5BF11DE9" w14:textId="163F899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6,961,542.06 </w:t>
            </w:r>
          </w:p>
        </w:tc>
        <w:tc>
          <w:tcPr>
            <w:tcW w:w="675" w:type="pct"/>
            <w:tcBorders>
              <w:top w:val="nil"/>
              <w:left w:val="nil"/>
              <w:bottom w:val="single" w:sz="4" w:space="0" w:color="000000"/>
              <w:right w:val="single" w:sz="4" w:space="0" w:color="000000"/>
            </w:tcBorders>
            <w:shd w:val="clear" w:color="D8D8D8" w:fill="D8D8D8"/>
            <w:noWrap/>
            <w:vAlign w:val="bottom"/>
            <w:hideMark/>
          </w:tcPr>
          <w:p w14:paraId="4C155CEB" w14:textId="42015EE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A9A8513" w14:textId="04E1E8D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4F024B6" w14:textId="7EAE3E0F"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032,497.06 </w:t>
            </w:r>
          </w:p>
        </w:tc>
      </w:tr>
      <w:tr w:rsidR="00887E2D" w14:paraId="7ADE65F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2C2F2"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8D978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04FAF92D" w14:textId="55F03C7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89,429.88 </w:t>
            </w:r>
          </w:p>
        </w:tc>
        <w:tc>
          <w:tcPr>
            <w:tcW w:w="675" w:type="pct"/>
            <w:tcBorders>
              <w:top w:val="nil"/>
              <w:left w:val="nil"/>
              <w:bottom w:val="single" w:sz="4" w:space="0" w:color="000000"/>
              <w:right w:val="single" w:sz="4" w:space="0" w:color="000000"/>
            </w:tcBorders>
            <w:shd w:val="clear" w:color="auto" w:fill="auto"/>
            <w:noWrap/>
            <w:vAlign w:val="bottom"/>
            <w:hideMark/>
          </w:tcPr>
          <w:p w14:paraId="2B35F2BD" w14:textId="7798169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E09C3" w14:textId="3B1157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B95428" w14:textId="257AD08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989,429.88 </w:t>
            </w:r>
          </w:p>
        </w:tc>
      </w:tr>
      <w:tr w:rsidR="00887E2D" w14:paraId="0BD20E2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FA69A1"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3289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312A1B27" w14:textId="768A0F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c>
          <w:tcPr>
            <w:tcW w:w="675" w:type="pct"/>
            <w:tcBorders>
              <w:top w:val="nil"/>
              <w:left w:val="nil"/>
              <w:bottom w:val="single" w:sz="4" w:space="0" w:color="000000"/>
              <w:right w:val="single" w:sz="4" w:space="0" w:color="000000"/>
            </w:tcBorders>
            <w:shd w:val="clear" w:color="auto" w:fill="auto"/>
            <w:noWrap/>
            <w:vAlign w:val="bottom"/>
            <w:hideMark/>
          </w:tcPr>
          <w:p w14:paraId="37607445" w14:textId="260FB9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95163" w14:textId="203B684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940009" w14:textId="06455A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68,748.24 </w:t>
            </w:r>
          </w:p>
        </w:tc>
      </w:tr>
      <w:tr w:rsidR="00887E2D" w14:paraId="2CC3FF9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766A9B"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E46DC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5F53A72E" w14:textId="3A3736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c>
          <w:tcPr>
            <w:tcW w:w="675" w:type="pct"/>
            <w:tcBorders>
              <w:top w:val="nil"/>
              <w:left w:val="nil"/>
              <w:bottom w:val="single" w:sz="4" w:space="0" w:color="000000"/>
              <w:right w:val="single" w:sz="4" w:space="0" w:color="000000"/>
            </w:tcBorders>
            <w:shd w:val="clear" w:color="auto" w:fill="auto"/>
            <w:noWrap/>
            <w:vAlign w:val="bottom"/>
            <w:hideMark/>
          </w:tcPr>
          <w:p w14:paraId="27418BA5" w14:textId="1220E02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6FD0E" w14:textId="1E528D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6B9D4" w14:textId="2F8BC4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3,117.44 </w:t>
            </w:r>
          </w:p>
        </w:tc>
      </w:tr>
      <w:tr w:rsidR="00887E2D" w14:paraId="3C465D8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31FEC7"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0802D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0961D756" w14:textId="72F55B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c>
          <w:tcPr>
            <w:tcW w:w="675" w:type="pct"/>
            <w:tcBorders>
              <w:top w:val="nil"/>
              <w:left w:val="nil"/>
              <w:bottom w:val="single" w:sz="4" w:space="0" w:color="000000"/>
              <w:right w:val="single" w:sz="4" w:space="0" w:color="000000"/>
            </w:tcBorders>
            <w:shd w:val="clear" w:color="auto" w:fill="auto"/>
            <w:noWrap/>
            <w:vAlign w:val="bottom"/>
            <w:hideMark/>
          </w:tcPr>
          <w:p w14:paraId="098EC102" w14:textId="61498FD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F1722" w14:textId="3CA5353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7500A" w14:textId="3FE890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5,651.60 </w:t>
            </w:r>
          </w:p>
        </w:tc>
      </w:tr>
      <w:tr w:rsidR="00887E2D" w14:paraId="1248734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800D30"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6ED4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144902E0" w14:textId="7AD4D86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c>
          <w:tcPr>
            <w:tcW w:w="675" w:type="pct"/>
            <w:tcBorders>
              <w:top w:val="nil"/>
              <w:left w:val="nil"/>
              <w:bottom w:val="single" w:sz="4" w:space="0" w:color="000000"/>
              <w:right w:val="single" w:sz="4" w:space="0" w:color="000000"/>
            </w:tcBorders>
            <w:shd w:val="clear" w:color="auto" w:fill="auto"/>
            <w:noWrap/>
            <w:vAlign w:val="bottom"/>
            <w:hideMark/>
          </w:tcPr>
          <w:p w14:paraId="5000158E" w14:textId="2AA784C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47BBAF" w14:textId="741DF9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F7ECE9" w14:textId="16D19BF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56,911.20 </w:t>
            </w:r>
          </w:p>
        </w:tc>
      </w:tr>
      <w:tr w:rsidR="00887E2D" w14:paraId="2A27652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7BFD7C"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82D7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47B57A56" w14:textId="6A385D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1823127E" w14:textId="2A6F84C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93475" w14:textId="295CA6F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E2752" w14:textId="7BF4C6A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887E2D" w14:paraId="4EA7F1A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1813C"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7A75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9CCD9C8" w14:textId="2E6A63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3,340.27 </w:t>
            </w:r>
          </w:p>
        </w:tc>
        <w:tc>
          <w:tcPr>
            <w:tcW w:w="675" w:type="pct"/>
            <w:tcBorders>
              <w:top w:val="nil"/>
              <w:left w:val="nil"/>
              <w:bottom w:val="single" w:sz="4" w:space="0" w:color="000000"/>
              <w:right w:val="single" w:sz="4" w:space="0" w:color="000000"/>
            </w:tcBorders>
            <w:shd w:val="clear" w:color="auto" w:fill="auto"/>
            <w:noWrap/>
            <w:vAlign w:val="bottom"/>
            <w:hideMark/>
          </w:tcPr>
          <w:p w14:paraId="62CB8148" w14:textId="3A95CE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B86C4" w14:textId="2099E19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DDE5B" w14:textId="1F4DC75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263,340.27 </w:t>
            </w:r>
          </w:p>
        </w:tc>
      </w:tr>
      <w:tr w:rsidR="00887E2D" w14:paraId="564539C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F1832"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FFF4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4F71C4E0" w14:textId="7ED67C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5A9A9D0A" w14:textId="742B1C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877666" w14:textId="4A5915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62B3A" w14:textId="1AA9931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887E2D" w14:paraId="2F1E583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705FA"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D0A8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2EC8EA08" w14:textId="6508E7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6CC6EF59" w14:textId="18B388F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91D3F" w14:textId="6C1A4A5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43D3B9" w14:textId="46016B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887E2D" w14:paraId="1D2B5CB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C1C10"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3D6DF9"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54B0D354" w14:textId="496F01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3,718.08 </w:t>
            </w:r>
          </w:p>
        </w:tc>
        <w:tc>
          <w:tcPr>
            <w:tcW w:w="675" w:type="pct"/>
            <w:tcBorders>
              <w:top w:val="nil"/>
              <w:left w:val="nil"/>
              <w:bottom w:val="single" w:sz="4" w:space="0" w:color="000000"/>
              <w:right w:val="single" w:sz="4" w:space="0" w:color="000000"/>
            </w:tcBorders>
            <w:shd w:val="clear" w:color="auto" w:fill="auto"/>
            <w:noWrap/>
            <w:vAlign w:val="bottom"/>
            <w:hideMark/>
          </w:tcPr>
          <w:p w14:paraId="1EA8309C" w14:textId="6436EDB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5D8426" w14:textId="034DA9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3777A" w14:textId="1E8277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003,718.08 </w:t>
            </w:r>
          </w:p>
        </w:tc>
      </w:tr>
      <w:tr w:rsidR="00887E2D" w14:paraId="09F90BA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08058"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987BB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69CF342F" w14:textId="4D886EC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20,333.98 </w:t>
            </w:r>
          </w:p>
        </w:tc>
        <w:tc>
          <w:tcPr>
            <w:tcW w:w="675" w:type="pct"/>
            <w:tcBorders>
              <w:top w:val="nil"/>
              <w:left w:val="nil"/>
              <w:bottom w:val="single" w:sz="4" w:space="0" w:color="000000"/>
              <w:right w:val="single" w:sz="4" w:space="0" w:color="000000"/>
            </w:tcBorders>
            <w:shd w:val="clear" w:color="auto" w:fill="auto"/>
            <w:noWrap/>
            <w:vAlign w:val="bottom"/>
            <w:hideMark/>
          </w:tcPr>
          <w:p w14:paraId="4D11D01B" w14:textId="6606C15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97E44" w14:textId="33F4A2C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4D1DC41B" w14:textId="15B9FB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9,333.98 </w:t>
            </w:r>
          </w:p>
        </w:tc>
      </w:tr>
      <w:tr w:rsidR="00887E2D" w14:paraId="1ED6316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03F29"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3E4A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2727D5ED" w14:textId="17DDBF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3E46B738" w14:textId="720D63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EFBC2E" w14:textId="727686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30C93" w14:textId="644515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887E2D" w14:paraId="37BC9BB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219A2"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E0DD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29355DC7" w14:textId="67ED983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7F5B5403" w14:textId="44BEA9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2E42F" w14:textId="52BDA4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E8CAE6" w14:textId="2ADEB6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887E2D" w14:paraId="328FD84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EA43B"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F59B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62821CCB" w14:textId="161586F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c>
          <w:tcPr>
            <w:tcW w:w="675" w:type="pct"/>
            <w:tcBorders>
              <w:top w:val="nil"/>
              <w:left w:val="nil"/>
              <w:bottom w:val="single" w:sz="4" w:space="0" w:color="000000"/>
              <w:right w:val="single" w:sz="4" w:space="0" w:color="000000"/>
            </w:tcBorders>
            <w:shd w:val="clear" w:color="auto" w:fill="auto"/>
            <w:noWrap/>
            <w:vAlign w:val="bottom"/>
            <w:hideMark/>
          </w:tcPr>
          <w:p w14:paraId="34978AFD" w14:textId="2EB719C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BBCD53" w14:textId="721338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0B296" w14:textId="10C49A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26,812.84 </w:t>
            </w:r>
          </w:p>
        </w:tc>
      </w:tr>
      <w:tr w:rsidR="00887E2D" w14:paraId="43A1207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8963F"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8DE2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624F7441" w14:textId="48E0E1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1D2BC5A5" w14:textId="429FD05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4A113A" w14:textId="4DD3D75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3A015" w14:textId="00A30C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887E2D" w14:paraId="62AC721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66E96"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AD3AA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43B0AB94" w14:textId="0EC936A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5,116.54 </w:t>
            </w:r>
          </w:p>
        </w:tc>
        <w:tc>
          <w:tcPr>
            <w:tcW w:w="675" w:type="pct"/>
            <w:tcBorders>
              <w:top w:val="nil"/>
              <w:left w:val="nil"/>
              <w:bottom w:val="single" w:sz="4" w:space="0" w:color="000000"/>
              <w:right w:val="single" w:sz="4" w:space="0" w:color="000000"/>
            </w:tcBorders>
            <w:shd w:val="clear" w:color="auto" w:fill="auto"/>
            <w:noWrap/>
            <w:vAlign w:val="bottom"/>
            <w:hideMark/>
          </w:tcPr>
          <w:p w14:paraId="6BB33776" w14:textId="25F3AC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39CE2" w14:textId="075BB4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65D0C" w14:textId="3EC0343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95,116.54 </w:t>
            </w:r>
          </w:p>
        </w:tc>
      </w:tr>
      <w:tr w:rsidR="00887E2D" w14:paraId="5C49619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A2E429"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17A4A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06147782" w14:textId="698130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c>
          <w:tcPr>
            <w:tcW w:w="675" w:type="pct"/>
            <w:tcBorders>
              <w:top w:val="nil"/>
              <w:left w:val="nil"/>
              <w:bottom w:val="single" w:sz="4" w:space="0" w:color="000000"/>
              <w:right w:val="single" w:sz="4" w:space="0" w:color="000000"/>
            </w:tcBorders>
            <w:shd w:val="clear" w:color="auto" w:fill="auto"/>
            <w:noWrap/>
            <w:vAlign w:val="bottom"/>
            <w:hideMark/>
          </w:tcPr>
          <w:p w14:paraId="5A396BB9" w14:textId="16AF7DC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E68C92" w14:textId="6721BE1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AB9A41" w14:textId="3D91DD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144,911.10 </w:t>
            </w:r>
          </w:p>
        </w:tc>
      </w:tr>
      <w:tr w:rsidR="00887E2D" w14:paraId="5D164EB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1BD9E"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440F1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7704DEFE" w14:textId="3878482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c>
          <w:tcPr>
            <w:tcW w:w="675" w:type="pct"/>
            <w:tcBorders>
              <w:top w:val="nil"/>
              <w:left w:val="nil"/>
              <w:bottom w:val="single" w:sz="4" w:space="0" w:color="000000"/>
              <w:right w:val="single" w:sz="4" w:space="0" w:color="000000"/>
            </w:tcBorders>
            <w:shd w:val="clear" w:color="auto" w:fill="auto"/>
            <w:noWrap/>
            <w:vAlign w:val="bottom"/>
            <w:hideMark/>
          </w:tcPr>
          <w:p w14:paraId="10EBA219" w14:textId="2D3BD4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B65B3F" w14:textId="0840DE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74247" w14:textId="4436EC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75,270.58 </w:t>
            </w:r>
          </w:p>
        </w:tc>
      </w:tr>
      <w:tr w:rsidR="00887E2D" w14:paraId="5C62285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D6DA23"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B483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08EDF44" w14:textId="0D0A08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c>
          <w:tcPr>
            <w:tcW w:w="675" w:type="pct"/>
            <w:tcBorders>
              <w:top w:val="nil"/>
              <w:left w:val="nil"/>
              <w:bottom w:val="single" w:sz="4" w:space="0" w:color="000000"/>
              <w:right w:val="single" w:sz="4" w:space="0" w:color="000000"/>
            </w:tcBorders>
            <w:shd w:val="clear" w:color="auto" w:fill="auto"/>
            <w:noWrap/>
            <w:vAlign w:val="bottom"/>
            <w:hideMark/>
          </w:tcPr>
          <w:p w14:paraId="641819C1" w14:textId="182F54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0EA17" w14:textId="627F1D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13A31" w14:textId="2B643C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21,473.34 </w:t>
            </w:r>
          </w:p>
        </w:tc>
      </w:tr>
      <w:tr w:rsidR="00887E2D" w14:paraId="1C9575D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B36B53"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292C7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289AA3FF" w14:textId="7FA797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c>
          <w:tcPr>
            <w:tcW w:w="675" w:type="pct"/>
            <w:tcBorders>
              <w:top w:val="nil"/>
              <w:left w:val="nil"/>
              <w:bottom w:val="single" w:sz="4" w:space="0" w:color="000000"/>
              <w:right w:val="single" w:sz="4" w:space="0" w:color="000000"/>
            </w:tcBorders>
            <w:shd w:val="clear" w:color="auto" w:fill="auto"/>
            <w:noWrap/>
            <w:vAlign w:val="bottom"/>
            <w:hideMark/>
          </w:tcPr>
          <w:p w14:paraId="4F924946" w14:textId="41B6BB0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11E1E4" w14:textId="46AB8E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13AB0A" w14:textId="48B052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81,136.40 </w:t>
            </w:r>
          </w:p>
        </w:tc>
      </w:tr>
      <w:tr w:rsidR="00887E2D" w14:paraId="2CBBC20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6F028"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7FEB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2F8326DE" w14:textId="3CFBED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5576E691" w14:textId="57990D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78334C" w14:textId="7F3E142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54D6A9" w14:textId="3882EF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887E2D" w14:paraId="7FDD1A0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F3599"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80B1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21F6441" w14:textId="5448AC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35,671.74 </w:t>
            </w:r>
          </w:p>
        </w:tc>
        <w:tc>
          <w:tcPr>
            <w:tcW w:w="675" w:type="pct"/>
            <w:tcBorders>
              <w:top w:val="nil"/>
              <w:left w:val="nil"/>
              <w:bottom w:val="single" w:sz="4" w:space="0" w:color="000000"/>
              <w:right w:val="single" w:sz="4" w:space="0" w:color="000000"/>
            </w:tcBorders>
            <w:shd w:val="clear" w:color="auto" w:fill="auto"/>
            <w:noWrap/>
            <w:vAlign w:val="bottom"/>
            <w:hideMark/>
          </w:tcPr>
          <w:p w14:paraId="2955C9E3" w14:textId="46220D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5B2ECCC0" w14:textId="603D70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1BFF0" w14:textId="3A9190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47,626.74 </w:t>
            </w:r>
          </w:p>
        </w:tc>
      </w:tr>
      <w:tr w:rsidR="00887E2D" w14:paraId="46CA799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3C4F17"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3096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637BE13F" w14:textId="710E62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227D1644" w14:textId="625065E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3CBE327" w14:textId="6DE9D0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62EB4" w14:textId="0C5414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887E2D" w14:paraId="74E6C78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6A922"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3680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21AB8760" w14:textId="32EAB1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4C7540D2" w14:textId="7A8282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44950D" w14:textId="01C229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16E89D" w14:textId="5B78836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887E2D" w14:paraId="2A09106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811627"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BB21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482C8AC7" w14:textId="37F91B3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c>
          <w:tcPr>
            <w:tcW w:w="675" w:type="pct"/>
            <w:tcBorders>
              <w:top w:val="nil"/>
              <w:left w:val="nil"/>
              <w:bottom w:val="single" w:sz="4" w:space="0" w:color="000000"/>
              <w:right w:val="single" w:sz="4" w:space="0" w:color="000000"/>
            </w:tcBorders>
            <w:shd w:val="clear" w:color="auto" w:fill="auto"/>
            <w:noWrap/>
            <w:vAlign w:val="bottom"/>
            <w:hideMark/>
          </w:tcPr>
          <w:p w14:paraId="6FD4CD88" w14:textId="4B86A3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DC10F" w14:textId="021DAFE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43098" w14:textId="5EB487A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3,369.62 </w:t>
            </w:r>
          </w:p>
        </w:tc>
      </w:tr>
      <w:tr w:rsidR="00887E2D" w14:paraId="63E8003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65F49"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24BA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635C7711" w14:textId="3390B8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c>
          <w:tcPr>
            <w:tcW w:w="675" w:type="pct"/>
            <w:tcBorders>
              <w:top w:val="nil"/>
              <w:left w:val="nil"/>
              <w:bottom w:val="single" w:sz="4" w:space="0" w:color="000000"/>
              <w:right w:val="single" w:sz="4" w:space="0" w:color="000000"/>
            </w:tcBorders>
            <w:shd w:val="clear" w:color="auto" w:fill="auto"/>
            <w:noWrap/>
            <w:vAlign w:val="bottom"/>
            <w:hideMark/>
          </w:tcPr>
          <w:p w14:paraId="6D50B29F" w14:textId="1405D18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169BC" w14:textId="16D4EC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22166" w14:textId="7B6008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37,458.46 </w:t>
            </w:r>
          </w:p>
        </w:tc>
      </w:tr>
      <w:tr w:rsidR="00887E2D" w14:paraId="466BBBB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C7C91"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3B0E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35473D4E" w14:textId="49289F9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c>
          <w:tcPr>
            <w:tcW w:w="675" w:type="pct"/>
            <w:tcBorders>
              <w:top w:val="nil"/>
              <w:left w:val="nil"/>
              <w:bottom w:val="single" w:sz="4" w:space="0" w:color="000000"/>
              <w:right w:val="single" w:sz="4" w:space="0" w:color="000000"/>
            </w:tcBorders>
            <w:shd w:val="clear" w:color="auto" w:fill="auto"/>
            <w:noWrap/>
            <w:vAlign w:val="bottom"/>
            <w:hideMark/>
          </w:tcPr>
          <w:p w14:paraId="09079E93" w14:textId="199564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B1A97" w14:textId="0D3923C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7B446" w14:textId="3C5159A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357,005.00 </w:t>
            </w:r>
          </w:p>
        </w:tc>
      </w:tr>
      <w:tr w:rsidR="00887E2D" w14:paraId="3DD5E2E9"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0D56F7"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50CE0265" w14:textId="67ADA69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2,504.90 </w:t>
            </w:r>
          </w:p>
        </w:tc>
        <w:tc>
          <w:tcPr>
            <w:tcW w:w="675" w:type="pct"/>
            <w:tcBorders>
              <w:top w:val="nil"/>
              <w:left w:val="nil"/>
              <w:bottom w:val="single" w:sz="4" w:space="0" w:color="000000"/>
              <w:right w:val="single" w:sz="4" w:space="0" w:color="000000"/>
            </w:tcBorders>
            <w:shd w:val="clear" w:color="D8D8D8" w:fill="D8D8D8"/>
            <w:noWrap/>
            <w:vAlign w:val="bottom"/>
            <w:hideMark/>
          </w:tcPr>
          <w:p w14:paraId="0A3EAD2B" w14:textId="7919095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186013F" w14:textId="2A05753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CEA9153" w14:textId="645B0E4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5,902,504.90 </w:t>
            </w:r>
          </w:p>
        </w:tc>
      </w:tr>
      <w:tr w:rsidR="00887E2D" w14:paraId="0C528A9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6EE29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F8259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3BC78838" w14:textId="34B21FE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c>
          <w:tcPr>
            <w:tcW w:w="675" w:type="pct"/>
            <w:tcBorders>
              <w:top w:val="nil"/>
              <w:left w:val="nil"/>
              <w:bottom w:val="single" w:sz="4" w:space="0" w:color="000000"/>
              <w:right w:val="single" w:sz="4" w:space="0" w:color="000000"/>
            </w:tcBorders>
            <w:shd w:val="clear" w:color="auto" w:fill="auto"/>
            <w:noWrap/>
            <w:vAlign w:val="bottom"/>
            <w:hideMark/>
          </w:tcPr>
          <w:p w14:paraId="70C1AF2C" w14:textId="7356E00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A1B3A" w14:textId="3BF1BAC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A35DCE" w14:textId="777F4FB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984,094.26 </w:t>
            </w:r>
          </w:p>
        </w:tc>
      </w:tr>
      <w:tr w:rsidR="00887E2D" w14:paraId="38AC15C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BAC4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2D0F6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6BB607E3" w14:textId="4E0B3E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c>
          <w:tcPr>
            <w:tcW w:w="675" w:type="pct"/>
            <w:tcBorders>
              <w:top w:val="nil"/>
              <w:left w:val="nil"/>
              <w:bottom w:val="single" w:sz="4" w:space="0" w:color="000000"/>
              <w:right w:val="single" w:sz="4" w:space="0" w:color="000000"/>
            </w:tcBorders>
            <w:shd w:val="clear" w:color="auto" w:fill="auto"/>
            <w:noWrap/>
            <w:vAlign w:val="bottom"/>
            <w:hideMark/>
          </w:tcPr>
          <w:p w14:paraId="41598541" w14:textId="0F3BD1A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9D6C5" w14:textId="12A161C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911A55" w14:textId="3C6A6D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201.44 </w:t>
            </w:r>
          </w:p>
        </w:tc>
      </w:tr>
      <w:tr w:rsidR="00887E2D" w14:paraId="6A79F54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B761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E163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5426145D" w14:textId="0DAE0C5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c>
          <w:tcPr>
            <w:tcW w:w="675" w:type="pct"/>
            <w:tcBorders>
              <w:top w:val="nil"/>
              <w:left w:val="nil"/>
              <w:bottom w:val="single" w:sz="4" w:space="0" w:color="000000"/>
              <w:right w:val="single" w:sz="4" w:space="0" w:color="000000"/>
            </w:tcBorders>
            <w:shd w:val="clear" w:color="auto" w:fill="auto"/>
            <w:noWrap/>
            <w:vAlign w:val="bottom"/>
            <w:hideMark/>
          </w:tcPr>
          <w:p w14:paraId="53E82753" w14:textId="2FA374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397871" w14:textId="516338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CE4000" w14:textId="70F24B5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42,376.00 </w:t>
            </w:r>
          </w:p>
        </w:tc>
      </w:tr>
      <w:tr w:rsidR="00887E2D" w14:paraId="088C029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C35DE3"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F5B70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657BD1D9" w14:textId="3FADDE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c>
          <w:tcPr>
            <w:tcW w:w="675" w:type="pct"/>
            <w:tcBorders>
              <w:top w:val="nil"/>
              <w:left w:val="nil"/>
              <w:bottom w:val="single" w:sz="4" w:space="0" w:color="000000"/>
              <w:right w:val="single" w:sz="4" w:space="0" w:color="000000"/>
            </w:tcBorders>
            <w:shd w:val="clear" w:color="auto" w:fill="auto"/>
            <w:noWrap/>
            <w:vAlign w:val="bottom"/>
            <w:hideMark/>
          </w:tcPr>
          <w:p w14:paraId="5A2E5C27" w14:textId="7576A21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923AB4" w14:textId="79E9B8C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E2F2DD" w14:textId="707F73F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67,556.68 </w:t>
            </w:r>
          </w:p>
        </w:tc>
      </w:tr>
      <w:tr w:rsidR="00887E2D" w14:paraId="6AF9A45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B5F4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93D2A8"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3E054E2C" w14:textId="108ADE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c>
          <w:tcPr>
            <w:tcW w:w="675" w:type="pct"/>
            <w:tcBorders>
              <w:top w:val="nil"/>
              <w:left w:val="nil"/>
              <w:bottom w:val="single" w:sz="4" w:space="0" w:color="000000"/>
              <w:right w:val="single" w:sz="4" w:space="0" w:color="000000"/>
            </w:tcBorders>
            <w:shd w:val="clear" w:color="auto" w:fill="auto"/>
            <w:noWrap/>
            <w:vAlign w:val="bottom"/>
            <w:hideMark/>
          </w:tcPr>
          <w:p w14:paraId="6C94D156" w14:textId="4BE986E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2FCAE7" w14:textId="3939F90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87C0BB" w14:textId="43D43C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89,615.83 </w:t>
            </w:r>
          </w:p>
        </w:tc>
      </w:tr>
      <w:tr w:rsidR="00887E2D" w14:paraId="73737A4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2298B7"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968B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334406B5" w14:textId="07E05B9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c>
          <w:tcPr>
            <w:tcW w:w="675" w:type="pct"/>
            <w:tcBorders>
              <w:top w:val="nil"/>
              <w:left w:val="nil"/>
              <w:bottom w:val="single" w:sz="4" w:space="0" w:color="000000"/>
              <w:right w:val="single" w:sz="4" w:space="0" w:color="000000"/>
            </w:tcBorders>
            <w:shd w:val="clear" w:color="auto" w:fill="auto"/>
            <w:noWrap/>
            <w:vAlign w:val="bottom"/>
            <w:hideMark/>
          </w:tcPr>
          <w:p w14:paraId="53C224E5" w14:textId="353905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0E488C" w14:textId="6D36FC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1F727" w14:textId="5D9ED10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4,127.73 </w:t>
            </w:r>
          </w:p>
        </w:tc>
      </w:tr>
      <w:tr w:rsidR="00887E2D" w14:paraId="608EF8C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6808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CD42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7D044065" w14:textId="695497E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c>
          <w:tcPr>
            <w:tcW w:w="675" w:type="pct"/>
            <w:tcBorders>
              <w:top w:val="nil"/>
              <w:left w:val="nil"/>
              <w:bottom w:val="single" w:sz="4" w:space="0" w:color="000000"/>
              <w:right w:val="single" w:sz="4" w:space="0" w:color="000000"/>
            </w:tcBorders>
            <w:shd w:val="clear" w:color="auto" w:fill="auto"/>
            <w:noWrap/>
            <w:vAlign w:val="bottom"/>
            <w:hideMark/>
          </w:tcPr>
          <w:p w14:paraId="27276D89" w14:textId="5FCB8F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1EA93" w14:textId="1DE790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B0E006" w14:textId="190F473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647,532.96 </w:t>
            </w:r>
          </w:p>
        </w:tc>
      </w:tr>
      <w:tr w:rsidR="00887E2D" w14:paraId="13F0E7F4"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E9F541"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1572A318" w14:textId="4B2D3D6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38,230,546.61 </w:t>
            </w:r>
          </w:p>
        </w:tc>
        <w:tc>
          <w:tcPr>
            <w:tcW w:w="675" w:type="pct"/>
            <w:tcBorders>
              <w:top w:val="nil"/>
              <w:left w:val="nil"/>
              <w:bottom w:val="single" w:sz="4" w:space="0" w:color="000000"/>
              <w:right w:val="single" w:sz="4" w:space="0" w:color="000000"/>
            </w:tcBorders>
            <w:shd w:val="clear" w:color="D8D8D8" w:fill="D8D8D8"/>
            <w:noWrap/>
            <w:vAlign w:val="bottom"/>
            <w:hideMark/>
          </w:tcPr>
          <w:p w14:paraId="69E79972" w14:textId="37A24E9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4F6A06C" w14:textId="0EFB63DD"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347552A9" w14:textId="2B3766D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47,522,456.01 </w:t>
            </w:r>
          </w:p>
        </w:tc>
      </w:tr>
      <w:tr w:rsidR="00887E2D" w14:paraId="30C896E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FF24DB"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5954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70AD0668" w14:textId="566AEB2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8,855.54 </w:t>
            </w:r>
          </w:p>
        </w:tc>
        <w:tc>
          <w:tcPr>
            <w:tcW w:w="675" w:type="pct"/>
            <w:tcBorders>
              <w:top w:val="nil"/>
              <w:left w:val="nil"/>
              <w:bottom w:val="single" w:sz="4" w:space="0" w:color="000000"/>
              <w:right w:val="single" w:sz="4" w:space="0" w:color="000000"/>
            </w:tcBorders>
            <w:shd w:val="clear" w:color="auto" w:fill="auto"/>
            <w:noWrap/>
            <w:vAlign w:val="bottom"/>
            <w:hideMark/>
          </w:tcPr>
          <w:p w14:paraId="38DBAB68" w14:textId="51C181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4B96B6" w14:textId="7D82632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E1AD78" w14:textId="7AA21DD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98,855.54 </w:t>
            </w:r>
          </w:p>
        </w:tc>
      </w:tr>
      <w:tr w:rsidR="00887E2D" w14:paraId="37A88AD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52129B"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0935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0041FC1B" w14:textId="5F8C136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827,108.96 </w:t>
            </w:r>
          </w:p>
        </w:tc>
        <w:tc>
          <w:tcPr>
            <w:tcW w:w="675" w:type="pct"/>
            <w:tcBorders>
              <w:top w:val="nil"/>
              <w:left w:val="nil"/>
              <w:bottom w:val="single" w:sz="4" w:space="0" w:color="000000"/>
              <w:right w:val="single" w:sz="4" w:space="0" w:color="000000"/>
            </w:tcBorders>
            <w:shd w:val="clear" w:color="auto" w:fill="auto"/>
            <w:noWrap/>
            <w:vAlign w:val="bottom"/>
            <w:hideMark/>
          </w:tcPr>
          <w:p w14:paraId="7E713673" w14:textId="09C991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42E525" w14:textId="119CC0C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195D9EFA" w14:textId="776F1F3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2,573,909.36 </w:t>
            </w:r>
          </w:p>
        </w:tc>
      </w:tr>
      <w:tr w:rsidR="00887E2D" w14:paraId="59D3284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2AEB9"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5C28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2B148E49" w14:textId="4108588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c>
          <w:tcPr>
            <w:tcW w:w="675" w:type="pct"/>
            <w:tcBorders>
              <w:top w:val="nil"/>
              <w:left w:val="nil"/>
              <w:bottom w:val="single" w:sz="4" w:space="0" w:color="000000"/>
              <w:right w:val="single" w:sz="4" w:space="0" w:color="000000"/>
            </w:tcBorders>
            <w:shd w:val="clear" w:color="auto" w:fill="auto"/>
            <w:noWrap/>
            <w:vAlign w:val="bottom"/>
            <w:hideMark/>
          </w:tcPr>
          <w:p w14:paraId="4EA346CF" w14:textId="6DFA89B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04731" w14:textId="0A2651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81463" w14:textId="2E20C4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744,108.90 </w:t>
            </w:r>
          </w:p>
        </w:tc>
      </w:tr>
      <w:tr w:rsidR="00887E2D" w14:paraId="706C55C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C1D0F"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B37AF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7380A673" w14:textId="2210A54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c>
          <w:tcPr>
            <w:tcW w:w="675" w:type="pct"/>
            <w:tcBorders>
              <w:top w:val="nil"/>
              <w:left w:val="nil"/>
              <w:bottom w:val="single" w:sz="4" w:space="0" w:color="000000"/>
              <w:right w:val="single" w:sz="4" w:space="0" w:color="000000"/>
            </w:tcBorders>
            <w:shd w:val="clear" w:color="auto" w:fill="auto"/>
            <w:noWrap/>
            <w:vAlign w:val="bottom"/>
            <w:hideMark/>
          </w:tcPr>
          <w:p w14:paraId="297E7261" w14:textId="2223EE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6BC97" w14:textId="3F77ED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DE663" w14:textId="428F340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19,056.00 </w:t>
            </w:r>
          </w:p>
        </w:tc>
      </w:tr>
      <w:tr w:rsidR="00887E2D" w14:paraId="7C8F9C2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23B034"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F2B669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3F0AEB45" w14:textId="4D21529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18,895.36 </w:t>
            </w:r>
          </w:p>
        </w:tc>
        <w:tc>
          <w:tcPr>
            <w:tcW w:w="675" w:type="pct"/>
            <w:tcBorders>
              <w:top w:val="nil"/>
              <w:left w:val="nil"/>
              <w:bottom w:val="single" w:sz="4" w:space="0" w:color="000000"/>
              <w:right w:val="single" w:sz="4" w:space="0" w:color="000000"/>
            </w:tcBorders>
            <w:shd w:val="clear" w:color="auto" w:fill="auto"/>
            <w:noWrap/>
            <w:vAlign w:val="bottom"/>
            <w:hideMark/>
          </w:tcPr>
          <w:p w14:paraId="20F09634" w14:textId="01A1E7F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8BEFE17" w14:textId="51ADF3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622690D8" w14:textId="3FFFA9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14,895.36 </w:t>
            </w:r>
          </w:p>
        </w:tc>
      </w:tr>
      <w:tr w:rsidR="00887E2D" w14:paraId="2D85609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66CE1A"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D830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5E9782BF" w14:textId="3F1E626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028,914.90 </w:t>
            </w:r>
          </w:p>
        </w:tc>
        <w:tc>
          <w:tcPr>
            <w:tcW w:w="675" w:type="pct"/>
            <w:tcBorders>
              <w:top w:val="nil"/>
              <w:left w:val="nil"/>
              <w:bottom w:val="single" w:sz="4" w:space="0" w:color="000000"/>
              <w:right w:val="single" w:sz="4" w:space="0" w:color="000000"/>
            </w:tcBorders>
            <w:shd w:val="clear" w:color="auto" w:fill="auto"/>
            <w:noWrap/>
            <w:vAlign w:val="bottom"/>
            <w:hideMark/>
          </w:tcPr>
          <w:p w14:paraId="757FBB04" w14:textId="14A300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40367C4B" w14:textId="194495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054B1C32" w14:textId="4064EA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03,168.90 </w:t>
            </w:r>
          </w:p>
        </w:tc>
      </w:tr>
      <w:tr w:rsidR="00887E2D" w14:paraId="4329CFD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64934"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3486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49BC67B6" w14:textId="63460A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2,173.24 </w:t>
            </w:r>
          </w:p>
        </w:tc>
        <w:tc>
          <w:tcPr>
            <w:tcW w:w="675" w:type="pct"/>
            <w:tcBorders>
              <w:top w:val="nil"/>
              <w:left w:val="nil"/>
              <w:bottom w:val="single" w:sz="4" w:space="0" w:color="000000"/>
              <w:right w:val="single" w:sz="4" w:space="0" w:color="000000"/>
            </w:tcBorders>
            <w:shd w:val="clear" w:color="auto" w:fill="auto"/>
            <w:noWrap/>
            <w:vAlign w:val="bottom"/>
            <w:hideMark/>
          </w:tcPr>
          <w:p w14:paraId="5BE38CFA" w14:textId="766D42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43A4472F" w14:textId="2534310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4BB34A" w14:textId="1BBE1A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6,028.24 </w:t>
            </w:r>
          </w:p>
        </w:tc>
      </w:tr>
      <w:tr w:rsidR="00887E2D" w14:paraId="3F06A56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80AAE"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5E944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6E6BEE57" w14:textId="218F25C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c>
          <w:tcPr>
            <w:tcW w:w="675" w:type="pct"/>
            <w:tcBorders>
              <w:top w:val="nil"/>
              <w:left w:val="nil"/>
              <w:bottom w:val="single" w:sz="4" w:space="0" w:color="000000"/>
              <w:right w:val="single" w:sz="4" w:space="0" w:color="000000"/>
            </w:tcBorders>
            <w:shd w:val="clear" w:color="auto" w:fill="auto"/>
            <w:noWrap/>
            <w:vAlign w:val="bottom"/>
            <w:hideMark/>
          </w:tcPr>
          <w:p w14:paraId="3DA36B6E" w14:textId="6832595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5D1D1F" w14:textId="6DC45B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331703" w14:textId="34217C8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73,132.58 </w:t>
            </w:r>
          </w:p>
        </w:tc>
      </w:tr>
      <w:tr w:rsidR="00887E2D" w14:paraId="36DA45E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036B87"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410C7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6587CC6D" w14:textId="0583D5F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25BA6F54" w14:textId="001C26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4DBB69" w14:textId="3DE257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1B9970" w14:textId="69D7CC3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887E2D" w14:paraId="65DBED1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B8EEE2"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13BE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552F03D" w14:textId="595C56C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0,648.07 </w:t>
            </w:r>
          </w:p>
        </w:tc>
        <w:tc>
          <w:tcPr>
            <w:tcW w:w="675" w:type="pct"/>
            <w:tcBorders>
              <w:top w:val="nil"/>
              <w:left w:val="nil"/>
              <w:bottom w:val="single" w:sz="4" w:space="0" w:color="000000"/>
              <w:right w:val="single" w:sz="4" w:space="0" w:color="000000"/>
            </w:tcBorders>
            <w:shd w:val="clear" w:color="auto" w:fill="auto"/>
            <w:noWrap/>
            <w:vAlign w:val="bottom"/>
            <w:hideMark/>
          </w:tcPr>
          <w:p w14:paraId="09D75BA2" w14:textId="77AD3D3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E318EA" w14:textId="054051C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F924A" w14:textId="666EC2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560,648.07 </w:t>
            </w:r>
          </w:p>
        </w:tc>
      </w:tr>
      <w:tr w:rsidR="00887E2D" w14:paraId="3E4E85F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3346B"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EB50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2993A450" w14:textId="062087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c>
          <w:tcPr>
            <w:tcW w:w="675" w:type="pct"/>
            <w:tcBorders>
              <w:top w:val="nil"/>
              <w:left w:val="nil"/>
              <w:bottom w:val="single" w:sz="4" w:space="0" w:color="000000"/>
              <w:right w:val="single" w:sz="4" w:space="0" w:color="000000"/>
            </w:tcBorders>
            <w:shd w:val="clear" w:color="auto" w:fill="auto"/>
            <w:noWrap/>
            <w:vAlign w:val="bottom"/>
            <w:hideMark/>
          </w:tcPr>
          <w:p w14:paraId="201351BA" w14:textId="224E47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31D0C" w14:textId="3C37578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EE0BFB" w14:textId="2411A36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442,977.18 </w:t>
            </w:r>
          </w:p>
        </w:tc>
      </w:tr>
      <w:tr w:rsidR="00887E2D" w14:paraId="19D6968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76DA4E"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1C04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275AF4E9" w14:textId="24B0325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379.08 </w:t>
            </w:r>
          </w:p>
        </w:tc>
        <w:tc>
          <w:tcPr>
            <w:tcW w:w="675" w:type="pct"/>
            <w:tcBorders>
              <w:top w:val="nil"/>
              <w:left w:val="nil"/>
              <w:bottom w:val="single" w:sz="4" w:space="0" w:color="000000"/>
              <w:right w:val="single" w:sz="4" w:space="0" w:color="000000"/>
            </w:tcBorders>
            <w:shd w:val="clear" w:color="auto" w:fill="auto"/>
            <w:noWrap/>
            <w:vAlign w:val="bottom"/>
            <w:hideMark/>
          </w:tcPr>
          <w:p w14:paraId="67724531" w14:textId="2CF528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D54BA2" w14:textId="0F7A699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34FBC" w14:textId="17452C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04,379.08 </w:t>
            </w:r>
          </w:p>
        </w:tc>
      </w:tr>
      <w:tr w:rsidR="00887E2D" w14:paraId="47D3A45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594123"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24BDD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6394EBE7" w14:textId="6D0B02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632AD94D" w14:textId="3D9A4B0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DF5DBF" w14:textId="087563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1C7579" w14:textId="3DF067A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887E2D" w14:paraId="5F35C5B1"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52B93"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56B2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1E9DE08A" w14:textId="0A0133F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c>
          <w:tcPr>
            <w:tcW w:w="675" w:type="pct"/>
            <w:tcBorders>
              <w:top w:val="nil"/>
              <w:left w:val="nil"/>
              <w:bottom w:val="single" w:sz="4" w:space="0" w:color="000000"/>
              <w:right w:val="single" w:sz="4" w:space="0" w:color="000000"/>
            </w:tcBorders>
            <w:shd w:val="clear" w:color="auto" w:fill="auto"/>
            <w:noWrap/>
            <w:vAlign w:val="bottom"/>
            <w:hideMark/>
          </w:tcPr>
          <w:p w14:paraId="29BBC847" w14:textId="235AC00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FF23D6" w14:textId="1824BA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0E8CA1" w14:textId="0E7154D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39,140.40 </w:t>
            </w:r>
          </w:p>
        </w:tc>
      </w:tr>
      <w:tr w:rsidR="00887E2D" w14:paraId="43E17408"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EE02E6"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41F2051A" w14:textId="5D060BE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84,2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7CBA7E39" w14:textId="5DF4EA0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989515D" w14:textId="30A8DBD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030B9E" w14:textId="13D72A6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4,084,267.16 </w:t>
            </w:r>
          </w:p>
        </w:tc>
      </w:tr>
      <w:tr w:rsidR="00887E2D" w14:paraId="277BDF1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2D2342"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E7856"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394B6185" w14:textId="307790D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c>
          <w:tcPr>
            <w:tcW w:w="675" w:type="pct"/>
            <w:tcBorders>
              <w:top w:val="nil"/>
              <w:left w:val="nil"/>
              <w:bottom w:val="single" w:sz="4" w:space="0" w:color="000000"/>
              <w:right w:val="single" w:sz="4" w:space="0" w:color="000000"/>
            </w:tcBorders>
            <w:shd w:val="clear" w:color="auto" w:fill="auto"/>
            <w:noWrap/>
            <w:vAlign w:val="bottom"/>
            <w:hideMark/>
          </w:tcPr>
          <w:p w14:paraId="1BE902D6" w14:textId="4101E77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E8536" w14:textId="2D919A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94EAC" w14:textId="0E9F9A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598,042.64 </w:t>
            </w:r>
          </w:p>
        </w:tc>
      </w:tr>
      <w:tr w:rsidR="00887E2D" w14:paraId="67A3990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A87EA"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D00F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6009C45D" w14:textId="25215C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71BF0111" w14:textId="77BDE20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8EED9" w14:textId="6278FF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FD678" w14:textId="21B667F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887E2D" w14:paraId="543E7FF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33714D"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8E47D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576653F9" w14:textId="6348C61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0BB06E12" w14:textId="1DCE841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B70A0" w14:textId="1D7E89B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9C5390" w14:textId="4327B00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887E2D" w14:paraId="5513CC0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BF4F70"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57647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7DB4F420" w14:textId="0FB393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160.24 </w:t>
            </w:r>
          </w:p>
        </w:tc>
        <w:tc>
          <w:tcPr>
            <w:tcW w:w="675" w:type="pct"/>
            <w:tcBorders>
              <w:top w:val="nil"/>
              <w:left w:val="nil"/>
              <w:bottom w:val="single" w:sz="4" w:space="0" w:color="000000"/>
              <w:right w:val="single" w:sz="4" w:space="0" w:color="000000"/>
            </w:tcBorders>
            <w:shd w:val="clear" w:color="auto" w:fill="auto"/>
            <w:noWrap/>
            <w:vAlign w:val="bottom"/>
            <w:hideMark/>
          </w:tcPr>
          <w:p w14:paraId="22066EDB" w14:textId="22EE522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78B84" w14:textId="78C4B7B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03D7D" w14:textId="6810702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737,160.24 </w:t>
            </w:r>
          </w:p>
        </w:tc>
      </w:tr>
      <w:tr w:rsidR="00887E2D" w14:paraId="4629A9E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875720"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26490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19CB983D" w14:textId="5663885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444.34 </w:t>
            </w:r>
          </w:p>
        </w:tc>
        <w:tc>
          <w:tcPr>
            <w:tcW w:w="675" w:type="pct"/>
            <w:tcBorders>
              <w:top w:val="nil"/>
              <w:left w:val="nil"/>
              <w:bottom w:val="single" w:sz="4" w:space="0" w:color="000000"/>
              <w:right w:val="single" w:sz="4" w:space="0" w:color="000000"/>
            </w:tcBorders>
            <w:shd w:val="clear" w:color="auto" w:fill="auto"/>
            <w:noWrap/>
            <w:vAlign w:val="bottom"/>
            <w:hideMark/>
          </w:tcPr>
          <w:p w14:paraId="329C0CB7" w14:textId="3514D7C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A096EF" w14:textId="556298F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CB091E" w14:textId="1B55ED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14,444.34 </w:t>
            </w:r>
          </w:p>
        </w:tc>
      </w:tr>
      <w:tr w:rsidR="00887E2D" w14:paraId="1672DE7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66D862"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7F18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2D4AB924" w14:textId="0B5903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26AD6AC7" w14:textId="6B98ABA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E61FD2" w14:textId="2840E0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F98B9" w14:textId="0A076A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887E2D" w14:paraId="68F4C5B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CCDB89"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EF6F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3625B75A" w14:textId="74208E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867.13 </w:t>
            </w:r>
          </w:p>
        </w:tc>
        <w:tc>
          <w:tcPr>
            <w:tcW w:w="675" w:type="pct"/>
            <w:tcBorders>
              <w:top w:val="nil"/>
              <w:left w:val="nil"/>
              <w:bottom w:val="single" w:sz="4" w:space="0" w:color="000000"/>
              <w:right w:val="single" w:sz="4" w:space="0" w:color="000000"/>
            </w:tcBorders>
            <w:shd w:val="clear" w:color="auto" w:fill="auto"/>
            <w:noWrap/>
            <w:vAlign w:val="bottom"/>
            <w:hideMark/>
          </w:tcPr>
          <w:p w14:paraId="5FF7CC10" w14:textId="0A8D0CB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5C7B59" w14:textId="002979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F4D0A3" w14:textId="02A141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690,867.13 </w:t>
            </w:r>
          </w:p>
        </w:tc>
      </w:tr>
      <w:tr w:rsidR="00887E2D" w14:paraId="0E3E1A5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5303A3"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F302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19A6000A" w14:textId="2A59223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16,181.73 </w:t>
            </w:r>
          </w:p>
        </w:tc>
        <w:tc>
          <w:tcPr>
            <w:tcW w:w="675" w:type="pct"/>
            <w:tcBorders>
              <w:top w:val="nil"/>
              <w:left w:val="nil"/>
              <w:bottom w:val="single" w:sz="4" w:space="0" w:color="000000"/>
              <w:right w:val="single" w:sz="4" w:space="0" w:color="000000"/>
            </w:tcBorders>
            <w:shd w:val="clear" w:color="auto" w:fill="auto"/>
            <w:noWrap/>
            <w:vAlign w:val="bottom"/>
            <w:hideMark/>
          </w:tcPr>
          <w:p w14:paraId="105C2CE5" w14:textId="1510B7E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32F594" w14:textId="28B7A77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0404EF" w14:textId="07DCF4E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916,181.73 </w:t>
            </w:r>
          </w:p>
        </w:tc>
      </w:tr>
      <w:tr w:rsidR="00887E2D" w14:paraId="4492D12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478ED"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024B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242C793D" w14:textId="5EB9FE2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0,986.88 </w:t>
            </w:r>
          </w:p>
        </w:tc>
        <w:tc>
          <w:tcPr>
            <w:tcW w:w="675" w:type="pct"/>
            <w:tcBorders>
              <w:top w:val="nil"/>
              <w:left w:val="nil"/>
              <w:bottom w:val="single" w:sz="4" w:space="0" w:color="000000"/>
              <w:right w:val="single" w:sz="4" w:space="0" w:color="000000"/>
            </w:tcBorders>
            <w:shd w:val="clear" w:color="auto" w:fill="auto"/>
            <w:noWrap/>
            <w:vAlign w:val="bottom"/>
            <w:hideMark/>
          </w:tcPr>
          <w:p w14:paraId="5933D1F4" w14:textId="258AED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A71B5" w14:textId="7355F27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B8EE18" w14:textId="479A6C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50,986.88 </w:t>
            </w:r>
          </w:p>
        </w:tc>
      </w:tr>
      <w:tr w:rsidR="00887E2D" w14:paraId="0326A22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6FAFF8"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BEAA4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4F96BF21" w14:textId="05423C32"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652F3951" w14:textId="6C89A84C"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FB6BA95" w14:textId="5BF90F03"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020BE06" w14:textId="56211D1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887E2D" w14:paraId="76DFC8BD"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269D6F"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72A48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791F64CD" w14:textId="17854E7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446AF380" w14:textId="3BABD6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C460C" w14:textId="4CDE8E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E81E51" w14:textId="6764EFD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887E2D" w14:paraId="7E6ABFA4"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24E729"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5CC4C3F8" w14:textId="3BD6B838"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13,190.95 </w:t>
            </w:r>
          </w:p>
        </w:tc>
        <w:tc>
          <w:tcPr>
            <w:tcW w:w="675" w:type="pct"/>
            <w:tcBorders>
              <w:top w:val="nil"/>
              <w:left w:val="nil"/>
              <w:bottom w:val="single" w:sz="4" w:space="0" w:color="000000"/>
              <w:right w:val="single" w:sz="4" w:space="0" w:color="000000"/>
            </w:tcBorders>
            <w:shd w:val="clear" w:color="D8D8D8" w:fill="D8D8D8"/>
            <w:noWrap/>
            <w:vAlign w:val="bottom"/>
            <w:hideMark/>
          </w:tcPr>
          <w:p w14:paraId="039EE428" w14:textId="7E06BD9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A37B99" w14:textId="2806A58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7C93E5F" w14:textId="56C9280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5,213,190.95 </w:t>
            </w:r>
          </w:p>
        </w:tc>
      </w:tr>
      <w:tr w:rsidR="00887E2D" w14:paraId="22A7C84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46E8F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5403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165CBBE6" w14:textId="6E1732C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7EA11216" w14:textId="7C8788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3FC44A" w14:textId="204845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A0CBF" w14:textId="64C5D59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887E2D" w14:paraId="29E9B57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A9A1E"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B73A5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5E4582A7" w14:textId="25806A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2BB22E37" w14:textId="199643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3BCE2" w14:textId="3651A88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22030" w14:textId="38B0E2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887E2D" w14:paraId="37106AA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382E1"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20B3C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759CA78F" w14:textId="470562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54.63 </w:t>
            </w:r>
          </w:p>
        </w:tc>
        <w:tc>
          <w:tcPr>
            <w:tcW w:w="675" w:type="pct"/>
            <w:tcBorders>
              <w:top w:val="nil"/>
              <w:left w:val="nil"/>
              <w:bottom w:val="single" w:sz="4" w:space="0" w:color="000000"/>
              <w:right w:val="single" w:sz="4" w:space="0" w:color="000000"/>
            </w:tcBorders>
            <w:shd w:val="clear" w:color="auto" w:fill="auto"/>
            <w:noWrap/>
            <w:vAlign w:val="bottom"/>
            <w:hideMark/>
          </w:tcPr>
          <w:p w14:paraId="15D51ED9" w14:textId="5E03EC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0D3516" w14:textId="7C536C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BA670F" w14:textId="176CFA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773,454.63 </w:t>
            </w:r>
          </w:p>
        </w:tc>
      </w:tr>
      <w:tr w:rsidR="00887E2D" w14:paraId="2F2CD9D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D8C8CA"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9B965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69E47BB2" w14:textId="4D86389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7D6A5CE9" w14:textId="51C1DA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B6382" w14:textId="660B8AE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55EA6" w14:textId="1710F1B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887E2D" w14:paraId="70253DF9"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E47F9"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C1C1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369F334B" w14:textId="67A83A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147F84EA" w14:textId="3285EE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AAF1D" w14:textId="22C03C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BCEEE2" w14:textId="1885EEF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887E2D" w14:paraId="1B69DBB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76C8C"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C10B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7E3974B2" w14:textId="47E71B7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c>
          <w:tcPr>
            <w:tcW w:w="675" w:type="pct"/>
            <w:tcBorders>
              <w:top w:val="nil"/>
              <w:left w:val="nil"/>
              <w:bottom w:val="single" w:sz="4" w:space="0" w:color="000000"/>
              <w:right w:val="single" w:sz="4" w:space="0" w:color="000000"/>
            </w:tcBorders>
            <w:shd w:val="clear" w:color="auto" w:fill="auto"/>
            <w:noWrap/>
            <w:vAlign w:val="bottom"/>
            <w:hideMark/>
          </w:tcPr>
          <w:p w14:paraId="7D3ED06A" w14:textId="37A498E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E72B5" w14:textId="0D5A4B3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1381DE" w14:textId="2FDFE9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530,438.50 </w:t>
            </w:r>
          </w:p>
        </w:tc>
      </w:tr>
      <w:tr w:rsidR="00887E2D" w14:paraId="3FC6FA4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EF2EB"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59E96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595AF711" w14:textId="4D69F2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11C5364C" w14:textId="38799C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C0C365" w14:textId="5AC0F03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14E5F6" w14:textId="153F8CE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887E2D" w14:paraId="382B5F5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7BCBC2" w14:textId="77777777" w:rsidR="00887E2D" w:rsidRDefault="00887E2D" w:rsidP="00887E2D">
            <w:pPr>
              <w:spacing w:after="0" w:line="240" w:lineRule="auto"/>
              <w:ind w:right="57"/>
              <w:contextualSpacing/>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44AF2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74FFAD80" w14:textId="66BE13C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4,595.51 </w:t>
            </w:r>
          </w:p>
        </w:tc>
        <w:tc>
          <w:tcPr>
            <w:tcW w:w="675" w:type="pct"/>
            <w:tcBorders>
              <w:top w:val="nil"/>
              <w:left w:val="nil"/>
              <w:bottom w:val="single" w:sz="4" w:space="0" w:color="000000"/>
              <w:right w:val="single" w:sz="4" w:space="0" w:color="000000"/>
            </w:tcBorders>
            <w:shd w:val="clear" w:color="auto" w:fill="auto"/>
            <w:noWrap/>
            <w:vAlign w:val="bottom"/>
            <w:hideMark/>
          </w:tcPr>
          <w:p w14:paraId="0FAFF4E6" w14:textId="5163185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2D685" w14:textId="13AE824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FCAAA5" w14:textId="62CA56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9,014,595.51 </w:t>
            </w:r>
          </w:p>
        </w:tc>
      </w:tr>
      <w:tr w:rsidR="00887E2D" w14:paraId="4A9BB6A4"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F69AC6"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799C80E8" w14:textId="225A766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660,308.40 </w:t>
            </w:r>
          </w:p>
        </w:tc>
        <w:tc>
          <w:tcPr>
            <w:tcW w:w="675" w:type="pct"/>
            <w:tcBorders>
              <w:top w:val="nil"/>
              <w:left w:val="nil"/>
              <w:bottom w:val="single" w:sz="4" w:space="0" w:color="000000"/>
              <w:right w:val="single" w:sz="4" w:space="0" w:color="000000"/>
            </w:tcBorders>
            <w:shd w:val="clear" w:color="D8D8D8" w:fill="D8D8D8"/>
            <w:noWrap/>
            <w:vAlign w:val="bottom"/>
            <w:hideMark/>
          </w:tcPr>
          <w:p w14:paraId="040A428A" w14:textId="1C236D5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A75E29" w14:textId="0B70982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D3FCF2" w14:textId="78798BC3"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7,660,308.40 </w:t>
            </w:r>
          </w:p>
        </w:tc>
      </w:tr>
      <w:tr w:rsidR="00887E2D" w14:paraId="3A1FD80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A8C8A"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AE779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152F3740" w14:textId="5B104F0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4F673FBB" w14:textId="0CC1039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04CC97" w14:textId="17403E1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2986AA" w14:textId="1FF3017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887E2D" w14:paraId="1ED7303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EC407"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331B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50B5EB34" w14:textId="09390E9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1,177.50 </w:t>
            </w:r>
          </w:p>
        </w:tc>
        <w:tc>
          <w:tcPr>
            <w:tcW w:w="675" w:type="pct"/>
            <w:tcBorders>
              <w:top w:val="nil"/>
              <w:left w:val="nil"/>
              <w:bottom w:val="single" w:sz="4" w:space="0" w:color="000000"/>
              <w:right w:val="single" w:sz="4" w:space="0" w:color="000000"/>
            </w:tcBorders>
            <w:shd w:val="clear" w:color="auto" w:fill="auto"/>
            <w:noWrap/>
            <w:vAlign w:val="bottom"/>
            <w:hideMark/>
          </w:tcPr>
          <w:p w14:paraId="6E0D018E" w14:textId="5B457B6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01925C" w14:textId="2D8D835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588AF2" w14:textId="60B1978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4,201,177.50 </w:t>
            </w:r>
          </w:p>
        </w:tc>
      </w:tr>
      <w:tr w:rsidR="00887E2D" w14:paraId="661B0406"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29B8E"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F6790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078E6867" w14:textId="7E0E117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7D47DCE1" w14:textId="347BD3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F19D0C" w14:textId="0DEE657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22B231" w14:textId="0355BD0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887E2D" w14:paraId="1A19439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64EB2"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B5C77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56B156E0" w14:textId="2027B0D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c>
          <w:tcPr>
            <w:tcW w:w="675" w:type="pct"/>
            <w:tcBorders>
              <w:top w:val="nil"/>
              <w:left w:val="nil"/>
              <w:bottom w:val="single" w:sz="4" w:space="0" w:color="000000"/>
              <w:right w:val="single" w:sz="4" w:space="0" w:color="000000"/>
            </w:tcBorders>
            <w:shd w:val="clear" w:color="auto" w:fill="auto"/>
            <w:noWrap/>
            <w:vAlign w:val="bottom"/>
            <w:hideMark/>
          </w:tcPr>
          <w:p w14:paraId="6C5EAFE1" w14:textId="3088D3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E4925" w14:textId="65C1D9E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8D466" w14:textId="4C9A741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31,412.24 </w:t>
            </w:r>
          </w:p>
        </w:tc>
      </w:tr>
      <w:tr w:rsidR="00887E2D" w14:paraId="231E3F3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2DF7B"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84538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1585B784" w14:textId="33E280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45DE0963" w14:textId="3914DA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1AEAE9" w14:textId="65AE368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B2E595" w14:textId="117E5A3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887E2D" w14:paraId="7CC6185A"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B5899"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32D3F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2FFA0079" w14:textId="4A0292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24F0EAB7" w14:textId="552CA6D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693044" w14:textId="12077AC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6D8CF9" w14:textId="3CDCA4D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887E2D" w14:paraId="7CE0D36B"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1241D"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F34A44"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56751BD2" w14:textId="231436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243.51 </w:t>
            </w:r>
          </w:p>
        </w:tc>
        <w:tc>
          <w:tcPr>
            <w:tcW w:w="675" w:type="pct"/>
            <w:tcBorders>
              <w:top w:val="nil"/>
              <w:left w:val="nil"/>
              <w:bottom w:val="single" w:sz="4" w:space="0" w:color="000000"/>
              <w:right w:val="single" w:sz="4" w:space="0" w:color="000000"/>
            </w:tcBorders>
            <w:shd w:val="clear" w:color="auto" w:fill="auto"/>
            <w:noWrap/>
            <w:vAlign w:val="bottom"/>
            <w:hideMark/>
          </w:tcPr>
          <w:p w14:paraId="65B930B6" w14:textId="41135DE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8EA5C4" w14:textId="6EDF1B6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79F60A" w14:textId="6715C24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830,243.51 </w:t>
            </w:r>
          </w:p>
        </w:tc>
      </w:tr>
      <w:tr w:rsidR="00887E2D" w14:paraId="34BAC8A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B9E64"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98392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8D61478" w14:textId="1096E28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132.54 </w:t>
            </w:r>
          </w:p>
        </w:tc>
        <w:tc>
          <w:tcPr>
            <w:tcW w:w="675" w:type="pct"/>
            <w:tcBorders>
              <w:top w:val="nil"/>
              <w:left w:val="nil"/>
              <w:bottom w:val="single" w:sz="4" w:space="0" w:color="000000"/>
              <w:right w:val="single" w:sz="4" w:space="0" w:color="000000"/>
            </w:tcBorders>
            <w:shd w:val="clear" w:color="auto" w:fill="auto"/>
            <w:noWrap/>
            <w:vAlign w:val="bottom"/>
            <w:hideMark/>
          </w:tcPr>
          <w:p w14:paraId="17DBFE03" w14:textId="44F2C86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AC7854" w14:textId="539A362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91140C" w14:textId="310398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2,502,132.54 </w:t>
            </w:r>
          </w:p>
        </w:tc>
      </w:tr>
      <w:tr w:rsidR="00887E2D" w14:paraId="4E89AA9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AFB222"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51C6E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0B484BD6" w14:textId="6C18007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783.12 </w:t>
            </w:r>
          </w:p>
        </w:tc>
        <w:tc>
          <w:tcPr>
            <w:tcW w:w="675" w:type="pct"/>
            <w:tcBorders>
              <w:top w:val="nil"/>
              <w:left w:val="nil"/>
              <w:bottom w:val="single" w:sz="4" w:space="0" w:color="000000"/>
              <w:right w:val="single" w:sz="4" w:space="0" w:color="000000"/>
            </w:tcBorders>
            <w:shd w:val="clear" w:color="auto" w:fill="auto"/>
            <w:noWrap/>
            <w:vAlign w:val="bottom"/>
            <w:hideMark/>
          </w:tcPr>
          <w:p w14:paraId="6F9201F8" w14:textId="6FA074D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26DE5" w14:textId="0936BBD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ECC20" w14:textId="3F1583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3,344,783.12 </w:t>
            </w:r>
          </w:p>
        </w:tc>
      </w:tr>
      <w:tr w:rsidR="00887E2D" w14:paraId="2E100FD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30B5A" w14:textId="7777777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725A7"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192C6D15" w14:textId="6C4E1BF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2.16 </w:t>
            </w:r>
          </w:p>
        </w:tc>
        <w:tc>
          <w:tcPr>
            <w:tcW w:w="675" w:type="pct"/>
            <w:tcBorders>
              <w:top w:val="nil"/>
              <w:left w:val="nil"/>
              <w:bottom w:val="single" w:sz="4" w:space="0" w:color="000000"/>
              <w:right w:val="single" w:sz="4" w:space="0" w:color="000000"/>
            </w:tcBorders>
            <w:shd w:val="clear" w:color="auto" w:fill="auto"/>
            <w:noWrap/>
            <w:vAlign w:val="bottom"/>
            <w:hideMark/>
          </w:tcPr>
          <w:p w14:paraId="58618A61" w14:textId="05235E8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069D95" w14:textId="7C4387A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817A5" w14:textId="5890F76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1,376,242.16 </w:t>
            </w:r>
          </w:p>
        </w:tc>
      </w:tr>
      <w:tr w:rsidR="00887E2D" w14:paraId="120ADDE5"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93BE74C"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4A2519B0" w14:textId="76FA9B9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0C574EEE" w14:textId="538EB8D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0C7BB9B6" w14:textId="551BB9A5"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19025E8" w14:textId="45C36CF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887E2D" w14:paraId="51D587D5"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EF5EE7"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B18988E" w14:textId="2A00426F"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9A12619" w14:textId="1ED06D30"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3F74DC" w14:textId="2B0E9EF7"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B72E55B" w14:textId="69272D29"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887E2D" w14:paraId="454CBBC4"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8E3EE"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CC40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70582A16" w14:textId="3F744F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01537207" w14:textId="12E7292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A1689" w14:textId="29B9623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F751E" w14:textId="3CDFA9AD"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887E2D" w14:paraId="1B712BA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CC2D10"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99701"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6652D32F" w14:textId="2CF6E74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127C9967" w14:textId="7EA1D7D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15CA66" w14:textId="250FDA6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29DEB" w14:textId="4D8BF0A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887E2D" w14:paraId="139260EC"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51D28"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5C5FC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5ED3EDE6" w14:textId="3EE6AD2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035A73C4" w14:textId="3E5445D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7C633" w14:textId="383ACE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B5B81" w14:textId="1431B29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887E2D" w14:paraId="0DD60330"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CF75A"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CA2BB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3FFAB94F" w14:textId="1571225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10A3D249" w14:textId="706447AC"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6F20A" w14:textId="593D9AD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405A54" w14:textId="2F20AE10"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887E2D" w14:paraId="77592223"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450487"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BA2D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1F31AB07" w14:textId="70FE708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4F7AFE7D" w14:textId="189318B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1E9AC" w14:textId="572D320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E4EFD" w14:textId="01C0283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887E2D" w14:paraId="7F8B2BE6"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7F9DF0"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7DAD888" w14:textId="490B996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1B192CC" w14:textId="2764AF4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459A18F" w14:textId="472B380A"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97B1C2" w14:textId="7D797C44"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887E2D" w14:paraId="1D1462D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202140" w14:textId="77777777" w:rsidR="00887E2D" w:rsidRDefault="00887E2D" w:rsidP="00887E2D">
            <w:pPr>
              <w:spacing w:after="0" w:line="240" w:lineRule="auto"/>
              <w:ind w:right="57"/>
              <w:contextualSpacing/>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8501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54166DC2" w14:textId="7FD886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B7D83AA" w14:textId="1C4A3D1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311469" w14:textId="6F44BC4F"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E8B92B" w14:textId="56995E8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887E2D" w14:paraId="077CF6C3"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2193A0"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4D2924B6" w14:textId="20865CD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E722DD0" w14:textId="1C67C6D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545A48" w14:textId="3FBBBCC1"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8184E33" w14:textId="6ABD06FB"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887E2D" w14:paraId="4ED1A6D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35075"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28C7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5CD49E81" w14:textId="6F1E8AB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3D1A7CF" w14:textId="67EFDFA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1F8E15" w14:textId="1F8360D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9AAC52" w14:textId="54D65AB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887E2D" w14:paraId="2F0C371F"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F9A8B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CB74C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7F4C3535" w14:textId="7DAF9525"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29A22B91" w14:textId="3C2FDF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E1026" w14:textId="73F81F6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E5DAB" w14:textId="41A1B86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887E2D" w14:paraId="3009DBF2"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AB7D7A"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9634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05633A60" w14:textId="6B4E37B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4AC31E3A" w14:textId="3FBF9C1E"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B6BD8" w14:textId="7077A74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50912" w14:textId="4704C081"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887E2D" w14:paraId="637D8785"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795AE"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45E19F"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61ED4715" w14:textId="0A7C266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6CCE4EA" w14:textId="2EC519F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6E19D" w14:textId="66F3418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A207F" w14:textId="5F98A717"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887E2D" w14:paraId="77DFF93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C4DBEC"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35C812"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2249447D" w14:textId="13D881F4"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FD5431A" w14:textId="7DABAD9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C3886" w14:textId="541AAB1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916517" w14:textId="04C6C5B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887E2D" w14:paraId="2799D67E"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8DFB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5A570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04C882B4" w14:textId="33615E2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B4AF5DB" w14:textId="69DE720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C68A75" w14:textId="4790ABC6"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BA7150" w14:textId="0A1C589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887E2D" w14:paraId="10BA8F67"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65DBD"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C06FDD0"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334412D1" w14:textId="36D399D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5592B850" w14:textId="3CD92222"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5AD7A" w14:textId="318867BB"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D080B" w14:textId="734B7768"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887E2D" w14:paraId="5FC5A0AD" w14:textId="77777777" w:rsidTr="00EC04A2">
        <w:trPr>
          <w:trHeight w:val="20"/>
        </w:trPr>
        <w:tc>
          <w:tcPr>
            <w:tcW w:w="214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1C0A34" w14:textId="77777777" w:rsidR="00887E2D" w:rsidRDefault="00887E2D" w:rsidP="00887E2D">
            <w:pPr>
              <w:spacing w:after="0" w:line="240" w:lineRule="auto"/>
              <w:ind w:right="57"/>
              <w:contextualSpacing/>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2EC0580A" w14:textId="587BBC6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23FE47BC" w14:textId="7C13C3DE"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D12B170" w14:textId="61B734F6"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12E1418" w14:textId="7D2BB9FC" w:rsidR="00887E2D" w:rsidRDefault="00887E2D" w:rsidP="00887E2D">
            <w:pPr>
              <w:spacing w:after="0" w:line="240" w:lineRule="auto"/>
              <w:ind w:right="57"/>
              <w:contextualSpacing/>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887E2D" w14:paraId="0E3B0748" w14:textId="77777777" w:rsidTr="00EC04A2">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20363"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8B98B" w14:textId="77777777" w:rsidR="00887E2D" w:rsidRDefault="00887E2D" w:rsidP="00887E2D">
            <w:pPr>
              <w:spacing w:after="0" w:line="240" w:lineRule="auto"/>
              <w:ind w:right="57"/>
              <w:contextualSpacing/>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1632D567" w14:textId="3B8CC39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373183F8" w14:textId="7C1462E9"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099BD" w14:textId="12E43F9A"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69692" w14:textId="7A7C8FA3" w:rsidR="00887E2D" w:rsidRDefault="00887E2D" w:rsidP="00887E2D">
            <w:pPr>
              <w:spacing w:after="0" w:line="240" w:lineRule="auto"/>
              <w:ind w:right="57"/>
              <w:contextualSpacing/>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44AACE3" w14:textId="77777777" w:rsidR="00C71FD5" w:rsidRDefault="008D2D83" w:rsidP="00C71FD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FD4C6B" w:rsidRPr="003F5338">
        <w:rPr>
          <w:rFonts w:ascii="Arial" w:eastAsia="Arial" w:hAnsi="Arial" w:cs="Arial"/>
          <w:i/>
          <w:sz w:val="16"/>
          <w:szCs w:val="16"/>
        </w:rPr>
        <w:t xml:space="preserve"> </w:t>
      </w:r>
      <w:r w:rsidR="003E4C18" w:rsidRPr="003F5338">
        <w:rPr>
          <w:rFonts w:ascii="Arial" w:eastAsia="Arial" w:hAnsi="Arial" w:cs="Arial"/>
          <w:i/>
          <w:sz w:val="16"/>
          <w:szCs w:val="16"/>
        </w:rPr>
        <w:t>ote:</w:t>
      </w:r>
      <w:r w:rsidR="00DF0374">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1C60DA68" w14:textId="075FE116" w:rsidR="00C71FD5" w:rsidRDefault="00C71FD5" w:rsidP="00C71FD5">
      <w:pPr>
        <w:spacing w:after="0" w:line="240" w:lineRule="auto"/>
        <w:contextualSpacing/>
        <w:jc w:val="both"/>
        <w:rPr>
          <w:rFonts w:ascii="Arial" w:eastAsia="Arial" w:hAnsi="Arial" w:cs="Arial"/>
          <w:bCs/>
          <w:i/>
          <w:sz w:val="16"/>
          <w:szCs w:val="16"/>
        </w:rPr>
      </w:pPr>
      <w:r w:rsidRPr="00C71FD5">
        <w:rPr>
          <w:rFonts w:ascii="Arial" w:eastAsia="Arial" w:hAnsi="Arial" w:cs="Arial"/>
          <w:bCs/>
          <w:i/>
          <w:sz w:val="16"/>
          <w:szCs w:val="16"/>
        </w:rPr>
        <w:t>*This version reflects the corrected total quantity and cost of FFPs in DSWD Field Office CAR after data validation on 13 May 2021.</w:t>
      </w:r>
    </w:p>
    <w:p w14:paraId="7560A283" w14:textId="6BC91613" w:rsidR="005B3B55" w:rsidRDefault="003E4C18" w:rsidP="00FB0284">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A8C0AD3" w14:textId="77777777" w:rsidR="004E5925" w:rsidRDefault="004E5925" w:rsidP="009B40FE">
      <w:pPr>
        <w:tabs>
          <w:tab w:val="left" w:pos="5387"/>
        </w:tabs>
        <w:spacing w:after="120"/>
        <w:rPr>
          <w:rFonts w:ascii="Arial" w:eastAsia="Arial" w:hAnsi="Arial" w:cs="Arial"/>
          <w:b/>
          <w:color w:val="002060"/>
          <w:sz w:val="28"/>
          <w:szCs w:val="28"/>
        </w:rPr>
      </w:pPr>
    </w:p>
    <w:p w14:paraId="776C3215" w14:textId="09772325"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599E0EF7" w:rsidR="009B40FE" w:rsidRPr="00CF6A34" w:rsidRDefault="009B40FE" w:rsidP="004E5925">
      <w:pPr>
        <w:spacing w:line="240" w:lineRule="auto"/>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0A1196" w:rsidRPr="000A1196">
        <w:rPr>
          <w:rFonts w:ascii="Arial" w:eastAsia="Times New Roman" w:hAnsi="Arial" w:cs="Arial"/>
          <w:b/>
          <w:bCs/>
          <w:color w:val="0070C0"/>
          <w:sz w:val="24"/>
          <w:szCs w:val="24"/>
          <w:lang w:eastAsia="en-US"/>
        </w:rPr>
        <w:t>1,365,353,666.35</w:t>
      </w:r>
      <w:r w:rsidR="000A1196">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4E5925" w:rsidRDefault="009B40FE" w:rsidP="004E5925">
      <w:pPr>
        <w:spacing w:after="0" w:line="240" w:lineRule="auto"/>
        <w:contextualSpacing/>
        <w:jc w:val="both"/>
        <w:textAlignment w:val="top"/>
        <w:rPr>
          <w:rFonts w:ascii="Arial" w:eastAsia="Times New Roman" w:hAnsi="Arial" w:cs="Arial"/>
          <w:sz w:val="28"/>
          <w:szCs w:val="28"/>
          <w:lang w:val="en-US" w:eastAsia="en-US"/>
        </w:rPr>
      </w:pPr>
    </w:p>
    <w:p w14:paraId="5B906BA3"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05FC63B9" w:rsidR="009B40FE" w:rsidRPr="000A1196" w:rsidRDefault="009B40FE" w:rsidP="004E5925">
      <w:pPr>
        <w:spacing w:line="240" w:lineRule="auto"/>
        <w:ind w:left="360"/>
        <w:contextualSpacing/>
        <w:jc w:val="both"/>
        <w:rPr>
          <w:rFonts w:ascii="Arial" w:eastAsia="Times New Roman" w:hAnsi="Arial" w:cs="Arial"/>
          <w:sz w:val="24"/>
          <w:szCs w:val="24"/>
          <w:lang w:val="en-US" w:eastAsia="en-US"/>
        </w:rPr>
      </w:pPr>
      <w:r w:rsidRPr="000A1196">
        <w:rPr>
          <w:rFonts w:ascii="Arial" w:eastAsia="Times New Roman" w:hAnsi="Arial" w:cs="Arial"/>
          <w:sz w:val="24"/>
          <w:szCs w:val="24"/>
          <w:lang w:val="en-US" w:eastAsia="en-US"/>
        </w:rPr>
        <w:t xml:space="preserve">A total of </w:t>
      </w:r>
      <w:r w:rsidRPr="000A1196">
        <w:rPr>
          <w:rFonts w:ascii="Arial" w:eastAsia="Times New Roman" w:hAnsi="Arial" w:cs="Arial"/>
          <w:b/>
          <w:sz w:val="24"/>
          <w:szCs w:val="24"/>
          <w:lang w:val="en-US" w:eastAsia="en-US"/>
        </w:rPr>
        <w:t>₱</w:t>
      </w:r>
      <w:r w:rsidR="006115E0" w:rsidRPr="000A1196">
        <w:rPr>
          <w:rFonts w:ascii="Arial" w:eastAsia="Times New Roman" w:hAnsi="Arial" w:cs="Arial"/>
          <w:b/>
          <w:bCs/>
          <w:sz w:val="24"/>
          <w:szCs w:val="24"/>
          <w:lang w:eastAsia="en-US"/>
        </w:rPr>
        <w:t xml:space="preserve">485,309,574.60 </w:t>
      </w:r>
      <w:r w:rsidRPr="000A1196">
        <w:rPr>
          <w:rFonts w:ascii="Arial" w:eastAsia="Times New Roman" w:hAnsi="Arial" w:cs="Arial"/>
          <w:b/>
          <w:sz w:val="24"/>
          <w:szCs w:val="24"/>
          <w:lang w:val="en-US" w:eastAsia="en-US"/>
        </w:rPr>
        <w:t>standby funds</w:t>
      </w:r>
      <w:r w:rsidRPr="000A1196">
        <w:rPr>
          <w:rFonts w:ascii="Arial" w:eastAsia="Times New Roman" w:hAnsi="Arial" w:cs="Arial"/>
          <w:sz w:val="24"/>
          <w:szCs w:val="24"/>
          <w:lang w:val="en-US" w:eastAsia="en-US"/>
        </w:rPr>
        <w:t xml:space="preserve"> in the CO and FOs. Of the said amount, </w:t>
      </w:r>
      <w:r w:rsidRPr="000A1196">
        <w:rPr>
          <w:rFonts w:ascii="Arial" w:eastAsia="Times New Roman" w:hAnsi="Arial" w:cs="Arial"/>
          <w:b/>
          <w:sz w:val="24"/>
          <w:szCs w:val="24"/>
          <w:lang w:val="en-US" w:eastAsia="en-US"/>
        </w:rPr>
        <w:t>₱</w:t>
      </w:r>
      <w:r w:rsidR="00EF068D" w:rsidRPr="000A1196">
        <w:rPr>
          <w:rFonts w:ascii="Arial" w:eastAsia="Times New Roman" w:hAnsi="Arial" w:cs="Arial"/>
          <w:b/>
          <w:sz w:val="24"/>
          <w:szCs w:val="24"/>
          <w:lang w:val="en-US" w:eastAsia="en-US"/>
        </w:rPr>
        <w:t>441,887,531.80</w:t>
      </w:r>
      <w:r w:rsidR="000B64A2" w:rsidRPr="000A1196">
        <w:rPr>
          <w:rFonts w:ascii="Arial" w:eastAsia="Times New Roman" w:hAnsi="Arial" w:cs="Arial"/>
          <w:b/>
          <w:sz w:val="24"/>
          <w:szCs w:val="24"/>
          <w:lang w:val="en-US" w:eastAsia="en-US"/>
        </w:rPr>
        <w:t xml:space="preserve"> </w:t>
      </w:r>
      <w:r w:rsidRPr="000A1196">
        <w:rPr>
          <w:rFonts w:ascii="Arial" w:eastAsia="Times New Roman" w:hAnsi="Arial" w:cs="Arial"/>
          <w:sz w:val="24"/>
          <w:szCs w:val="24"/>
          <w:lang w:val="en-US" w:eastAsia="en-US"/>
        </w:rPr>
        <w:t xml:space="preserve">is the available </w:t>
      </w:r>
      <w:r w:rsidRPr="000A1196">
        <w:rPr>
          <w:rFonts w:ascii="Arial" w:eastAsia="Times New Roman" w:hAnsi="Arial" w:cs="Arial"/>
          <w:b/>
          <w:sz w:val="24"/>
          <w:szCs w:val="24"/>
          <w:lang w:val="en-US" w:eastAsia="en-US"/>
        </w:rPr>
        <w:t>Quick Response Fund (QRF)</w:t>
      </w:r>
      <w:r w:rsidRPr="000A1196">
        <w:rPr>
          <w:rFonts w:ascii="Arial" w:eastAsia="Times New Roman" w:hAnsi="Arial" w:cs="Arial"/>
          <w:sz w:val="24"/>
          <w:szCs w:val="24"/>
          <w:lang w:val="en-US" w:eastAsia="en-US"/>
        </w:rPr>
        <w:t xml:space="preserve"> in the CO.</w:t>
      </w:r>
    </w:p>
    <w:p w14:paraId="5B32D9FA" w14:textId="77777777" w:rsidR="009B40FE" w:rsidRPr="004E5925" w:rsidRDefault="009B40FE" w:rsidP="004E5925">
      <w:pPr>
        <w:spacing w:line="240" w:lineRule="auto"/>
        <w:ind w:left="360"/>
        <w:contextualSpacing/>
        <w:jc w:val="both"/>
        <w:rPr>
          <w:rFonts w:ascii="Arial" w:eastAsia="Times New Roman" w:hAnsi="Arial" w:cs="Arial"/>
          <w:sz w:val="28"/>
          <w:szCs w:val="28"/>
          <w:lang w:val="en-US" w:eastAsia="en-US"/>
        </w:rPr>
      </w:pPr>
    </w:p>
    <w:p w14:paraId="48E135D8" w14:textId="77777777" w:rsidR="009B40FE" w:rsidRPr="00CF6A34" w:rsidRDefault="009B40FE" w:rsidP="004E5925">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28A13342" w:rsidR="009B40FE" w:rsidRPr="00BC35A6" w:rsidRDefault="009B40FE" w:rsidP="004E5925">
      <w:pPr>
        <w:spacing w:after="0" w:line="240" w:lineRule="auto"/>
        <w:ind w:left="360"/>
        <w:jc w:val="both"/>
        <w:rPr>
          <w:rFonts w:ascii="Arial" w:eastAsia="Times New Roman" w:hAnsi="Arial" w:cs="Arial"/>
          <w:sz w:val="24"/>
          <w:szCs w:val="24"/>
          <w:lang w:val="en-US" w:eastAsia="en-US"/>
        </w:rPr>
      </w:pPr>
      <w:r w:rsidRPr="00563EE8">
        <w:rPr>
          <w:rFonts w:ascii="Arial" w:eastAsia="Times New Roman" w:hAnsi="Arial" w:cs="Arial"/>
          <w:sz w:val="24"/>
          <w:szCs w:val="24"/>
          <w:lang w:val="en-US" w:eastAsia="en-US"/>
        </w:rPr>
        <w:t xml:space="preserve">A total of </w:t>
      </w:r>
      <w:r w:rsidR="000A1196" w:rsidRPr="000A1196">
        <w:rPr>
          <w:rFonts w:ascii="Arial" w:eastAsia="Times New Roman" w:hAnsi="Arial" w:cs="Arial"/>
          <w:b/>
          <w:bCs/>
          <w:color w:val="0070C0"/>
          <w:sz w:val="24"/>
          <w:szCs w:val="24"/>
          <w:lang w:eastAsia="en-US"/>
        </w:rPr>
        <w:t>268,436</w:t>
      </w:r>
      <w:r w:rsidR="000A1196">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0A1196" w:rsidRPr="000A1196">
        <w:rPr>
          <w:rFonts w:ascii="Arial" w:eastAsia="Times New Roman" w:hAnsi="Arial" w:cs="Arial"/>
          <w:b/>
          <w:bCs/>
          <w:color w:val="0070C0"/>
          <w:sz w:val="24"/>
          <w:szCs w:val="24"/>
          <w:lang w:eastAsia="en-US"/>
        </w:rPr>
        <w:t>135,417,331.63</w:t>
      </w:r>
      <w:r w:rsidRPr="00DB7A4F">
        <w:rPr>
          <w:rFonts w:ascii="Arial" w:eastAsia="Times New Roman" w:hAnsi="Arial" w:cs="Arial"/>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0A1196" w:rsidRPr="000A1196">
        <w:rPr>
          <w:rFonts w:ascii="Arial" w:eastAsia="Times New Roman" w:hAnsi="Arial" w:cs="Arial"/>
          <w:b/>
          <w:bCs/>
          <w:color w:val="0070C0"/>
          <w:sz w:val="24"/>
          <w:szCs w:val="24"/>
          <w:lang w:eastAsia="en-US"/>
        </w:rPr>
        <w:t>268,803,113.58</w:t>
      </w:r>
      <w:r w:rsidR="000A1196">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0F59">
        <w:rPr>
          <w:rFonts w:ascii="Arial" w:eastAsia="Times New Roman" w:hAnsi="Arial" w:cs="Arial"/>
          <w:b/>
          <w:color w:val="0070C0"/>
          <w:sz w:val="24"/>
          <w:szCs w:val="24"/>
          <w:lang w:val="en-US" w:eastAsia="en-US"/>
        </w:rPr>
        <w:t xml:space="preserve">non-food items (FNIs) </w:t>
      </w:r>
      <w:r w:rsidRPr="000A4838">
        <w:rPr>
          <w:rFonts w:ascii="Arial" w:eastAsia="Times New Roman" w:hAnsi="Arial" w:cs="Arial"/>
          <w:sz w:val="24"/>
          <w:szCs w:val="24"/>
          <w:lang w:val="en-US" w:eastAsia="en-US"/>
        </w:rPr>
        <w:t xml:space="preserve">amounting to </w:t>
      </w:r>
      <w:r w:rsidRPr="00A53692">
        <w:rPr>
          <w:rFonts w:ascii="Arial" w:eastAsia="Times New Roman" w:hAnsi="Arial" w:cs="Arial"/>
          <w:b/>
          <w:color w:val="0070C0"/>
          <w:sz w:val="24"/>
          <w:szCs w:val="24"/>
          <w:lang w:val="en-US" w:eastAsia="en-US"/>
        </w:rPr>
        <w:t>₱</w:t>
      </w:r>
      <w:r w:rsidR="006115E0" w:rsidRPr="006115E0">
        <w:rPr>
          <w:rFonts w:ascii="Arial" w:eastAsia="Times New Roman" w:hAnsi="Arial" w:cs="Arial"/>
          <w:b/>
          <w:bCs/>
          <w:color w:val="0070C0"/>
          <w:sz w:val="24"/>
          <w:szCs w:val="24"/>
          <w:lang w:eastAsia="en-US"/>
        </w:rPr>
        <w:t>475,823,646.54</w:t>
      </w:r>
      <w:r w:rsidR="006115E0">
        <w:rPr>
          <w:rFonts w:ascii="Arial" w:eastAsia="Times New Roman" w:hAnsi="Arial" w:cs="Arial"/>
          <w:b/>
          <w:bCs/>
          <w:color w:val="0070C0"/>
          <w:sz w:val="24"/>
          <w:szCs w:val="24"/>
          <w:lang w:eastAsia="en-US"/>
        </w:rPr>
        <w:t xml:space="preserve"> </w:t>
      </w:r>
      <w:r w:rsidRPr="00BC35A6">
        <w:rPr>
          <w:rFonts w:ascii="Arial" w:eastAsia="Times New Roman" w:hAnsi="Arial" w:cs="Arial"/>
          <w:sz w:val="24"/>
          <w:szCs w:val="24"/>
          <w:lang w:val="en-US" w:eastAsia="en-US"/>
        </w:rPr>
        <w:t>are available.</w:t>
      </w:r>
    </w:p>
    <w:p w14:paraId="05CC66BF" w14:textId="77777777" w:rsidR="004E5925" w:rsidRPr="004E5925" w:rsidRDefault="004E5925" w:rsidP="004E5925">
      <w:pPr>
        <w:spacing w:after="0" w:line="240" w:lineRule="auto"/>
        <w:ind w:left="360"/>
        <w:jc w:val="both"/>
        <w:rPr>
          <w:rFonts w:ascii="Arial" w:eastAsia="Arial" w:hAnsi="Arial" w:cs="Arial"/>
          <w:b/>
          <w:i/>
          <w:sz w:val="28"/>
          <w:szCs w:val="28"/>
        </w:rPr>
      </w:pPr>
    </w:p>
    <w:p w14:paraId="66ADABB3" w14:textId="4F056564" w:rsidR="009B40FE" w:rsidRDefault="009B40FE" w:rsidP="00FB0284">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784" w:type="pct"/>
        <w:tblInd w:w="421" w:type="dxa"/>
        <w:tblLook w:val="04A0" w:firstRow="1" w:lastRow="0" w:firstColumn="1" w:lastColumn="0" w:noHBand="0" w:noVBand="1"/>
      </w:tblPr>
      <w:tblGrid>
        <w:gridCol w:w="1403"/>
        <w:gridCol w:w="1366"/>
        <w:gridCol w:w="1044"/>
        <w:gridCol w:w="1244"/>
        <w:gridCol w:w="1244"/>
        <w:gridCol w:w="1244"/>
        <w:gridCol w:w="1777"/>
      </w:tblGrid>
      <w:tr w:rsidR="00EF068D" w:rsidRPr="00EF068D" w14:paraId="340D42A7" w14:textId="77777777" w:rsidTr="009E3DAC">
        <w:trPr>
          <w:trHeight w:val="227"/>
          <w:tblHeader/>
        </w:trPr>
        <w:tc>
          <w:tcPr>
            <w:tcW w:w="75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5EA92F5" w14:textId="22276FA4" w:rsidR="00EF068D" w:rsidRPr="00EF068D" w:rsidRDefault="00EF068D" w:rsidP="00EF068D">
            <w:pPr>
              <w:widowControl/>
              <w:spacing w:after="0" w:line="240" w:lineRule="auto"/>
              <w:jc w:val="center"/>
              <w:rPr>
                <w:rFonts w:ascii="Arial Narrow" w:eastAsia="Times New Roman" w:hAnsi="Arial Narrow" w:cs="Times New Roman"/>
                <w:b/>
                <w:bCs/>
                <w:color w:val="000000"/>
                <w:sz w:val="18"/>
                <w:szCs w:val="18"/>
              </w:rPr>
            </w:pPr>
            <w:r w:rsidRPr="004C0844">
              <w:rPr>
                <w:rFonts w:ascii="Arial Narrow" w:eastAsia="Times New Roman" w:hAnsi="Arial Narrow"/>
                <w:b/>
                <w:bCs/>
                <w:color w:val="000000"/>
                <w:sz w:val="18"/>
                <w:szCs w:val="18"/>
              </w:rPr>
              <w:t>REGIONAL / FIELD OFFICE</w:t>
            </w:r>
          </w:p>
        </w:tc>
        <w:tc>
          <w:tcPr>
            <w:tcW w:w="73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14AF60" w14:textId="3F185C3E"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STANDBY FUNDS</w:t>
            </w:r>
          </w:p>
        </w:tc>
        <w:tc>
          <w:tcPr>
            <w:tcW w:w="1227"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B98BEC9" w14:textId="63006EAF"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FAMILY FOOD PACK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DDBCE60" w14:textId="6533E797"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OTHER FOOD ITEMS</w:t>
            </w:r>
          </w:p>
        </w:tc>
        <w:tc>
          <w:tcPr>
            <w:tcW w:w="667"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4894344" w14:textId="5D9FD63F"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NON-FOOD RELIEF ITEMS</w:t>
            </w:r>
          </w:p>
        </w:tc>
        <w:tc>
          <w:tcPr>
            <w:tcW w:w="95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0E6746C" w14:textId="6F950F69"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STANDBY FUNDS &amp; STOCKPILE</w:t>
            </w:r>
          </w:p>
        </w:tc>
      </w:tr>
      <w:tr w:rsidR="00EF068D" w:rsidRPr="00EF068D" w14:paraId="7880C592" w14:textId="77777777" w:rsidTr="009E3DAC">
        <w:trPr>
          <w:trHeight w:val="227"/>
          <w:tblHeader/>
        </w:trPr>
        <w:tc>
          <w:tcPr>
            <w:tcW w:w="75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C2DE53" w14:textId="77777777" w:rsidR="00EF068D" w:rsidRPr="00EF068D" w:rsidRDefault="00EF068D" w:rsidP="00EF068D">
            <w:pPr>
              <w:widowControl/>
              <w:spacing w:after="0" w:line="240" w:lineRule="auto"/>
              <w:rPr>
                <w:rFonts w:ascii="Arial Narrow" w:eastAsia="Times New Roman" w:hAnsi="Arial Narrow" w:cs="Times New Roman"/>
                <w:b/>
                <w:bCs/>
                <w:color w:val="000000"/>
                <w:sz w:val="18"/>
                <w:szCs w:val="18"/>
              </w:rPr>
            </w:pPr>
          </w:p>
        </w:tc>
        <w:tc>
          <w:tcPr>
            <w:tcW w:w="73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DD8184D" w14:textId="77777777" w:rsidR="00EF068D" w:rsidRPr="00EF068D" w:rsidRDefault="00EF068D" w:rsidP="00EF068D">
            <w:pPr>
              <w:widowControl/>
              <w:spacing w:after="0" w:line="240" w:lineRule="auto"/>
              <w:rPr>
                <w:rFonts w:ascii="Arial Narrow" w:eastAsia="Times New Roman" w:hAnsi="Arial Narrow" w:cs="Times New Roman"/>
                <w:b/>
                <w:bCs/>
                <w:i/>
                <w:iCs/>
                <w:color w:val="000000"/>
                <w:sz w:val="18"/>
                <w:szCs w:val="18"/>
              </w:rPr>
            </w:pPr>
          </w:p>
        </w:tc>
        <w:tc>
          <w:tcPr>
            <w:tcW w:w="560" w:type="pct"/>
            <w:tcBorders>
              <w:top w:val="nil"/>
              <w:left w:val="nil"/>
              <w:bottom w:val="single" w:sz="4" w:space="0" w:color="auto"/>
              <w:right w:val="single" w:sz="4" w:space="0" w:color="auto"/>
            </w:tcBorders>
            <w:shd w:val="clear" w:color="auto" w:fill="BFBFBF" w:themeFill="background1" w:themeFillShade="BF"/>
            <w:vAlign w:val="center"/>
            <w:hideMark/>
          </w:tcPr>
          <w:p w14:paraId="66292F71" w14:textId="108B86B9"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QUANTITY</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550DEA6D" w14:textId="7169E7FA"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11E7326A" w14:textId="0E317857"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COST</w:t>
            </w:r>
          </w:p>
        </w:tc>
        <w:tc>
          <w:tcPr>
            <w:tcW w:w="667" w:type="pct"/>
            <w:tcBorders>
              <w:top w:val="nil"/>
              <w:left w:val="nil"/>
              <w:bottom w:val="single" w:sz="4" w:space="0" w:color="auto"/>
              <w:right w:val="single" w:sz="4" w:space="0" w:color="auto"/>
            </w:tcBorders>
            <w:shd w:val="clear" w:color="auto" w:fill="BFBFBF" w:themeFill="background1" w:themeFillShade="BF"/>
            <w:vAlign w:val="center"/>
            <w:hideMark/>
          </w:tcPr>
          <w:p w14:paraId="6D85C5AD" w14:textId="7B704F8F" w:rsidR="00EF068D" w:rsidRPr="00EF068D" w:rsidRDefault="00EF068D" w:rsidP="00EF068D">
            <w:pPr>
              <w:widowControl/>
              <w:spacing w:after="0" w:line="240" w:lineRule="auto"/>
              <w:jc w:val="center"/>
              <w:rPr>
                <w:rFonts w:ascii="Arial Narrow" w:eastAsia="Times New Roman" w:hAnsi="Arial Narrow" w:cs="Times New Roman"/>
                <w:b/>
                <w:bCs/>
                <w:i/>
                <w:iCs/>
                <w:color w:val="000000"/>
                <w:sz w:val="18"/>
                <w:szCs w:val="18"/>
              </w:rPr>
            </w:pPr>
            <w:r w:rsidRPr="004C0844">
              <w:rPr>
                <w:rFonts w:ascii="Arial Narrow" w:eastAsia="Times New Roman" w:hAnsi="Arial Narrow"/>
                <w:b/>
                <w:bCs/>
                <w:color w:val="000000"/>
                <w:sz w:val="18"/>
                <w:szCs w:val="18"/>
              </w:rPr>
              <w:t>TOTAL COST</w:t>
            </w:r>
          </w:p>
        </w:tc>
        <w:tc>
          <w:tcPr>
            <w:tcW w:w="95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FFD6E64" w14:textId="77777777" w:rsidR="00EF068D" w:rsidRPr="00EF068D" w:rsidRDefault="00EF068D" w:rsidP="00EF068D">
            <w:pPr>
              <w:widowControl/>
              <w:spacing w:after="0" w:line="240" w:lineRule="auto"/>
              <w:rPr>
                <w:rFonts w:ascii="Arial Narrow" w:eastAsia="Times New Roman" w:hAnsi="Arial Narrow" w:cs="Times New Roman"/>
                <w:b/>
                <w:bCs/>
                <w:i/>
                <w:iCs/>
                <w:color w:val="000000"/>
                <w:sz w:val="18"/>
                <w:szCs w:val="18"/>
              </w:rPr>
            </w:pPr>
          </w:p>
        </w:tc>
      </w:tr>
      <w:tr w:rsidR="000A1196" w:rsidRPr="00EF068D" w14:paraId="787BD8E0" w14:textId="77777777" w:rsidTr="009E3DAC">
        <w:trPr>
          <w:trHeight w:val="227"/>
          <w:tblHeader/>
        </w:trPr>
        <w:tc>
          <w:tcPr>
            <w:tcW w:w="753" w:type="pct"/>
            <w:tcBorders>
              <w:top w:val="nil"/>
              <w:left w:val="single" w:sz="4" w:space="0" w:color="auto"/>
              <w:bottom w:val="single" w:sz="4" w:space="0" w:color="auto"/>
              <w:right w:val="single" w:sz="4" w:space="0" w:color="auto"/>
            </w:tcBorders>
            <w:shd w:val="clear" w:color="000000" w:fill="C5E0B3"/>
            <w:vAlign w:val="center"/>
            <w:hideMark/>
          </w:tcPr>
          <w:p w14:paraId="7F286AAC" w14:textId="77777777" w:rsidR="000A1196" w:rsidRPr="00EF068D" w:rsidRDefault="000A1196" w:rsidP="000A1196">
            <w:pPr>
              <w:widowControl/>
              <w:spacing w:after="0" w:line="240" w:lineRule="auto"/>
              <w:jc w:val="center"/>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TOTAL</w:t>
            </w:r>
          </w:p>
        </w:tc>
        <w:tc>
          <w:tcPr>
            <w:tcW w:w="733" w:type="pct"/>
            <w:tcBorders>
              <w:top w:val="nil"/>
              <w:left w:val="nil"/>
              <w:bottom w:val="single" w:sz="4" w:space="0" w:color="auto"/>
              <w:right w:val="single" w:sz="4" w:space="0" w:color="auto"/>
            </w:tcBorders>
            <w:shd w:val="clear" w:color="000000" w:fill="C5E0B3"/>
            <w:vAlign w:val="center"/>
            <w:hideMark/>
          </w:tcPr>
          <w:p w14:paraId="4C913368" w14:textId="72A10D6F" w:rsidR="000A1196" w:rsidRPr="00EF068D" w:rsidRDefault="000A1196" w:rsidP="000A1196">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485,309,574.60</w:t>
            </w:r>
          </w:p>
        </w:tc>
        <w:tc>
          <w:tcPr>
            <w:tcW w:w="560" w:type="pct"/>
            <w:tcBorders>
              <w:top w:val="nil"/>
              <w:left w:val="nil"/>
              <w:bottom w:val="single" w:sz="4" w:space="0" w:color="auto"/>
              <w:right w:val="single" w:sz="4" w:space="0" w:color="auto"/>
            </w:tcBorders>
            <w:shd w:val="clear" w:color="000000" w:fill="C5E0B3"/>
            <w:vAlign w:val="center"/>
            <w:hideMark/>
          </w:tcPr>
          <w:p w14:paraId="796DFE69" w14:textId="758F5941" w:rsidR="000A1196" w:rsidRPr="00EF068D" w:rsidRDefault="000A1196" w:rsidP="000A1196">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268,436</w:t>
            </w:r>
          </w:p>
        </w:tc>
        <w:tc>
          <w:tcPr>
            <w:tcW w:w="667" w:type="pct"/>
            <w:tcBorders>
              <w:top w:val="nil"/>
              <w:left w:val="nil"/>
              <w:bottom w:val="single" w:sz="4" w:space="0" w:color="auto"/>
              <w:right w:val="single" w:sz="4" w:space="0" w:color="auto"/>
            </w:tcBorders>
            <w:shd w:val="clear" w:color="000000" w:fill="C5E0B3"/>
            <w:vAlign w:val="center"/>
            <w:hideMark/>
          </w:tcPr>
          <w:p w14:paraId="0BC5F5FD" w14:textId="5AB359C6" w:rsidR="000A1196" w:rsidRPr="00EF068D" w:rsidRDefault="000A1196" w:rsidP="000A1196">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135,417,331.63</w:t>
            </w:r>
          </w:p>
        </w:tc>
        <w:tc>
          <w:tcPr>
            <w:tcW w:w="667" w:type="pct"/>
            <w:tcBorders>
              <w:top w:val="nil"/>
              <w:left w:val="nil"/>
              <w:bottom w:val="single" w:sz="4" w:space="0" w:color="auto"/>
              <w:right w:val="single" w:sz="4" w:space="0" w:color="auto"/>
            </w:tcBorders>
            <w:shd w:val="clear" w:color="000000" w:fill="C5E0B3"/>
            <w:vAlign w:val="center"/>
            <w:hideMark/>
          </w:tcPr>
          <w:p w14:paraId="447A977E" w14:textId="51D7929B" w:rsidR="000A1196" w:rsidRPr="00EF068D" w:rsidRDefault="000A1196" w:rsidP="000A1196">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268,803,113.58</w:t>
            </w:r>
          </w:p>
        </w:tc>
        <w:tc>
          <w:tcPr>
            <w:tcW w:w="667" w:type="pct"/>
            <w:tcBorders>
              <w:top w:val="nil"/>
              <w:left w:val="nil"/>
              <w:bottom w:val="single" w:sz="4" w:space="0" w:color="auto"/>
              <w:right w:val="single" w:sz="4" w:space="0" w:color="auto"/>
            </w:tcBorders>
            <w:shd w:val="clear" w:color="000000" w:fill="C5E0B3"/>
            <w:vAlign w:val="center"/>
            <w:hideMark/>
          </w:tcPr>
          <w:p w14:paraId="2E129989" w14:textId="2A483CEF" w:rsidR="000A1196" w:rsidRPr="00EF068D" w:rsidRDefault="000A1196" w:rsidP="000A1196">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475,823,646.54</w:t>
            </w:r>
          </w:p>
        </w:tc>
        <w:tc>
          <w:tcPr>
            <w:tcW w:w="953" w:type="pct"/>
            <w:tcBorders>
              <w:top w:val="nil"/>
              <w:left w:val="nil"/>
              <w:bottom w:val="single" w:sz="4" w:space="0" w:color="auto"/>
              <w:right w:val="single" w:sz="4" w:space="0" w:color="auto"/>
            </w:tcBorders>
            <w:shd w:val="clear" w:color="000000" w:fill="C5E0B3"/>
            <w:vAlign w:val="center"/>
            <w:hideMark/>
          </w:tcPr>
          <w:p w14:paraId="1A98F1AA" w14:textId="7D97E602" w:rsidR="000A1196" w:rsidRPr="00EF068D" w:rsidRDefault="000A1196" w:rsidP="000A1196">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b/>
                <w:bCs/>
                <w:color w:val="000000"/>
                <w:sz w:val="18"/>
                <w:szCs w:val="18"/>
              </w:rPr>
              <w:t>1,365,353,666.35</w:t>
            </w:r>
          </w:p>
        </w:tc>
      </w:tr>
      <w:tr w:rsidR="000A1196" w:rsidRPr="00EF068D" w14:paraId="06A5B7D5"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423C0C93"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entral Office</w:t>
            </w:r>
          </w:p>
        </w:tc>
        <w:tc>
          <w:tcPr>
            <w:tcW w:w="733" w:type="pct"/>
            <w:tcBorders>
              <w:top w:val="nil"/>
              <w:left w:val="nil"/>
              <w:bottom w:val="single" w:sz="4" w:space="0" w:color="auto"/>
              <w:right w:val="single" w:sz="4" w:space="0" w:color="auto"/>
            </w:tcBorders>
            <w:shd w:val="clear" w:color="auto" w:fill="auto"/>
            <w:vAlign w:val="center"/>
            <w:hideMark/>
          </w:tcPr>
          <w:p w14:paraId="14BB3F58" w14:textId="41CF201C"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41,887,531.80</w:t>
            </w:r>
          </w:p>
        </w:tc>
        <w:tc>
          <w:tcPr>
            <w:tcW w:w="560" w:type="pct"/>
            <w:tcBorders>
              <w:top w:val="nil"/>
              <w:left w:val="nil"/>
              <w:bottom w:val="single" w:sz="4" w:space="0" w:color="auto"/>
              <w:right w:val="single" w:sz="4" w:space="0" w:color="auto"/>
            </w:tcBorders>
            <w:shd w:val="clear" w:color="auto" w:fill="auto"/>
            <w:vAlign w:val="center"/>
            <w:hideMark/>
          </w:tcPr>
          <w:p w14:paraId="6E79C192" w14:textId="6DD0E610" w:rsidR="000A1196" w:rsidRPr="00EF068D" w:rsidRDefault="000A1196" w:rsidP="000A1196">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667" w:type="pct"/>
            <w:tcBorders>
              <w:top w:val="nil"/>
              <w:left w:val="nil"/>
              <w:bottom w:val="single" w:sz="4" w:space="0" w:color="auto"/>
              <w:right w:val="single" w:sz="4" w:space="0" w:color="auto"/>
            </w:tcBorders>
            <w:shd w:val="clear" w:color="auto" w:fill="auto"/>
            <w:vAlign w:val="center"/>
            <w:hideMark/>
          </w:tcPr>
          <w:p w14:paraId="5003FD7E" w14:textId="421E1758" w:rsidR="000A1196" w:rsidRPr="00EF068D" w:rsidRDefault="000A1196" w:rsidP="000A1196">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667" w:type="pct"/>
            <w:tcBorders>
              <w:top w:val="nil"/>
              <w:left w:val="nil"/>
              <w:bottom w:val="single" w:sz="4" w:space="0" w:color="auto"/>
              <w:right w:val="single" w:sz="4" w:space="0" w:color="auto"/>
            </w:tcBorders>
            <w:shd w:val="clear" w:color="auto" w:fill="auto"/>
            <w:vAlign w:val="center"/>
            <w:hideMark/>
          </w:tcPr>
          <w:p w14:paraId="4420A390" w14:textId="1CD9C7A0" w:rsidR="000A1196" w:rsidRPr="00EF068D" w:rsidRDefault="000A1196" w:rsidP="000A1196">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667" w:type="pct"/>
            <w:tcBorders>
              <w:top w:val="nil"/>
              <w:left w:val="nil"/>
              <w:bottom w:val="single" w:sz="4" w:space="0" w:color="auto"/>
              <w:right w:val="single" w:sz="4" w:space="0" w:color="auto"/>
            </w:tcBorders>
            <w:shd w:val="clear" w:color="auto" w:fill="auto"/>
            <w:vAlign w:val="center"/>
            <w:hideMark/>
          </w:tcPr>
          <w:p w14:paraId="332FAE85" w14:textId="50BC813D" w:rsidR="000A1196" w:rsidRPr="00EF068D" w:rsidRDefault="000A1196" w:rsidP="000A1196">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953" w:type="pct"/>
            <w:tcBorders>
              <w:top w:val="nil"/>
              <w:left w:val="nil"/>
              <w:bottom w:val="single" w:sz="4" w:space="0" w:color="auto"/>
              <w:right w:val="single" w:sz="4" w:space="0" w:color="auto"/>
            </w:tcBorders>
            <w:shd w:val="clear" w:color="auto" w:fill="auto"/>
            <w:vAlign w:val="center"/>
            <w:hideMark/>
          </w:tcPr>
          <w:p w14:paraId="4746EAAD" w14:textId="03F6A0EF"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41,887,531.80</w:t>
            </w:r>
          </w:p>
        </w:tc>
      </w:tr>
      <w:tr w:rsidR="000A1196" w:rsidRPr="00EF068D" w14:paraId="292C829A"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E8A16B6"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NRLMB - NROC</w:t>
            </w:r>
          </w:p>
        </w:tc>
        <w:tc>
          <w:tcPr>
            <w:tcW w:w="733" w:type="pct"/>
            <w:tcBorders>
              <w:top w:val="nil"/>
              <w:left w:val="nil"/>
              <w:bottom w:val="single" w:sz="4" w:space="0" w:color="auto"/>
              <w:right w:val="single" w:sz="4" w:space="0" w:color="auto"/>
            </w:tcBorders>
            <w:shd w:val="clear" w:color="auto" w:fill="auto"/>
            <w:vAlign w:val="center"/>
            <w:hideMark/>
          </w:tcPr>
          <w:p w14:paraId="3295FDAA" w14:textId="413EE232" w:rsidR="000A1196" w:rsidRPr="00EF068D" w:rsidRDefault="000A1196" w:rsidP="000A1196">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560" w:type="pct"/>
            <w:tcBorders>
              <w:top w:val="nil"/>
              <w:left w:val="nil"/>
              <w:bottom w:val="single" w:sz="4" w:space="0" w:color="auto"/>
              <w:right w:val="single" w:sz="4" w:space="0" w:color="auto"/>
            </w:tcBorders>
            <w:shd w:val="clear" w:color="auto" w:fill="auto"/>
            <w:vAlign w:val="center"/>
            <w:hideMark/>
          </w:tcPr>
          <w:p w14:paraId="3F31296A" w14:textId="3AAC2E31"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9,722</w:t>
            </w:r>
          </w:p>
        </w:tc>
        <w:tc>
          <w:tcPr>
            <w:tcW w:w="667" w:type="pct"/>
            <w:tcBorders>
              <w:top w:val="nil"/>
              <w:left w:val="nil"/>
              <w:bottom w:val="single" w:sz="4" w:space="0" w:color="auto"/>
              <w:right w:val="single" w:sz="4" w:space="0" w:color="auto"/>
            </w:tcBorders>
            <w:shd w:val="clear" w:color="auto" w:fill="auto"/>
            <w:vAlign w:val="center"/>
            <w:hideMark/>
          </w:tcPr>
          <w:p w14:paraId="5C0EAC5C" w14:textId="7265CA8F"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034,714.80</w:t>
            </w:r>
          </w:p>
        </w:tc>
        <w:tc>
          <w:tcPr>
            <w:tcW w:w="667" w:type="pct"/>
            <w:tcBorders>
              <w:top w:val="nil"/>
              <w:left w:val="nil"/>
              <w:bottom w:val="single" w:sz="4" w:space="0" w:color="auto"/>
              <w:right w:val="single" w:sz="4" w:space="0" w:color="auto"/>
            </w:tcBorders>
            <w:shd w:val="clear" w:color="auto" w:fill="auto"/>
            <w:vAlign w:val="center"/>
            <w:hideMark/>
          </w:tcPr>
          <w:p w14:paraId="39F731FE" w14:textId="3CBD6A8B"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5,777,673.07</w:t>
            </w:r>
          </w:p>
        </w:tc>
        <w:tc>
          <w:tcPr>
            <w:tcW w:w="667" w:type="pct"/>
            <w:tcBorders>
              <w:top w:val="nil"/>
              <w:left w:val="nil"/>
              <w:bottom w:val="single" w:sz="4" w:space="0" w:color="auto"/>
              <w:right w:val="single" w:sz="4" w:space="0" w:color="auto"/>
            </w:tcBorders>
            <w:shd w:val="clear" w:color="auto" w:fill="auto"/>
            <w:vAlign w:val="center"/>
            <w:hideMark/>
          </w:tcPr>
          <w:p w14:paraId="5B45BEAE" w14:textId="119D6204"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41,416,387.25</w:t>
            </w:r>
          </w:p>
        </w:tc>
        <w:tc>
          <w:tcPr>
            <w:tcW w:w="953" w:type="pct"/>
            <w:tcBorders>
              <w:top w:val="nil"/>
              <w:left w:val="nil"/>
              <w:bottom w:val="single" w:sz="4" w:space="0" w:color="auto"/>
              <w:right w:val="single" w:sz="4" w:space="0" w:color="auto"/>
            </w:tcBorders>
            <w:shd w:val="clear" w:color="auto" w:fill="auto"/>
            <w:vAlign w:val="center"/>
            <w:hideMark/>
          </w:tcPr>
          <w:p w14:paraId="1DB0F826" w14:textId="0D21DFA9"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82,228,775.12</w:t>
            </w:r>
          </w:p>
        </w:tc>
      </w:tr>
      <w:tr w:rsidR="000A1196" w:rsidRPr="00EF068D" w14:paraId="6E7331EC"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B9B1BA6"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NRLMB - VDRC</w:t>
            </w:r>
          </w:p>
        </w:tc>
        <w:tc>
          <w:tcPr>
            <w:tcW w:w="733" w:type="pct"/>
            <w:tcBorders>
              <w:top w:val="nil"/>
              <w:left w:val="nil"/>
              <w:bottom w:val="single" w:sz="4" w:space="0" w:color="auto"/>
              <w:right w:val="single" w:sz="4" w:space="0" w:color="auto"/>
            </w:tcBorders>
            <w:shd w:val="clear" w:color="auto" w:fill="auto"/>
            <w:vAlign w:val="center"/>
            <w:hideMark/>
          </w:tcPr>
          <w:p w14:paraId="788070A4" w14:textId="50C40EAC" w:rsidR="000A1196" w:rsidRPr="00EF068D" w:rsidRDefault="000A1196" w:rsidP="000A1196">
            <w:pPr>
              <w:widowControl/>
              <w:spacing w:after="0" w:line="240" w:lineRule="auto"/>
              <w:jc w:val="right"/>
              <w:rPr>
                <w:rFonts w:ascii="Arial Narrow" w:eastAsia="Times New Roman" w:hAnsi="Arial Narrow" w:cs="Times New Roman"/>
                <w:b/>
                <w:bCs/>
                <w:color w:val="000000"/>
                <w:sz w:val="18"/>
                <w:szCs w:val="18"/>
              </w:rPr>
            </w:pPr>
            <w:r>
              <w:rPr>
                <w:rFonts w:ascii="Arial Narrow" w:hAnsi="Arial Narrow"/>
                <w:color w:val="000000"/>
                <w:sz w:val="18"/>
                <w:szCs w:val="18"/>
              </w:rPr>
              <w:t>-</w:t>
            </w:r>
          </w:p>
        </w:tc>
        <w:tc>
          <w:tcPr>
            <w:tcW w:w="560" w:type="pct"/>
            <w:tcBorders>
              <w:top w:val="nil"/>
              <w:left w:val="nil"/>
              <w:bottom w:val="single" w:sz="4" w:space="0" w:color="auto"/>
              <w:right w:val="single" w:sz="4" w:space="0" w:color="auto"/>
            </w:tcBorders>
            <w:shd w:val="clear" w:color="auto" w:fill="auto"/>
            <w:vAlign w:val="center"/>
            <w:hideMark/>
          </w:tcPr>
          <w:p w14:paraId="726E2C66" w14:textId="4F48B2C3"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3,847</w:t>
            </w:r>
          </w:p>
        </w:tc>
        <w:tc>
          <w:tcPr>
            <w:tcW w:w="667" w:type="pct"/>
            <w:tcBorders>
              <w:top w:val="nil"/>
              <w:left w:val="nil"/>
              <w:bottom w:val="single" w:sz="4" w:space="0" w:color="auto"/>
              <w:right w:val="single" w:sz="4" w:space="0" w:color="auto"/>
            </w:tcBorders>
            <w:shd w:val="clear" w:color="auto" w:fill="auto"/>
            <w:vAlign w:val="center"/>
            <w:hideMark/>
          </w:tcPr>
          <w:p w14:paraId="07AA49C2" w14:textId="726547B3"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611,915.00</w:t>
            </w:r>
          </w:p>
        </w:tc>
        <w:tc>
          <w:tcPr>
            <w:tcW w:w="667" w:type="pct"/>
            <w:tcBorders>
              <w:top w:val="nil"/>
              <w:left w:val="nil"/>
              <w:bottom w:val="single" w:sz="4" w:space="0" w:color="auto"/>
              <w:right w:val="single" w:sz="4" w:space="0" w:color="auto"/>
            </w:tcBorders>
            <w:shd w:val="clear" w:color="auto" w:fill="auto"/>
            <w:vAlign w:val="center"/>
            <w:hideMark/>
          </w:tcPr>
          <w:p w14:paraId="2ADC3EF7" w14:textId="6E231964"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9,356,020.50</w:t>
            </w:r>
          </w:p>
        </w:tc>
        <w:tc>
          <w:tcPr>
            <w:tcW w:w="667" w:type="pct"/>
            <w:tcBorders>
              <w:top w:val="nil"/>
              <w:left w:val="nil"/>
              <w:bottom w:val="single" w:sz="4" w:space="0" w:color="auto"/>
              <w:right w:val="single" w:sz="4" w:space="0" w:color="auto"/>
            </w:tcBorders>
            <w:shd w:val="clear" w:color="auto" w:fill="auto"/>
            <w:vAlign w:val="center"/>
            <w:hideMark/>
          </w:tcPr>
          <w:p w14:paraId="5E685901" w14:textId="2660F899"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293,376.50</w:t>
            </w:r>
          </w:p>
        </w:tc>
        <w:tc>
          <w:tcPr>
            <w:tcW w:w="953" w:type="pct"/>
            <w:tcBorders>
              <w:top w:val="nil"/>
              <w:left w:val="nil"/>
              <w:bottom w:val="single" w:sz="4" w:space="0" w:color="auto"/>
              <w:right w:val="single" w:sz="4" w:space="0" w:color="auto"/>
            </w:tcBorders>
            <w:shd w:val="clear" w:color="auto" w:fill="auto"/>
            <w:vAlign w:val="center"/>
            <w:hideMark/>
          </w:tcPr>
          <w:p w14:paraId="642B5BF2" w14:textId="07F52301"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7,261,312.00</w:t>
            </w:r>
          </w:p>
        </w:tc>
      </w:tr>
      <w:tr w:rsidR="000A1196" w:rsidRPr="00EF068D" w14:paraId="7642F486"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544F10DC"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w:t>
            </w:r>
          </w:p>
        </w:tc>
        <w:tc>
          <w:tcPr>
            <w:tcW w:w="733" w:type="pct"/>
            <w:tcBorders>
              <w:top w:val="nil"/>
              <w:left w:val="nil"/>
              <w:bottom w:val="single" w:sz="4" w:space="0" w:color="auto"/>
              <w:right w:val="single" w:sz="4" w:space="0" w:color="auto"/>
            </w:tcBorders>
            <w:shd w:val="clear" w:color="auto" w:fill="auto"/>
            <w:vAlign w:val="center"/>
            <w:hideMark/>
          </w:tcPr>
          <w:p w14:paraId="7846B7F0" w14:textId="2FBC0A00"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562,811.42</w:t>
            </w:r>
          </w:p>
        </w:tc>
        <w:tc>
          <w:tcPr>
            <w:tcW w:w="560" w:type="pct"/>
            <w:tcBorders>
              <w:top w:val="nil"/>
              <w:left w:val="nil"/>
              <w:bottom w:val="single" w:sz="4" w:space="0" w:color="auto"/>
              <w:right w:val="single" w:sz="4" w:space="0" w:color="auto"/>
            </w:tcBorders>
            <w:shd w:val="clear" w:color="auto" w:fill="auto"/>
            <w:vAlign w:val="center"/>
            <w:hideMark/>
          </w:tcPr>
          <w:p w14:paraId="4C0B613B" w14:textId="1A67408A"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496</w:t>
            </w:r>
          </w:p>
        </w:tc>
        <w:tc>
          <w:tcPr>
            <w:tcW w:w="667" w:type="pct"/>
            <w:tcBorders>
              <w:top w:val="nil"/>
              <w:left w:val="nil"/>
              <w:bottom w:val="single" w:sz="4" w:space="0" w:color="auto"/>
              <w:right w:val="single" w:sz="4" w:space="0" w:color="auto"/>
            </w:tcBorders>
            <w:shd w:val="clear" w:color="auto" w:fill="auto"/>
            <w:vAlign w:val="center"/>
            <w:hideMark/>
          </w:tcPr>
          <w:p w14:paraId="6B9DF5C3" w14:textId="2279D2A3"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512,960.00</w:t>
            </w:r>
          </w:p>
        </w:tc>
        <w:tc>
          <w:tcPr>
            <w:tcW w:w="667" w:type="pct"/>
            <w:tcBorders>
              <w:top w:val="nil"/>
              <w:left w:val="nil"/>
              <w:bottom w:val="single" w:sz="4" w:space="0" w:color="auto"/>
              <w:right w:val="single" w:sz="4" w:space="0" w:color="auto"/>
            </w:tcBorders>
            <w:shd w:val="clear" w:color="auto" w:fill="auto"/>
            <w:vAlign w:val="center"/>
            <w:hideMark/>
          </w:tcPr>
          <w:p w14:paraId="25EA382C" w14:textId="2AE2D0AA"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442,821.04</w:t>
            </w:r>
          </w:p>
        </w:tc>
        <w:tc>
          <w:tcPr>
            <w:tcW w:w="667" w:type="pct"/>
            <w:tcBorders>
              <w:top w:val="nil"/>
              <w:left w:val="nil"/>
              <w:bottom w:val="single" w:sz="4" w:space="0" w:color="auto"/>
              <w:right w:val="single" w:sz="4" w:space="0" w:color="auto"/>
            </w:tcBorders>
            <w:shd w:val="clear" w:color="auto" w:fill="auto"/>
            <w:vAlign w:val="center"/>
            <w:hideMark/>
          </w:tcPr>
          <w:p w14:paraId="2579AD0E" w14:textId="73BD27A7"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166,810.06</w:t>
            </w:r>
          </w:p>
        </w:tc>
        <w:tc>
          <w:tcPr>
            <w:tcW w:w="953" w:type="pct"/>
            <w:tcBorders>
              <w:top w:val="nil"/>
              <w:left w:val="nil"/>
              <w:bottom w:val="single" w:sz="4" w:space="0" w:color="auto"/>
              <w:right w:val="single" w:sz="4" w:space="0" w:color="auto"/>
            </w:tcBorders>
            <w:shd w:val="clear" w:color="auto" w:fill="auto"/>
            <w:vAlign w:val="center"/>
            <w:hideMark/>
          </w:tcPr>
          <w:p w14:paraId="47F0A6FC" w14:textId="3B538835"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7,685,402.52</w:t>
            </w:r>
          </w:p>
        </w:tc>
      </w:tr>
      <w:tr w:rsidR="000A1196" w:rsidRPr="00EF068D" w14:paraId="264F1F4E"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01ABB6DD"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I</w:t>
            </w:r>
          </w:p>
        </w:tc>
        <w:tc>
          <w:tcPr>
            <w:tcW w:w="733" w:type="pct"/>
            <w:tcBorders>
              <w:top w:val="nil"/>
              <w:left w:val="nil"/>
              <w:bottom w:val="single" w:sz="4" w:space="0" w:color="auto"/>
              <w:right w:val="single" w:sz="4" w:space="0" w:color="auto"/>
            </w:tcBorders>
            <w:shd w:val="clear" w:color="auto" w:fill="auto"/>
            <w:vAlign w:val="center"/>
            <w:hideMark/>
          </w:tcPr>
          <w:p w14:paraId="3392EB44" w14:textId="3F0E9948"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275.68</w:t>
            </w:r>
          </w:p>
        </w:tc>
        <w:tc>
          <w:tcPr>
            <w:tcW w:w="560" w:type="pct"/>
            <w:tcBorders>
              <w:top w:val="nil"/>
              <w:left w:val="nil"/>
              <w:bottom w:val="single" w:sz="4" w:space="0" w:color="auto"/>
              <w:right w:val="single" w:sz="4" w:space="0" w:color="auto"/>
            </w:tcBorders>
            <w:shd w:val="clear" w:color="auto" w:fill="auto"/>
            <w:vAlign w:val="center"/>
            <w:hideMark/>
          </w:tcPr>
          <w:p w14:paraId="26586547" w14:textId="62C2DEB3"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9,733</w:t>
            </w:r>
          </w:p>
        </w:tc>
        <w:tc>
          <w:tcPr>
            <w:tcW w:w="667" w:type="pct"/>
            <w:tcBorders>
              <w:top w:val="nil"/>
              <w:left w:val="nil"/>
              <w:bottom w:val="single" w:sz="4" w:space="0" w:color="auto"/>
              <w:right w:val="single" w:sz="4" w:space="0" w:color="auto"/>
            </w:tcBorders>
            <w:shd w:val="clear" w:color="auto" w:fill="auto"/>
            <w:vAlign w:val="center"/>
            <w:hideMark/>
          </w:tcPr>
          <w:p w14:paraId="2832098B" w14:textId="685BF0EE"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606,476.00</w:t>
            </w:r>
          </w:p>
        </w:tc>
        <w:tc>
          <w:tcPr>
            <w:tcW w:w="667" w:type="pct"/>
            <w:tcBorders>
              <w:top w:val="nil"/>
              <w:left w:val="nil"/>
              <w:bottom w:val="single" w:sz="4" w:space="0" w:color="auto"/>
              <w:right w:val="single" w:sz="4" w:space="0" w:color="auto"/>
            </w:tcBorders>
            <w:shd w:val="clear" w:color="auto" w:fill="auto"/>
            <w:vAlign w:val="center"/>
            <w:hideMark/>
          </w:tcPr>
          <w:p w14:paraId="22A4EE8B" w14:textId="10DD9212"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656,105.79</w:t>
            </w:r>
          </w:p>
        </w:tc>
        <w:tc>
          <w:tcPr>
            <w:tcW w:w="667" w:type="pct"/>
            <w:tcBorders>
              <w:top w:val="nil"/>
              <w:left w:val="nil"/>
              <w:bottom w:val="single" w:sz="4" w:space="0" w:color="auto"/>
              <w:right w:val="single" w:sz="4" w:space="0" w:color="auto"/>
            </w:tcBorders>
            <w:shd w:val="clear" w:color="auto" w:fill="auto"/>
            <w:vAlign w:val="center"/>
            <w:hideMark/>
          </w:tcPr>
          <w:p w14:paraId="2C600431" w14:textId="77DECE64"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599,126.52</w:t>
            </w:r>
          </w:p>
        </w:tc>
        <w:tc>
          <w:tcPr>
            <w:tcW w:w="953" w:type="pct"/>
            <w:tcBorders>
              <w:top w:val="nil"/>
              <w:left w:val="nil"/>
              <w:bottom w:val="single" w:sz="4" w:space="0" w:color="auto"/>
              <w:right w:val="single" w:sz="4" w:space="0" w:color="auto"/>
            </w:tcBorders>
            <w:shd w:val="clear" w:color="auto" w:fill="auto"/>
            <w:vAlign w:val="center"/>
            <w:hideMark/>
          </w:tcPr>
          <w:p w14:paraId="7A8DA064" w14:textId="69B0DD77"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8,861,983.99</w:t>
            </w:r>
          </w:p>
        </w:tc>
      </w:tr>
      <w:tr w:rsidR="000A1196" w:rsidRPr="00EF068D" w14:paraId="2E93AC7A"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4470BA4B"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II</w:t>
            </w:r>
          </w:p>
        </w:tc>
        <w:tc>
          <w:tcPr>
            <w:tcW w:w="733" w:type="pct"/>
            <w:tcBorders>
              <w:top w:val="nil"/>
              <w:left w:val="nil"/>
              <w:bottom w:val="single" w:sz="4" w:space="0" w:color="auto"/>
              <w:right w:val="single" w:sz="4" w:space="0" w:color="auto"/>
            </w:tcBorders>
            <w:shd w:val="clear" w:color="auto" w:fill="auto"/>
            <w:vAlign w:val="center"/>
            <w:hideMark/>
          </w:tcPr>
          <w:p w14:paraId="33A7A99C" w14:textId="76FEA7A5"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908.30</w:t>
            </w:r>
          </w:p>
        </w:tc>
        <w:tc>
          <w:tcPr>
            <w:tcW w:w="560" w:type="pct"/>
            <w:tcBorders>
              <w:top w:val="nil"/>
              <w:left w:val="nil"/>
              <w:bottom w:val="single" w:sz="4" w:space="0" w:color="auto"/>
              <w:right w:val="single" w:sz="4" w:space="0" w:color="auto"/>
            </w:tcBorders>
            <w:shd w:val="clear" w:color="auto" w:fill="auto"/>
            <w:vAlign w:val="center"/>
            <w:hideMark/>
          </w:tcPr>
          <w:p w14:paraId="4222A1C2" w14:textId="1917F432"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133</w:t>
            </w:r>
          </w:p>
        </w:tc>
        <w:tc>
          <w:tcPr>
            <w:tcW w:w="667" w:type="pct"/>
            <w:tcBorders>
              <w:top w:val="nil"/>
              <w:left w:val="nil"/>
              <w:bottom w:val="single" w:sz="4" w:space="0" w:color="auto"/>
              <w:right w:val="single" w:sz="4" w:space="0" w:color="auto"/>
            </w:tcBorders>
            <w:shd w:val="clear" w:color="auto" w:fill="auto"/>
            <w:vAlign w:val="center"/>
            <w:hideMark/>
          </w:tcPr>
          <w:p w14:paraId="45A47262" w14:textId="5FEA63CB"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277,080.06</w:t>
            </w:r>
          </w:p>
        </w:tc>
        <w:tc>
          <w:tcPr>
            <w:tcW w:w="667" w:type="pct"/>
            <w:tcBorders>
              <w:top w:val="nil"/>
              <w:left w:val="nil"/>
              <w:bottom w:val="single" w:sz="4" w:space="0" w:color="auto"/>
              <w:right w:val="single" w:sz="4" w:space="0" w:color="auto"/>
            </w:tcBorders>
            <w:shd w:val="clear" w:color="auto" w:fill="auto"/>
            <w:vAlign w:val="center"/>
            <w:hideMark/>
          </w:tcPr>
          <w:p w14:paraId="50C4EA73" w14:textId="1CEA7BA9"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42,080.00</w:t>
            </w:r>
          </w:p>
        </w:tc>
        <w:tc>
          <w:tcPr>
            <w:tcW w:w="667" w:type="pct"/>
            <w:tcBorders>
              <w:top w:val="nil"/>
              <w:left w:val="nil"/>
              <w:bottom w:val="single" w:sz="4" w:space="0" w:color="auto"/>
              <w:right w:val="single" w:sz="4" w:space="0" w:color="auto"/>
            </w:tcBorders>
            <w:shd w:val="clear" w:color="auto" w:fill="auto"/>
            <w:vAlign w:val="center"/>
            <w:hideMark/>
          </w:tcPr>
          <w:p w14:paraId="2D63173E" w14:textId="3228250E"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650.00</w:t>
            </w:r>
          </w:p>
        </w:tc>
        <w:tc>
          <w:tcPr>
            <w:tcW w:w="953" w:type="pct"/>
            <w:tcBorders>
              <w:top w:val="nil"/>
              <w:left w:val="nil"/>
              <w:bottom w:val="single" w:sz="4" w:space="0" w:color="auto"/>
              <w:right w:val="single" w:sz="4" w:space="0" w:color="auto"/>
            </w:tcBorders>
            <w:shd w:val="clear" w:color="auto" w:fill="auto"/>
            <w:vAlign w:val="center"/>
            <w:hideMark/>
          </w:tcPr>
          <w:p w14:paraId="4D7F7AB7" w14:textId="48042566"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333,718.36</w:t>
            </w:r>
          </w:p>
        </w:tc>
      </w:tr>
      <w:tr w:rsidR="000A1196" w:rsidRPr="00EF068D" w14:paraId="54EF94CB"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724C90AB"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ALABARZON</w:t>
            </w:r>
          </w:p>
        </w:tc>
        <w:tc>
          <w:tcPr>
            <w:tcW w:w="733" w:type="pct"/>
            <w:tcBorders>
              <w:top w:val="nil"/>
              <w:left w:val="nil"/>
              <w:bottom w:val="single" w:sz="4" w:space="0" w:color="auto"/>
              <w:right w:val="single" w:sz="4" w:space="0" w:color="auto"/>
            </w:tcBorders>
            <w:shd w:val="clear" w:color="auto" w:fill="auto"/>
            <w:vAlign w:val="center"/>
            <w:hideMark/>
          </w:tcPr>
          <w:p w14:paraId="7E56F3D7" w14:textId="563F32C9"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68D58BE5" w14:textId="0A6F6916"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08</w:t>
            </w:r>
          </w:p>
        </w:tc>
        <w:tc>
          <w:tcPr>
            <w:tcW w:w="667" w:type="pct"/>
            <w:tcBorders>
              <w:top w:val="nil"/>
              <w:left w:val="nil"/>
              <w:bottom w:val="single" w:sz="4" w:space="0" w:color="auto"/>
              <w:right w:val="single" w:sz="4" w:space="0" w:color="auto"/>
            </w:tcBorders>
            <w:shd w:val="clear" w:color="auto" w:fill="auto"/>
            <w:vAlign w:val="center"/>
            <w:hideMark/>
          </w:tcPr>
          <w:p w14:paraId="6364B5B8" w14:textId="18960378"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66,692.00</w:t>
            </w:r>
          </w:p>
        </w:tc>
        <w:tc>
          <w:tcPr>
            <w:tcW w:w="667" w:type="pct"/>
            <w:tcBorders>
              <w:top w:val="nil"/>
              <w:left w:val="nil"/>
              <w:bottom w:val="single" w:sz="4" w:space="0" w:color="auto"/>
              <w:right w:val="single" w:sz="4" w:space="0" w:color="auto"/>
            </w:tcBorders>
            <w:shd w:val="clear" w:color="auto" w:fill="auto"/>
            <w:vAlign w:val="center"/>
            <w:hideMark/>
          </w:tcPr>
          <w:p w14:paraId="299C3268" w14:textId="4D203E5E"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9,172,581.50</w:t>
            </w:r>
          </w:p>
        </w:tc>
        <w:tc>
          <w:tcPr>
            <w:tcW w:w="667" w:type="pct"/>
            <w:tcBorders>
              <w:top w:val="nil"/>
              <w:left w:val="nil"/>
              <w:bottom w:val="single" w:sz="4" w:space="0" w:color="auto"/>
              <w:right w:val="single" w:sz="4" w:space="0" w:color="auto"/>
            </w:tcBorders>
            <w:shd w:val="clear" w:color="auto" w:fill="auto"/>
            <w:vAlign w:val="center"/>
            <w:hideMark/>
          </w:tcPr>
          <w:p w14:paraId="68467C19" w14:textId="120AB6E5"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454,604.60</w:t>
            </w:r>
          </w:p>
        </w:tc>
        <w:tc>
          <w:tcPr>
            <w:tcW w:w="953" w:type="pct"/>
            <w:tcBorders>
              <w:top w:val="nil"/>
              <w:left w:val="nil"/>
              <w:bottom w:val="single" w:sz="4" w:space="0" w:color="auto"/>
              <w:right w:val="single" w:sz="4" w:space="0" w:color="auto"/>
            </w:tcBorders>
            <w:shd w:val="clear" w:color="auto" w:fill="auto"/>
            <w:vAlign w:val="center"/>
            <w:hideMark/>
          </w:tcPr>
          <w:p w14:paraId="7313AD63" w14:textId="541AFA76"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3,993,878.10</w:t>
            </w:r>
          </w:p>
        </w:tc>
      </w:tr>
      <w:tr w:rsidR="000A1196" w:rsidRPr="00EF068D" w14:paraId="7AE0AA4B"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062C03E5"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MIMAROPA</w:t>
            </w:r>
          </w:p>
        </w:tc>
        <w:tc>
          <w:tcPr>
            <w:tcW w:w="733" w:type="pct"/>
            <w:tcBorders>
              <w:top w:val="nil"/>
              <w:left w:val="nil"/>
              <w:bottom w:val="single" w:sz="4" w:space="0" w:color="auto"/>
              <w:right w:val="single" w:sz="4" w:space="0" w:color="auto"/>
            </w:tcBorders>
            <w:shd w:val="clear" w:color="auto" w:fill="auto"/>
            <w:vAlign w:val="center"/>
            <w:hideMark/>
          </w:tcPr>
          <w:p w14:paraId="619E1AFE" w14:textId="7A997C1C"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097E61F6" w14:textId="10FDA6DB"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5,900</w:t>
            </w:r>
          </w:p>
        </w:tc>
        <w:tc>
          <w:tcPr>
            <w:tcW w:w="667" w:type="pct"/>
            <w:tcBorders>
              <w:top w:val="nil"/>
              <w:left w:val="nil"/>
              <w:bottom w:val="single" w:sz="4" w:space="0" w:color="auto"/>
              <w:right w:val="single" w:sz="4" w:space="0" w:color="auto"/>
            </w:tcBorders>
            <w:shd w:val="clear" w:color="auto" w:fill="auto"/>
            <w:vAlign w:val="center"/>
            <w:hideMark/>
          </w:tcPr>
          <w:p w14:paraId="5080CC1E" w14:textId="308697E4"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6,991,869.59</w:t>
            </w:r>
          </w:p>
        </w:tc>
        <w:tc>
          <w:tcPr>
            <w:tcW w:w="667" w:type="pct"/>
            <w:tcBorders>
              <w:top w:val="nil"/>
              <w:left w:val="nil"/>
              <w:bottom w:val="single" w:sz="4" w:space="0" w:color="auto"/>
              <w:right w:val="single" w:sz="4" w:space="0" w:color="auto"/>
            </w:tcBorders>
            <w:shd w:val="clear" w:color="auto" w:fill="auto"/>
            <w:vAlign w:val="center"/>
            <w:hideMark/>
          </w:tcPr>
          <w:p w14:paraId="78238C1D" w14:textId="1592F974"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07,574.00</w:t>
            </w:r>
          </w:p>
        </w:tc>
        <w:tc>
          <w:tcPr>
            <w:tcW w:w="667" w:type="pct"/>
            <w:tcBorders>
              <w:top w:val="nil"/>
              <w:left w:val="nil"/>
              <w:bottom w:val="single" w:sz="4" w:space="0" w:color="auto"/>
              <w:right w:val="single" w:sz="4" w:space="0" w:color="auto"/>
            </w:tcBorders>
            <w:shd w:val="clear" w:color="auto" w:fill="auto"/>
            <w:vAlign w:val="center"/>
            <w:hideMark/>
          </w:tcPr>
          <w:p w14:paraId="06C31FFC" w14:textId="2495EAA4"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8,309,971.35</w:t>
            </w:r>
          </w:p>
        </w:tc>
        <w:tc>
          <w:tcPr>
            <w:tcW w:w="953" w:type="pct"/>
            <w:tcBorders>
              <w:top w:val="nil"/>
              <w:left w:val="nil"/>
              <w:bottom w:val="single" w:sz="4" w:space="0" w:color="auto"/>
              <w:right w:val="single" w:sz="4" w:space="0" w:color="auto"/>
            </w:tcBorders>
            <w:shd w:val="clear" w:color="auto" w:fill="auto"/>
            <w:vAlign w:val="center"/>
            <w:hideMark/>
          </w:tcPr>
          <w:p w14:paraId="06AECC4F" w14:textId="02FE31AF"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609,414.94</w:t>
            </w:r>
          </w:p>
        </w:tc>
      </w:tr>
      <w:tr w:rsidR="000A1196" w:rsidRPr="00EF068D" w14:paraId="31385DC3"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7F1F6E9"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w:t>
            </w:r>
          </w:p>
        </w:tc>
        <w:tc>
          <w:tcPr>
            <w:tcW w:w="733" w:type="pct"/>
            <w:tcBorders>
              <w:top w:val="nil"/>
              <w:left w:val="nil"/>
              <w:bottom w:val="single" w:sz="4" w:space="0" w:color="auto"/>
              <w:right w:val="single" w:sz="4" w:space="0" w:color="auto"/>
            </w:tcBorders>
            <w:shd w:val="clear" w:color="auto" w:fill="auto"/>
            <w:vAlign w:val="center"/>
            <w:hideMark/>
          </w:tcPr>
          <w:p w14:paraId="3899FF45" w14:textId="5494FA34"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06E2BD81" w14:textId="6E87AA39"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491</w:t>
            </w:r>
          </w:p>
        </w:tc>
        <w:tc>
          <w:tcPr>
            <w:tcW w:w="667" w:type="pct"/>
            <w:tcBorders>
              <w:top w:val="nil"/>
              <w:left w:val="nil"/>
              <w:bottom w:val="single" w:sz="4" w:space="0" w:color="auto"/>
              <w:right w:val="single" w:sz="4" w:space="0" w:color="auto"/>
            </w:tcBorders>
            <w:shd w:val="clear" w:color="auto" w:fill="auto"/>
            <w:vAlign w:val="center"/>
            <w:hideMark/>
          </w:tcPr>
          <w:p w14:paraId="438CC39F" w14:textId="68DEF6E9"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734,274.10</w:t>
            </w:r>
          </w:p>
        </w:tc>
        <w:tc>
          <w:tcPr>
            <w:tcW w:w="667" w:type="pct"/>
            <w:tcBorders>
              <w:top w:val="nil"/>
              <w:left w:val="nil"/>
              <w:bottom w:val="single" w:sz="4" w:space="0" w:color="auto"/>
              <w:right w:val="single" w:sz="4" w:space="0" w:color="auto"/>
            </w:tcBorders>
            <w:shd w:val="clear" w:color="auto" w:fill="auto"/>
            <w:vAlign w:val="center"/>
            <w:hideMark/>
          </w:tcPr>
          <w:p w14:paraId="0A3988BA" w14:textId="123E3E31"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289,391.60</w:t>
            </w:r>
          </w:p>
        </w:tc>
        <w:tc>
          <w:tcPr>
            <w:tcW w:w="667" w:type="pct"/>
            <w:tcBorders>
              <w:top w:val="nil"/>
              <w:left w:val="nil"/>
              <w:bottom w:val="single" w:sz="4" w:space="0" w:color="auto"/>
              <w:right w:val="single" w:sz="4" w:space="0" w:color="auto"/>
            </w:tcBorders>
            <w:shd w:val="clear" w:color="auto" w:fill="auto"/>
            <w:vAlign w:val="center"/>
            <w:hideMark/>
          </w:tcPr>
          <w:p w14:paraId="5C3EF281" w14:textId="75696E28"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5,830,335.40</w:t>
            </w:r>
          </w:p>
        </w:tc>
        <w:tc>
          <w:tcPr>
            <w:tcW w:w="953" w:type="pct"/>
            <w:tcBorders>
              <w:top w:val="nil"/>
              <w:left w:val="nil"/>
              <w:bottom w:val="single" w:sz="4" w:space="0" w:color="auto"/>
              <w:right w:val="single" w:sz="4" w:space="0" w:color="auto"/>
            </w:tcBorders>
            <w:shd w:val="clear" w:color="auto" w:fill="auto"/>
            <w:vAlign w:val="center"/>
            <w:hideMark/>
          </w:tcPr>
          <w:p w14:paraId="75EA1BC5" w14:textId="5B7899C4"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5,854,001.10</w:t>
            </w:r>
          </w:p>
        </w:tc>
      </w:tr>
      <w:tr w:rsidR="000A1196" w:rsidRPr="00EF068D" w14:paraId="7416B0FA"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5A71CBCB"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I</w:t>
            </w:r>
          </w:p>
        </w:tc>
        <w:tc>
          <w:tcPr>
            <w:tcW w:w="733" w:type="pct"/>
            <w:tcBorders>
              <w:top w:val="nil"/>
              <w:left w:val="nil"/>
              <w:bottom w:val="single" w:sz="4" w:space="0" w:color="auto"/>
              <w:right w:val="single" w:sz="4" w:space="0" w:color="auto"/>
            </w:tcBorders>
            <w:shd w:val="clear" w:color="auto" w:fill="auto"/>
            <w:vAlign w:val="center"/>
            <w:hideMark/>
          </w:tcPr>
          <w:p w14:paraId="5AA40F4C" w14:textId="41325A24"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93,456.42</w:t>
            </w:r>
          </w:p>
        </w:tc>
        <w:tc>
          <w:tcPr>
            <w:tcW w:w="560" w:type="pct"/>
            <w:tcBorders>
              <w:top w:val="nil"/>
              <w:left w:val="nil"/>
              <w:bottom w:val="single" w:sz="4" w:space="0" w:color="auto"/>
              <w:right w:val="single" w:sz="4" w:space="0" w:color="auto"/>
            </w:tcBorders>
            <w:shd w:val="clear" w:color="auto" w:fill="auto"/>
            <w:vAlign w:val="center"/>
            <w:hideMark/>
          </w:tcPr>
          <w:p w14:paraId="62EBCDAB" w14:textId="27A9286F"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5,453</w:t>
            </w:r>
          </w:p>
        </w:tc>
        <w:tc>
          <w:tcPr>
            <w:tcW w:w="667" w:type="pct"/>
            <w:tcBorders>
              <w:top w:val="nil"/>
              <w:left w:val="nil"/>
              <w:bottom w:val="single" w:sz="4" w:space="0" w:color="auto"/>
              <w:right w:val="single" w:sz="4" w:space="0" w:color="auto"/>
            </w:tcBorders>
            <w:shd w:val="clear" w:color="auto" w:fill="auto"/>
            <w:vAlign w:val="center"/>
            <w:hideMark/>
          </w:tcPr>
          <w:p w14:paraId="0B3E0B04" w14:textId="32394010"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324,758.80</w:t>
            </w:r>
          </w:p>
        </w:tc>
        <w:tc>
          <w:tcPr>
            <w:tcW w:w="667" w:type="pct"/>
            <w:tcBorders>
              <w:top w:val="nil"/>
              <w:left w:val="nil"/>
              <w:bottom w:val="single" w:sz="4" w:space="0" w:color="auto"/>
              <w:right w:val="single" w:sz="4" w:space="0" w:color="auto"/>
            </w:tcBorders>
            <w:shd w:val="clear" w:color="auto" w:fill="auto"/>
            <w:vAlign w:val="center"/>
            <w:hideMark/>
          </w:tcPr>
          <w:p w14:paraId="66394F86" w14:textId="23B078B3"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9,976,958.45</w:t>
            </w:r>
          </w:p>
        </w:tc>
        <w:tc>
          <w:tcPr>
            <w:tcW w:w="667" w:type="pct"/>
            <w:tcBorders>
              <w:top w:val="nil"/>
              <w:left w:val="nil"/>
              <w:bottom w:val="single" w:sz="4" w:space="0" w:color="auto"/>
              <w:right w:val="single" w:sz="4" w:space="0" w:color="auto"/>
            </w:tcBorders>
            <w:shd w:val="clear" w:color="auto" w:fill="auto"/>
            <w:vAlign w:val="center"/>
            <w:hideMark/>
          </w:tcPr>
          <w:p w14:paraId="3FACB4ED" w14:textId="2EAB13D6"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6,163,617.28</w:t>
            </w:r>
          </w:p>
        </w:tc>
        <w:tc>
          <w:tcPr>
            <w:tcW w:w="953" w:type="pct"/>
            <w:tcBorders>
              <w:top w:val="nil"/>
              <w:left w:val="nil"/>
              <w:bottom w:val="single" w:sz="4" w:space="0" w:color="auto"/>
              <w:right w:val="single" w:sz="4" w:space="0" w:color="auto"/>
            </w:tcBorders>
            <w:shd w:val="clear" w:color="auto" w:fill="auto"/>
            <w:vAlign w:val="center"/>
            <w:hideMark/>
          </w:tcPr>
          <w:p w14:paraId="5FA5BB7E" w14:textId="40A472D9"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5,558,790.95</w:t>
            </w:r>
          </w:p>
        </w:tc>
      </w:tr>
      <w:tr w:rsidR="000A1196" w:rsidRPr="00EF068D" w14:paraId="777A6258"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5906FB7"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II</w:t>
            </w:r>
          </w:p>
        </w:tc>
        <w:tc>
          <w:tcPr>
            <w:tcW w:w="733" w:type="pct"/>
            <w:tcBorders>
              <w:top w:val="nil"/>
              <w:left w:val="nil"/>
              <w:bottom w:val="single" w:sz="4" w:space="0" w:color="auto"/>
              <w:right w:val="single" w:sz="4" w:space="0" w:color="auto"/>
            </w:tcBorders>
            <w:shd w:val="clear" w:color="auto" w:fill="auto"/>
            <w:vAlign w:val="center"/>
            <w:hideMark/>
          </w:tcPr>
          <w:p w14:paraId="311A93ED" w14:textId="6E72B96E"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800,723.63</w:t>
            </w:r>
          </w:p>
        </w:tc>
        <w:tc>
          <w:tcPr>
            <w:tcW w:w="560" w:type="pct"/>
            <w:tcBorders>
              <w:top w:val="nil"/>
              <w:left w:val="nil"/>
              <w:bottom w:val="single" w:sz="4" w:space="0" w:color="auto"/>
              <w:right w:val="single" w:sz="4" w:space="0" w:color="auto"/>
            </w:tcBorders>
            <w:shd w:val="clear" w:color="auto" w:fill="auto"/>
            <w:vAlign w:val="center"/>
            <w:hideMark/>
          </w:tcPr>
          <w:p w14:paraId="63A9B9C5" w14:textId="436F9152"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043</w:t>
            </w:r>
          </w:p>
        </w:tc>
        <w:tc>
          <w:tcPr>
            <w:tcW w:w="667" w:type="pct"/>
            <w:tcBorders>
              <w:top w:val="nil"/>
              <w:left w:val="nil"/>
              <w:bottom w:val="single" w:sz="4" w:space="0" w:color="auto"/>
              <w:right w:val="single" w:sz="4" w:space="0" w:color="auto"/>
            </w:tcBorders>
            <w:shd w:val="clear" w:color="auto" w:fill="auto"/>
            <w:vAlign w:val="center"/>
            <w:hideMark/>
          </w:tcPr>
          <w:p w14:paraId="0148B022" w14:textId="2D1EADAC"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366,307.00</w:t>
            </w:r>
          </w:p>
        </w:tc>
        <w:tc>
          <w:tcPr>
            <w:tcW w:w="667" w:type="pct"/>
            <w:tcBorders>
              <w:top w:val="nil"/>
              <w:left w:val="nil"/>
              <w:bottom w:val="single" w:sz="4" w:space="0" w:color="auto"/>
              <w:right w:val="single" w:sz="4" w:space="0" w:color="auto"/>
            </w:tcBorders>
            <w:shd w:val="clear" w:color="auto" w:fill="auto"/>
            <w:vAlign w:val="center"/>
            <w:hideMark/>
          </w:tcPr>
          <w:p w14:paraId="5C99BB9A" w14:textId="571834B3"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9,655,532.52</w:t>
            </w:r>
          </w:p>
        </w:tc>
        <w:tc>
          <w:tcPr>
            <w:tcW w:w="667" w:type="pct"/>
            <w:tcBorders>
              <w:top w:val="nil"/>
              <w:left w:val="nil"/>
              <w:bottom w:val="single" w:sz="4" w:space="0" w:color="auto"/>
              <w:right w:val="single" w:sz="4" w:space="0" w:color="auto"/>
            </w:tcBorders>
            <w:shd w:val="clear" w:color="auto" w:fill="auto"/>
            <w:vAlign w:val="center"/>
            <w:hideMark/>
          </w:tcPr>
          <w:p w14:paraId="10BEE614" w14:textId="67621361"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929,479.05</w:t>
            </w:r>
          </w:p>
        </w:tc>
        <w:tc>
          <w:tcPr>
            <w:tcW w:w="953" w:type="pct"/>
            <w:tcBorders>
              <w:top w:val="nil"/>
              <w:left w:val="nil"/>
              <w:bottom w:val="single" w:sz="4" w:space="0" w:color="auto"/>
              <w:right w:val="single" w:sz="4" w:space="0" w:color="auto"/>
            </w:tcBorders>
            <w:shd w:val="clear" w:color="auto" w:fill="auto"/>
            <w:vAlign w:val="center"/>
            <w:hideMark/>
          </w:tcPr>
          <w:p w14:paraId="068D581F" w14:textId="4A8DDB75"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752,042.20</w:t>
            </w:r>
          </w:p>
        </w:tc>
      </w:tr>
      <w:tr w:rsidR="000A1196" w:rsidRPr="00EF068D" w14:paraId="1327B5EF"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D1BB5F1"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VIII</w:t>
            </w:r>
          </w:p>
        </w:tc>
        <w:tc>
          <w:tcPr>
            <w:tcW w:w="733" w:type="pct"/>
            <w:tcBorders>
              <w:top w:val="nil"/>
              <w:left w:val="nil"/>
              <w:bottom w:val="single" w:sz="4" w:space="0" w:color="auto"/>
              <w:right w:val="single" w:sz="4" w:space="0" w:color="auto"/>
            </w:tcBorders>
            <w:shd w:val="clear" w:color="auto" w:fill="auto"/>
            <w:vAlign w:val="center"/>
            <w:hideMark/>
          </w:tcPr>
          <w:p w14:paraId="1B1FAEA7" w14:textId="2032B4FB"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15,796.00</w:t>
            </w:r>
          </w:p>
        </w:tc>
        <w:tc>
          <w:tcPr>
            <w:tcW w:w="560" w:type="pct"/>
            <w:tcBorders>
              <w:top w:val="nil"/>
              <w:left w:val="nil"/>
              <w:bottom w:val="single" w:sz="4" w:space="0" w:color="auto"/>
              <w:right w:val="single" w:sz="4" w:space="0" w:color="auto"/>
            </w:tcBorders>
            <w:shd w:val="clear" w:color="auto" w:fill="auto"/>
            <w:vAlign w:val="center"/>
            <w:hideMark/>
          </w:tcPr>
          <w:p w14:paraId="297BF6D0" w14:textId="78735861"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180</w:t>
            </w:r>
          </w:p>
        </w:tc>
        <w:tc>
          <w:tcPr>
            <w:tcW w:w="667" w:type="pct"/>
            <w:tcBorders>
              <w:top w:val="nil"/>
              <w:left w:val="nil"/>
              <w:bottom w:val="single" w:sz="4" w:space="0" w:color="auto"/>
              <w:right w:val="single" w:sz="4" w:space="0" w:color="auto"/>
            </w:tcBorders>
            <w:shd w:val="clear" w:color="auto" w:fill="auto"/>
            <w:vAlign w:val="center"/>
            <w:hideMark/>
          </w:tcPr>
          <w:p w14:paraId="13B8619B" w14:textId="6DBD3535"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414,736.68</w:t>
            </w:r>
          </w:p>
        </w:tc>
        <w:tc>
          <w:tcPr>
            <w:tcW w:w="667" w:type="pct"/>
            <w:tcBorders>
              <w:top w:val="nil"/>
              <w:left w:val="nil"/>
              <w:bottom w:val="single" w:sz="4" w:space="0" w:color="auto"/>
              <w:right w:val="single" w:sz="4" w:space="0" w:color="auto"/>
            </w:tcBorders>
            <w:shd w:val="clear" w:color="auto" w:fill="auto"/>
            <w:vAlign w:val="center"/>
            <w:hideMark/>
          </w:tcPr>
          <w:p w14:paraId="23853B32" w14:textId="6D55BC1E"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213,971.20</w:t>
            </w:r>
          </w:p>
        </w:tc>
        <w:tc>
          <w:tcPr>
            <w:tcW w:w="667" w:type="pct"/>
            <w:tcBorders>
              <w:top w:val="nil"/>
              <w:left w:val="nil"/>
              <w:bottom w:val="single" w:sz="4" w:space="0" w:color="auto"/>
              <w:right w:val="single" w:sz="4" w:space="0" w:color="auto"/>
            </w:tcBorders>
            <w:shd w:val="clear" w:color="auto" w:fill="auto"/>
            <w:vAlign w:val="center"/>
            <w:hideMark/>
          </w:tcPr>
          <w:p w14:paraId="493CB65E" w14:textId="6EF2B254"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7,903,893.66</w:t>
            </w:r>
          </w:p>
        </w:tc>
        <w:tc>
          <w:tcPr>
            <w:tcW w:w="953" w:type="pct"/>
            <w:tcBorders>
              <w:top w:val="nil"/>
              <w:left w:val="nil"/>
              <w:bottom w:val="single" w:sz="4" w:space="0" w:color="auto"/>
              <w:right w:val="single" w:sz="4" w:space="0" w:color="auto"/>
            </w:tcBorders>
            <w:shd w:val="clear" w:color="auto" w:fill="auto"/>
            <w:vAlign w:val="center"/>
            <w:hideMark/>
          </w:tcPr>
          <w:p w14:paraId="392D1FBF" w14:textId="55BE5B0A"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8,248,397.54</w:t>
            </w:r>
          </w:p>
        </w:tc>
      </w:tr>
      <w:tr w:rsidR="000A1196" w:rsidRPr="00EF068D" w14:paraId="40EDF0DD"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757B599A"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IX</w:t>
            </w:r>
          </w:p>
        </w:tc>
        <w:tc>
          <w:tcPr>
            <w:tcW w:w="733" w:type="pct"/>
            <w:tcBorders>
              <w:top w:val="nil"/>
              <w:left w:val="nil"/>
              <w:bottom w:val="single" w:sz="4" w:space="0" w:color="auto"/>
              <w:right w:val="single" w:sz="4" w:space="0" w:color="auto"/>
            </w:tcBorders>
            <w:shd w:val="clear" w:color="auto" w:fill="auto"/>
            <w:vAlign w:val="center"/>
            <w:hideMark/>
          </w:tcPr>
          <w:p w14:paraId="1829699A" w14:textId="50D3BFC4"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w:t>
            </w:r>
          </w:p>
        </w:tc>
        <w:tc>
          <w:tcPr>
            <w:tcW w:w="560" w:type="pct"/>
            <w:tcBorders>
              <w:top w:val="nil"/>
              <w:left w:val="nil"/>
              <w:bottom w:val="single" w:sz="4" w:space="0" w:color="auto"/>
              <w:right w:val="single" w:sz="4" w:space="0" w:color="auto"/>
            </w:tcBorders>
            <w:shd w:val="clear" w:color="auto" w:fill="auto"/>
            <w:vAlign w:val="center"/>
            <w:hideMark/>
          </w:tcPr>
          <w:p w14:paraId="07C4E7C7" w14:textId="0B91DE7B"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4,521</w:t>
            </w:r>
          </w:p>
        </w:tc>
        <w:tc>
          <w:tcPr>
            <w:tcW w:w="667" w:type="pct"/>
            <w:tcBorders>
              <w:top w:val="nil"/>
              <w:left w:val="nil"/>
              <w:bottom w:val="single" w:sz="4" w:space="0" w:color="auto"/>
              <w:right w:val="single" w:sz="4" w:space="0" w:color="auto"/>
            </w:tcBorders>
            <w:shd w:val="clear" w:color="auto" w:fill="auto"/>
            <w:vAlign w:val="center"/>
            <w:hideMark/>
          </w:tcPr>
          <w:p w14:paraId="27FC84ED" w14:textId="7EC72873"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400,481.29</w:t>
            </w:r>
          </w:p>
        </w:tc>
        <w:tc>
          <w:tcPr>
            <w:tcW w:w="667" w:type="pct"/>
            <w:tcBorders>
              <w:top w:val="nil"/>
              <w:left w:val="nil"/>
              <w:bottom w:val="single" w:sz="4" w:space="0" w:color="auto"/>
              <w:right w:val="single" w:sz="4" w:space="0" w:color="auto"/>
            </w:tcBorders>
            <w:shd w:val="clear" w:color="auto" w:fill="auto"/>
            <w:vAlign w:val="center"/>
            <w:hideMark/>
          </w:tcPr>
          <w:p w14:paraId="1D844474" w14:textId="5AA89F05"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244,975.12</w:t>
            </w:r>
          </w:p>
        </w:tc>
        <w:tc>
          <w:tcPr>
            <w:tcW w:w="667" w:type="pct"/>
            <w:tcBorders>
              <w:top w:val="nil"/>
              <w:left w:val="nil"/>
              <w:bottom w:val="single" w:sz="4" w:space="0" w:color="auto"/>
              <w:right w:val="single" w:sz="4" w:space="0" w:color="auto"/>
            </w:tcBorders>
            <w:shd w:val="clear" w:color="auto" w:fill="auto"/>
            <w:vAlign w:val="center"/>
            <w:hideMark/>
          </w:tcPr>
          <w:p w14:paraId="7642CD23" w14:textId="40A2CA0F"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557,978.69</w:t>
            </w:r>
          </w:p>
        </w:tc>
        <w:tc>
          <w:tcPr>
            <w:tcW w:w="953" w:type="pct"/>
            <w:tcBorders>
              <w:top w:val="nil"/>
              <w:left w:val="nil"/>
              <w:bottom w:val="single" w:sz="4" w:space="0" w:color="auto"/>
              <w:right w:val="single" w:sz="4" w:space="0" w:color="auto"/>
            </w:tcBorders>
            <w:shd w:val="clear" w:color="auto" w:fill="auto"/>
            <w:vAlign w:val="center"/>
            <w:hideMark/>
          </w:tcPr>
          <w:p w14:paraId="7BC49DFD" w14:textId="4F14DBE5"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3,203,435.10</w:t>
            </w:r>
          </w:p>
        </w:tc>
      </w:tr>
      <w:tr w:rsidR="000A1196" w:rsidRPr="00EF068D" w14:paraId="21E46DF0"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033E352A"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X</w:t>
            </w:r>
          </w:p>
        </w:tc>
        <w:tc>
          <w:tcPr>
            <w:tcW w:w="733" w:type="pct"/>
            <w:tcBorders>
              <w:top w:val="nil"/>
              <w:left w:val="nil"/>
              <w:bottom w:val="single" w:sz="4" w:space="0" w:color="auto"/>
              <w:right w:val="single" w:sz="4" w:space="0" w:color="auto"/>
            </w:tcBorders>
            <w:shd w:val="clear" w:color="auto" w:fill="auto"/>
            <w:vAlign w:val="center"/>
            <w:hideMark/>
          </w:tcPr>
          <w:p w14:paraId="048A4ECC" w14:textId="5EA16B11"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116,679.92</w:t>
            </w:r>
          </w:p>
        </w:tc>
        <w:tc>
          <w:tcPr>
            <w:tcW w:w="560" w:type="pct"/>
            <w:tcBorders>
              <w:top w:val="nil"/>
              <w:left w:val="nil"/>
              <w:bottom w:val="single" w:sz="4" w:space="0" w:color="auto"/>
              <w:right w:val="single" w:sz="4" w:space="0" w:color="auto"/>
            </w:tcBorders>
            <w:shd w:val="clear" w:color="auto" w:fill="auto"/>
            <w:vAlign w:val="center"/>
            <w:hideMark/>
          </w:tcPr>
          <w:p w14:paraId="48FDA6FA" w14:textId="08FDDFAD"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883</w:t>
            </w:r>
          </w:p>
        </w:tc>
        <w:tc>
          <w:tcPr>
            <w:tcW w:w="667" w:type="pct"/>
            <w:tcBorders>
              <w:top w:val="nil"/>
              <w:left w:val="nil"/>
              <w:bottom w:val="single" w:sz="4" w:space="0" w:color="auto"/>
              <w:right w:val="single" w:sz="4" w:space="0" w:color="auto"/>
            </w:tcBorders>
            <w:shd w:val="clear" w:color="auto" w:fill="auto"/>
            <w:vAlign w:val="center"/>
            <w:hideMark/>
          </w:tcPr>
          <w:p w14:paraId="45FB9E80" w14:textId="13E96108"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708,688.70</w:t>
            </w:r>
          </w:p>
        </w:tc>
        <w:tc>
          <w:tcPr>
            <w:tcW w:w="667" w:type="pct"/>
            <w:tcBorders>
              <w:top w:val="nil"/>
              <w:left w:val="nil"/>
              <w:bottom w:val="single" w:sz="4" w:space="0" w:color="auto"/>
              <w:right w:val="single" w:sz="4" w:space="0" w:color="auto"/>
            </w:tcBorders>
            <w:shd w:val="clear" w:color="auto" w:fill="auto"/>
            <w:vAlign w:val="center"/>
            <w:hideMark/>
          </w:tcPr>
          <w:p w14:paraId="60FC6F50" w14:textId="4E6DE988"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224,991.56</w:t>
            </w:r>
          </w:p>
        </w:tc>
        <w:tc>
          <w:tcPr>
            <w:tcW w:w="667" w:type="pct"/>
            <w:tcBorders>
              <w:top w:val="nil"/>
              <w:left w:val="nil"/>
              <w:bottom w:val="single" w:sz="4" w:space="0" w:color="auto"/>
              <w:right w:val="single" w:sz="4" w:space="0" w:color="auto"/>
            </w:tcBorders>
            <w:shd w:val="clear" w:color="auto" w:fill="auto"/>
            <w:vAlign w:val="center"/>
            <w:hideMark/>
          </w:tcPr>
          <w:p w14:paraId="4F472F98" w14:textId="73C033A0"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3,598,495.42</w:t>
            </w:r>
          </w:p>
        </w:tc>
        <w:tc>
          <w:tcPr>
            <w:tcW w:w="953" w:type="pct"/>
            <w:tcBorders>
              <w:top w:val="nil"/>
              <w:left w:val="nil"/>
              <w:bottom w:val="single" w:sz="4" w:space="0" w:color="auto"/>
              <w:right w:val="single" w:sz="4" w:space="0" w:color="auto"/>
            </w:tcBorders>
            <w:shd w:val="clear" w:color="auto" w:fill="auto"/>
            <w:vAlign w:val="center"/>
            <w:hideMark/>
          </w:tcPr>
          <w:p w14:paraId="78F9CAC2" w14:textId="4A2A7A24"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1,648,855.60</w:t>
            </w:r>
          </w:p>
        </w:tc>
      </w:tr>
      <w:tr w:rsidR="000A1196" w:rsidRPr="00EF068D" w14:paraId="5E0FD8F9"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535A5499"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XI</w:t>
            </w:r>
          </w:p>
        </w:tc>
        <w:tc>
          <w:tcPr>
            <w:tcW w:w="733" w:type="pct"/>
            <w:tcBorders>
              <w:top w:val="nil"/>
              <w:left w:val="nil"/>
              <w:bottom w:val="single" w:sz="4" w:space="0" w:color="auto"/>
              <w:right w:val="single" w:sz="4" w:space="0" w:color="auto"/>
            </w:tcBorders>
            <w:shd w:val="clear" w:color="auto" w:fill="auto"/>
            <w:vAlign w:val="center"/>
            <w:hideMark/>
          </w:tcPr>
          <w:p w14:paraId="4B6C4534" w14:textId="430BBD92"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00.00</w:t>
            </w:r>
          </w:p>
        </w:tc>
        <w:tc>
          <w:tcPr>
            <w:tcW w:w="560" w:type="pct"/>
            <w:tcBorders>
              <w:top w:val="nil"/>
              <w:left w:val="nil"/>
              <w:bottom w:val="single" w:sz="4" w:space="0" w:color="auto"/>
              <w:right w:val="single" w:sz="4" w:space="0" w:color="auto"/>
            </w:tcBorders>
            <w:shd w:val="clear" w:color="auto" w:fill="auto"/>
            <w:vAlign w:val="center"/>
            <w:hideMark/>
          </w:tcPr>
          <w:p w14:paraId="13A7AAA5" w14:textId="6EB5B117"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0,987</w:t>
            </w:r>
          </w:p>
        </w:tc>
        <w:tc>
          <w:tcPr>
            <w:tcW w:w="667" w:type="pct"/>
            <w:tcBorders>
              <w:top w:val="nil"/>
              <w:left w:val="nil"/>
              <w:bottom w:val="single" w:sz="4" w:space="0" w:color="auto"/>
              <w:right w:val="single" w:sz="4" w:space="0" w:color="auto"/>
            </w:tcBorders>
            <w:shd w:val="clear" w:color="auto" w:fill="auto"/>
            <w:vAlign w:val="center"/>
            <w:hideMark/>
          </w:tcPr>
          <w:p w14:paraId="224A2BBF" w14:textId="7F798CD6"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005,677.20</w:t>
            </w:r>
          </w:p>
        </w:tc>
        <w:tc>
          <w:tcPr>
            <w:tcW w:w="667" w:type="pct"/>
            <w:tcBorders>
              <w:top w:val="nil"/>
              <w:left w:val="nil"/>
              <w:bottom w:val="single" w:sz="4" w:space="0" w:color="auto"/>
              <w:right w:val="single" w:sz="4" w:space="0" w:color="auto"/>
            </w:tcBorders>
            <w:shd w:val="clear" w:color="auto" w:fill="auto"/>
            <w:vAlign w:val="center"/>
            <w:hideMark/>
          </w:tcPr>
          <w:p w14:paraId="127D13E2" w14:textId="6EDBF186"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651,125.00</w:t>
            </w:r>
          </w:p>
        </w:tc>
        <w:tc>
          <w:tcPr>
            <w:tcW w:w="667" w:type="pct"/>
            <w:tcBorders>
              <w:top w:val="nil"/>
              <w:left w:val="nil"/>
              <w:bottom w:val="single" w:sz="4" w:space="0" w:color="auto"/>
              <w:right w:val="single" w:sz="4" w:space="0" w:color="auto"/>
            </w:tcBorders>
            <w:shd w:val="clear" w:color="auto" w:fill="auto"/>
            <w:vAlign w:val="center"/>
            <w:hideMark/>
          </w:tcPr>
          <w:p w14:paraId="6370823E" w14:textId="15785E83"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454,932.30</w:t>
            </w:r>
          </w:p>
        </w:tc>
        <w:tc>
          <w:tcPr>
            <w:tcW w:w="953" w:type="pct"/>
            <w:tcBorders>
              <w:top w:val="nil"/>
              <w:left w:val="nil"/>
              <w:bottom w:val="single" w:sz="4" w:space="0" w:color="auto"/>
              <w:right w:val="single" w:sz="4" w:space="0" w:color="auto"/>
            </w:tcBorders>
            <w:shd w:val="clear" w:color="auto" w:fill="auto"/>
            <w:vAlign w:val="center"/>
            <w:hideMark/>
          </w:tcPr>
          <w:p w14:paraId="6E4166C0" w14:textId="1FBE110B"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5,111,734.50</w:t>
            </w:r>
          </w:p>
        </w:tc>
      </w:tr>
      <w:tr w:rsidR="000A1196" w:rsidRPr="00EF068D" w14:paraId="23186F2E"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2103A0CD"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XII</w:t>
            </w:r>
          </w:p>
        </w:tc>
        <w:tc>
          <w:tcPr>
            <w:tcW w:w="733" w:type="pct"/>
            <w:tcBorders>
              <w:top w:val="nil"/>
              <w:left w:val="nil"/>
              <w:bottom w:val="single" w:sz="4" w:space="0" w:color="auto"/>
              <w:right w:val="single" w:sz="4" w:space="0" w:color="auto"/>
            </w:tcBorders>
            <w:shd w:val="clear" w:color="auto" w:fill="auto"/>
            <w:vAlign w:val="center"/>
            <w:hideMark/>
          </w:tcPr>
          <w:p w14:paraId="233C91DF" w14:textId="03754688"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748,513.85</w:t>
            </w:r>
          </w:p>
        </w:tc>
        <w:tc>
          <w:tcPr>
            <w:tcW w:w="560" w:type="pct"/>
            <w:tcBorders>
              <w:top w:val="nil"/>
              <w:left w:val="nil"/>
              <w:bottom w:val="single" w:sz="4" w:space="0" w:color="auto"/>
              <w:right w:val="single" w:sz="4" w:space="0" w:color="auto"/>
            </w:tcBorders>
            <w:shd w:val="clear" w:color="auto" w:fill="auto"/>
            <w:vAlign w:val="center"/>
            <w:hideMark/>
          </w:tcPr>
          <w:p w14:paraId="65B4D0BB" w14:textId="645490A0"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4,685</w:t>
            </w:r>
          </w:p>
        </w:tc>
        <w:tc>
          <w:tcPr>
            <w:tcW w:w="667" w:type="pct"/>
            <w:tcBorders>
              <w:top w:val="nil"/>
              <w:left w:val="nil"/>
              <w:bottom w:val="single" w:sz="4" w:space="0" w:color="auto"/>
              <w:right w:val="single" w:sz="4" w:space="0" w:color="auto"/>
            </w:tcBorders>
            <w:shd w:val="clear" w:color="auto" w:fill="auto"/>
            <w:vAlign w:val="center"/>
            <w:hideMark/>
          </w:tcPr>
          <w:p w14:paraId="64B88307" w14:textId="1784BF45"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576,750.00</w:t>
            </w:r>
          </w:p>
        </w:tc>
        <w:tc>
          <w:tcPr>
            <w:tcW w:w="667" w:type="pct"/>
            <w:tcBorders>
              <w:top w:val="nil"/>
              <w:left w:val="nil"/>
              <w:bottom w:val="single" w:sz="4" w:space="0" w:color="auto"/>
              <w:right w:val="single" w:sz="4" w:space="0" w:color="auto"/>
            </w:tcBorders>
            <w:shd w:val="clear" w:color="auto" w:fill="auto"/>
            <w:vAlign w:val="center"/>
            <w:hideMark/>
          </w:tcPr>
          <w:p w14:paraId="15878F5E" w14:textId="5A163E30"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742,718.08</w:t>
            </w:r>
          </w:p>
        </w:tc>
        <w:tc>
          <w:tcPr>
            <w:tcW w:w="667" w:type="pct"/>
            <w:tcBorders>
              <w:top w:val="nil"/>
              <w:left w:val="nil"/>
              <w:bottom w:val="single" w:sz="4" w:space="0" w:color="auto"/>
              <w:right w:val="single" w:sz="4" w:space="0" w:color="auto"/>
            </w:tcBorders>
            <w:shd w:val="clear" w:color="auto" w:fill="auto"/>
            <w:vAlign w:val="center"/>
            <w:hideMark/>
          </w:tcPr>
          <w:p w14:paraId="0C93CB3D" w14:textId="57AADB05"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0,415,768.53</w:t>
            </w:r>
          </w:p>
        </w:tc>
        <w:tc>
          <w:tcPr>
            <w:tcW w:w="953" w:type="pct"/>
            <w:tcBorders>
              <w:top w:val="nil"/>
              <w:left w:val="nil"/>
              <w:bottom w:val="single" w:sz="4" w:space="0" w:color="auto"/>
              <w:right w:val="single" w:sz="4" w:space="0" w:color="auto"/>
            </w:tcBorders>
            <w:shd w:val="clear" w:color="auto" w:fill="auto"/>
            <w:vAlign w:val="center"/>
            <w:hideMark/>
          </w:tcPr>
          <w:p w14:paraId="1CE89E95" w14:textId="52EC17D4"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483,750.46</w:t>
            </w:r>
          </w:p>
        </w:tc>
      </w:tr>
      <w:tr w:rsidR="000A1196" w:rsidRPr="00EF068D" w14:paraId="13CF3A9F"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7B6E0243"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ARAGA</w:t>
            </w:r>
          </w:p>
        </w:tc>
        <w:tc>
          <w:tcPr>
            <w:tcW w:w="733" w:type="pct"/>
            <w:tcBorders>
              <w:top w:val="nil"/>
              <w:left w:val="nil"/>
              <w:bottom w:val="single" w:sz="4" w:space="0" w:color="auto"/>
              <w:right w:val="single" w:sz="4" w:space="0" w:color="auto"/>
            </w:tcBorders>
            <w:shd w:val="clear" w:color="auto" w:fill="auto"/>
            <w:vAlign w:val="center"/>
            <w:hideMark/>
          </w:tcPr>
          <w:p w14:paraId="4659BA47" w14:textId="2ED64E33"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451,832.02</w:t>
            </w:r>
          </w:p>
        </w:tc>
        <w:tc>
          <w:tcPr>
            <w:tcW w:w="560" w:type="pct"/>
            <w:tcBorders>
              <w:top w:val="nil"/>
              <w:left w:val="nil"/>
              <w:bottom w:val="single" w:sz="4" w:space="0" w:color="auto"/>
              <w:right w:val="single" w:sz="4" w:space="0" w:color="auto"/>
            </w:tcBorders>
            <w:shd w:val="clear" w:color="auto" w:fill="auto"/>
            <w:vAlign w:val="center"/>
            <w:hideMark/>
          </w:tcPr>
          <w:p w14:paraId="7B4C0C08" w14:textId="2C8A06C7"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7,876</w:t>
            </w:r>
          </w:p>
        </w:tc>
        <w:tc>
          <w:tcPr>
            <w:tcW w:w="667" w:type="pct"/>
            <w:tcBorders>
              <w:top w:val="nil"/>
              <w:left w:val="nil"/>
              <w:bottom w:val="single" w:sz="4" w:space="0" w:color="auto"/>
              <w:right w:val="single" w:sz="4" w:space="0" w:color="auto"/>
            </w:tcBorders>
            <w:shd w:val="clear" w:color="auto" w:fill="auto"/>
            <w:vAlign w:val="center"/>
            <w:hideMark/>
          </w:tcPr>
          <w:p w14:paraId="2F7691BB" w14:textId="26C1E937"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339,528.78</w:t>
            </w:r>
          </w:p>
        </w:tc>
        <w:tc>
          <w:tcPr>
            <w:tcW w:w="667" w:type="pct"/>
            <w:tcBorders>
              <w:top w:val="nil"/>
              <w:left w:val="nil"/>
              <w:bottom w:val="single" w:sz="4" w:space="0" w:color="auto"/>
              <w:right w:val="single" w:sz="4" w:space="0" w:color="auto"/>
            </w:tcBorders>
            <w:shd w:val="clear" w:color="auto" w:fill="auto"/>
            <w:vAlign w:val="center"/>
            <w:hideMark/>
          </w:tcPr>
          <w:p w14:paraId="72C19277" w14:textId="01341996"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175,387.30</w:t>
            </w:r>
          </w:p>
        </w:tc>
        <w:tc>
          <w:tcPr>
            <w:tcW w:w="667" w:type="pct"/>
            <w:tcBorders>
              <w:top w:val="nil"/>
              <w:left w:val="nil"/>
              <w:bottom w:val="single" w:sz="4" w:space="0" w:color="auto"/>
              <w:right w:val="single" w:sz="4" w:space="0" w:color="auto"/>
            </w:tcBorders>
            <w:shd w:val="clear" w:color="auto" w:fill="auto"/>
            <w:vAlign w:val="center"/>
            <w:hideMark/>
          </w:tcPr>
          <w:p w14:paraId="071CCFC7" w14:textId="3F03F5C4"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7,234,065.54</w:t>
            </w:r>
          </w:p>
        </w:tc>
        <w:tc>
          <w:tcPr>
            <w:tcW w:w="953" w:type="pct"/>
            <w:tcBorders>
              <w:top w:val="nil"/>
              <w:left w:val="nil"/>
              <w:bottom w:val="single" w:sz="4" w:space="0" w:color="auto"/>
              <w:right w:val="single" w:sz="4" w:space="0" w:color="auto"/>
            </w:tcBorders>
            <w:shd w:val="clear" w:color="auto" w:fill="auto"/>
            <w:vAlign w:val="center"/>
            <w:hideMark/>
          </w:tcPr>
          <w:p w14:paraId="775BB22C" w14:textId="707E16A8"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6,200,813.64</w:t>
            </w:r>
          </w:p>
        </w:tc>
      </w:tr>
      <w:tr w:rsidR="000A1196" w:rsidRPr="00EF068D" w14:paraId="4DD5914F"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008AA53"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NCR</w:t>
            </w:r>
          </w:p>
        </w:tc>
        <w:tc>
          <w:tcPr>
            <w:tcW w:w="733" w:type="pct"/>
            <w:tcBorders>
              <w:top w:val="nil"/>
              <w:left w:val="nil"/>
              <w:bottom w:val="single" w:sz="4" w:space="0" w:color="auto"/>
              <w:right w:val="single" w:sz="4" w:space="0" w:color="auto"/>
            </w:tcBorders>
            <w:shd w:val="clear" w:color="auto" w:fill="auto"/>
            <w:vAlign w:val="center"/>
            <w:hideMark/>
          </w:tcPr>
          <w:p w14:paraId="377AED59" w14:textId="7142039E"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2,931,000.00</w:t>
            </w:r>
          </w:p>
        </w:tc>
        <w:tc>
          <w:tcPr>
            <w:tcW w:w="560" w:type="pct"/>
            <w:tcBorders>
              <w:top w:val="nil"/>
              <w:left w:val="nil"/>
              <w:bottom w:val="single" w:sz="4" w:space="0" w:color="auto"/>
              <w:right w:val="single" w:sz="4" w:space="0" w:color="auto"/>
            </w:tcBorders>
            <w:shd w:val="clear" w:color="auto" w:fill="auto"/>
            <w:vAlign w:val="center"/>
            <w:hideMark/>
          </w:tcPr>
          <w:p w14:paraId="01F035D8" w14:textId="4FFC3096"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59</w:t>
            </w:r>
          </w:p>
        </w:tc>
        <w:tc>
          <w:tcPr>
            <w:tcW w:w="667" w:type="pct"/>
            <w:tcBorders>
              <w:top w:val="nil"/>
              <w:left w:val="nil"/>
              <w:bottom w:val="single" w:sz="4" w:space="0" w:color="auto"/>
              <w:right w:val="single" w:sz="4" w:space="0" w:color="auto"/>
            </w:tcBorders>
            <w:shd w:val="clear" w:color="auto" w:fill="auto"/>
            <w:vAlign w:val="center"/>
            <w:hideMark/>
          </w:tcPr>
          <w:p w14:paraId="774E5005" w14:textId="004374CA"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571,145.35</w:t>
            </w:r>
          </w:p>
        </w:tc>
        <w:tc>
          <w:tcPr>
            <w:tcW w:w="667" w:type="pct"/>
            <w:tcBorders>
              <w:top w:val="nil"/>
              <w:left w:val="nil"/>
              <w:bottom w:val="single" w:sz="4" w:space="0" w:color="auto"/>
              <w:right w:val="single" w:sz="4" w:space="0" w:color="auto"/>
            </w:tcBorders>
            <w:shd w:val="clear" w:color="auto" w:fill="auto"/>
            <w:vAlign w:val="center"/>
            <w:hideMark/>
          </w:tcPr>
          <w:p w14:paraId="1260C4A3" w14:textId="68FA4CAB"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6,881,986.45</w:t>
            </w:r>
          </w:p>
        </w:tc>
        <w:tc>
          <w:tcPr>
            <w:tcW w:w="667" w:type="pct"/>
            <w:tcBorders>
              <w:top w:val="nil"/>
              <w:left w:val="nil"/>
              <w:bottom w:val="single" w:sz="4" w:space="0" w:color="auto"/>
              <w:right w:val="single" w:sz="4" w:space="0" w:color="auto"/>
            </w:tcBorders>
            <w:shd w:val="clear" w:color="auto" w:fill="auto"/>
            <w:vAlign w:val="center"/>
            <w:hideMark/>
          </w:tcPr>
          <w:p w14:paraId="25644C27" w14:textId="1E3B310F"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661,874.28</w:t>
            </w:r>
          </w:p>
        </w:tc>
        <w:tc>
          <w:tcPr>
            <w:tcW w:w="953" w:type="pct"/>
            <w:tcBorders>
              <w:top w:val="nil"/>
              <w:left w:val="nil"/>
              <w:bottom w:val="single" w:sz="4" w:space="0" w:color="auto"/>
              <w:right w:val="single" w:sz="4" w:space="0" w:color="auto"/>
            </w:tcBorders>
            <w:shd w:val="clear" w:color="auto" w:fill="auto"/>
            <w:vAlign w:val="center"/>
            <w:hideMark/>
          </w:tcPr>
          <w:p w14:paraId="13CA2AB8" w14:textId="2A106C27"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4,046,006.08</w:t>
            </w:r>
          </w:p>
        </w:tc>
      </w:tr>
      <w:tr w:rsidR="000A1196" w:rsidRPr="00EF068D" w14:paraId="4DB4B7F0" w14:textId="77777777" w:rsidTr="009E3DAC">
        <w:trPr>
          <w:trHeight w:val="227"/>
        </w:trPr>
        <w:tc>
          <w:tcPr>
            <w:tcW w:w="753" w:type="pct"/>
            <w:tcBorders>
              <w:top w:val="nil"/>
              <w:left w:val="single" w:sz="4" w:space="0" w:color="auto"/>
              <w:bottom w:val="single" w:sz="4" w:space="0" w:color="auto"/>
              <w:right w:val="single" w:sz="4" w:space="0" w:color="auto"/>
            </w:tcBorders>
            <w:shd w:val="clear" w:color="auto" w:fill="auto"/>
            <w:vAlign w:val="center"/>
            <w:hideMark/>
          </w:tcPr>
          <w:p w14:paraId="153473F2" w14:textId="77777777" w:rsidR="000A1196" w:rsidRPr="00EF068D" w:rsidRDefault="000A1196" w:rsidP="000A1196">
            <w:pPr>
              <w:widowControl/>
              <w:spacing w:after="0" w:line="240" w:lineRule="auto"/>
              <w:rPr>
                <w:rFonts w:ascii="Arial Narrow" w:eastAsia="Times New Roman" w:hAnsi="Arial Narrow" w:cs="Times New Roman"/>
                <w:b/>
                <w:bCs/>
                <w:color w:val="000000"/>
                <w:sz w:val="18"/>
                <w:szCs w:val="18"/>
              </w:rPr>
            </w:pPr>
            <w:r w:rsidRPr="00EF068D">
              <w:rPr>
                <w:rFonts w:ascii="Arial Narrow" w:eastAsia="Times New Roman" w:hAnsi="Arial Narrow" w:cs="Times New Roman"/>
                <w:b/>
                <w:bCs/>
                <w:color w:val="000000"/>
                <w:sz w:val="18"/>
                <w:szCs w:val="18"/>
              </w:rPr>
              <w:t>CAR</w:t>
            </w:r>
          </w:p>
        </w:tc>
        <w:tc>
          <w:tcPr>
            <w:tcW w:w="733" w:type="pct"/>
            <w:tcBorders>
              <w:top w:val="nil"/>
              <w:left w:val="nil"/>
              <w:bottom w:val="single" w:sz="4" w:space="0" w:color="auto"/>
              <w:right w:val="single" w:sz="4" w:space="0" w:color="auto"/>
            </w:tcBorders>
            <w:shd w:val="clear" w:color="auto" w:fill="auto"/>
            <w:vAlign w:val="center"/>
            <w:hideMark/>
          </w:tcPr>
          <w:p w14:paraId="1850C224" w14:textId="717A392E"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00,045.56</w:t>
            </w:r>
          </w:p>
        </w:tc>
        <w:tc>
          <w:tcPr>
            <w:tcW w:w="560" w:type="pct"/>
            <w:tcBorders>
              <w:top w:val="nil"/>
              <w:left w:val="nil"/>
              <w:bottom w:val="single" w:sz="4" w:space="0" w:color="auto"/>
              <w:right w:val="single" w:sz="4" w:space="0" w:color="auto"/>
            </w:tcBorders>
            <w:shd w:val="clear" w:color="auto" w:fill="auto"/>
            <w:vAlign w:val="center"/>
            <w:hideMark/>
          </w:tcPr>
          <w:p w14:paraId="6D348D88" w14:textId="4116DA23"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0,319</w:t>
            </w:r>
          </w:p>
        </w:tc>
        <w:tc>
          <w:tcPr>
            <w:tcW w:w="667" w:type="pct"/>
            <w:tcBorders>
              <w:top w:val="nil"/>
              <w:left w:val="nil"/>
              <w:bottom w:val="single" w:sz="4" w:space="0" w:color="auto"/>
              <w:right w:val="single" w:sz="4" w:space="0" w:color="auto"/>
            </w:tcBorders>
            <w:shd w:val="clear" w:color="auto" w:fill="auto"/>
            <w:vAlign w:val="center"/>
            <w:hideMark/>
          </w:tcPr>
          <w:p w14:paraId="14268BED" w14:textId="4055F930"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5,573,276.28</w:t>
            </w:r>
          </w:p>
        </w:tc>
        <w:tc>
          <w:tcPr>
            <w:tcW w:w="667" w:type="pct"/>
            <w:tcBorders>
              <w:top w:val="nil"/>
              <w:left w:val="nil"/>
              <w:bottom w:val="single" w:sz="4" w:space="0" w:color="auto"/>
              <w:right w:val="single" w:sz="4" w:space="0" w:color="auto"/>
            </w:tcBorders>
            <w:shd w:val="clear" w:color="auto" w:fill="auto"/>
            <w:vAlign w:val="center"/>
            <w:hideMark/>
          </w:tcPr>
          <w:p w14:paraId="25D2BDC5" w14:textId="2FE3A39F"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991,220.40</w:t>
            </w:r>
          </w:p>
        </w:tc>
        <w:tc>
          <w:tcPr>
            <w:tcW w:w="667" w:type="pct"/>
            <w:tcBorders>
              <w:top w:val="nil"/>
              <w:left w:val="nil"/>
              <w:bottom w:val="single" w:sz="4" w:space="0" w:color="auto"/>
              <w:right w:val="single" w:sz="4" w:space="0" w:color="auto"/>
            </w:tcBorders>
            <w:shd w:val="clear" w:color="auto" w:fill="auto"/>
            <w:vAlign w:val="center"/>
            <w:hideMark/>
          </w:tcPr>
          <w:p w14:paraId="20C6EAA9" w14:textId="2A6870F8"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12,819,280.11</w:t>
            </w:r>
          </w:p>
        </w:tc>
        <w:tc>
          <w:tcPr>
            <w:tcW w:w="953" w:type="pct"/>
            <w:tcBorders>
              <w:top w:val="nil"/>
              <w:left w:val="nil"/>
              <w:bottom w:val="single" w:sz="4" w:space="0" w:color="auto"/>
              <w:right w:val="single" w:sz="4" w:space="0" w:color="auto"/>
            </w:tcBorders>
            <w:shd w:val="clear" w:color="auto" w:fill="auto"/>
            <w:vAlign w:val="center"/>
            <w:hideMark/>
          </w:tcPr>
          <w:p w14:paraId="0A2522CD" w14:textId="5F49EBD3" w:rsidR="000A1196" w:rsidRPr="00EF068D" w:rsidRDefault="000A1196" w:rsidP="000A1196">
            <w:pPr>
              <w:widowControl/>
              <w:spacing w:after="0" w:line="240" w:lineRule="auto"/>
              <w:jc w:val="right"/>
              <w:rPr>
                <w:rFonts w:ascii="Arial Narrow" w:eastAsia="Times New Roman" w:hAnsi="Arial Narrow" w:cs="Times New Roman"/>
                <w:color w:val="000000"/>
                <w:sz w:val="18"/>
                <w:szCs w:val="18"/>
              </w:rPr>
            </w:pPr>
            <w:r>
              <w:rPr>
                <w:rFonts w:ascii="Arial Narrow" w:hAnsi="Arial Narrow"/>
                <w:color w:val="000000"/>
                <w:sz w:val="18"/>
                <w:szCs w:val="18"/>
              </w:rPr>
              <w:t>33,383,822.35</w:t>
            </w:r>
          </w:p>
        </w:tc>
      </w:tr>
    </w:tbl>
    <w:p w14:paraId="0982F806" w14:textId="10DF37BB" w:rsidR="009B40FE" w:rsidRDefault="000B64A2" w:rsidP="009B40FE">
      <w:pPr>
        <w:ind w:left="270"/>
        <w:contextualSpacing/>
        <w:rPr>
          <w:rFonts w:ascii="Arial" w:eastAsia="Arial" w:hAnsi="Arial" w:cs="Arial"/>
          <w:i/>
          <w:sz w:val="16"/>
          <w:szCs w:val="16"/>
        </w:rPr>
      </w:pPr>
      <w:r>
        <w:rPr>
          <w:rFonts w:ascii="Arial" w:eastAsia="Arial" w:hAnsi="Arial" w:cs="Arial"/>
          <w:i/>
          <w:sz w:val="16"/>
          <w:szCs w:val="16"/>
        </w:rPr>
        <w:t xml:space="preserve">   </w:t>
      </w:r>
      <w:r w:rsidR="009B40FE">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A53692">
        <w:rPr>
          <w:rFonts w:ascii="Arial" w:eastAsia="Arial" w:hAnsi="Arial" w:cs="Arial"/>
          <w:i/>
          <w:sz w:val="16"/>
          <w:szCs w:val="16"/>
        </w:rPr>
        <w:t>1</w:t>
      </w:r>
      <w:r w:rsidR="000A1196">
        <w:rPr>
          <w:rFonts w:ascii="Arial" w:eastAsia="Arial" w:hAnsi="Arial" w:cs="Arial"/>
          <w:i/>
          <w:sz w:val="16"/>
          <w:szCs w:val="16"/>
        </w:rPr>
        <w:t>3</w:t>
      </w:r>
      <w:r w:rsidR="000A4838">
        <w:rPr>
          <w:rFonts w:ascii="Arial" w:eastAsia="Arial" w:hAnsi="Arial" w:cs="Arial"/>
          <w:i/>
          <w:sz w:val="16"/>
          <w:szCs w:val="16"/>
        </w:rPr>
        <w:t xml:space="preserve"> May</w:t>
      </w:r>
      <w:r w:rsidR="009B40FE" w:rsidRPr="001F6828">
        <w:rPr>
          <w:rFonts w:ascii="Arial" w:eastAsia="Arial" w:hAnsi="Arial" w:cs="Arial"/>
          <w:i/>
          <w:sz w:val="16"/>
          <w:szCs w:val="16"/>
        </w:rPr>
        <w:t xml:space="preserve"> </w:t>
      </w:r>
      <w:r w:rsidR="009B40FE">
        <w:rPr>
          <w:rFonts w:ascii="Arial" w:eastAsia="Arial" w:hAnsi="Arial" w:cs="Arial"/>
          <w:i/>
          <w:sz w:val="16"/>
          <w:szCs w:val="16"/>
        </w:rPr>
        <w:t>2021, 4PM.</w:t>
      </w:r>
    </w:p>
    <w:p w14:paraId="6486A1AB" w14:textId="472D4636" w:rsidR="004E5925" w:rsidRDefault="009B40FE" w:rsidP="004E5925">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BCB1FF" w14:textId="77777777" w:rsidR="004E5925" w:rsidRDefault="004E5925" w:rsidP="00335F36">
      <w:pPr>
        <w:contextualSpacing/>
        <w:rPr>
          <w:rFonts w:ascii="Arial" w:eastAsia="Arial" w:hAnsi="Arial" w:cs="Arial"/>
          <w:b/>
          <w:color w:val="002060"/>
          <w:sz w:val="28"/>
          <w:szCs w:val="28"/>
        </w:rPr>
      </w:pPr>
    </w:p>
    <w:p w14:paraId="7FD9AACF" w14:textId="6BB10FEC" w:rsidR="000C011D" w:rsidRDefault="000C011D" w:rsidP="00335F36">
      <w:pPr>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64650380" w14:textId="77777777" w:rsidR="00BE2C52" w:rsidRPr="00335F36" w:rsidRDefault="00BE2C52" w:rsidP="00335F36">
      <w:pPr>
        <w:contextualSpacing/>
        <w:rPr>
          <w:rFonts w:ascii="Arial" w:eastAsia="Arial" w:hAnsi="Arial" w:cs="Arial"/>
          <w:i/>
          <w:color w:val="0070C0"/>
          <w:sz w:val="16"/>
          <w:szCs w:val="16"/>
        </w:rPr>
      </w:pP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2C2B32AA" w:rsidR="008E35DA" w:rsidRPr="00083A70" w:rsidRDefault="00A53692" w:rsidP="003905F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3905F0">
              <w:rPr>
                <w:rFonts w:ascii="Arial" w:eastAsia="Arial" w:hAnsi="Arial" w:cs="Arial"/>
                <w:sz w:val="20"/>
                <w:szCs w:val="20"/>
              </w:rPr>
              <w:t>3</w:t>
            </w:r>
            <w:r w:rsidR="00620B64">
              <w:rPr>
                <w:rFonts w:ascii="Arial" w:eastAsia="Arial" w:hAnsi="Arial" w:cs="Arial"/>
                <w:sz w:val="20"/>
                <w:szCs w:val="20"/>
              </w:rPr>
              <w:t xml:space="preserve"> May</w:t>
            </w:r>
            <w:r w:rsidR="00620B64"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w:t>
            </w:r>
            <w:r w:rsidRPr="00083A70">
              <w:rPr>
                <w:rFonts w:ascii="Arial" w:eastAsia="Arial" w:hAnsi="Arial" w:cs="Arial"/>
                <w:sz w:val="20"/>
                <w:szCs w:val="19"/>
              </w:rPr>
              <w:lastRenderedPageBreak/>
              <w:t>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5A7A16C" w14:textId="77777777" w:rsidR="00A3748D" w:rsidRDefault="00A3748D"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0CBFD052"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08C37921" w:rsidR="008E35DA" w:rsidRPr="00D42B1F" w:rsidRDefault="00A53692" w:rsidP="003905F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3905F0">
              <w:rPr>
                <w:rFonts w:ascii="Arial" w:eastAsia="Arial" w:hAnsi="Arial" w:cs="Arial"/>
                <w:sz w:val="20"/>
                <w:szCs w:val="20"/>
              </w:rPr>
              <w:t>3</w:t>
            </w:r>
            <w:r w:rsidR="000A4838">
              <w:rPr>
                <w:rFonts w:ascii="Arial" w:eastAsia="Arial" w:hAnsi="Arial" w:cs="Arial"/>
                <w:sz w:val="20"/>
                <w:szCs w:val="20"/>
              </w:rPr>
              <w:t xml:space="preserve"> May</w:t>
            </w:r>
            <w:r w:rsidR="000A4838" w:rsidRPr="00083A70">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6642B798" w:rsidR="008E35DA" w:rsidRPr="000A4838" w:rsidRDefault="00B613CD" w:rsidP="00897D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897D2C">
              <w:rPr>
                <w:rFonts w:ascii="Arial" w:eastAsia="Arial" w:hAnsi="Arial" w:cs="Arial"/>
                <w:sz w:val="20"/>
                <w:szCs w:val="20"/>
              </w:rPr>
              <w:t>2</w:t>
            </w:r>
            <w:r w:rsidR="000810DA">
              <w:rPr>
                <w:rFonts w:ascii="Arial" w:eastAsia="Arial" w:hAnsi="Arial" w:cs="Arial"/>
                <w:sz w:val="20"/>
                <w:szCs w:val="20"/>
              </w:rPr>
              <w:t xml:space="preserve"> May</w:t>
            </w:r>
            <w:r w:rsidR="000810DA" w:rsidRPr="00221F04">
              <w:rPr>
                <w:rFonts w:ascii="Arial" w:eastAsia="Arial" w:hAnsi="Arial" w:cs="Arial"/>
                <w:sz w:val="20"/>
                <w:szCs w:val="20"/>
              </w:rPr>
              <w:t xml:space="preserve"> </w:t>
            </w:r>
            <w:r w:rsidR="00E02EA3" w:rsidRPr="000A4838">
              <w:rPr>
                <w:rFonts w:ascii="Arial" w:eastAsia="Arial" w:hAnsi="Arial" w:cs="Arial"/>
                <w:sz w:val="20"/>
                <w:szCs w:val="20"/>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0A4838" w:rsidRPr="000A4838"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0A4838" w:rsidRDefault="008E35DA" w:rsidP="008266BC">
                  <w:pPr>
                    <w:spacing w:after="0" w:line="240" w:lineRule="auto"/>
                    <w:contextualSpacing/>
                    <w:jc w:val="center"/>
                    <w:rPr>
                      <w:rFonts w:ascii="Arial" w:eastAsia="Arial" w:hAnsi="Arial" w:cs="Arial"/>
                      <w:b/>
                      <w:sz w:val="16"/>
                      <w:szCs w:val="16"/>
                    </w:rPr>
                  </w:pPr>
                  <w:r w:rsidRPr="000A4838">
                    <w:rPr>
                      <w:rFonts w:ascii="Arial" w:eastAsia="Arial" w:hAnsi="Arial" w:cs="Arial"/>
                      <w:b/>
                      <w:sz w:val="16"/>
                      <w:szCs w:val="16"/>
                    </w:rPr>
                    <w:t>Total</w:t>
                  </w:r>
                </w:p>
              </w:tc>
            </w:tr>
            <w:tr w:rsidR="000A4838" w:rsidRPr="000A4838"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2,100,000.00</w:t>
                  </w:r>
                </w:p>
              </w:tc>
            </w:tr>
            <w:tr w:rsidR="000A4838" w:rsidRPr="000A4838"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0A4838" w:rsidRDefault="008E35DA" w:rsidP="008266BC">
                  <w:pPr>
                    <w:pStyle w:val="NoSpacing"/>
                    <w:widowControl w:val="0"/>
                    <w:contextualSpacing/>
                    <w:jc w:val="right"/>
                    <w:rPr>
                      <w:rFonts w:ascii="Arial" w:eastAsia="Arial" w:hAnsi="Arial" w:cs="Arial"/>
                      <w:sz w:val="16"/>
                      <w:szCs w:val="16"/>
                      <w:lang w:val="en-PH"/>
                    </w:rPr>
                  </w:pPr>
                  <w:r w:rsidRPr="000A4838">
                    <w:rPr>
                      <w:rFonts w:ascii="Arial" w:eastAsia="Arial" w:hAnsi="Arial" w:cs="Arial"/>
                      <w:sz w:val="16"/>
                      <w:szCs w:val="16"/>
                      <w:lang w:val="en-PH"/>
                    </w:rPr>
                    <w:t>14,625,000.00</w:t>
                  </w:r>
                </w:p>
              </w:tc>
            </w:tr>
            <w:tr w:rsidR="000A4838" w:rsidRPr="000A4838"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6,507,500.00</w:t>
                  </w:r>
                </w:p>
              </w:tc>
            </w:tr>
            <w:tr w:rsidR="000A4838" w:rsidRPr="000A4838"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250,000.00</w:t>
                  </w:r>
                </w:p>
              </w:tc>
            </w:tr>
            <w:tr w:rsidR="000A4838" w:rsidRPr="000A4838"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8,392,500.00</w:t>
                  </w:r>
                </w:p>
              </w:tc>
            </w:tr>
            <w:tr w:rsidR="000A4838" w:rsidRPr="000A4838"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7,442,500.00</w:t>
                  </w:r>
                </w:p>
              </w:tc>
            </w:tr>
            <w:tr w:rsidR="000A4838" w:rsidRPr="000A4838"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1,915,000.00</w:t>
                  </w:r>
                </w:p>
              </w:tc>
            </w:tr>
            <w:tr w:rsidR="000A4838" w:rsidRPr="000A4838"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0,722,500.00</w:t>
                  </w:r>
                </w:p>
              </w:tc>
            </w:tr>
            <w:tr w:rsidR="000A4838" w:rsidRPr="000A4838"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500,000.00</w:t>
                  </w:r>
                </w:p>
              </w:tc>
            </w:tr>
            <w:tr w:rsidR="000A4838" w:rsidRPr="000A4838"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58,850,000.00</w:t>
                  </w:r>
                </w:p>
              </w:tc>
            </w:tr>
            <w:tr w:rsidR="000A4838" w:rsidRPr="000A4838"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0A4838"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7,500,000.00</w:t>
                  </w:r>
                </w:p>
              </w:tc>
            </w:tr>
            <w:tr w:rsidR="000A4838" w:rsidRPr="000A4838"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485,000.00</w:t>
                  </w:r>
                </w:p>
              </w:tc>
            </w:tr>
            <w:tr w:rsidR="000A4838" w:rsidRPr="000A4838"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0A4838" w:rsidRDefault="008E35DA" w:rsidP="008266BC">
                  <w:pPr>
                    <w:spacing w:after="0" w:line="240" w:lineRule="auto"/>
                    <w:contextualSpacing/>
                    <w:rPr>
                      <w:rFonts w:ascii="Arial" w:eastAsia="Arial" w:hAnsi="Arial" w:cs="Arial"/>
                      <w:sz w:val="16"/>
                      <w:szCs w:val="16"/>
                    </w:rPr>
                  </w:pPr>
                  <w:r w:rsidRPr="000A4838">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0A4838" w:rsidRDefault="008E35DA" w:rsidP="008266BC">
                  <w:pPr>
                    <w:spacing w:after="0" w:line="240" w:lineRule="auto"/>
                    <w:contextualSpacing/>
                    <w:jc w:val="right"/>
                    <w:rPr>
                      <w:rFonts w:ascii="Arial" w:eastAsia="Arial" w:hAnsi="Arial" w:cs="Arial"/>
                      <w:sz w:val="16"/>
                      <w:szCs w:val="16"/>
                    </w:rPr>
                  </w:pPr>
                  <w:r w:rsidRPr="000A4838">
                    <w:rPr>
                      <w:rFonts w:ascii="Arial" w:eastAsia="Arial" w:hAnsi="Arial" w:cs="Arial"/>
                      <w:sz w:val="16"/>
                      <w:szCs w:val="16"/>
                    </w:rPr>
                    <w:t>69,120,000.00</w:t>
                  </w:r>
                </w:p>
              </w:tc>
            </w:tr>
            <w:tr w:rsidR="000A4838" w:rsidRPr="000A4838"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0A4838" w:rsidRDefault="008E35DA" w:rsidP="008266BC">
                  <w:pPr>
                    <w:spacing w:after="0" w:line="240" w:lineRule="auto"/>
                    <w:contextualSpacing/>
                    <w:jc w:val="both"/>
                    <w:rPr>
                      <w:rFonts w:ascii="Arial" w:eastAsia="Arial" w:hAnsi="Arial" w:cs="Arial"/>
                      <w:b/>
                      <w:sz w:val="16"/>
                      <w:szCs w:val="16"/>
                    </w:rPr>
                  </w:pPr>
                  <w:r w:rsidRPr="000A4838">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0A4838" w:rsidRDefault="008E35DA" w:rsidP="008266BC">
                  <w:pPr>
                    <w:spacing w:after="0" w:line="240" w:lineRule="auto"/>
                    <w:contextualSpacing/>
                    <w:jc w:val="right"/>
                    <w:rPr>
                      <w:rFonts w:ascii="Arial" w:eastAsia="Arial" w:hAnsi="Arial" w:cs="Arial"/>
                      <w:b/>
                      <w:sz w:val="16"/>
                      <w:szCs w:val="16"/>
                    </w:rPr>
                  </w:pPr>
                  <w:r w:rsidRPr="000A4838">
                    <w:rPr>
                      <w:rFonts w:ascii="Arial" w:eastAsia="Arial" w:hAnsi="Arial" w:cs="Arial"/>
                      <w:b/>
                      <w:sz w:val="16"/>
                      <w:szCs w:val="16"/>
                    </w:rPr>
                    <w:t>365,410,000.00</w:t>
                  </w:r>
                </w:p>
              </w:tc>
            </w:tr>
          </w:tbl>
          <w:p w14:paraId="7A751697"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Pr="000A4838"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0A4838"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A4838">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D65A813" w:rsidR="008E35DA" w:rsidRPr="00D108DD" w:rsidRDefault="00192AB5" w:rsidP="00A659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D108DD">
              <w:rPr>
                <w:rFonts w:ascii="Arial" w:eastAsia="Arial" w:hAnsi="Arial" w:cs="Arial"/>
                <w:sz w:val="20"/>
                <w:szCs w:val="20"/>
              </w:rPr>
              <w:t>1</w:t>
            </w:r>
            <w:r w:rsidR="00A659BD">
              <w:rPr>
                <w:rFonts w:ascii="Arial" w:eastAsia="Arial" w:hAnsi="Arial" w:cs="Arial"/>
                <w:sz w:val="20"/>
                <w:szCs w:val="20"/>
              </w:rPr>
              <w:t>3</w:t>
            </w:r>
            <w:r w:rsidR="000810DA" w:rsidRPr="00D108DD">
              <w:rPr>
                <w:rFonts w:ascii="Arial" w:eastAsia="Arial" w:hAnsi="Arial" w:cs="Arial"/>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7AE87895" w:rsidR="008E35DA" w:rsidRPr="00D108DD"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 xml:space="preserve">A total of </w:t>
            </w:r>
            <w:r w:rsidR="000810DA" w:rsidRPr="00D108DD">
              <w:rPr>
                <w:rFonts w:ascii="Arial" w:eastAsia="Arial" w:hAnsi="Arial" w:cs="Arial"/>
                <w:sz w:val="20"/>
                <w:szCs w:val="19"/>
              </w:rPr>
              <w:t>11,374 FFPs amounting to ₱5,835,279.02</w:t>
            </w:r>
            <w:r w:rsidR="000E15F1" w:rsidRPr="00D108DD">
              <w:rPr>
                <w:rFonts w:ascii="Arial" w:eastAsia="Arial" w:hAnsi="Arial" w:cs="Arial"/>
                <w:sz w:val="20"/>
                <w:szCs w:val="19"/>
              </w:rPr>
              <w:t xml:space="preserve"> </w:t>
            </w:r>
            <w:r w:rsidR="000810DA" w:rsidRPr="00D108DD">
              <w:rPr>
                <w:rFonts w:ascii="Arial" w:eastAsia="Arial" w:hAnsi="Arial" w:cs="Arial"/>
                <w:sz w:val="20"/>
                <w:szCs w:val="19"/>
              </w:rPr>
              <w:t>and 117 Hygiene Kits amounting to ₱172,399.50 were</w:t>
            </w:r>
            <w:r w:rsidR="008E35DA" w:rsidRPr="00D108DD">
              <w:rPr>
                <w:rFonts w:ascii="Arial" w:eastAsia="Arial" w:hAnsi="Arial" w:cs="Arial"/>
                <w:sz w:val="20"/>
                <w:szCs w:val="19"/>
              </w:rPr>
              <w:t xml:space="preserve"> provided to the Locally Stranded Individuals (LSIs) in CAR.</w:t>
            </w:r>
          </w:p>
          <w:p w14:paraId="344F9BA5" w14:textId="2BFCA2D3"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D108DD"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lastRenderedPageBreak/>
              <w:t>On-going prepositioning of Food and Non-food Items to the provinces</w:t>
            </w:r>
          </w:p>
          <w:p w14:paraId="41D7E574" w14:textId="77777777"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D108DD"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D108DD"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D108DD">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D108DD" w:rsidRPr="00D108DD" w14:paraId="4274575A" w14:textId="77777777" w:rsidTr="0070511E">
              <w:tc>
                <w:tcPr>
                  <w:tcW w:w="1370" w:type="pct"/>
                  <w:shd w:val="clear" w:color="auto" w:fill="D9D9D9" w:themeFill="background1" w:themeFillShade="D9"/>
                  <w:vAlign w:val="center"/>
                </w:tcPr>
                <w:p w14:paraId="7B777D67"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D108DD" w:rsidRDefault="008E35DA" w:rsidP="008266BC">
                  <w:pPr>
                    <w:widowControl/>
                    <w:spacing w:after="0" w:line="240" w:lineRule="auto"/>
                    <w:ind w:right="57"/>
                    <w:contextualSpacing/>
                    <w:jc w:val="center"/>
                    <w:rPr>
                      <w:rFonts w:ascii="Arial" w:eastAsia="Arial" w:hAnsi="Arial" w:cs="Arial"/>
                      <w:b/>
                      <w:sz w:val="16"/>
                      <w:szCs w:val="16"/>
                    </w:rPr>
                  </w:pPr>
                  <w:r w:rsidRPr="00D108DD">
                    <w:rPr>
                      <w:rFonts w:ascii="Arial" w:eastAsia="Arial" w:hAnsi="Arial" w:cs="Arial"/>
                      <w:b/>
                      <w:sz w:val="16"/>
                      <w:szCs w:val="16"/>
                    </w:rPr>
                    <w:t>TOTA</w:t>
                  </w:r>
                  <w:r w:rsidR="005C15B3" w:rsidRPr="00D108DD">
                    <w:rPr>
                      <w:rFonts w:ascii="Arial" w:eastAsia="Arial" w:hAnsi="Arial" w:cs="Arial"/>
                      <w:b/>
                      <w:sz w:val="16"/>
                      <w:szCs w:val="16"/>
                    </w:rPr>
                    <w:t>L</w:t>
                  </w:r>
                  <w:r w:rsidRPr="00D108DD">
                    <w:rPr>
                      <w:rFonts w:ascii="Arial" w:eastAsia="Arial" w:hAnsi="Arial" w:cs="Arial"/>
                      <w:b/>
                      <w:sz w:val="16"/>
                      <w:szCs w:val="16"/>
                    </w:rPr>
                    <w:t xml:space="preserve"> AMOUNT PAID (PhP)</w:t>
                  </w:r>
                </w:p>
              </w:tc>
            </w:tr>
            <w:tr w:rsidR="00D108DD" w:rsidRPr="00D108DD" w14:paraId="569CAB5B" w14:textId="77777777" w:rsidTr="0070511E">
              <w:tc>
                <w:tcPr>
                  <w:tcW w:w="5000" w:type="pct"/>
                  <w:gridSpan w:val="3"/>
                  <w:shd w:val="clear" w:color="auto" w:fill="EAF1DD" w:themeFill="accent3" w:themeFillTint="33"/>
                  <w:vAlign w:val="center"/>
                </w:tcPr>
                <w:p w14:paraId="0447EEB1"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FIRST TRANCHE</w:t>
                  </w:r>
                </w:p>
              </w:tc>
            </w:tr>
            <w:tr w:rsidR="00D108DD" w:rsidRPr="00D108DD" w14:paraId="5E473E64" w14:textId="77777777" w:rsidTr="0070511E">
              <w:tc>
                <w:tcPr>
                  <w:tcW w:w="1370" w:type="pct"/>
                </w:tcPr>
                <w:p w14:paraId="53669E98"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Non-4Ps</w:t>
                  </w:r>
                </w:p>
              </w:tc>
              <w:tc>
                <w:tcPr>
                  <w:tcW w:w="1920" w:type="pct"/>
                </w:tcPr>
                <w:p w14:paraId="22DF1393" w14:textId="39C79BD9" w:rsidR="008E35DA" w:rsidRPr="00D108DD" w:rsidRDefault="001037C3" w:rsidP="00192AB5">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345,30</w:t>
                  </w:r>
                  <w:r w:rsidR="00192AB5" w:rsidRPr="00D108DD">
                    <w:rPr>
                      <w:rFonts w:ascii="Arial" w:eastAsia="Arial" w:hAnsi="Arial" w:cs="Arial"/>
                      <w:bCs/>
                      <w:sz w:val="16"/>
                      <w:szCs w:val="16"/>
                    </w:rPr>
                    <w:t>9</w:t>
                  </w:r>
                </w:p>
              </w:tc>
              <w:tc>
                <w:tcPr>
                  <w:tcW w:w="1710" w:type="pct"/>
                </w:tcPr>
                <w:p w14:paraId="62FEA686" w14:textId="245C22BA" w:rsidR="008E35DA" w:rsidRPr="00D108DD" w:rsidRDefault="001037C3" w:rsidP="00192AB5">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1,895,3</w:t>
                  </w:r>
                  <w:r w:rsidR="00192AB5" w:rsidRPr="00D108DD">
                    <w:rPr>
                      <w:rFonts w:ascii="Arial" w:eastAsia="Arial" w:hAnsi="Arial" w:cs="Arial"/>
                      <w:bCs/>
                      <w:sz w:val="16"/>
                      <w:szCs w:val="16"/>
                    </w:rPr>
                    <w:t>61</w:t>
                  </w:r>
                  <w:r w:rsidRPr="00D108DD">
                    <w:rPr>
                      <w:rFonts w:ascii="Arial" w:eastAsia="Arial" w:hAnsi="Arial" w:cs="Arial"/>
                      <w:bCs/>
                      <w:sz w:val="16"/>
                      <w:szCs w:val="16"/>
                    </w:rPr>
                    <w:t>,350.00</w:t>
                  </w:r>
                </w:p>
              </w:tc>
            </w:tr>
            <w:tr w:rsidR="00D108DD" w:rsidRPr="00D108DD" w14:paraId="32B10252" w14:textId="77777777" w:rsidTr="0070511E">
              <w:tc>
                <w:tcPr>
                  <w:tcW w:w="1370" w:type="pct"/>
                </w:tcPr>
                <w:p w14:paraId="6E3168C1"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4Ps</w:t>
                  </w:r>
                </w:p>
              </w:tc>
              <w:tc>
                <w:tcPr>
                  <w:tcW w:w="1920" w:type="pct"/>
                </w:tcPr>
                <w:p w14:paraId="788C9990" w14:textId="215673E2" w:rsidR="008E35DA" w:rsidRPr="00D108DD" w:rsidRDefault="00F64AB9"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73,</w:t>
                  </w:r>
                  <w:r w:rsidR="001037C3" w:rsidRPr="00D108DD">
                    <w:rPr>
                      <w:rFonts w:ascii="Arial" w:eastAsia="Arial" w:hAnsi="Arial" w:cs="Arial"/>
                      <w:bCs/>
                      <w:sz w:val="16"/>
                      <w:szCs w:val="16"/>
                    </w:rPr>
                    <w:t>009</w:t>
                  </w:r>
                </w:p>
              </w:tc>
              <w:tc>
                <w:tcPr>
                  <w:tcW w:w="1710" w:type="pct"/>
                </w:tcPr>
                <w:p w14:paraId="44EC276B" w14:textId="3EF4E221" w:rsidR="008E35DA" w:rsidRPr="00D108DD" w:rsidRDefault="001037C3"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302,987,350.00</w:t>
                  </w:r>
                </w:p>
              </w:tc>
            </w:tr>
            <w:tr w:rsidR="00D108DD" w:rsidRPr="00D108DD" w14:paraId="28F2CF65" w14:textId="77777777" w:rsidTr="0070511E">
              <w:tc>
                <w:tcPr>
                  <w:tcW w:w="5000" w:type="pct"/>
                  <w:gridSpan w:val="3"/>
                  <w:shd w:val="clear" w:color="auto" w:fill="EAF1DD" w:themeFill="accent3" w:themeFillTint="33"/>
                  <w:vAlign w:val="center"/>
                </w:tcPr>
                <w:p w14:paraId="4BB2E472" w14:textId="77777777" w:rsidR="008E35DA" w:rsidRPr="00D108DD" w:rsidRDefault="008E35DA" w:rsidP="008266BC">
                  <w:pPr>
                    <w:widowControl/>
                    <w:spacing w:after="0" w:line="240" w:lineRule="auto"/>
                    <w:ind w:right="57"/>
                    <w:contextualSpacing/>
                    <w:jc w:val="both"/>
                    <w:rPr>
                      <w:rFonts w:ascii="Arial" w:eastAsia="Arial" w:hAnsi="Arial" w:cs="Arial"/>
                      <w:b/>
                      <w:sz w:val="16"/>
                      <w:szCs w:val="16"/>
                    </w:rPr>
                  </w:pPr>
                  <w:r w:rsidRPr="00D108DD">
                    <w:rPr>
                      <w:rFonts w:ascii="Arial" w:eastAsia="Arial" w:hAnsi="Arial" w:cs="Arial"/>
                      <w:b/>
                      <w:sz w:val="16"/>
                      <w:szCs w:val="16"/>
                    </w:rPr>
                    <w:t>SECOND TRANCHE</w:t>
                  </w:r>
                </w:p>
              </w:tc>
            </w:tr>
            <w:tr w:rsidR="00D108DD" w:rsidRPr="00D108DD" w14:paraId="0D7D27B2" w14:textId="77777777" w:rsidTr="0070511E">
              <w:tc>
                <w:tcPr>
                  <w:tcW w:w="1370" w:type="pct"/>
                </w:tcPr>
                <w:p w14:paraId="060B1157"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Non-4Ps</w:t>
                  </w:r>
                </w:p>
              </w:tc>
              <w:tc>
                <w:tcPr>
                  <w:tcW w:w="1920" w:type="pct"/>
                </w:tcPr>
                <w:p w14:paraId="71A4DA32" w14:textId="77777777" w:rsidR="008E35DA" w:rsidRPr="00D108DD" w:rsidRDefault="008E35DA"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96,944</w:t>
                  </w:r>
                </w:p>
              </w:tc>
              <w:tc>
                <w:tcPr>
                  <w:tcW w:w="1710" w:type="pct"/>
                </w:tcPr>
                <w:p w14:paraId="5C5394B7" w14:textId="77777777" w:rsidR="008E35DA" w:rsidRPr="00D108DD" w:rsidRDefault="008E35DA"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533,192,000.00</w:t>
                  </w:r>
                </w:p>
              </w:tc>
            </w:tr>
            <w:tr w:rsidR="00D108DD" w:rsidRPr="00D108DD" w14:paraId="3C1A824A" w14:textId="77777777" w:rsidTr="0070511E">
              <w:tc>
                <w:tcPr>
                  <w:tcW w:w="1370" w:type="pct"/>
                </w:tcPr>
                <w:p w14:paraId="15688AC5" w14:textId="77777777" w:rsidR="008E35DA" w:rsidRPr="00D108DD" w:rsidRDefault="008E35DA" w:rsidP="008266BC">
                  <w:pPr>
                    <w:widowControl/>
                    <w:spacing w:after="0" w:line="240" w:lineRule="auto"/>
                    <w:ind w:right="57"/>
                    <w:contextualSpacing/>
                    <w:jc w:val="both"/>
                    <w:rPr>
                      <w:rFonts w:ascii="Arial" w:eastAsia="Arial" w:hAnsi="Arial" w:cs="Arial"/>
                      <w:bCs/>
                      <w:sz w:val="16"/>
                      <w:szCs w:val="16"/>
                    </w:rPr>
                  </w:pPr>
                  <w:r w:rsidRPr="00D108DD">
                    <w:rPr>
                      <w:rFonts w:ascii="Arial" w:eastAsia="Arial" w:hAnsi="Arial" w:cs="Arial"/>
                      <w:bCs/>
                      <w:sz w:val="16"/>
                      <w:szCs w:val="16"/>
                    </w:rPr>
                    <w:t>4Ps</w:t>
                  </w:r>
                </w:p>
              </w:tc>
              <w:tc>
                <w:tcPr>
                  <w:tcW w:w="1920" w:type="pct"/>
                </w:tcPr>
                <w:p w14:paraId="66A05665" w14:textId="77777777" w:rsidR="008E35DA" w:rsidRPr="00D108DD" w:rsidRDefault="008E35DA" w:rsidP="008266BC">
                  <w:pPr>
                    <w:widowControl/>
                    <w:spacing w:after="0" w:line="240" w:lineRule="auto"/>
                    <w:ind w:right="57"/>
                    <w:contextualSpacing/>
                    <w:jc w:val="center"/>
                    <w:rPr>
                      <w:rFonts w:ascii="Arial" w:eastAsia="Arial" w:hAnsi="Arial" w:cs="Arial"/>
                      <w:bCs/>
                      <w:sz w:val="16"/>
                      <w:szCs w:val="16"/>
                    </w:rPr>
                  </w:pPr>
                  <w:r w:rsidRPr="00D108DD">
                    <w:rPr>
                      <w:rFonts w:ascii="Arial" w:eastAsia="Arial" w:hAnsi="Arial" w:cs="Arial"/>
                      <w:bCs/>
                      <w:sz w:val="16"/>
                      <w:szCs w:val="16"/>
                    </w:rPr>
                    <w:t>13,597</w:t>
                  </w:r>
                </w:p>
              </w:tc>
              <w:tc>
                <w:tcPr>
                  <w:tcW w:w="1710" w:type="pct"/>
                </w:tcPr>
                <w:p w14:paraId="301F4EB0" w14:textId="77777777" w:rsidR="008E35DA" w:rsidRPr="00D108DD" w:rsidRDefault="008E35DA" w:rsidP="008266BC">
                  <w:pPr>
                    <w:widowControl/>
                    <w:spacing w:after="0" w:line="240" w:lineRule="auto"/>
                    <w:ind w:right="57"/>
                    <w:contextualSpacing/>
                    <w:jc w:val="right"/>
                    <w:rPr>
                      <w:rFonts w:ascii="Arial" w:eastAsia="Arial" w:hAnsi="Arial" w:cs="Arial"/>
                      <w:bCs/>
                      <w:sz w:val="16"/>
                      <w:szCs w:val="16"/>
                    </w:rPr>
                  </w:pPr>
                  <w:r w:rsidRPr="00D108DD">
                    <w:rPr>
                      <w:rFonts w:ascii="Arial" w:eastAsia="Arial" w:hAnsi="Arial" w:cs="Arial"/>
                      <w:bCs/>
                      <w:sz w:val="16"/>
                      <w:szCs w:val="16"/>
                    </w:rPr>
                    <w:t>56,427,550.00</w:t>
                  </w:r>
                </w:p>
              </w:tc>
            </w:tr>
          </w:tbl>
          <w:p w14:paraId="60052E3E" w14:textId="333D2C70" w:rsidR="008E35DA" w:rsidRPr="00D108DD"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D108DD">
              <w:rPr>
                <w:rFonts w:ascii="Arial" w:eastAsia="Arial" w:hAnsi="Arial" w:cs="Arial"/>
                <w:sz w:val="20"/>
                <w:szCs w:val="19"/>
              </w:rPr>
              <w:t>DSWD-FO CAR responds to grievances relative to SAP and relief assistance.</w:t>
            </w:r>
          </w:p>
        </w:tc>
      </w:tr>
    </w:tbl>
    <w:p w14:paraId="13041110" w14:textId="77777777" w:rsidR="00146F49" w:rsidRDefault="00146F49" w:rsidP="008266BC">
      <w:pPr>
        <w:widowControl/>
        <w:spacing w:after="0" w:line="240" w:lineRule="auto"/>
        <w:contextualSpacing/>
        <w:rPr>
          <w:rFonts w:ascii="Arial" w:eastAsia="Arial" w:hAnsi="Arial" w:cs="Arial"/>
          <w:b/>
          <w:sz w:val="24"/>
          <w:szCs w:val="24"/>
        </w:rPr>
      </w:pPr>
    </w:p>
    <w:p w14:paraId="46621DFD" w14:textId="6CEB1EA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ED4638" w:rsidRPr="00ED4638"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F9D2CDB" w:rsidR="008E35DA" w:rsidRPr="003905F0" w:rsidRDefault="00D108DD" w:rsidP="00023DE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023DE8">
              <w:rPr>
                <w:rFonts w:ascii="Arial" w:eastAsia="Arial" w:hAnsi="Arial" w:cs="Arial"/>
                <w:color w:val="0070C0"/>
                <w:sz w:val="20"/>
                <w:szCs w:val="20"/>
              </w:rPr>
              <w:t>1</w:t>
            </w:r>
            <w:r w:rsidR="00023DE8" w:rsidRPr="00023DE8">
              <w:rPr>
                <w:rFonts w:ascii="Arial" w:eastAsia="Arial" w:hAnsi="Arial" w:cs="Arial"/>
                <w:color w:val="0070C0"/>
                <w:sz w:val="20"/>
                <w:szCs w:val="20"/>
              </w:rPr>
              <w:t>2</w:t>
            </w:r>
            <w:r w:rsidR="00620B64" w:rsidRPr="00023DE8">
              <w:rPr>
                <w:rFonts w:ascii="Arial" w:eastAsia="Arial" w:hAnsi="Arial" w:cs="Arial"/>
                <w:color w:val="0070C0"/>
                <w:sz w:val="20"/>
                <w:szCs w:val="20"/>
              </w:rPr>
              <w:t xml:space="preserve"> Ma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0C9AF291" w:rsidR="00AF55D8" w:rsidRPr="003905F0" w:rsidRDefault="00AF55D8" w:rsidP="005B09E5">
            <w:pPr>
              <w:pStyle w:val="ListParagraph"/>
              <w:numPr>
                <w:ilvl w:val="0"/>
                <w:numId w:val="5"/>
              </w:numPr>
              <w:spacing w:after="0" w:line="240" w:lineRule="auto"/>
              <w:jc w:val="both"/>
              <w:rPr>
                <w:rFonts w:ascii="Arial" w:eastAsia="Arial" w:hAnsi="Arial" w:cs="Arial"/>
                <w:sz w:val="20"/>
                <w:szCs w:val="19"/>
              </w:rPr>
            </w:pPr>
            <w:r w:rsidRPr="00023DE8">
              <w:rPr>
                <w:rFonts w:ascii="Arial" w:eastAsia="Arial" w:hAnsi="Arial" w:cs="Arial"/>
                <w:color w:val="0070C0"/>
                <w:sz w:val="20"/>
                <w:szCs w:val="19"/>
              </w:rPr>
              <w:t xml:space="preserve">A total of </w:t>
            </w:r>
            <w:r w:rsidR="00ED4638" w:rsidRPr="00023DE8">
              <w:rPr>
                <w:rFonts w:ascii="Arial" w:eastAsia="Arial" w:hAnsi="Arial" w:cs="Arial"/>
                <w:color w:val="0070C0"/>
                <w:sz w:val="20"/>
                <w:szCs w:val="19"/>
              </w:rPr>
              <w:t>4</w:t>
            </w:r>
            <w:r w:rsidR="00023DE8" w:rsidRPr="00023DE8">
              <w:rPr>
                <w:rFonts w:ascii="Arial" w:eastAsia="Arial" w:hAnsi="Arial" w:cs="Arial"/>
                <w:color w:val="0070C0"/>
                <w:sz w:val="20"/>
                <w:szCs w:val="19"/>
              </w:rPr>
              <w:t>6</w:t>
            </w:r>
            <w:r w:rsidR="001A129E" w:rsidRPr="00023DE8">
              <w:rPr>
                <w:rFonts w:ascii="Arial" w:eastAsia="Arial" w:hAnsi="Arial" w:cs="Arial"/>
                <w:color w:val="0070C0"/>
                <w:sz w:val="20"/>
                <w:szCs w:val="19"/>
              </w:rPr>
              <w:t xml:space="preserve"> </w:t>
            </w:r>
            <w:r w:rsidRPr="00023DE8">
              <w:rPr>
                <w:rFonts w:ascii="Arial" w:eastAsia="Arial" w:hAnsi="Arial" w:cs="Arial"/>
                <w:color w:val="0070C0"/>
                <w:sz w:val="20"/>
                <w:szCs w:val="19"/>
              </w:rPr>
              <w:t xml:space="preserve">personnel </w:t>
            </w:r>
            <w:r w:rsidR="009B3D1B" w:rsidRPr="00023DE8">
              <w:rPr>
                <w:rFonts w:ascii="Arial" w:eastAsia="Arial" w:hAnsi="Arial" w:cs="Arial"/>
                <w:color w:val="0070C0"/>
                <w:sz w:val="20"/>
                <w:szCs w:val="19"/>
              </w:rPr>
              <w:t xml:space="preserve">are </w:t>
            </w:r>
            <w:r w:rsidR="00FB3787" w:rsidRPr="00023DE8">
              <w:rPr>
                <w:rFonts w:ascii="Arial" w:eastAsia="Arial" w:hAnsi="Arial" w:cs="Arial"/>
                <w:color w:val="0070C0"/>
                <w:sz w:val="20"/>
                <w:szCs w:val="19"/>
              </w:rPr>
              <w:t>on duty/deployed</w:t>
            </w:r>
            <w:r w:rsidRPr="00023DE8">
              <w:rPr>
                <w:rFonts w:ascii="Arial" w:eastAsia="Arial" w:hAnsi="Arial" w:cs="Arial"/>
                <w:color w:val="0070C0"/>
                <w:sz w:val="20"/>
                <w:szCs w:val="19"/>
              </w:rPr>
              <w:t xml:space="preserve"> region-wide to conduct response operation and to monitor and execute SAP implementation in the Region</w:t>
            </w:r>
            <w:r w:rsidRPr="003905F0">
              <w:rPr>
                <w:rFonts w:ascii="Arial" w:eastAsia="Arial" w:hAnsi="Arial" w:cs="Arial"/>
                <w:sz w:val="20"/>
                <w:szCs w:val="19"/>
              </w:rPr>
              <w:t>.</w:t>
            </w:r>
          </w:p>
          <w:p w14:paraId="093164CC" w14:textId="73BC4DB9" w:rsidR="002F1CA5" w:rsidRPr="003905F0" w:rsidRDefault="002F1CA5" w:rsidP="002F1CA5">
            <w:pPr>
              <w:pStyle w:val="ListParagraph"/>
              <w:numPr>
                <w:ilvl w:val="0"/>
                <w:numId w:val="5"/>
              </w:numPr>
              <w:spacing w:after="0" w:line="240" w:lineRule="auto"/>
              <w:jc w:val="both"/>
              <w:rPr>
                <w:rFonts w:ascii="Arial" w:eastAsia="Arial" w:hAnsi="Arial" w:cs="Arial"/>
                <w:sz w:val="20"/>
                <w:szCs w:val="19"/>
              </w:rPr>
            </w:pPr>
            <w:r w:rsidRPr="003905F0">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3905F0" w:rsidRDefault="004152A3" w:rsidP="00577858">
            <w:pPr>
              <w:spacing w:after="0" w:line="240" w:lineRule="auto"/>
              <w:jc w:val="both"/>
              <w:rPr>
                <w:rFonts w:ascii="Arial" w:eastAsia="Arial" w:hAnsi="Arial" w:cs="Arial"/>
                <w:sz w:val="20"/>
                <w:szCs w:val="19"/>
              </w:rPr>
            </w:pPr>
          </w:p>
          <w:p w14:paraId="63DB2CE5" w14:textId="6195E2CE" w:rsidR="008E35DA" w:rsidRPr="003905F0" w:rsidRDefault="008E35DA" w:rsidP="008266BC">
            <w:pPr>
              <w:spacing w:after="0" w:line="240" w:lineRule="auto"/>
              <w:contextualSpacing/>
              <w:jc w:val="both"/>
              <w:rPr>
                <w:rFonts w:ascii="Arial" w:eastAsia="Arial" w:hAnsi="Arial" w:cs="Arial"/>
                <w:b/>
                <w:sz w:val="20"/>
                <w:szCs w:val="19"/>
              </w:rPr>
            </w:pPr>
            <w:r w:rsidRPr="003905F0">
              <w:rPr>
                <w:rFonts w:ascii="Arial" w:eastAsia="Arial" w:hAnsi="Arial" w:cs="Arial"/>
                <w:b/>
                <w:sz w:val="20"/>
                <w:szCs w:val="19"/>
              </w:rPr>
              <w:t>Social Amelioration Program (SAP)</w:t>
            </w:r>
          </w:p>
          <w:p w14:paraId="0A773921" w14:textId="59537B32" w:rsidR="00B45057" w:rsidRPr="003905F0" w:rsidRDefault="00B45057" w:rsidP="000D6C56">
            <w:pPr>
              <w:pStyle w:val="ListParagraph"/>
              <w:numPr>
                <w:ilvl w:val="0"/>
                <w:numId w:val="5"/>
              </w:numPr>
              <w:spacing w:after="0" w:line="240" w:lineRule="auto"/>
              <w:jc w:val="both"/>
              <w:rPr>
                <w:rFonts w:ascii="Arial" w:eastAsia="Arial" w:hAnsi="Arial" w:cs="Arial"/>
                <w:sz w:val="20"/>
                <w:szCs w:val="19"/>
              </w:rPr>
            </w:pPr>
            <w:r w:rsidRPr="003905F0">
              <w:rPr>
                <w:rFonts w:ascii="Arial" w:eastAsia="Arial" w:hAnsi="Arial" w:cs="Arial"/>
                <w:sz w:val="20"/>
                <w:szCs w:val="19"/>
              </w:rPr>
              <w:t xml:space="preserve">A total of </w:t>
            </w:r>
            <w:r w:rsidRPr="003905F0">
              <w:rPr>
                <w:rFonts w:ascii="Arial" w:eastAsia="Arial" w:hAnsi="Arial" w:cs="Arial"/>
                <w:b/>
                <w:sz w:val="20"/>
                <w:szCs w:val="19"/>
              </w:rPr>
              <w:t>₱</w:t>
            </w:r>
            <w:r w:rsidR="000D6C56" w:rsidRPr="003905F0">
              <w:rPr>
                <w:rFonts w:ascii="Arial" w:eastAsia="Arial" w:hAnsi="Arial" w:cs="Arial"/>
                <w:b/>
                <w:sz w:val="20"/>
                <w:szCs w:val="19"/>
                <w:lang w:val="en-US"/>
              </w:rPr>
              <w:t xml:space="preserve">4,269,313,000.00 </w:t>
            </w:r>
            <w:r w:rsidRPr="003905F0">
              <w:rPr>
                <w:rFonts w:ascii="Arial" w:eastAsia="Arial" w:hAnsi="Arial" w:cs="Arial"/>
                <w:sz w:val="20"/>
                <w:szCs w:val="19"/>
              </w:rPr>
              <w:t xml:space="preserve">was paid to </w:t>
            </w:r>
            <w:r w:rsidR="000D6C56" w:rsidRPr="003905F0">
              <w:rPr>
                <w:rFonts w:ascii="Arial" w:eastAsia="Arial" w:hAnsi="Arial" w:cs="Arial"/>
                <w:b/>
                <w:bCs/>
                <w:sz w:val="20"/>
                <w:szCs w:val="19"/>
                <w:lang w:val="en-US"/>
              </w:rPr>
              <w:t xml:space="preserve">776,236 </w:t>
            </w:r>
            <w:r w:rsidRPr="003905F0">
              <w:rPr>
                <w:rFonts w:ascii="Arial" w:eastAsia="Arial" w:hAnsi="Arial" w:cs="Arial"/>
                <w:b/>
                <w:bCs/>
                <w:sz w:val="20"/>
                <w:szCs w:val="19"/>
                <w:lang w:val="en-US"/>
              </w:rPr>
              <w:t>beneficiaries</w:t>
            </w:r>
            <w:r w:rsidRPr="003905F0">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3905F0" w:rsidRDefault="004C2358" w:rsidP="005B09E5">
            <w:pPr>
              <w:pStyle w:val="ListParagraph"/>
              <w:numPr>
                <w:ilvl w:val="0"/>
                <w:numId w:val="5"/>
              </w:numPr>
              <w:spacing w:after="0" w:line="240" w:lineRule="auto"/>
              <w:jc w:val="both"/>
              <w:rPr>
                <w:rFonts w:ascii="Arial" w:eastAsia="Arial" w:hAnsi="Arial" w:cs="Arial"/>
                <w:sz w:val="20"/>
                <w:szCs w:val="19"/>
              </w:rPr>
            </w:pPr>
            <w:r w:rsidRPr="003905F0">
              <w:rPr>
                <w:rFonts w:ascii="Arial" w:eastAsia="Arial" w:hAnsi="Arial" w:cs="Arial"/>
                <w:sz w:val="20"/>
                <w:szCs w:val="19"/>
              </w:rPr>
              <w:t xml:space="preserve">A total amount of </w:t>
            </w:r>
            <w:r w:rsidRPr="003905F0">
              <w:rPr>
                <w:rFonts w:ascii="Arial" w:eastAsia="Arial" w:hAnsi="Arial" w:cs="Arial"/>
                <w:b/>
                <w:bCs/>
                <w:sz w:val="20"/>
                <w:szCs w:val="19"/>
              </w:rPr>
              <w:t>₱513,724,350.00</w:t>
            </w:r>
            <w:r w:rsidRPr="003905F0">
              <w:rPr>
                <w:rFonts w:ascii="Arial" w:eastAsia="Arial" w:hAnsi="Arial" w:cs="Arial"/>
                <w:sz w:val="20"/>
                <w:szCs w:val="19"/>
              </w:rPr>
              <w:t xml:space="preserve"> were paid through direct payout and cash cards to </w:t>
            </w:r>
            <w:r w:rsidRPr="003905F0">
              <w:rPr>
                <w:rFonts w:ascii="Arial" w:eastAsia="Arial" w:hAnsi="Arial" w:cs="Arial"/>
                <w:b/>
                <w:bCs/>
                <w:sz w:val="20"/>
                <w:szCs w:val="19"/>
              </w:rPr>
              <w:t>123,789</w:t>
            </w:r>
            <w:r w:rsidRPr="003905F0">
              <w:rPr>
                <w:rFonts w:ascii="Arial" w:eastAsia="Arial" w:hAnsi="Arial" w:cs="Arial"/>
                <w:sz w:val="20"/>
                <w:szCs w:val="19"/>
              </w:rPr>
              <w:t xml:space="preserve"> </w:t>
            </w:r>
            <w:r w:rsidRPr="003905F0">
              <w:rPr>
                <w:rFonts w:ascii="Arial" w:eastAsia="Arial" w:hAnsi="Arial" w:cs="Arial"/>
                <w:b/>
                <w:sz w:val="20"/>
                <w:szCs w:val="19"/>
              </w:rPr>
              <w:t>4Ps beneficiaries</w:t>
            </w:r>
            <w:r w:rsidRPr="003905F0">
              <w:rPr>
                <w:rFonts w:ascii="Arial" w:eastAsia="Arial" w:hAnsi="Arial" w:cs="Arial"/>
                <w:sz w:val="20"/>
                <w:szCs w:val="19"/>
              </w:rPr>
              <w:t xml:space="preserve"> while a total amount of </w:t>
            </w:r>
            <w:r w:rsidRPr="003905F0">
              <w:rPr>
                <w:rFonts w:ascii="Arial" w:eastAsia="Arial" w:hAnsi="Arial" w:cs="Arial"/>
                <w:b/>
                <w:sz w:val="20"/>
                <w:szCs w:val="19"/>
              </w:rPr>
              <w:t>₱</w:t>
            </w:r>
            <w:r w:rsidRPr="003905F0">
              <w:rPr>
                <w:rFonts w:ascii="Arial" w:eastAsia="Arial" w:hAnsi="Arial" w:cs="Arial"/>
                <w:b/>
                <w:sz w:val="20"/>
                <w:szCs w:val="19"/>
                <w:lang w:val="en-US"/>
              </w:rPr>
              <w:t xml:space="preserve">2,259,823,500.00 </w:t>
            </w:r>
            <w:r w:rsidRPr="003905F0">
              <w:rPr>
                <w:rFonts w:ascii="Arial" w:eastAsia="Arial" w:hAnsi="Arial" w:cs="Arial"/>
                <w:sz w:val="20"/>
                <w:szCs w:val="19"/>
              </w:rPr>
              <w:t xml:space="preserve">were paid through financial service providers (FSPs) to </w:t>
            </w:r>
            <w:r w:rsidRPr="003905F0">
              <w:rPr>
                <w:rFonts w:ascii="Arial" w:eastAsia="Arial" w:hAnsi="Arial" w:cs="Arial"/>
                <w:b/>
                <w:sz w:val="20"/>
                <w:szCs w:val="19"/>
                <w:lang w:val="en-US"/>
              </w:rPr>
              <w:t xml:space="preserve">410,877 </w:t>
            </w:r>
            <w:r w:rsidRPr="003905F0">
              <w:rPr>
                <w:rFonts w:ascii="Arial" w:eastAsia="Arial" w:hAnsi="Arial" w:cs="Arial"/>
                <w:b/>
                <w:sz w:val="20"/>
                <w:szCs w:val="19"/>
              </w:rPr>
              <w:t>non-4Ps beneficiaries</w:t>
            </w:r>
            <w:r w:rsidRPr="003905F0">
              <w:rPr>
                <w:rFonts w:ascii="Arial" w:eastAsia="Arial" w:hAnsi="Arial" w:cs="Arial"/>
                <w:sz w:val="20"/>
                <w:szCs w:val="19"/>
              </w:rPr>
              <w:t xml:space="preserve"> in Pangasinan for the second tranche implementation.</w:t>
            </w:r>
          </w:p>
          <w:p w14:paraId="6261C4AB" w14:textId="27F51136" w:rsidR="001E6968" w:rsidRPr="003905F0" w:rsidRDefault="001E6968" w:rsidP="005B09E5">
            <w:pPr>
              <w:pStyle w:val="ListParagraph"/>
              <w:numPr>
                <w:ilvl w:val="0"/>
                <w:numId w:val="5"/>
              </w:numPr>
              <w:spacing w:after="0" w:line="240" w:lineRule="auto"/>
              <w:jc w:val="both"/>
              <w:rPr>
                <w:rFonts w:ascii="Arial" w:eastAsia="Arial" w:hAnsi="Arial" w:cs="Arial"/>
                <w:sz w:val="20"/>
                <w:szCs w:val="19"/>
              </w:rPr>
            </w:pPr>
            <w:r w:rsidRPr="003905F0">
              <w:rPr>
                <w:rFonts w:ascii="Arial" w:eastAsia="Arial" w:hAnsi="Arial" w:cs="Arial"/>
                <w:sz w:val="20"/>
                <w:szCs w:val="19"/>
              </w:rPr>
              <w:t>A total amount of</w:t>
            </w:r>
            <w:r w:rsidRPr="003905F0">
              <w:rPr>
                <w:rFonts w:ascii="Arial" w:eastAsia="Arial" w:hAnsi="Arial" w:cs="Arial"/>
                <w:b/>
                <w:sz w:val="20"/>
                <w:szCs w:val="19"/>
              </w:rPr>
              <w:t xml:space="preserve"> ₱</w:t>
            </w:r>
            <w:r w:rsidR="00B45057" w:rsidRPr="003905F0">
              <w:rPr>
                <w:rFonts w:ascii="Arial" w:eastAsia="Arial" w:hAnsi="Arial" w:cs="Arial"/>
                <w:b/>
                <w:sz w:val="20"/>
                <w:szCs w:val="19"/>
              </w:rPr>
              <w:t xml:space="preserve">262,333,500.00 </w:t>
            </w:r>
            <w:r w:rsidRPr="003905F0">
              <w:rPr>
                <w:rFonts w:ascii="Arial" w:eastAsia="Arial" w:hAnsi="Arial" w:cs="Arial"/>
                <w:sz w:val="20"/>
                <w:szCs w:val="19"/>
              </w:rPr>
              <w:t xml:space="preserve">was paid to </w:t>
            </w:r>
            <w:r w:rsidR="00B45057" w:rsidRPr="003905F0">
              <w:rPr>
                <w:rFonts w:ascii="Arial" w:eastAsia="Arial" w:hAnsi="Arial" w:cs="Arial"/>
                <w:b/>
                <w:sz w:val="20"/>
                <w:szCs w:val="19"/>
              </w:rPr>
              <w:t xml:space="preserve">47,697 </w:t>
            </w:r>
            <w:r w:rsidRPr="003905F0">
              <w:rPr>
                <w:rFonts w:ascii="Arial" w:eastAsia="Arial" w:hAnsi="Arial" w:cs="Arial"/>
                <w:b/>
                <w:sz w:val="20"/>
                <w:szCs w:val="19"/>
              </w:rPr>
              <w:t>waitlisted beneficiaries</w:t>
            </w:r>
            <w:r w:rsidRPr="003905F0">
              <w:rPr>
                <w:rFonts w:ascii="Arial" w:eastAsia="Arial" w:hAnsi="Arial" w:cs="Arial"/>
                <w:sz w:val="20"/>
                <w:szCs w:val="19"/>
              </w:rPr>
              <w:t xml:space="preserve"> in the Region.</w:t>
            </w:r>
          </w:p>
          <w:p w14:paraId="239754A4" w14:textId="77777777" w:rsidR="008E35DA" w:rsidRPr="003905F0" w:rsidRDefault="008E35DA" w:rsidP="005B09E5">
            <w:pPr>
              <w:pStyle w:val="ListParagraph"/>
              <w:numPr>
                <w:ilvl w:val="0"/>
                <w:numId w:val="5"/>
              </w:numPr>
              <w:spacing w:after="0" w:line="240" w:lineRule="auto"/>
              <w:jc w:val="both"/>
              <w:rPr>
                <w:rFonts w:ascii="Arial" w:eastAsia="Arial" w:hAnsi="Arial" w:cs="Arial"/>
                <w:sz w:val="20"/>
                <w:szCs w:val="19"/>
              </w:rPr>
            </w:pPr>
            <w:r w:rsidRPr="003905F0">
              <w:rPr>
                <w:rFonts w:ascii="Arial" w:eastAsia="Arial" w:hAnsi="Arial" w:cs="Arial"/>
                <w:sz w:val="20"/>
                <w:szCs w:val="19"/>
              </w:rPr>
              <w:t xml:space="preserve">A total amount of </w:t>
            </w:r>
            <w:r w:rsidRPr="003905F0">
              <w:rPr>
                <w:rFonts w:ascii="Arial" w:eastAsia="Arial" w:hAnsi="Arial" w:cs="Arial"/>
                <w:b/>
                <w:sz w:val="20"/>
                <w:szCs w:val="19"/>
              </w:rPr>
              <w:t>₱</w:t>
            </w:r>
            <w:r w:rsidRPr="003905F0">
              <w:rPr>
                <w:rFonts w:ascii="Arial" w:eastAsia="Arial" w:hAnsi="Arial" w:cs="Arial"/>
                <w:b/>
                <w:sz w:val="20"/>
                <w:szCs w:val="19"/>
                <w:lang w:val="en-US"/>
              </w:rPr>
              <w:t xml:space="preserve">15,130,500.00 </w:t>
            </w:r>
            <w:r w:rsidRPr="003905F0">
              <w:rPr>
                <w:rFonts w:ascii="Arial" w:eastAsia="Arial" w:hAnsi="Arial" w:cs="Arial"/>
                <w:sz w:val="20"/>
                <w:szCs w:val="19"/>
              </w:rPr>
              <w:t xml:space="preserve">was paid to </w:t>
            </w:r>
            <w:r w:rsidRPr="003905F0">
              <w:rPr>
                <w:rFonts w:ascii="Arial" w:eastAsia="Arial" w:hAnsi="Arial" w:cs="Arial"/>
                <w:b/>
                <w:sz w:val="20"/>
                <w:szCs w:val="19"/>
              </w:rPr>
              <w:t xml:space="preserve">1,887 </w:t>
            </w:r>
            <w:r w:rsidRPr="003905F0">
              <w:rPr>
                <w:rFonts w:ascii="Arial" w:eastAsia="Arial" w:hAnsi="Arial" w:cs="Arial"/>
                <w:b/>
                <w:bCs/>
                <w:sz w:val="20"/>
                <w:szCs w:val="19"/>
              </w:rPr>
              <w:t>TNVS/PUV drivers</w:t>
            </w:r>
            <w:r w:rsidRPr="003905F0">
              <w:rPr>
                <w:rFonts w:ascii="Arial" w:eastAsia="Arial" w:hAnsi="Arial" w:cs="Arial"/>
                <w:sz w:val="20"/>
                <w:szCs w:val="19"/>
              </w:rPr>
              <w:t xml:space="preserve"> in the Region.</w:t>
            </w:r>
          </w:p>
          <w:p w14:paraId="7F96C9ED" w14:textId="77777777" w:rsidR="008E35DA" w:rsidRPr="003905F0" w:rsidRDefault="008E35DA" w:rsidP="005B09E5">
            <w:pPr>
              <w:pStyle w:val="ListParagraph"/>
              <w:numPr>
                <w:ilvl w:val="0"/>
                <w:numId w:val="5"/>
              </w:numPr>
              <w:spacing w:after="0" w:line="240" w:lineRule="auto"/>
              <w:jc w:val="both"/>
              <w:rPr>
                <w:rFonts w:ascii="Arial" w:eastAsia="Arial" w:hAnsi="Arial" w:cs="Arial"/>
                <w:sz w:val="20"/>
                <w:szCs w:val="19"/>
              </w:rPr>
            </w:pPr>
            <w:r w:rsidRPr="003905F0">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3905F0" w:rsidRDefault="008E35DA" w:rsidP="005B09E5">
            <w:pPr>
              <w:pStyle w:val="ListParagraph"/>
              <w:numPr>
                <w:ilvl w:val="0"/>
                <w:numId w:val="5"/>
              </w:numPr>
              <w:spacing w:after="0" w:line="240" w:lineRule="auto"/>
              <w:jc w:val="both"/>
              <w:rPr>
                <w:rFonts w:ascii="Arial" w:eastAsia="Arial" w:hAnsi="Arial" w:cs="Arial"/>
                <w:sz w:val="20"/>
                <w:szCs w:val="19"/>
              </w:rPr>
            </w:pPr>
            <w:r w:rsidRPr="003905F0">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ED4638"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ED4638" w:rsidRDefault="008E35DA" w:rsidP="008266BC">
      <w:pPr>
        <w:widowControl/>
        <w:spacing w:after="0" w:line="240" w:lineRule="auto"/>
        <w:ind w:right="57"/>
        <w:contextualSpacing/>
        <w:rPr>
          <w:rFonts w:ascii="Arial" w:eastAsia="Arial" w:hAnsi="Arial" w:cs="Arial"/>
          <w:b/>
          <w:sz w:val="24"/>
          <w:szCs w:val="24"/>
        </w:rPr>
      </w:pPr>
      <w:r w:rsidRPr="00ED4638">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ED4638" w:rsidRPr="00ED4638"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ED463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ED4638">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ED463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ED4638">
              <w:rPr>
                <w:rFonts w:ascii="Arial" w:eastAsia="Arial" w:hAnsi="Arial" w:cs="Arial"/>
                <w:b/>
                <w:sz w:val="20"/>
                <w:szCs w:val="20"/>
              </w:rPr>
              <w:t>SITUATIONS / ACTIONS UNDERTAKEN</w:t>
            </w:r>
          </w:p>
        </w:tc>
      </w:tr>
      <w:tr w:rsidR="00ED4638" w:rsidRPr="00ED4638"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26DF1777" w:rsidR="008E35DA" w:rsidRPr="00ED4638" w:rsidRDefault="00D108DD" w:rsidP="000861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08619F">
              <w:rPr>
                <w:rFonts w:ascii="Arial" w:eastAsia="Arial" w:hAnsi="Arial" w:cs="Arial"/>
                <w:color w:val="0070C0"/>
                <w:sz w:val="20"/>
                <w:szCs w:val="20"/>
              </w:rPr>
              <w:t>1</w:t>
            </w:r>
            <w:r w:rsidR="0008619F" w:rsidRPr="0008619F">
              <w:rPr>
                <w:rFonts w:ascii="Arial" w:eastAsia="Arial" w:hAnsi="Arial" w:cs="Arial"/>
                <w:color w:val="0070C0"/>
                <w:sz w:val="20"/>
                <w:szCs w:val="20"/>
              </w:rPr>
              <w:t>2</w:t>
            </w:r>
            <w:r w:rsidR="007D1A83" w:rsidRPr="0008619F">
              <w:rPr>
                <w:rFonts w:ascii="Arial" w:eastAsia="Arial" w:hAnsi="Arial" w:cs="Arial"/>
                <w:color w:val="0070C0"/>
                <w:sz w:val="20"/>
                <w:szCs w:val="20"/>
              </w:rPr>
              <w:t xml:space="preserve"> </w:t>
            </w:r>
            <w:r w:rsidR="00261DE4" w:rsidRPr="0008619F">
              <w:rPr>
                <w:rFonts w:ascii="Arial" w:eastAsia="Arial" w:hAnsi="Arial" w:cs="Arial"/>
                <w:color w:val="0070C0"/>
                <w:sz w:val="20"/>
                <w:szCs w:val="20"/>
              </w:rPr>
              <w:t>May</w:t>
            </w:r>
            <w:r w:rsidR="00CA252C" w:rsidRPr="0008619F">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2B5D6016" w:rsidR="008E35DA" w:rsidRPr="0008619F" w:rsidRDefault="008E35DA" w:rsidP="0008619F">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08619F">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7D1A83" w:rsidRPr="0008619F">
              <w:rPr>
                <w:rFonts w:ascii="Arial" w:eastAsia="Arial" w:hAnsi="Arial" w:cs="Arial"/>
                <w:b/>
                <w:color w:val="0070C0"/>
                <w:sz w:val="20"/>
                <w:szCs w:val="19"/>
                <w:lang w:bidi="en-US"/>
              </w:rPr>
              <w:t>22</w:t>
            </w:r>
            <w:r w:rsidR="0008619F" w:rsidRPr="0008619F">
              <w:rPr>
                <w:rFonts w:ascii="Arial" w:eastAsia="Arial" w:hAnsi="Arial" w:cs="Arial"/>
                <w:b/>
                <w:color w:val="0070C0"/>
                <w:sz w:val="20"/>
                <w:szCs w:val="19"/>
                <w:lang w:bidi="en-US"/>
              </w:rPr>
              <w:t>3</w:t>
            </w:r>
            <w:r w:rsidR="006011EE" w:rsidRPr="0008619F">
              <w:rPr>
                <w:rFonts w:ascii="Arial" w:eastAsia="Arial" w:hAnsi="Arial" w:cs="Arial"/>
                <w:b/>
                <w:color w:val="0070C0"/>
                <w:sz w:val="20"/>
                <w:szCs w:val="19"/>
                <w:lang w:bidi="en-US"/>
              </w:rPr>
              <w:t>,</w:t>
            </w:r>
            <w:r w:rsidR="0008619F" w:rsidRPr="0008619F">
              <w:rPr>
                <w:rFonts w:ascii="Arial" w:eastAsia="Arial" w:hAnsi="Arial" w:cs="Arial"/>
                <w:b/>
                <w:color w:val="0070C0"/>
                <w:sz w:val="20"/>
                <w:szCs w:val="19"/>
                <w:lang w:bidi="en-US"/>
              </w:rPr>
              <w:t>418</w:t>
            </w:r>
            <w:r w:rsidR="006011EE" w:rsidRPr="0008619F">
              <w:rPr>
                <w:rFonts w:ascii="Arial" w:eastAsia="Arial" w:hAnsi="Arial" w:cs="Arial"/>
                <w:b/>
                <w:color w:val="0070C0"/>
                <w:sz w:val="20"/>
                <w:szCs w:val="19"/>
                <w:lang w:bidi="en-US"/>
              </w:rPr>
              <w:t xml:space="preserve"> </w:t>
            </w:r>
            <w:r w:rsidRPr="0008619F">
              <w:rPr>
                <w:rFonts w:ascii="Arial" w:eastAsia="Arial" w:hAnsi="Arial" w:cs="Arial"/>
                <w:b/>
                <w:color w:val="0070C0"/>
                <w:sz w:val="20"/>
                <w:szCs w:val="19"/>
                <w:lang w:bidi="en-US"/>
              </w:rPr>
              <w:t>clients</w:t>
            </w:r>
            <w:r w:rsidRPr="0008619F">
              <w:rPr>
                <w:rFonts w:ascii="Arial" w:eastAsia="Arial" w:hAnsi="Arial" w:cs="Arial"/>
                <w:color w:val="0070C0"/>
                <w:sz w:val="20"/>
                <w:szCs w:val="19"/>
                <w:lang w:bidi="en-US"/>
              </w:rPr>
              <w:t xml:space="preserve"> were served and provided with assistance amounting to</w:t>
            </w:r>
            <w:r w:rsidR="00261DE4" w:rsidRPr="0008619F">
              <w:rPr>
                <w:rFonts w:ascii="Arial" w:eastAsia="Arial" w:hAnsi="Arial" w:cs="Arial"/>
                <w:color w:val="0070C0"/>
                <w:sz w:val="20"/>
                <w:szCs w:val="19"/>
                <w:lang w:bidi="en-US"/>
              </w:rPr>
              <w:t xml:space="preserve"> </w:t>
            </w:r>
            <w:r w:rsidR="0008619F" w:rsidRPr="0008619F">
              <w:rPr>
                <w:rFonts w:ascii="Arial" w:eastAsia="Arial" w:hAnsi="Arial" w:cs="Arial"/>
                <w:b/>
                <w:color w:val="0070C0"/>
                <w:sz w:val="20"/>
                <w:szCs w:val="19"/>
                <w:lang w:bidi="en-US"/>
              </w:rPr>
              <w:t xml:space="preserve">₱689,251,241.22 </w:t>
            </w:r>
            <w:r w:rsidRPr="0008619F">
              <w:rPr>
                <w:rFonts w:ascii="Arial" w:eastAsia="Arial" w:hAnsi="Arial" w:cs="Arial"/>
                <w:color w:val="0070C0"/>
                <w:sz w:val="20"/>
                <w:szCs w:val="19"/>
                <w:lang w:bidi="en-US"/>
              </w:rPr>
              <w:t>through medical</w:t>
            </w:r>
            <w:r w:rsidR="001A244D" w:rsidRPr="0008619F">
              <w:rPr>
                <w:rFonts w:ascii="Arial" w:eastAsia="Arial" w:hAnsi="Arial" w:cs="Arial"/>
                <w:color w:val="0070C0"/>
                <w:sz w:val="20"/>
                <w:szCs w:val="19"/>
                <w:lang w:bidi="en-US"/>
              </w:rPr>
              <w:t xml:space="preserve"> assistance</w:t>
            </w:r>
            <w:r w:rsidRPr="0008619F">
              <w:rPr>
                <w:rFonts w:ascii="Arial" w:eastAsia="Arial" w:hAnsi="Arial" w:cs="Arial"/>
                <w:color w:val="0070C0"/>
                <w:sz w:val="20"/>
                <w:szCs w:val="19"/>
                <w:lang w:bidi="en-US"/>
              </w:rPr>
              <w:t>, burial</w:t>
            </w:r>
            <w:r w:rsidR="001A244D" w:rsidRPr="0008619F">
              <w:rPr>
                <w:rFonts w:ascii="Arial" w:eastAsia="Arial" w:hAnsi="Arial" w:cs="Arial"/>
                <w:color w:val="0070C0"/>
                <w:sz w:val="20"/>
                <w:szCs w:val="19"/>
                <w:lang w:bidi="en-US"/>
              </w:rPr>
              <w:t xml:space="preserve"> assistance</w:t>
            </w:r>
            <w:r w:rsidRPr="0008619F">
              <w:rPr>
                <w:rFonts w:ascii="Arial" w:eastAsia="Arial" w:hAnsi="Arial" w:cs="Arial"/>
                <w:color w:val="0070C0"/>
                <w:sz w:val="20"/>
                <w:szCs w:val="19"/>
                <w:lang w:bidi="en-US"/>
              </w:rPr>
              <w:t xml:space="preserve">, food </w:t>
            </w:r>
            <w:r w:rsidR="001A244D" w:rsidRPr="0008619F">
              <w:rPr>
                <w:rFonts w:ascii="Arial" w:eastAsia="Arial" w:hAnsi="Arial" w:cs="Arial"/>
                <w:color w:val="0070C0"/>
                <w:sz w:val="20"/>
                <w:szCs w:val="19"/>
                <w:lang w:bidi="en-US"/>
              </w:rPr>
              <w:t xml:space="preserve">assistance, </w:t>
            </w:r>
            <w:r w:rsidRPr="0008619F">
              <w:rPr>
                <w:rFonts w:ascii="Arial" w:eastAsia="Arial" w:hAnsi="Arial" w:cs="Arial"/>
                <w:color w:val="0070C0"/>
                <w:sz w:val="20"/>
                <w:szCs w:val="19"/>
                <w:lang w:bidi="en-US"/>
              </w:rPr>
              <w:t xml:space="preserve">and other </w:t>
            </w:r>
            <w:r w:rsidR="001A244D" w:rsidRPr="0008619F">
              <w:rPr>
                <w:rFonts w:ascii="Arial" w:eastAsia="Arial" w:hAnsi="Arial" w:cs="Arial"/>
                <w:color w:val="0070C0"/>
                <w:sz w:val="20"/>
                <w:szCs w:val="19"/>
                <w:lang w:bidi="en-US"/>
              </w:rPr>
              <w:t>AICS services</w:t>
            </w:r>
            <w:r w:rsidRPr="0008619F">
              <w:rPr>
                <w:rFonts w:ascii="Arial" w:eastAsia="Arial" w:hAnsi="Arial" w:cs="Arial"/>
                <w:color w:val="0070C0"/>
                <w:sz w:val="20"/>
                <w:szCs w:val="19"/>
                <w:lang w:bidi="en-US"/>
              </w:rPr>
              <w:t xml:space="preserve">. </w:t>
            </w:r>
          </w:p>
          <w:p w14:paraId="075B6C20" w14:textId="15330332" w:rsidR="008E35DA" w:rsidRPr="00ED4638"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ED4638">
              <w:rPr>
                <w:rFonts w:ascii="Arial" w:eastAsia="Arial" w:hAnsi="Arial" w:cs="Arial"/>
                <w:sz w:val="20"/>
                <w:szCs w:val="19"/>
                <w:lang w:bidi="en-US"/>
              </w:rPr>
              <w:t xml:space="preserve">DSWD-FO II through the Sustainable Livelihood Program (SLP) under its Livelihood Assistance Grant 1 (LAG 1) </w:t>
            </w:r>
            <w:r w:rsidR="001A244D" w:rsidRPr="00ED4638">
              <w:rPr>
                <w:rFonts w:ascii="Arial" w:eastAsia="Arial" w:hAnsi="Arial" w:cs="Arial"/>
                <w:sz w:val="20"/>
                <w:szCs w:val="19"/>
                <w:lang w:bidi="en-US"/>
              </w:rPr>
              <w:t xml:space="preserve">has </w:t>
            </w:r>
            <w:r w:rsidRPr="00ED4638">
              <w:rPr>
                <w:rFonts w:ascii="Arial" w:eastAsia="Arial" w:hAnsi="Arial" w:cs="Arial"/>
                <w:sz w:val="20"/>
                <w:szCs w:val="19"/>
                <w:lang w:bidi="en-US"/>
              </w:rPr>
              <w:t xml:space="preserve">already disbursed a total amount of </w:t>
            </w:r>
            <w:r w:rsidRPr="00ED4638">
              <w:rPr>
                <w:rFonts w:ascii="Arial" w:eastAsia="Arial" w:hAnsi="Arial" w:cs="Arial"/>
                <w:b/>
                <w:sz w:val="20"/>
                <w:szCs w:val="19"/>
                <w:lang w:bidi="en-US"/>
              </w:rPr>
              <w:t>₱50,031,597.20</w:t>
            </w:r>
            <w:r w:rsidRPr="00ED4638">
              <w:rPr>
                <w:rFonts w:ascii="Arial" w:eastAsia="Arial" w:hAnsi="Arial" w:cs="Arial"/>
                <w:sz w:val="20"/>
                <w:szCs w:val="19"/>
                <w:lang w:bidi="en-US"/>
              </w:rPr>
              <w:t xml:space="preserve"> to </w:t>
            </w:r>
            <w:r w:rsidRPr="00ED4638">
              <w:rPr>
                <w:rFonts w:ascii="Arial" w:eastAsia="Arial" w:hAnsi="Arial" w:cs="Arial"/>
                <w:b/>
                <w:sz w:val="20"/>
                <w:szCs w:val="19"/>
                <w:lang w:bidi="en-US"/>
              </w:rPr>
              <w:t xml:space="preserve">5,991 </w:t>
            </w:r>
            <w:r w:rsidRPr="00ED4638">
              <w:rPr>
                <w:rFonts w:ascii="Arial" w:eastAsia="Arial" w:hAnsi="Arial" w:cs="Arial"/>
                <w:sz w:val="20"/>
                <w:szCs w:val="19"/>
                <w:lang w:bidi="en-US"/>
              </w:rPr>
              <w:t>beneficiaries.</w:t>
            </w:r>
          </w:p>
          <w:p w14:paraId="3FAF62C8" w14:textId="1011E014" w:rsidR="006011EE" w:rsidRPr="00ED4638" w:rsidRDefault="008E35DA" w:rsidP="00820774">
            <w:pPr>
              <w:pStyle w:val="ListParagraph"/>
              <w:numPr>
                <w:ilvl w:val="0"/>
                <w:numId w:val="2"/>
              </w:numPr>
              <w:spacing w:after="0" w:line="240" w:lineRule="auto"/>
              <w:ind w:right="57"/>
              <w:jc w:val="both"/>
              <w:rPr>
                <w:rFonts w:ascii="Arial" w:eastAsia="Arial" w:hAnsi="Arial" w:cs="Arial"/>
                <w:sz w:val="20"/>
                <w:szCs w:val="19"/>
                <w:lang w:bidi="en-US"/>
              </w:rPr>
            </w:pPr>
            <w:r w:rsidRPr="00ED4638">
              <w:rPr>
                <w:rFonts w:ascii="Arial" w:eastAsia="Arial" w:hAnsi="Arial" w:cs="Arial"/>
                <w:sz w:val="20"/>
                <w:szCs w:val="19"/>
                <w:lang w:bidi="en-US"/>
              </w:rPr>
              <w:t>DSWD-FO II ensures provision of augmentation support to LGUs, stakeholders and partners.</w:t>
            </w:r>
          </w:p>
          <w:p w14:paraId="18CE0E53" w14:textId="77777777" w:rsidR="00FB0284" w:rsidRPr="00ED4638" w:rsidRDefault="00FB0284" w:rsidP="00FB0284">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ED4638"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D4638">
              <w:rPr>
                <w:rFonts w:ascii="Arial" w:eastAsia="Arial" w:hAnsi="Arial" w:cs="Arial"/>
                <w:b/>
                <w:sz w:val="20"/>
                <w:szCs w:val="19"/>
              </w:rPr>
              <w:t>Social Amelioration Program (SAP)</w:t>
            </w:r>
          </w:p>
          <w:p w14:paraId="250C0F02" w14:textId="5271A743" w:rsidR="00261DE4" w:rsidRPr="00ED4638" w:rsidRDefault="00261DE4" w:rsidP="00261DE4">
            <w:pPr>
              <w:pStyle w:val="ListParagraph"/>
              <w:numPr>
                <w:ilvl w:val="0"/>
                <w:numId w:val="2"/>
              </w:numPr>
              <w:spacing w:after="0" w:line="240" w:lineRule="auto"/>
              <w:ind w:right="57"/>
              <w:jc w:val="both"/>
              <w:rPr>
                <w:rFonts w:ascii="Arial" w:eastAsia="Arial" w:hAnsi="Arial" w:cs="Arial"/>
                <w:sz w:val="20"/>
                <w:szCs w:val="19"/>
                <w:lang w:bidi="en-US"/>
              </w:rPr>
            </w:pPr>
            <w:r w:rsidRPr="00ED4638">
              <w:rPr>
                <w:rFonts w:ascii="Arial" w:eastAsia="Arial" w:hAnsi="Arial" w:cs="Arial"/>
                <w:sz w:val="20"/>
                <w:szCs w:val="19"/>
                <w:lang w:bidi="en-US"/>
              </w:rPr>
              <w:t>DSWD-FO II will be attending the 41</w:t>
            </w:r>
            <w:r w:rsidRPr="00ED4638">
              <w:rPr>
                <w:rFonts w:ascii="Arial" w:eastAsia="Arial" w:hAnsi="Arial" w:cs="Arial"/>
                <w:sz w:val="20"/>
                <w:szCs w:val="19"/>
                <w:vertAlign w:val="superscript"/>
                <w:lang w:bidi="en-US"/>
              </w:rPr>
              <w:t>st</w:t>
            </w:r>
            <w:r w:rsidRPr="00ED4638">
              <w:rPr>
                <w:rFonts w:ascii="Arial" w:eastAsia="Arial" w:hAnsi="Arial" w:cs="Arial"/>
                <w:sz w:val="20"/>
                <w:szCs w:val="19"/>
                <w:lang w:bidi="en-US"/>
              </w:rPr>
              <w:t xml:space="preserve"> Meeting with the Regional Directors on Social Amelioration Program (SAP) and Bayanihan.</w:t>
            </w:r>
          </w:p>
          <w:p w14:paraId="758507C8" w14:textId="25CC2DF6" w:rsidR="008E35DA" w:rsidRPr="00ED4638"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ED4638">
              <w:rPr>
                <w:rFonts w:ascii="Arial" w:eastAsia="Arial" w:hAnsi="Arial" w:cs="Arial"/>
                <w:sz w:val="20"/>
                <w:szCs w:val="19"/>
                <w:lang w:bidi="en-US"/>
              </w:rPr>
              <w:lastRenderedPageBreak/>
              <w:t xml:space="preserve">DSWD-FO II conducted payout to </w:t>
            </w:r>
            <w:r w:rsidRPr="00ED4638">
              <w:rPr>
                <w:rFonts w:ascii="Arial" w:eastAsia="Arial" w:hAnsi="Arial" w:cs="Arial"/>
                <w:b/>
                <w:sz w:val="20"/>
                <w:szCs w:val="19"/>
                <w:lang w:bidi="en-US"/>
              </w:rPr>
              <w:t>19,554 beneficiaries</w:t>
            </w:r>
            <w:r w:rsidRPr="00ED4638">
              <w:rPr>
                <w:rFonts w:ascii="Arial" w:eastAsia="Arial" w:hAnsi="Arial" w:cs="Arial"/>
                <w:sz w:val="20"/>
                <w:szCs w:val="19"/>
                <w:lang w:bidi="en-US"/>
              </w:rPr>
              <w:t xml:space="preserve"> of the Bayanihan 2 with a total amount of</w:t>
            </w:r>
            <w:r w:rsidRPr="00ED4638">
              <w:t xml:space="preserve"> </w:t>
            </w:r>
            <w:r w:rsidRPr="00ED4638">
              <w:rPr>
                <w:rFonts w:ascii="Arial" w:eastAsia="Arial" w:hAnsi="Arial" w:cs="Arial"/>
                <w:b/>
                <w:bCs/>
                <w:sz w:val="20"/>
                <w:szCs w:val="19"/>
                <w:lang w:bidi="en-US"/>
              </w:rPr>
              <w:t>₱104,720,000.00.</w:t>
            </w:r>
          </w:p>
        </w:tc>
      </w:tr>
    </w:tbl>
    <w:p w14:paraId="78050BBB" w14:textId="77777777" w:rsidR="001C5596" w:rsidRDefault="001C5596" w:rsidP="008266BC">
      <w:pPr>
        <w:widowControl/>
        <w:spacing w:after="0" w:line="240" w:lineRule="auto"/>
        <w:ind w:right="57"/>
        <w:contextualSpacing/>
        <w:rPr>
          <w:rFonts w:ascii="Arial" w:eastAsia="Arial" w:hAnsi="Arial" w:cs="Arial"/>
          <w:b/>
          <w:sz w:val="24"/>
          <w:szCs w:val="24"/>
        </w:rPr>
      </w:pPr>
    </w:p>
    <w:p w14:paraId="5D25F32F" w14:textId="3F8BFA1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02CCA69B" w:rsidR="008E35DA" w:rsidRPr="004400F2" w:rsidRDefault="0008619F" w:rsidP="0008619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8619F">
              <w:rPr>
                <w:rFonts w:ascii="Arial" w:eastAsia="Arial" w:hAnsi="Arial" w:cs="Arial"/>
                <w:color w:val="0070C0"/>
                <w:sz w:val="20"/>
                <w:szCs w:val="20"/>
              </w:rPr>
              <w:t>1</w:t>
            </w:r>
            <w:r>
              <w:rPr>
                <w:rFonts w:ascii="Arial" w:eastAsia="Arial" w:hAnsi="Arial" w:cs="Arial"/>
                <w:color w:val="0070C0"/>
                <w:sz w:val="20"/>
                <w:szCs w:val="20"/>
              </w:rPr>
              <w:t>2</w:t>
            </w:r>
            <w:r w:rsidR="006011EE" w:rsidRPr="0008619F">
              <w:rPr>
                <w:rFonts w:ascii="Arial" w:eastAsia="Arial" w:hAnsi="Arial" w:cs="Arial"/>
                <w:color w:val="0070C0"/>
                <w:sz w:val="20"/>
                <w:szCs w:val="20"/>
              </w:rPr>
              <w:t xml:space="preserve"> May</w:t>
            </w:r>
            <w:r w:rsidR="00EA4493" w:rsidRPr="0008619F">
              <w:rPr>
                <w:rFonts w:ascii="Arial" w:eastAsia="Arial" w:hAnsi="Arial" w:cs="Arial"/>
                <w:color w:val="0070C0"/>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65153C" w14:textId="2D4EA05E" w:rsidR="0008619F" w:rsidRPr="0008619F"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8619F">
              <w:rPr>
                <w:rFonts w:ascii="Arial" w:eastAsia="Arial" w:hAnsi="Arial" w:cs="Arial"/>
                <w:color w:val="0070C0"/>
                <w:sz w:val="20"/>
                <w:szCs w:val="19"/>
              </w:rPr>
              <w:t>Provision of 132,890 Family Food Packs to 109 LGUs, 1 NGA and 5 NGOs in the Region III amounting to ₱61,741,894.33</w:t>
            </w:r>
          </w:p>
          <w:p w14:paraId="3C6AFFF4" w14:textId="5F09A555" w:rsidR="0008619F" w:rsidRPr="0008619F" w:rsidRDefault="0008619F" w:rsidP="0008619F">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08619F">
              <w:rPr>
                <w:rFonts w:ascii="Arial" w:eastAsia="Arial" w:hAnsi="Arial" w:cs="Arial"/>
                <w:color w:val="0070C0"/>
                <w:sz w:val="20"/>
                <w:szCs w:val="19"/>
              </w:rPr>
              <w:t>Provision of Non-Food Items to 7 LGUs and 2 NGA amounting to ₱10,515,470.00.</w:t>
            </w:r>
          </w:p>
          <w:p w14:paraId="463B83D4" w14:textId="7AE3670D"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DSWD-FO III has served </w:t>
            </w:r>
            <w:r w:rsidR="00EA4493" w:rsidRPr="004400F2">
              <w:rPr>
                <w:rFonts w:ascii="Arial" w:eastAsia="Arial" w:hAnsi="Arial" w:cs="Arial"/>
                <w:b/>
                <w:sz w:val="20"/>
                <w:szCs w:val="19"/>
              </w:rPr>
              <w:t>51</w:t>
            </w:r>
            <w:r w:rsidR="00833A88" w:rsidRPr="004400F2">
              <w:rPr>
                <w:rFonts w:ascii="Arial" w:eastAsia="Arial" w:hAnsi="Arial" w:cs="Arial"/>
                <w:b/>
                <w:sz w:val="20"/>
                <w:szCs w:val="19"/>
              </w:rPr>
              <w:t>,</w:t>
            </w:r>
            <w:r w:rsidR="00EA4493" w:rsidRPr="004400F2">
              <w:rPr>
                <w:rFonts w:ascii="Arial" w:eastAsia="Arial" w:hAnsi="Arial" w:cs="Arial"/>
                <w:b/>
                <w:sz w:val="20"/>
                <w:szCs w:val="19"/>
              </w:rPr>
              <w:t>885</w:t>
            </w:r>
            <w:r w:rsidR="00833A88" w:rsidRPr="004400F2">
              <w:rPr>
                <w:rFonts w:ascii="Arial" w:eastAsia="Arial" w:hAnsi="Arial" w:cs="Arial"/>
                <w:b/>
                <w:sz w:val="20"/>
                <w:szCs w:val="19"/>
              </w:rPr>
              <w:t xml:space="preserve"> </w:t>
            </w:r>
            <w:r w:rsidRPr="004400F2">
              <w:rPr>
                <w:rFonts w:ascii="Arial" w:eastAsia="Arial" w:hAnsi="Arial" w:cs="Arial"/>
                <w:b/>
                <w:sz w:val="20"/>
                <w:szCs w:val="19"/>
              </w:rPr>
              <w:t>walk-in clients</w:t>
            </w:r>
            <w:r w:rsidRPr="004400F2">
              <w:rPr>
                <w:rFonts w:ascii="Arial" w:eastAsia="Arial" w:hAnsi="Arial" w:cs="Arial"/>
                <w:sz w:val="20"/>
                <w:szCs w:val="19"/>
              </w:rPr>
              <w:t xml:space="preserve"> requesting for assistance through </w:t>
            </w:r>
            <w:r w:rsidR="00146BE6" w:rsidRPr="004400F2">
              <w:rPr>
                <w:rFonts w:ascii="Arial" w:eastAsia="Arial" w:hAnsi="Arial" w:cs="Arial"/>
                <w:sz w:val="20"/>
                <w:szCs w:val="19"/>
              </w:rPr>
              <w:t>AICS from March 16</w:t>
            </w:r>
            <w:r w:rsidR="005C15B3" w:rsidRPr="004400F2">
              <w:rPr>
                <w:rFonts w:ascii="Arial" w:eastAsia="Arial" w:hAnsi="Arial" w:cs="Arial"/>
                <w:sz w:val="20"/>
                <w:szCs w:val="19"/>
              </w:rPr>
              <w:t>, 2020</w:t>
            </w:r>
            <w:r w:rsidR="00F75C88" w:rsidRPr="004400F2">
              <w:rPr>
                <w:rFonts w:ascii="Arial" w:eastAsia="Arial" w:hAnsi="Arial" w:cs="Arial"/>
                <w:sz w:val="20"/>
                <w:szCs w:val="19"/>
              </w:rPr>
              <w:t xml:space="preserve"> to </w:t>
            </w:r>
            <w:r w:rsidR="00EA4493" w:rsidRPr="004400F2">
              <w:rPr>
                <w:rFonts w:ascii="Arial" w:eastAsia="Arial" w:hAnsi="Arial" w:cs="Arial"/>
                <w:sz w:val="20"/>
                <w:szCs w:val="19"/>
              </w:rPr>
              <w:t>April</w:t>
            </w:r>
            <w:r w:rsidR="00F75C88" w:rsidRPr="004400F2">
              <w:rPr>
                <w:rFonts w:ascii="Arial" w:eastAsia="Arial" w:hAnsi="Arial" w:cs="Arial"/>
                <w:sz w:val="20"/>
                <w:szCs w:val="19"/>
              </w:rPr>
              <w:t xml:space="preserve"> </w:t>
            </w:r>
            <w:r w:rsidR="00EA4493" w:rsidRPr="004400F2">
              <w:rPr>
                <w:rFonts w:ascii="Arial" w:eastAsia="Arial" w:hAnsi="Arial" w:cs="Arial"/>
                <w:sz w:val="20"/>
                <w:szCs w:val="19"/>
              </w:rPr>
              <w:t>22</w:t>
            </w:r>
            <w:r w:rsidRPr="004400F2">
              <w:rPr>
                <w:rFonts w:ascii="Arial" w:eastAsia="Arial" w:hAnsi="Arial" w:cs="Arial"/>
                <w:sz w:val="20"/>
                <w:szCs w:val="19"/>
              </w:rPr>
              <w:t xml:space="preserve">, 2021 amounting to </w:t>
            </w:r>
            <w:r w:rsidRPr="004400F2">
              <w:rPr>
                <w:rFonts w:ascii="Arial" w:eastAsia="Arial" w:hAnsi="Arial" w:cs="Arial"/>
                <w:b/>
                <w:sz w:val="20"/>
                <w:szCs w:val="19"/>
              </w:rPr>
              <w:t>₱</w:t>
            </w:r>
            <w:r w:rsidR="00EA4493" w:rsidRPr="004400F2">
              <w:rPr>
                <w:rFonts w:ascii="Arial" w:eastAsia="Arial" w:hAnsi="Arial" w:cs="Arial"/>
                <w:b/>
                <w:sz w:val="20"/>
                <w:szCs w:val="19"/>
              </w:rPr>
              <w:t>247</w:t>
            </w:r>
            <w:r w:rsidR="00F75C88" w:rsidRPr="004400F2">
              <w:rPr>
                <w:rFonts w:ascii="Arial" w:eastAsia="Arial" w:hAnsi="Arial" w:cs="Arial"/>
                <w:b/>
                <w:sz w:val="20"/>
                <w:szCs w:val="19"/>
              </w:rPr>
              <w:t>,</w:t>
            </w:r>
            <w:r w:rsidR="00EA4493" w:rsidRPr="004400F2">
              <w:rPr>
                <w:rFonts w:ascii="Arial" w:eastAsia="Arial" w:hAnsi="Arial" w:cs="Arial"/>
                <w:b/>
                <w:sz w:val="20"/>
                <w:szCs w:val="19"/>
              </w:rPr>
              <w:t>733</w:t>
            </w:r>
            <w:r w:rsidR="00F75C88" w:rsidRPr="004400F2">
              <w:rPr>
                <w:rFonts w:ascii="Arial" w:eastAsia="Arial" w:hAnsi="Arial" w:cs="Arial"/>
                <w:b/>
                <w:sz w:val="20"/>
                <w:szCs w:val="19"/>
              </w:rPr>
              <w:t>,</w:t>
            </w:r>
            <w:r w:rsidR="00EA4493" w:rsidRPr="004400F2">
              <w:rPr>
                <w:rFonts w:ascii="Arial" w:eastAsia="Arial" w:hAnsi="Arial" w:cs="Arial"/>
                <w:b/>
                <w:sz w:val="20"/>
                <w:szCs w:val="19"/>
              </w:rPr>
              <w:t>949</w:t>
            </w:r>
            <w:r w:rsidR="00F75C88" w:rsidRPr="004400F2">
              <w:rPr>
                <w:rFonts w:ascii="Arial" w:eastAsia="Arial" w:hAnsi="Arial" w:cs="Arial"/>
                <w:b/>
                <w:sz w:val="20"/>
                <w:szCs w:val="19"/>
              </w:rPr>
              <w:t>.</w:t>
            </w:r>
            <w:r w:rsidR="00EA4493" w:rsidRPr="004400F2">
              <w:rPr>
                <w:rFonts w:ascii="Arial" w:eastAsia="Arial" w:hAnsi="Arial" w:cs="Arial"/>
                <w:b/>
                <w:sz w:val="20"/>
                <w:szCs w:val="19"/>
              </w:rPr>
              <w:t>40</w:t>
            </w:r>
            <w:r w:rsidRPr="004400F2">
              <w:rPr>
                <w:rFonts w:ascii="Arial" w:eastAsia="Arial" w:hAnsi="Arial" w:cs="Arial"/>
                <w:b/>
                <w:sz w:val="20"/>
                <w:szCs w:val="19"/>
              </w:rPr>
              <w:t>.</w:t>
            </w:r>
          </w:p>
          <w:p w14:paraId="743D3A46" w14:textId="6FD588D4"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A total of </w:t>
            </w:r>
            <w:r w:rsidR="00833A88" w:rsidRPr="004400F2">
              <w:rPr>
                <w:rFonts w:ascii="Arial" w:eastAsia="Arial" w:hAnsi="Arial" w:cs="Arial"/>
                <w:b/>
                <w:bCs/>
                <w:sz w:val="20"/>
                <w:szCs w:val="19"/>
              </w:rPr>
              <w:t>10</w:t>
            </w:r>
            <w:r w:rsidR="00EA4493" w:rsidRPr="004400F2">
              <w:rPr>
                <w:rFonts w:ascii="Arial" w:eastAsia="Arial" w:hAnsi="Arial" w:cs="Arial"/>
                <w:b/>
                <w:bCs/>
                <w:sz w:val="20"/>
                <w:szCs w:val="19"/>
              </w:rPr>
              <w:t>3</w:t>
            </w:r>
            <w:r w:rsidR="00833A88" w:rsidRPr="004400F2">
              <w:rPr>
                <w:rFonts w:ascii="Arial" w:eastAsia="Arial" w:hAnsi="Arial" w:cs="Arial"/>
                <w:b/>
                <w:bCs/>
                <w:sz w:val="20"/>
                <w:szCs w:val="19"/>
              </w:rPr>
              <w:t>,</w:t>
            </w:r>
            <w:r w:rsidR="00EA4493" w:rsidRPr="004400F2">
              <w:rPr>
                <w:rFonts w:ascii="Arial" w:eastAsia="Arial" w:hAnsi="Arial" w:cs="Arial"/>
                <w:b/>
                <w:bCs/>
                <w:sz w:val="20"/>
                <w:szCs w:val="19"/>
              </w:rPr>
              <w:t>361</w:t>
            </w:r>
            <w:r w:rsidR="00833A88" w:rsidRPr="004400F2">
              <w:rPr>
                <w:rFonts w:ascii="Arial" w:eastAsia="Arial" w:hAnsi="Arial" w:cs="Arial"/>
                <w:b/>
                <w:bCs/>
                <w:sz w:val="20"/>
                <w:szCs w:val="19"/>
              </w:rPr>
              <w:t xml:space="preserve"> </w:t>
            </w:r>
            <w:r w:rsidRPr="004400F2">
              <w:rPr>
                <w:rFonts w:ascii="Arial" w:eastAsia="Arial" w:hAnsi="Arial" w:cs="Arial"/>
                <w:b/>
                <w:bCs/>
                <w:sz w:val="20"/>
                <w:szCs w:val="19"/>
              </w:rPr>
              <w:t>beneficiaries</w:t>
            </w:r>
            <w:r w:rsidRPr="004400F2">
              <w:rPr>
                <w:rFonts w:ascii="Arial" w:eastAsia="Arial" w:hAnsi="Arial" w:cs="Arial"/>
                <w:sz w:val="20"/>
                <w:szCs w:val="19"/>
              </w:rPr>
              <w:t xml:space="preserve"> received Social Pension assistance amounting to </w:t>
            </w:r>
            <w:r w:rsidRPr="004400F2">
              <w:rPr>
                <w:rFonts w:ascii="Arial" w:eastAsia="Arial" w:hAnsi="Arial" w:cs="Arial"/>
                <w:b/>
                <w:bCs/>
                <w:sz w:val="20"/>
                <w:szCs w:val="19"/>
              </w:rPr>
              <w:t>₱</w:t>
            </w:r>
            <w:r w:rsidR="00EA4493" w:rsidRPr="004400F2">
              <w:rPr>
                <w:rFonts w:ascii="Arial" w:eastAsia="Arial" w:hAnsi="Arial" w:cs="Arial"/>
                <w:b/>
                <w:bCs/>
                <w:sz w:val="20"/>
                <w:szCs w:val="19"/>
              </w:rPr>
              <w:t>592</w:t>
            </w:r>
            <w:r w:rsidR="00833A88" w:rsidRPr="004400F2">
              <w:rPr>
                <w:rFonts w:ascii="Arial" w:eastAsia="Arial" w:hAnsi="Arial" w:cs="Arial"/>
                <w:b/>
                <w:bCs/>
                <w:sz w:val="20"/>
                <w:szCs w:val="19"/>
              </w:rPr>
              <w:t>,</w:t>
            </w:r>
            <w:r w:rsidR="00EA4493" w:rsidRPr="004400F2">
              <w:rPr>
                <w:rFonts w:ascii="Arial" w:eastAsia="Arial" w:hAnsi="Arial" w:cs="Arial"/>
                <w:b/>
                <w:bCs/>
                <w:sz w:val="20"/>
                <w:szCs w:val="19"/>
              </w:rPr>
              <w:t>914</w:t>
            </w:r>
            <w:r w:rsidR="00833A88" w:rsidRPr="004400F2">
              <w:rPr>
                <w:rFonts w:ascii="Arial" w:eastAsia="Arial" w:hAnsi="Arial" w:cs="Arial"/>
                <w:b/>
                <w:bCs/>
                <w:sz w:val="20"/>
                <w:szCs w:val="19"/>
              </w:rPr>
              <w:t>,000</w:t>
            </w:r>
            <w:r w:rsidRPr="004400F2">
              <w:rPr>
                <w:rFonts w:ascii="Arial" w:eastAsia="Arial" w:hAnsi="Arial" w:cs="Arial"/>
                <w:b/>
                <w:bCs/>
                <w:sz w:val="20"/>
                <w:szCs w:val="19"/>
              </w:rPr>
              <w:t xml:space="preserve">.00 </w:t>
            </w:r>
            <w:r w:rsidRPr="004400F2">
              <w:rPr>
                <w:rFonts w:ascii="Arial" w:eastAsia="Arial" w:hAnsi="Arial" w:cs="Arial"/>
                <w:sz w:val="20"/>
                <w:szCs w:val="19"/>
              </w:rPr>
              <w:t xml:space="preserve">as of </w:t>
            </w:r>
            <w:r w:rsidR="00EA4493" w:rsidRPr="004400F2">
              <w:rPr>
                <w:rFonts w:ascii="Arial" w:eastAsia="Arial" w:hAnsi="Arial" w:cs="Arial"/>
                <w:sz w:val="20"/>
                <w:szCs w:val="19"/>
              </w:rPr>
              <w:t>16</w:t>
            </w:r>
            <w:r w:rsidR="001F0619" w:rsidRPr="004400F2">
              <w:rPr>
                <w:rFonts w:ascii="Arial" w:eastAsia="Arial" w:hAnsi="Arial" w:cs="Arial"/>
                <w:sz w:val="20"/>
                <w:szCs w:val="19"/>
              </w:rPr>
              <w:t xml:space="preserve"> </w:t>
            </w:r>
            <w:r w:rsidR="00EA4493" w:rsidRPr="004400F2">
              <w:rPr>
                <w:rFonts w:ascii="Arial" w:eastAsia="Arial" w:hAnsi="Arial" w:cs="Arial"/>
                <w:sz w:val="20"/>
                <w:szCs w:val="19"/>
              </w:rPr>
              <w:t>April</w:t>
            </w:r>
            <w:r w:rsidRPr="004400F2">
              <w:rPr>
                <w:rFonts w:ascii="Arial" w:eastAsia="Arial" w:hAnsi="Arial" w:cs="Arial"/>
                <w:sz w:val="20"/>
                <w:szCs w:val="19"/>
              </w:rPr>
              <w:t xml:space="preserve"> 202</w:t>
            </w:r>
            <w:r w:rsidR="001F0619" w:rsidRPr="004400F2">
              <w:rPr>
                <w:rFonts w:ascii="Arial" w:eastAsia="Arial" w:hAnsi="Arial" w:cs="Arial"/>
                <w:sz w:val="20"/>
                <w:szCs w:val="19"/>
              </w:rPr>
              <w:t>1</w:t>
            </w:r>
            <w:r w:rsidRPr="004400F2">
              <w:rPr>
                <w:rFonts w:ascii="Arial" w:eastAsia="Arial" w:hAnsi="Arial" w:cs="Arial"/>
                <w:sz w:val="20"/>
                <w:szCs w:val="19"/>
              </w:rPr>
              <w:t>.</w:t>
            </w:r>
          </w:p>
          <w:p w14:paraId="6BF17C99" w14:textId="77777777" w:rsidR="008E35DA" w:rsidRPr="004400F2"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DSWD-FO III is continuously repacking FFPs.</w:t>
            </w:r>
          </w:p>
          <w:p w14:paraId="7F5B28BC" w14:textId="27203E53" w:rsidR="009C5642" w:rsidRPr="004400F2" w:rsidRDefault="008E35DA" w:rsidP="008266BC">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400F2">
              <w:rPr>
                <w:rFonts w:ascii="Arial" w:eastAsia="Arial" w:hAnsi="Arial" w:cs="Arial"/>
                <w:sz w:val="20"/>
                <w:szCs w:val="19"/>
              </w:rPr>
              <w:t xml:space="preserve">DSWD-FO III regularly monitors the status of affected families and assistance provided by LGUs and other stakeholders due to COVID-19 pandemic. </w:t>
            </w:r>
          </w:p>
          <w:p w14:paraId="1B03CDF9" w14:textId="77777777" w:rsidR="009C7C66" w:rsidRPr="004400F2" w:rsidRDefault="009C7C66" w:rsidP="009C7C66">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D335006" w14:textId="77777777" w:rsidR="008E35DA" w:rsidRPr="004400F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4400F2">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4400F2" w:rsidRPr="004400F2" w14:paraId="497135BC" w14:textId="77777777" w:rsidTr="005C15B3">
              <w:tc>
                <w:tcPr>
                  <w:tcW w:w="1581" w:type="dxa"/>
                  <w:shd w:val="clear" w:color="auto" w:fill="D9D9D9" w:themeFill="background1" w:themeFillShade="D9"/>
                  <w:vAlign w:val="center"/>
                </w:tcPr>
                <w:p w14:paraId="4491CA53"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4400F2" w:rsidRDefault="008E35DA" w:rsidP="008266BC">
                  <w:pPr>
                    <w:widowControl/>
                    <w:spacing w:after="0" w:line="240" w:lineRule="auto"/>
                    <w:contextualSpacing/>
                    <w:jc w:val="center"/>
                    <w:rPr>
                      <w:rFonts w:ascii="Arial" w:eastAsia="Arial" w:hAnsi="Arial" w:cs="Arial"/>
                      <w:b/>
                      <w:sz w:val="16"/>
                      <w:szCs w:val="16"/>
                    </w:rPr>
                  </w:pPr>
                  <w:r w:rsidRPr="004400F2">
                    <w:rPr>
                      <w:rFonts w:ascii="Arial" w:eastAsia="Arial" w:hAnsi="Arial" w:cs="Arial"/>
                      <w:b/>
                      <w:sz w:val="16"/>
                      <w:szCs w:val="16"/>
                    </w:rPr>
                    <w:t>REMARKS</w:t>
                  </w:r>
                </w:p>
              </w:tc>
            </w:tr>
            <w:tr w:rsidR="004400F2" w:rsidRPr="004400F2" w14:paraId="5B845CFE" w14:textId="77777777" w:rsidTr="0070511E">
              <w:tc>
                <w:tcPr>
                  <w:tcW w:w="7561" w:type="dxa"/>
                  <w:gridSpan w:val="4"/>
                  <w:shd w:val="clear" w:color="auto" w:fill="EAF1DD" w:themeFill="accent3" w:themeFillTint="33"/>
                  <w:vAlign w:val="center"/>
                </w:tcPr>
                <w:p w14:paraId="172758BF"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FIRST TRANCHE</w:t>
                  </w:r>
                </w:p>
              </w:tc>
            </w:tr>
            <w:tr w:rsidR="004400F2" w:rsidRPr="004400F2" w14:paraId="1BF738DB" w14:textId="77777777" w:rsidTr="005C15B3">
              <w:tc>
                <w:tcPr>
                  <w:tcW w:w="1581" w:type="dxa"/>
                </w:tcPr>
                <w:p w14:paraId="7FF072A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Non-4Ps</w:t>
                  </w:r>
                </w:p>
              </w:tc>
              <w:tc>
                <w:tcPr>
                  <w:tcW w:w="1719" w:type="dxa"/>
                </w:tcPr>
                <w:p w14:paraId="466B96EF"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504,018</w:t>
                  </w:r>
                </w:p>
              </w:tc>
              <w:tc>
                <w:tcPr>
                  <w:tcW w:w="1710" w:type="dxa"/>
                </w:tcPr>
                <w:p w14:paraId="288A2B10"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9,776,117,000.00</w:t>
                  </w:r>
                </w:p>
              </w:tc>
              <w:tc>
                <w:tcPr>
                  <w:tcW w:w="2551" w:type="dxa"/>
                </w:tcPr>
                <w:p w14:paraId="57A2CF4A"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28 May 2020</w:t>
                  </w:r>
                </w:p>
              </w:tc>
            </w:tr>
            <w:tr w:rsidR="004400F2" w:rsidRPr="004400F2" w14:paraId="2F10E0A7" w14:textId="77777777" w:rsidTr="005C15B3">
              <w:tc>
                <w:tcPr>
                  <w:tcW w:w="1581" w:type="dxa"/>
                </w:tcPr>
                <w:p w14:paraId="764CDD6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4Ps</w:t>
                  </w:r>
                </w:p>
              </w:tc>
              <w:tc>
                <w:tcPr>
                  <w:tcW w:w="1719" w:type="dxa"/>
                </w:tcPr>
                <w:p w14:paraId="7DD6D34B"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294,208</w:t>
                  </w:r>
                </w:p>
              </w:tc>
              <w:tc>
                <w:tcPr>
                  <w:tcW w:w="1710" w:type="dxa"/>
                </w:tcPr>
                <w:p w14:paraId="3574CF78"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1,515,171,200.00</w:t>
                  </w:r>
                </w:p>
              </w:tc>
              <w:tc>
                <w:tcPr>
                  <w:tcW w:w="2551" w:type="dxa"/>
                </w:tcPr>
                <w:p w14:paraId="5D4805BC"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0 September 2020</w:t>
                  </w:r>
                </w:p>
              </w:tc>
            </w:tr>
            <w:tr w:rsidR="004400F2" w:rsidRPr="004400F2" w14:paraId="55760587" w14:textId="77777777" w:rsidTr="005C15B3">
              <w:tc>
                <w:tcPr>
                  <w:tcW w:w="1581" w:type="dxa"/>
                </w:tcPr>
                <w:p w14:paraId="35873AF7"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Waitlisted</w:t>
                  </w:r>
                </w:p>
              </w:tc>
              <w:tc>
                <w:tcPr>
                  <w:tcW w:w="1719" w:type="dxa"/>
                </w:tcPr>
                <w:p w14:paraId="1FEDD679"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481,698</w:t>
                  </w:r>
                </w:p>
              </w:tc>
              <w:tc>
                <w:tcPr>
                  <w:tcW w:w="1710" w:type="dxa"/>
                </w:tcPr>
                <w:p w14:paraId="0249910A"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3,131,037,000.00</w:t>
                  </w:r>
                </w:p>
              </w:tc>
              <w:tc>
                <w:tcPr>
                  <w:tcW w:w="2551" w:type="dxa"/>
                </w:tcPr>
                <w:p w14:paraId="5B4DDF2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5 November 2020</w:t>
                  </w:r>
                </w:p>
              </w:tc>
            </w:tr>
            <w:tr w:rsidR="004400F2" w:rsidRPr="004400F2" w14:paraId="556EE1CF" w14:textId="77777777" w:rsidTr="0070511E">
              <w:tc>
                <w:tcPr>
                  <w:tcW w:w="7561" w:type="dxa"/>
                  <w:gridSpan w:val="4"/>
                  <w:shd w:val="clear" w:color="auto" w:fill="EAF1DD" w:themeFill="accent3" w:themeFillTint="33"/>
                  <w:vAlign w:val="center"/>
                </w:tcPr>
                <w:p w14:paraId="2BBEE549"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SECOND TRANCHE</w:t>
                  </w:r>
                </w:p>
              </w:tc>
            </w:tr>
            <w:tr w:rsidR="004400F2" w:rsidRPr="004400F2" w14:paraId="3A031A15" w14:textId="77777777" w:rsidTr="005C15B3">
              <w:tc>
                <w:tcPr>
                  <w:tcW w:w="1581" w:type="dxa"/>
                </w:tcPr>
                <w:p w14:paraId="19D9963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Non-4Ps</w:t>
                  </w:r>
                </w:p>
              </w:tc>
              <w:tc>
                <w:tcPr>
                  <w:tcW w:w="1719" w:type="dxa"/>
                </w:tcPr>
                <w:p w14:paraId="4B63C764"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302,266</w:t>
                  </w:r>
                </w:p>
              </w:tc>
              <w:tc>
                <w:tcPr>
                  <w:tcW w:w="1710" w:type="dxa"/>
                </w:tcPr>
                <w:p w14:paraId="4DE52F41"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8,464,729,000.00</w:t>
                  </w:r>
                </w:p>
              </w:tc>
              <w:tc>
                <w:tcPr>
                  <w:tcW w:w="2551" w:type="dxa"/>
                </w:tcPr>
                <w:p w14:paraId="6C52A7FA"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5 November 2020</w:t>
                  </w:r>
                </w:p>
              </w:tc>
            </w:tr>
            <w:tr w:rsidR="004400F2" w:rsidRPr="004400F2" w14:paraId="119BFFD9" w14:textId="77777777" w:rsidTr="005C15B3">
              <w:tc>
                <w:tcPr>
                  <w:tcW w:w="1581" w:type="dxa"/>
                </w:tcPr>
                <w:p w14:paraId="240C5FA3"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4Ps</w:t>
                  </w:r>
                </w:p>
              </w:tc>
              <w:tc>
                <w:tcPr>
                  <w:tcW w:w="1719" w:type="dxa"/>
                </w:tcPr>
                <w:p w14:paraId="09BDB90C"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282,718</w:t>
                  </w:r>
                </w:p>
              </w:tc>
              <w:tc>
                <w:tcPr>
                  <w:tcW w:w="1710" w:type="dxa"/>
                </w:tcPr>
                <w:p w14:paraId="4E70CA1D"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1,455,997,700.00</w:t>
                  </w:r>
                </w:p>
              </w:tc>
              <w:tc>
                <w:tcPr>
                  <w:tcW w:w="2551" w:type="dxa"/>
                </w:tcPr>
                <w:p w14:paraId="5806A2AF"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26 November 2020</w:t>
                  </w:r>
                </w:p>
              </w:tc>
            </w:tr>
            <w:tr w:rsidR="004400F2" w:rsidRPr="004400F2" w14:paraId="0766A2DE" w14:textId="77777777" w:rsidTr="005C15B3">
              <w:tc>
                <w:tcPr>
                  <w:tcW w:w="1581" w:type="dxa"/>
                </w:tcPr>
                <w:p w14:paraId="28B2ED5E"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Waitlisted</w:t>
                  </w:r>
                </w:p>
              </w:tc>
              <w:tc>
                <w:tcPr>
                  <w:tcW w:w="1719" w:type="dxa"/>
                </w:tcPr>
                <w:p w14:paraId="7348F833"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453,484</w:t>
                  </w:r>
                </w:p>
              </w:tc>
              <w:tc>
                <w:tcPr>
                  <w:tcW w:w="1710" w:type="dxa"/>
                </w:tcPr>
                <w:p w14:paraId="5166C08D"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2,947,646,000.00</w:t>
                  </w:r>
                </w:p>
              </w:tc>
              <w:tc>
                <w:tcPr>
                  <w:tcW w:w="2551" w:type="dxa"/>
                </w:tcPr>
                <w:p w14:paraId="6DF5BD28"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9 October 2020</w:t>
                  </w:r>
                </w:p>
              </w:tc>
            </w:tr>
            <w:tr w:rsidR="004400F2" w:rsidRPr="004400F2" w14:paraId="40ACE855" w14:textId="77777777" w:rsidTr="0070511E">
              <w:tc>
                <w:tcPr>
                  <w:tcW w:w="7561" w:type="dxa"/>
                  <w:gridSpan w:val="4"/>
                  <w:shd w:val="clear" w:color="auto" w:fill="EAF1DD" w:themeFill="accent3" w:themeFillTint="33"/>
                  <w:vAlign w:val="center"/>
                </w:tcPr>
                <w:p w14:paraId="0782D187" w14:textId="77777777" w:rsidR="008E35DA" w:rsidRPr="004400F2" w:rsidRDefault="008E35DA" w:rsidP="008266BC">
                  <w:pPr>
                    <w:widowControl/>
                    <w:spacing w:after="0" w:line="240" w:lineRule="auto"/>
                    <w:contextualSpacing/>
                    <w:rPr>
                      <w:rFonts w:ascii="Arial" w:eastAsia="Arial" w:hAnsi="Arial" w:cs="Arial"/>
                      <w:b/>
                      <w:sz w:val="16"/>
                      <w:szCs w:val="16"/>
                    </w:rPr>
                  </w:pPr>
                  <w:r w:rsidRPr="004400F2">
                    <w:rPr>
                      <w:rFonts w:ascii="Arial" w:eastAsia="Arial" w:hAnsi="Arial" w:cs="Arial"/>
                      <w:b/>
                      <w:sz w:val="16"/>
                      <w:szCs w:val="16"/>
                    </w:rPr>
                    <w:t>OTHERS</w:t>
                  </w:r>
                </w:p>
              </w:tc>
            </w:tr>
            <w:tr w:rsidR="004400F2" w:rsidRPr="004400F2" w14:paraId="044D8C24" w14:textId="77777777" w:rsidTr="005C15B3">
              <w:tc>
                <w:tcPr>
                  <w:tcW w:w="1581" w:type="dxa"/>
                  <w:vAlign w:val="center"/>
                </w:tcPr>
                <w:p w14:paraId="4459D8E0"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ESP-SAP LTFRB</w:t>
                  </w:r>
                </w:p>
              </w:tc>
              <w:tc>
                <w:tcPr>
                  <w:tcW w:w="1719" w:type="dxa"/>
                  <w:vAlign w:val="center"/>
                </w:tcPr>
                <w:p w14:paraId="45E1D49A" w14:textId="77777777" w:rsidR="008E35DA" w:rsidRPr="004400F2" w:rsidRDefault="008E35DA" w:rsidP="008266BC">
                  <w:pPr>
                    <w:widowControl/>
                    <w:spacing w:after="0" w:line="240" w:lineRule="auto"/>
                    <w:contextualSpacing/>
                    <w:jc w:val="center"/>
                    <w:rPr>
                      <w:rFonts w:ascii="Arial" w:eastAsia="Arial" w:hAnsi="Arial" w:cs="Arial"/>
                      <w:bCs/>
                      <w:sz w:val="16"/>
                      <w:szCs w:val="16"/>
                    </w:rPr>
                  </w:pPr>
                  <w:r w:rsidRPr="004400F2">
                    <w:rPr>
                      <w:rFonts w:ascii="Arial" w:eastAsia="Arial" w:hAnsi="Arial" w:cs="Arial"/>
                      <w:bCs/>
                      <w:sz w:val="16"/>
                      <w:szCs w:val="16"/>
                    </w:rPr>
                    <w:t>13,703</w:t>
                  </w:r>
                </w:p>
              </w:tc>
              <w:tc>
                <w:tcPr>
                  <w:tcW w:w="1710" w:type="dxa"/>
                  <w:vAlign w:val="center"/>
                </w:tcPr>
                <w:p w14:paraId="03A5FFE0" w14:textId="77777777" w:rsidR="008E35DA" w:rsidRPr="004400F2" w:rsidRDefault="008E35DA" w:rsidP="008266BC">
                  <w:pPr>
                    <w:widowControl/>
                    <w:spacing w:after="0" w:line="240" w:lineRule="auto"/>
                    <w:contextualSpacing/>
                    <w:jc w:val="right"/>
                    <w:rPr>
                      <w:rFonts w:ascii="Arial" w:eastAsia="Arial" w:hAnsi="Arial" w:cs="Arial"/>
                      <w:bCs/>
                      <w:sz w:val="16"/>
                      <w:szCs w:val="16"/>
                    </w:rPr>
                  </w:pPr>
                  <w:r w:rsidRPr="004400F2">
                    <w:rPr>
                      <w:rFonts w:ascii="Arial" w:eastAsia="Arial" w:hAnsi="Arial" w:cs="Arial"/>
                      <w:bCs/>
                      <w:sz w:val="16"/>
                      <w:szCs w:val="16"/>
                    </w:rPr>
                    <w:t>89,069,500.00</w:t>
                  </w:r>
                </w:p>
              </w:tc>
              <w:tc>
                <w:tcPr>
                  <w:tcW w:w="2551" w:type="dxa"/>
                  <w:vAlign w:val="center"/>
                </w:tcPr>
                <w:p w14:paraId="1255E562" w14:textId="77777777" w:rsidR="008E35DA" w:rsidRPr="004400F2" w:rsidRDefault="008E35DA" w:rsidP="008266BC">
                  <w:pPr>
                    <w:widowControl/>
                    <w:spacing w:after="0" w:line="240" w:lineRule="auto"/>
                    <w:contextualSpacing/>
                    <w:rPr>
                      <w:rFonts w:ascii="Arial" w:eastAsia="Arial" w:hAnsi="Arial" w:cs="Arial"/>
                      <w:bCs/>
                      <w:sz w:val="16"/>
                      <w:szCs w:val="16"/>
                    </w:rPr>
                  </w:pPr>
                  <w:r w:rsidRPr="004400F2">
                    <w:rPr>
                      <w:rFonts w:ascii="Arial" w:eastAsia="Arial" w:hAnsi="Arial" w:cs="Arial"/>
                      <w:bCs/>
                      <w:sz w:val="16"/>
                      <w:szCs w:val="16"/>
                    </w:rPr>
                    <w:t>As of 19 October 2020</w:t>
                  </w:r>
                </w:p>
              </w:tc>
            </w:tr>
          </w:tbl>
          <w:p w14:paraId="2E05E2A6" w14:textId="77777777" w:rsidR="008E35DA" w:rsidRPr="004400F2"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40B565D" w14:textId="014A4CAF" w:rsidR="00D95354" w:rsidRDefault="00D95354"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B613CD">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3091376A" w:rsidR="008E35DA" w:rsidRPr="003905F0" w:rsidRDefault="00B613CD" w:rsidP="00F717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717CB">
              <w:rPr>
                <w:rFonts w:ascii="Arial" w:eastAsia="Arial" w:hAnsi="Arial" w:cs="Arial"/>
                <w:color w:val="0070C0"/>
                <w:sz w:val="20"/>
                <w:szCs w:val="20"/>
              </w:rPr>
              <w:t>1</w:t>
            </w:r>
            <w:r w:rsidR="00F717CB" w:rsidRPr="00F717CB">
              <w:rPr>
                <w:rFonts w:ascii="Arial" w:eastAsia="Arial" w:hAnsi="Arial" w:cs="Arial"/>
                <w:color w:val="0070C0"/>
                <w:sz w:val="20"/>
                <w:szCs w:val="20"/>
              </w:rPr>
              <w:t>3</w:t>
            </w:r>
            <w:r w:rsidR="001C5596" w:rsidRPr="00F717CB">
              <w:rPr>
                <w:rFonts w:ascii="Arial" w:eastAsia="Arial" w:hAnsi="Arial" w:cs="Arial"/>
                <w:color w:val="0070C0"/>
                <w:sz w:val="20"/>
                <w:szCs w:val="20"/>
              </w:rPr>
              <w:t xml:space="preserve"> </w:t>
            </w:r>
            <w:r w:rsidR="00261DE4" w:rsidRPr="00F717CB">
              <w:rPr>
                <w:rFonts w:ascii="Arial" w:eastAsia="Arial" w:hAnsi="Arial" w:cs="Arial"/>
                <w:color w:val="0070C0"/>
                <w:sz w:val="20"/>
                <w:szCs w:val="20"/>
              </w:rPr>
              <w:t>Ma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318493" w14:textId="35A8F01E" w:rsidR="00B613CD" w:rsidRPr="003905F0" w:rsidRDefault="00B613CD" w:rsidP="00B613CD">
            <w:pPr>
              <w:pStyle w:val="ListParagraph"/>
              <w:numPr>
                <w:ilvl w:val="0"/>
                <w:numId w:val="7"/>
              </w:numPr>
              <w:jc w:val="both"/>
              <w:rPr>
                <w:rFonts w:ascii="Arial" w:eastAsia="Arial" w:hAnsi="Arial" w:cs="Arial"/>
                <w:sz w:val="20"/>
                <w:szCs w:val="20"/>
              </w:rPr>
            </w:pPr>
            <w:r w:rsidRPr="003905F0">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6D7E7F85" w14:textId="05EF9925" w:rsidR="00F717CB" w:rsidRPr="00F717CB" w:rsidRDefault="00B613CD" w:rsidP="00F717CB">
            <w:pPr>
              <w:pStyle w:val="ListParagraph"/>
              <w:numPr>
                <w:ilvl w:val="0"/>
                <w:numId w:val="7"/>
              </w:numPr>
              <w:jc w:val="both"/>
              <w:rPr>
                <w:rFonts w:ascii="Arial" w:eastAsia="Arial" w:hAnsi="Arial" w:cs="Arial"/>
                <w:color w:val="0070C0"/>
                <w:sz w:val="20"/>
                <w:szCs w:val="20"/>
              </w:rPr>
            </w:pPr>
            <w:r w:rsidRPr="00F717CB">
              <w:rPr>
                <w:rFonts w:ascii="Arial" w:eastAsia="Arial" w:hAnsi="Arial" w:cs="Arial"/>
                <w:color w:val="0070C0"/>
                <w:sz w:val="20"/>
                <w:szCs w:val="20"/>
              </w:rPr>
              <w:t xml:space="preserve">DSWD-FO CALABARZON </w:t>
            </w:r>
            <w:r w:rsidR="00F717CB" w:rsidRPr="00F717CB">
              <w:rPr>
                <w:rFonts w:ascii="Arial" w:eastAsia="Arial" w:hAnsi="Arial" w:cs="Arial"/>
                <w:color w:val="0070C0"/>
                <w:sz w:val="20"/>
                <w:szCs w:val="20"/>
              </w:rPr>
              <w:t>DRMD represented the Field Office in the RTF CALABARZON Against COVID-19 6th Inter Cluster Meeting through virtual teleconference. The meeting served as venue to further strengthen Prevention, Detection, Isolation, Treatment and Reintegration (PDITR) Strategies for COVID-19 in Light of the Implementation of Enhance Community Quarantine in NCR plus Bubble.</w:t>
            </w:r>
          </w:p>
          <w:p w14:paraId="2176041E" w14:textId="45490F3A" w:rsidR="00F717CB" w:rsidRPr="00F717CB" w:rsidRDefault="00B21454" w:rsidP="00F717CB">
            <w:pPr>
              <w:pStyle w:val="ListParagraph"/>
              <w:numPr>
                <w:ilvl w:val="0"/>
                <w:numId w:val="7"/>
              </w:numPr>
              <w:jc w:val="both"/>
              <w:rPr>
                <w:rFonts w:ascii="Arial" w:eastAsia="Arial" w:hAnsi="Arial" w:cs="Arial"/>
                <w:color w:val="0070C0"/>
                <w:sz w:val="20"/>
                <w:szCs w:val="20"/>
              </w:rPr>
            </w:pPr>
            <w:r w:rsidRPr="00F717CB">
              <w:rPr>
                <w:rFonts w:ascii="Arial" w:eastAsia="Arial" w:hAnsi="Arial" w:cs="Arial"/>
                <w:color w:val="0070C0"/>
                <w:sz w:val="20"/>
                <w:szCs w:val="20"/>
              </w:rPr>
              <w:t xml:space="preserve">DSWD-FO CALABARZON </w:t>
            </w:r>
            <w:r w:rsidR="00F717CB" w:rsidRPr="00F717CB">
              <w:rPr>
                <w:rFonts w:ascii="Arial" w:eastAsia="Arial" w:hAnsi="Arial" w:cs="Arial"/>
                <w:color w:val="0070C0"/>
                <w:sz w:val="20"/>
                <w:szCs w:val="20"/>
              </w:rPr>
              <w:t>EOC coordinated with National Food Authority (NFA) for the availability of NFA Rice that will be used for the production of Family Food Packs (FFPs) at DSWD FO IV-A warehouses.</w:t>
            </w:r>
          </w:p>
          <w:p w14:paraId="5D39FB3C" w14:textId="66A09AFC" w:rsidR="00B613CD" w:rsidRDefault="00E97DEC" w:rsidP="00F717CB">
            <w:pPr>
              <w:pStyle w:val="ListParagraph"/>
              <w:numPr>
                <w:ilvl w:val="0"/>
                <w:numId w:val="7"/>
              </w:numPr>
              <w:jc w:val="both"/>
              <w:rPr>
                <w:rFonts w:ascii="Arial" w:eastAsia="Arial" w:hAnsi="Arial" w:cs="Arial"/>
                <w:color w:val="0070C0"/>
                <w:sz w:val="20"/>
                <w:szCs w:val="20"/>
              </w:rPr>
            </w:pPr>
            <w:r w:rsidRPr="00F717CB">
              <w:rPr>
                <w:rFonts w:ascii="Arial" w:eastAsia="Arial" w:hAnsi="Arial" w:cs="Arial"/>
                <w:color w:val="0070C0"/>
                <w:sz w:val="20"/>
                <w:szCs w:val="20"/>
              </w:rPr>
              <w:t xml:space="preserve">DSWD-FO CALABARZON </w:t>
            </w:r>
            <w:r w:rsidR="00F717CB" w:rsidRPr="00F717CB">
              <w:rPr>
                <w:rFonts w:ascii="Arial" w:eastAsia="Arial" w:hAnsi="Arial" w:cs="Arial"/>
                <w:color w:val="0070C0"/>
                <w:sz w:val="20"/>
                <w:szCs w:val="20"/>
              </w:rPr>
              <w:t>through the DRMD coordinated with the National Resources and Logistics Management Bureau (NRLMB) for the resumption of delivery of FFPs in LGUs of Laguna.</w:t>
            </w:r>
          </w:p>
          <w:p w14:paraId="3A66ABC9" w14:textId="77777777" w:rsidR="00F717CB" w:rsidRPr="00F717CB" w:rsidRDefault="00F717CB" w:rsidP="00F717CB">
            <w:pPr>
              <w:pStyle w:val="ListParagraph"/>
              <w:ind w:left="360"/>
              <w:jc w:val="both"/>
              <w:rPr>
                <w:rFonts w:ascii="Arial" w:eastAsia="Arial" w:hAnsi="Arial" w:cs="Arial"/>
                <w:color w:val="0070C0"/>
                <w:sz w:val="20"/>
                <w:szCs w:val="20"/>
              </w:rPr>
            </w:pPr>
          </w:p>
          <w:p w14:paraId="24162B0D" w14:textId="77777777" w:rsidR="008E35DA" w:rsidRPr="003905F0"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05F0">
              <w:rPr>
                <w:rFonts w:ascii="Arial" w:eastAsia="Arial" w:hAnsi="Arial" w:cs="Arial"/>
                <w:sz w:val="20"/>
                <w:szCs w:val="20"/>
              </w:rPr>
              <w:t xml:space="preserve">The Crisis Intervention Section has provided a total amount of grants worth </w:t>
            </w:r>
            <w:r w:rsidRPr="003905F0">
              <w:rPr>
                <w:rFonts w:ascii="Arial" w:eastAsia="Arial" w:hAnsi="Arial" w:cs="Arial"/>
                <w:b/>
                <w:bCs/>
                <w:sz w:val="20"/>
                <w:szCs w:val="20"/>
              </w:rPr>
              <w:t>₱217,679,878.58</w:t>
            </w:r>
            <w:r w:rsidRPr="003905F0">
              <w:rPr>
                <w:rFonts w:ascii="Arial" w:eastAsia="Arial" w:hAnsi="Arial" w:cs="Arial"/>
                <w:sz w:val="20"/>
                <w:szCs w:val="20"/>
              </w:rPr>
              <w:t xml:space="preserve"> to </w:t>
            </w:r>
            <w:r w:rsidRPr="003905F0">
              <w:rPr>
                <w:rFonts w:ascii="Arial" w:eastAsia="Arial" w:hAnsi="Arial" w:cs="Arial"/>
                <w:b/>
                <w:bCs/>
                <w:sz w:val="20"/>
                <w:szCs w:val="20"/>
              </w:rPr>
              <w:t xml:space="preserve">80,200 clients </w:t>
            </w:r>
            <w:r w:rsidRPr="003905F0">
              <w:rPr>
                <w:rFonts w:ascii="Arial" w:eastAsia="Arial" w:hAnsi="Arial" w:cs="Arial"/>
                <w:bCs/>
                <w:sz w:val="20"/>
                <w:szCs w:val="20"/>
              </w:rPr>
              <w:t>as of 08 January 2021.</w:t>
            </w:r>
          </w:p>
          <w:p w14:paraId="7C80ED42" w14:textId="6817112F" w:rsidR="00B45057" w:rsidRPr="003905F0"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05F0">
              <w:rPr>
                <w:rFonts w:ascii="Arial" w:eastAsia="Arial" w:hAnsi="Arial" w:cs="Arial"/>
                <w:sz w:val="20"/>
                <w:szCs w:val="20"/>
              </w:rPr>
              <w:t xml:space="preserve">The Sustainable Livelihood Program (SLP) has provided </w:t>
            </w:r>
            <w:r w:rsidRPr="003905F0">
              <w:rPr>
                <w:rFonts w:ascii="Arial" w:eastAsia="Arial" w:hAnsi="Arial" w:cs="Arial"/>
                <w:b/>
                <w:bCs/>
                <w:sz w:val="20"/>
                <w:szCs w:val="20"/>
              </w:rPr>
              <w:t>₱23,869,000.00</w:t>
            </w:r>
            <w:r w:rsidRPr="003905F0">
              <w:rPr>
                <w:rFonts w:ascii="Arial" w:eastAsia="Arial" w:hAnsi="Arial" w:cs="Arial"/>
                <w:sz w:val="20"/>
                <w:szCs w:val="20"/>
              </w:rPr>
              <w:t xml:space="preserve"> to </w:t>
            </w:r>
            <w:r w:rsidRPr="003905F0">
              <w:rPr>
                <w:rFonts w:ascii="Arial" w:eastAsia="Arial" w:hAnsi="Arial" w:cs="Arial"/>
                <w:b/>
                <w:bCs/>
                <w:sz w:val="20"/>
                <w:szCs w:val="20"/>
              </w:rPr>
              <w:t>1,538 beneficiaries</w:t>
            </w:r>
            <w:r w:rsidRPr="003905F0">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3905F0"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3905F0" w:rsidRDefault="008E35DA" w:rsidP="008266BC">
            <w:pPr>
              <w:spacing w:after="0" w:line="240" w:lineRule="auto"/>
              <w:ind w:right="57"/>
              <w:contextualSpacing/>
              <w:jc w:val="both"/>
              <w:rPr>
                <w:rFonts w:ascii="Arial" w:eastAsia="Arial" w:hAnsi="Arial" w:cs="Arial"/>
                <w:b/>
                <w:sz w:val="20"/>
                <w:szCs w:val="20"/>
              </w:rPr>
            </w:pPr>
            <w:r w:rsidRPr="003905F0">
              <w:rPr>
                <w:rFonts w:ascii="Arial" w:eastAsia="Arial" w:hAnsi="Arial" w:cs="Arial"/>
                <w:b/>
                <w:sz w:val="20"/>
                <w:szCs w:val="20"/>
              </w:rPr>
              <w:t>Social Amelioration Program (SAP)</w:t>
            </w:r>
          </w:p>
          <w:p w14:paraId="165D3C63" w14:textId="77777777" w:rsidR="00C25871" w:rsidRPr="003905F0"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05F0">
              <w:rPr>
                <w:rFonts w:ascii="Arial" w:eastAsia="Arial" w:hAnsi="Arial" w:cs="Arial"/>
                <w:sz w:val="20"/>
                <w:szCs w:val="20"/>
              </w:rPr>
              <w:t xml:space="preserve">For the SAP – ESP Bayanihan 2 implementation, DSWD-FO CALABARZON </w:t>
            </w:r>
            <w:r w:rsidRPr="003905F0">
              <w:rPr>
                <w:rFonts w:ascii="Arial" w:eastAsia="Arial" w:hAnsi="Arial" w:cs="Arial"/>
                <w:sz w:val="20"/>
                <w:szCs w:val="20"/>
              </w:rPr>
              <w:lastRenderedPageBreak/>
              <w:t>provided assistance amounting to ₱</w:t>
            </w:r>
            <w:r w:rsidR="00F33956" w:rsidRPr="003905F0">
              <w:rPr>
                <w:rFonts w:ascii="Arial" w:eastAsia="Arial" w:hAnsi="Arial" w:cs="Arial"/>
                <w:sz w:val="20"/>
                <w:szCs w:val="20"/>
              </w:rPr>
              <w:t xml:space="preserve">11,202,250.00 </w:t>
            </w:r>
            <w:r w:rsidRPr="003905F0">
              <w:rPr>
                <w:rFonts w:ascii="Arial" w:eastAsia="Arial" w:hAnsi="Arial" w:cs="Arial"/>
                <w:sz w:val="20"/>
                <w:szCs w:val="20"/>
              </w:rPr>
              <w:t>for beneficiaries under granular lockdown, while it has disbursed ₱</w:t>
            </w:r>
            <w:r w:rsidR="00CA7A09" w:rsidRPr="003905F0">
              <w:rPr>
                <w:rFonts w:ascii="Arial" w:eastAsia="Arial" w:hAnsi="Arial" w:cs="Arial"/>
                <w:sz w:val="20"/>
                <w:szCs w:val="20"/>
              </w:rPr>
              <w:t xml:space="preserve">866,807,500.00 </w:t>
            </w:r>
            <w:r w:rsidRPr="003905F0">
              <w:rPr>
                <w:rFonts w:ascii="Arial" w:eastAsia="Arial" w:hAnsi="Arial" w:cs="Arial"/>
                <w:sz w:val="20"/>
                <w:szCs w:val="20"/>
              </w:rPr>
              <w:t>for additional families</w:t>
            </w:r>
            <w:r w:rsidR="00026769" w:rsidRPr="003905F0">
              <w:rPr>
                <w:rFonts w:ascii="Arial" w:eastAsia="Arial" w:hAnsi="Arial" w:cs="Arial"/>
                <w:sz w:val="20"/>
                <w:szCs w:val="20"/>
              </w:rPr>
              <w:t>.</w:t>
            </w:r>
          </w:p>
          <w:p w14:paraId="40489568" w14:textId="6E4CE0E9" w:rsidR="008E35DA" w:rsidRPr="003905F0"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3905F0">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06968133"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5CDF43F6" w:rsidR="008E35DA" w:rsidRPr="00221F04" w:rsidRDefault="000810DA"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04 May</w:t>
            </w:r>
            <w:r w:rsidR="00221F04" w:rsidRPr="00221F04">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3F0D547A" w:rsidR="008E35DA"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7D6EA5A2" w14:textId="77777777" w:rsidR="00FB2583" w:rsidRPr="00221F04" w:rsidRDefault="00FB2583" w:rsidP="00FB2583">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5110FB3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791F00B" w14:textId="77777777" w:rsidR="004E5925" w:rsidRDefault="004E5925" w:rsidP="008266BC">
      <w:pPr>
        <w:spacing w:after="0" w:line="240" w:lineRule="auto"/>
        <w:contextualSpacing/>
        <w:rPr>
          <w:rFonts w:ascii="Arial" w:eastAsia="Arial" w:hAnsi="Arial" w:cs="Arial"/>
          <w:b/>
          <w:sz w:val="24"/>
          <w:szCs w:val="24"/>
        </w:rPr>
      </w:pPr>
    </w:p>
    <w:p w14:paraId="707CF8A9" w14:textId="388D80C6"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76403324" w:rsidR="008E35DA" w:rsidRPr="003905F0" w:rsidRDefault="00ED4638" w:rsidP="00DE4DD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E4DD4">
              <w:rPr>
                <w:rFonts w:ascii="Arial" w:eastAsia="Arial" w:hAnsi="Arial" w:cs="Arial"/>
                <w:color w:val="0070C0"/>
                <w:sz w:val="20"/>
                <w:szCs w:val="20"/>
              </w:rPr>
              <w:t>1</w:t>
            </w:r>
            <w:r w:rsidR="00DE4DD4" w:rsidRPr="00DE4DD4">
              <w:rPr>
                <w:rFonts w:ascii="Arial" w:eastAsia="Arial" w:hAnsi="Arial" w:cs="Arial"/>
                <w:color w:val="0070C0"/>
                <w:sz w:val="20"/>
                <w:szCs w:val="20"/>
              </w:rPr>
              <w:t>1</w:t>
            </w:r>
            <w:r w:rsidR="00261DE4" w:rsidRPr="00DE4DD4">
              <w:rPr>
                <w:rFonts w:ascii="Arial" w:eastAsia="Arial" w:hAnsi="Arial" w:cs="Arial"/>
                <w:color w:val="0070C0"/>
                <w:sz w:val="20"/>
                <w:szCs w:val="20"/>
              </w:rPr>
              <w:t xml:space="preserve"> May</w:t>
            </w:r>
            <w:r w:rsidR="008E35DA" w:rsidRPr="00DE4DD4">
              <w:rPr>
                <w:rFonts w:ascii="Arial" w:eastAsia="Arial" w:hAnsi="Arial" w:cs="Arial"/>
                <w:color w:val="0070C0"/>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0CC90B20" w:rsidR="00B6092A" w:rsidRPr="003905F0" w:rsidRDefault="00C71058" w:rsidP="00B6092A">
            <w:pPr>
              <w:pStyle w:val="ListParagraph"/>
              <w:numPr>
                <w:ilvl w:val="0"/>
                <w:numId w:val="4"/>
              </w:numPr>
              <w:spacing w:after="0" w:line="240" w:lineRule="auto"/>
              <w:jc w:val="both"/>
              <w:rPr>
                <w:rFonts w:ascii="Arial" w:eastAsia="Times New Roman" w:hAnsi="Arial" w:cs="Arial"/>
                <w:sz w:val="20"/>
                <w:szCs w:val="20"/>
              </w:rPr>
            </w:pPr>
            <w:r w:rsidRPr="003905F0">
              <w:rPr>
                <w:rFonts w:ascii="Arial" w:eastAsia="Times New Roman" w:hAnsi="Arial" w:cs="Arial"/>
                <w:sz w:val="20"/>
                <w:szCs w:val="20"/>
              </w:rPr>
              <w:t xml:space="preserve">DSWD-FO VI provided </w:t>
            </w:r>
            <w:r w:rsidR="00E53832" w:rsidRPr="003905F0">
              <w:rPr>
                <w:rFonts w:ascii="Arial" w:eastAsia="Times New Roman" w:hAnsi="Arial" w:cs="Arial"/>
                <w:b/>
                <w:sz w:val="20"/>
                <w:szCs w:val="20"/>
              </w:rPr>
              <w:t>₱</w:t>
            </w:r>
            <w:r w:rsidR="00ED4638" w:rsidRPr="003905F0">
              <w:rPr>
                <w:rFonts w:ascii="Arial" w:eastAsia="Times New Roman" w:hAnsi="Arial" w:cs="Arial"/>
                <w:b/>
                <w:sz w:val="20"/>
                <w:szCs w:val="20"/>
              </w:rPr>
              <w:t>8,766</w:t>
            </w:r>
            <w:r w:rsidR="00562A0C" w:rsidRPr="003905F0">
              <w:rPr>
                <w:rFonts w:ascii="Arial" w:eastAsia="Times New Roman" w:hAnsi="Arial" w:cs="Arial"/>
                <w:b/>
                <w:sz w:val="20"/>
                <w:szCs w:val="20"/>
              </w:rPr>
              <w:t>,</w:t>
            </w:r>
            <w:r w:rsidR="00ED4638" w:rsidRPr="003905F0">
              <w:rPr>
                <w:rFonts w:ascii="Arial" w:eastAsia="Times New Roman" w:hAnsi="Arial" w:cs="Arial"/>
                <w:b/>
                <w:sz w:val="20"/>
                <w:szCs w:val="20"/>
              </w:rPr>
              <w:t>840</w:t>
            </w:r>
            <w:r w:rsidR="00FB3787" w:rsidRPr="003905F0">
              <w:rPr>
                <w:rFonts w:ascii="Arial" w:eastAsia="Times New Roman" w:hAnsi="Arial" w:cs="Arial"/>
                <w:b/>
                <w:sz w:val="20"/>
                <w:szCs w:val="20"/>
              </w:rPr>
              <w:t>.00</w:t>
            </w:r>
            <w:r w:rsidR="00562A0C" w:rsidRPr="003905F0">
              <w:rPr>
                <w:rFonts w:ascii="Arial" w:eastAsia="Times New Roman" w:hAnsi="Arial" w:cs="Arial"/>
                <w:b/>
                <w:sz w:val="20"/>
                <w:szCs w:val="20"/>
              </w:rPr>
              <w:t xml:space="preserve"> </w:t>
            </w:r>
            <w:r w:rsidRPr="003905F0">
              <w:rPr>
                <w:rFonts w:ascii="Arial" w:eastAsia="Times New Roman" w:hAnsi="Arial" w:cs="Arial"/>
                <w:sz w:val="20"/>
                <w:szCs w:val="20"/>
              </w:rPr>
              <w:t>worth of assistance to</w:t>
            </w:r>
            <w:r w:rsidR="00E53832" w:rsidRPr="003905F0">
              <w:t xml:space="preserve"> </w:t>
            </w:r>
            <w:r w:rsidR="00ED4638" w:rsidRPr="003905F0">
              <w:rPr>
                <w:rFonts w:ascii="Arial" w:eastAsia="Times New Roman" w:hAnsi="Arial" w:cs="Arial"/>
                <w:b/>
                <w:sz w:val="20"/>
                <w:szCs w:val="20"/>
              </w:rPr>
              <w:t>965</w:t>
            </w:r>
            <w:r w:rsidR="00562A0C" w:rsidRPr="003905F0">
              <w:rPr>
                <w:rFonts w:ascii="Arial" w:eastAsia="Times New Roman" w:hAnsi="Arial" w:cs="Arial"/>
                <w:b/>
                <w:sz w:val="20"/>
                <w:szCs w:val="20"/>
              </w:rPr>
              <w:t xml:space="preserve"> </w:t>
            </w:r>
            <w:r w:rsidRPr="003905F0">
              <w:rPr>
                <w:rFonts w:ascii="Arial" w:eastAsia="Times New Roman" w:hAnsi="Arial" w:cs="Arial"/>
                <w:b/>
                <w:sz w:val="20"/>
                <w:szCs w:val="20"/>
              </w:rPr>
              <w:t>individuals</w:t>
            </w:r>
            <w:r w:rsidRPr="003905F0">
              <w:rPr>
                <w:rFonts w:ascii="Arial" w:eastAsia="Times New Roman" w:hAnsi="Arial" w:cs="Arial"/>
                <w:sz w:val="20"/>
                <w:szCs w:val="20"/>
              </w:rPr>
              <w:t xml:space="preserve"> through </w:t>
            </w:r>
            <w:r w:rsidRPr="003905F0">
              <w:rPr>
                <w:rFonts w:ascii="Arial" w:eastAsia="Times New Roman" w:hAnsi="Arial" w:cs="Arial"/>
                <w:b/>
                <w:sz w:val="20"/>
                <w:szCs w:val="20"/>
              </w:rPr>
              <w:t>Assistance to Individuals in Crisis Situation (AICS</w:t>
            </w:r>
            <w:r w:rsidR="00B6092A" w:rsidRPr="003905F0">
              <w:rPr>
                <w:rFonts w:ascii="Arial" w:eastAsia="Times New Roman" w:hAnsi="Arial" w:cs="Arial"/>
                <w:sz w:val="20"/>
                <w:szCs w:val="20"/>
              </w:rPr>
              <w:t xml:space="preserve">) </w:t>
            </w:r>
            <w:r w:rsidR="00562A0C" w:rsidRPr="003905F0">
              <w:rPr>
                <w:rFonts w:ascii="Arial" w:eastAsia="Times New Roman" w:hAnsi="Arial" w:cs="Arial"/>
                <w:sz w:val="20"/>
                <w:szCs w:val="20"/>
              </w:rPr>
              <w:t xml:space="preserve">on </w:t>
            </w:r>
            <w:r w:rsidR="00ED4638" w:rsidRPr="003905F0">
              <w:rPr>
                <w:rFonts w:ascii="Arial" w:eastAsia="Times New Roman" w:hAnsi="Arial" w:cs="Arial"/>
                <w:sz w:val="20"/>
                <w:szCs w:val="20"/>
              </w:rPr>
              <w:t>May</w:t>
            </w:r>
            <w:r w:rsidR="00B6092A" w:rsidRPr="003905F0">
              <w:rPr>
                <w:rFonts w:ascii="Arial" w:eastAsia="Times New Roman" w:hAnsi="Arial" w:cs="Arial"/>
                <w:sz w:val="20"/>
                <w:szCs w:val="20"/>
              </w:rPr>
              <w:t xml:space="preserve"> </w:t>
            </w:r>
            <w:r w:rsidR="00ED4638" w:rsidRPr="003905F0">
              <w:rPr>
                <w:rFonts w:ascii="Arial" w:eastAsia="Times New Roman" w:hAnsi="Arial" w:cs="Arial"/>
                <w:sz w:val="20"/>
                <w:szCs w:val="20"/>
              </w:rPr>
              <w:t>3-7</w:t>
            </w:r>
            <w:r w:rsidR="00B6092A" w:rsidRPr="003905F0">
              <w:rPr>
                <w:rFonts w:ascii="Arial" w:eastAsia="Times New Roman" w:hAnsi="Arial" w:cs="Arial"/>
                <w:sz w:val="20"/>
                <w:szCs w:val="20"/>
              </w:rPr>
              <w:t>, 2021</w:t>
            </w:r>
            <w:r w:rsidR="00562A0C" w:rsidRPr="003905F0">
              <w:rPr>
                <w:rFonts w:ascii="Arial" w:eastAsia="Times New Roman" w:hAnsi="Arial" w:cs="Arial"/>
                <w:sz w:val="20"/>
                <w:szCs w:val="20"/>
              </w:rPr>
              <w:t>.</w:t>
            </w:r>
          </w:p>
          <w:p w14:paraId="72222456" w14:textId="69CF9644" w:rsidR="00DE4DD4" w:rsidRPr="00DE4DD4" w:rsidRDefault="00ED4638" w:rsidP="00DE4DD4">
            <w:pPr>
              <w:pStyle w:val="ListParagraph"/>
              <w:numPr>
                <w:ilvl w:val="0"/>
                <w:numId w:val="4"/>
              </w:numPr>
              <w:spacing w:after="0" w:line="240" w:lineRule="auto"/>
              <w:jc w:val="both"/>
              <w:rPr>
                <w:rFonts w:ascii="Arial" w:eastAsia="Times New Roman" w:hAnsi="Arial" w:cs="Arial"/>
                <w:sz w:val="20"/>
                <w:szCs w:val="20"/>
              </w:rPr>
            </w:pPr>
            <w:r w:rsidRPr="00DE4DD4">
              <w:rPr>
                <w:rFonts w:ascii="Arial" w:eastAsia="Times New Roman" w:hAnsi="Arial" w:cs="Arial"/>
                <w:color w:val="0070C0"/>
                <w:sz w:val="20"/>
                <w:szCs w:val="20"/>
              </w:rPr>
              <w:t xml:space="preserve">DSWD-FO VI released </w:t>
            </w:r>
            <w:r w:rsidR="00DE4DD4" w:rsidRPr="00DE4DD4">
              <w:rPr>
                <w:rFonts w:ascii="Arial" w:eastAsia="Times New Roman" w:hAnsi="Arial" w:cs="Arial"/>
                <w:color w:val="0070C0"/>
                <w:sz w:val="20"/>
                <w:szCs w:val="20"/>
              </w:rPr>
              <w:t>released 300 FFPs to Roxas City, Capiz; and 20 FFPs to Miag-ao, Iloilo, intended for COVID19 afffected families.</w:t>
            </w:r>
            <w:r w:rsidR="00DE4DD4" w:rsidRPr="00DE4DD4">
              <w:rPr>
                <w:rFonts w:ascii="Arial" w:eastAsia="Times New Roman" w:hAnsi="Arial" w:cs="Arial"/>
                <w:sz w:val="20"/>
                <w:szCs w:val="20"/>
              </w:rPr>
              <w:tab/>
            </w:r>
            <w:r w:rsidR="00DE4DD4" w:rsidRPr="00DE4DD4">
              <w:rPr>
                <w:rFonts w:ascii="Arial" w:eastAsia="Times New Roman" w:hAnsi="Arial" w:cs="Arial"/>
                <w:sz w:val="20"/>
                <w:szCs w:val="20"/>
              </w:rPr>
              <w:tab/>
            </w:r>
          </w:p>
          <w:p w14:paraId="7253AF0D" w14:textId="6D0D8481" w:rsidR="0087316F" w:rsidRPr="003905F0" w:rsidRDefault="008E35DA" w:rsidP="00335F36">
            <w:pPr>
              <w:pStyle w:val="ListParagraph"/>
              <w:numPr>
                <w:ilvl w:val="0"/>
                <w:numId w:val="4"/>
              </w:numPr>
              <w:spacing w:after="0" w:line="240" w:lineRule="auto"/>
              <w:jc w:val="both"/>
              <w:rPr>
                <w:rFonts w:ascii="Arial" w:eastAsia="Times New Roman" w:hAnsi="Arial" w:cs="Arial"/>
                <w:sz w:val="20"/>
                <w:szCs w:val="20"/>
              </w:rPr>
            </w:pPr>
            <w:r w:rsidRPr="003905F0">
              <w:rPr>
                <w:rFonts w:ascii="Arial" w:eastAsia="Times New Roman" w:hAnsi="Arial" w:cs="Arial"/>
                <w:sz w:val="20"/>
                <w:szCs w:val="20"/>
              </w:rPr>
              <w:t>DSWD-FO VI is continuously repacking FFPs at the DSWD Regional Warehouse.</w:t>
            </w:r>
          </w:p>
          <w:p w14:paraId="3AA13403" w14:textId="77777777" w:rsidR="00335F36" w:rsidRPr="003905F0" w:rsidRDefault="00335F36" w:rsidP="00335F36">
            <w:pPr>
              <w:pStyle w:val="ListParagraph"/>
              <w:spacing w:after="0" w:line="240" w:lineRule="auto"/>
              <w:ind w:left="360"/>
              <w:jc w:val="both"/>
              <w:rPr>
                <w:rFonts w:ascii="Arial" w:eastAsia="Times New Roman" w:hAnsi="Arial" w:cs="Arial"/>
                <w:sz w:val="20"/>
                <w:szCs w:val="20"/>
              </w:rPr>
            </w:pPr>
          </w:p>
          <w:p w14:paraId="5106066D" w14:textId="1F86E3DC" w:rsidR="008E35DA" w:rsidRPr="003905F0"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3905F0">
              <w:rPr>
                <w:rFonts w:ascii="Arial" w:eastAsia="Times New Roman" w:hAnsi="Arial" w:cs="Arial"/>
                <w:b/>
                <w:bCs/>
                <w:sz w:val="20"/>
                <w:szCs w:val="20"/>
              </w:rPr>
              <w:t>Social Amelioration Program (SAP)</w:t>
            </w:r>
          </w:p>
          <w:p w14:paraId="6F316AEC" w14:textId="77777777" w:rsidR="008E35DA" w:rsidRPr="003905F0" w:rsidRDefault="008E35DA" w:rsidP="005B09E5">
            <w:pPr>
              <w:pStyle w:val="ListParagraph"/>
              <w:numPr>
                <w:ilvl w:val="0"/>
                <w:numId w:val="4"/>
              </w:numPr>
              <w:spacing w:after="0" w:line="240" w:lineRule="auto"/>
              <w:jc w:val="both"/>
              <w:rPr>
                <w:rFonts w:eastAsia="Times New Roman"/>
              </w:rPr>
            </w:pPr>
            <w:r w:rsidRPr="003905F0">
              <w:rPr>
                <w:rFonts w:ascii="Arial" w:eastAsia="Times New Roman" w:hAnsi="Arial" w:cs="Arial"/>
                <w:sz w:val="20"/>
                <w:szCs w:val="20"/>
              </w:rPr>
              <w:t xml:space="preserve">To date, a total of </w:t>
            </w:r>
            <w:r w:rsidRPr="003905F0">
              <w:rPr>
                <w:rFonts w:ascii="Arial" w:eastAsia="Times New Roman" w:hAnsi="Arial" w:cs="Arial"/>
                <w:b/>
                <w:sz w:val="20"/>
                <w:szCs w:val="20"/>
              </w:rPr>
              <w:t>₱1,496,509,500.00</w:t>
            </w:r>
            <w:r w:rsidRPr="003905F0">
              <w:rPr>
                <w:rFonts w:ascii="Arial" w:eastAsia="Times New Roman" w:hAnsi="Arial" w:cs="Arial"/>
                <w:sz w:val="20"/>
                <w:szCs w:val="20"/>
              </w:rPr>
              <w:t xml:space="preserve"> was provided to </w:t>
            </w:r>
            <w:r w:rsidRPr="003905F0">
              <w:rPr>
                <w:rFonts w:ascii="Arial" w:eastAsia="Times New Roman" w:hAnsi="Arial" w:cs="Arial"/>
                <w:b/>
                <w:sz w:val="20"/>
                <w:szCs w:val="20"/>
              </w:rPr>
              <w:t>321,830 4Ps beneficiaries</w:t>
            </w:r>
            <w:r w:rsidRPr="003905F0">
              <w:rPr>
                <w:rFonts w:ascii="Arial" w:eastAsia="Times New Roman" w:hAnsi="Arial" w:cs="Arial"/>
                <w:sz w:val="20"/>
                <w:szCs w:val="20"/>
              </w:rPr>
              <w:t xml:space="preserve"> and </w:t>
            </w:r>
            <w:r w:rsidRPr="003905F0">
              <w:rPr>
                <w:rFonts w:ascii="Arial" w:eastAsia="Times New Roman" w:hAnsi="Arial" w:cs="Arial"/>
                <w:b/>
                <w:sz w:val="20"/>
                <w:szCs w:val="20"/>
              </w:rPr>
              <w:t>₱6,788,214,000.00</w:t>
            </w:r>
            <w:r w:rsidRPr="003905F0">
              <w:rPr>
                <w:rFonts w:ascii="Arial" w:eastAsia="Times New Roman" w:hAnsi="Arial" w:cs="Arial"/>
                <w:sz w:val="20"/>
                <w:szCs w:val="20"/>
              </w:rPr>
              <w:t xml:space="preserve"> was provided to </w:t>
            </w:r>
            <w:r w:rsidRPr="003905F0">
              <w:rPr>
                <w:rFonts w:ascii="Arial" w:eastAsia="Times New Roman" w:hAnsi="Arial" w:cs="Arial"/>
                <w:b/>
                <w:sz w:val="20"/>
                <w:szCs w:val="20"/>
              </w:rPr>
              <w:t>1,131,369 non-4Ps beneficiaries</w:t>
            </w:r>
            <w:r w:rsidRPr="003905F0">
              <w:rPr>
                <w:rFonts w:ascii="Arial" w:eastAsia="Times New Roman" w:hAnsi="Arial" w:cs="Arial"/>
                <w:sz w:val="20"/>
                <w:szCs w:val="20"/>
              </w:rPr>
              <w:t xml:space="preserve"> for the first tranche.</w:t>
            </w:r>
          </w:p>
          <w:p w14:paraId="55DFCC14" w14:textId="77777777" w:rsidR="008E35DA" w:rsidRPr="003905F0" w:rsidRDefault="008E35DA" w:rsidP="005B09E5">
            <w:pPr>
              <w:pStyle w:val="ListParagraph"/>
              <w:numPr>
                <w:ilvl w:val="0"/>
                <w:numId w:val="4"/>
              </w:numPr>
              <w:spacing w:after="0" w:line="240" w:lineRule="auto"/>
              <w:jc w:val="both"/>
              <w:rPr>
                <w:rFonts w:eastAsia="Times New Roman"/>
              </w:rPr>
            </w:pPr>
            <w:r w:rsidRPr="003905F0">
              <w:rPr>
                <w:rFonts w:ascii="Arial" w:eastAsia="Times New Roman" w:hAnsi="Arial" w:cs="Arial"/>
                <w:sz w:val="20"/>
                <w:szCs w:val="20"/>
              </w:rPr>
              <w:t xml:space="preserve">DSWD-FO VI has served </w:t>
            </w:r>
            <w:r w:rsidRPr="003905F0">
              <w:rPr>
                <w:rFonts w:ascii="Arial" w:eastAsia="Times New Roman" w:hAnsi="Arial" w:cs="Arial"/>
                <w:b/>
                <w:sz w:val="20"/>
                <w:szCs w:val="20"/>
              </w:rPr>
              <w:t>103,608 4Ps beneficiaries</w:t>
            </w:r>
            <w:r w:rsidRPr="003905F0">
              <w:rPr>
                <w:rFonts w:ascii="Arial" w:eastAsia="Times New Roman" w:hAnsi="Arial" w:cs="Arial"/>
                <w:sz w:val="20"/>
                <w:szCs w:val="20"/>
              </w:rPr>
              <w:t xml:space="preserve"> amounting to </w:t>
            </w:r>
            <w:r w:rsidRPr="003905F0">
              <w:rPr>
                <w:rFonts w:ascii="Arial" w:eastAsia="Times New Roman" w:hAnsi="Arial" w:cs="Arial"/>
                <w:b/>
                <w:sz w:val="20"/>
                <w:szCs w:val="20"/>
              </w:rPr>
              <w:t>₱481,777,200.00</w:t>
            </w:r>
            <w:r w:rsidRPr="003905F0">
              <w:rPr>
                <w:rFonts w:ascii="Arial" w:eastAsia="Times New Roman" w:hAnsi="Arial" w:cs="Arial"/>
                <w:sz w:val="20"/>
                <w:szCs w:val="20"/>
              </w:rPr>
              <w:t xml:space="preserve"> and </w:t>
            </w:r>
            <w:r w:rsidRPr="003905F0">
              <w:rPr>
                <w:rFonts w:ascii="Arial" w:eastAsia="Times New Roman" w:hAnsi="Arial" w:cs="Arial"/>
                <w:b/>
                <w:sz w:val="20"/>
                <w:szCs w:val="20"/>
              </w:rPr>
              <w:t>437,403 non-4Ps beneficiaries</w:t>
            </w:r>
            <w:r w:rsidRPr="003905F0">
              <w:rPr>
                <w:rFonts w:ascii="Arial" w:eastAsia="Times New Roman" w:hAnsi="Arial" w:cs="Arial"/>
                <w:sz w:val="20"/>
                <w:szCs w:val="20"/>
              </w:rPr>
              <w:t xml:space="preserve"> amounting to </w:t>
            </w:r>
            <w:r w:rsidRPr="003905F0">
              <w:rPr>
                <w:rFonts w:ascii="Arial" w:eastAsia="Times New Roman" w:hAnsi="Arial" w:cs="Arial"/>
                <w:b/>
                <w:sz w:val="20"/>
                <w:szCs w:val="20"/>
              </w:rPr>
              <w:t xml:space="preserve">₱2,624,418,000.00 </w:t>
            </w:r>
            <w:r w:rsidRPr="003905F0">
              <w:rPr>
                <w:rFonts w:ascii="Arial" w:eastAsia="Times New Roman" w:hAnsi="Arial" w:cs="Arial"/>
                <w:sz w:val="20"/>
                <w:szCs w:val="20"/>
              </w:rPr>
              <w:t xml:space="preserve">for the second tranche, and </w:t>
            </w:r>
            <w:r w:rsidRPr="003905F0">
              <w:rPr>
                <w:rFonts w:ascii="Arial" w:eastAsia="Times New Roman" w:hAnsi="Arial" w:cs="Arial"/>
                <w:b/>
                <w:sz w:val="20"/>
                <w:szCs w:val="20"/>
              </w:rPr>
              <w:t>190,738 left-out/waitlisted</w:t>
            </w:r>
            <w:r w:rsidRPr="003905F0">
              <w:rPr>
                <w:rFonts w:ascii="Arial" w:eastAsia="Times New Roman" w:hAnsi="Arial" w:cs="Arial"/>
                <w:sz w:val="20"/>
                <w:szCs w:val="20"/>
              </w:rPr>
              <w:t xml:space="preserve"> beneficiaries amounting to </w:t>
            </w:r>
            <w:r w:rsidRPr="003905F0">
              <w:rPr>
                <w:rFonts w:ascii="Arial" w:eastAsia="Times New Roman" w:hAnsi="Arial" w:cs="Arial"/>
                <w:b/>
                <w:bCs/>
                <w:sz w:val="20"/>
                <w:szCs w:val="20"/>
              </w:rPr>
              <w:t>₱1,144,428,000.00.</w:t>
            </w:r>
          </w:p>
          <w:p w14:paraId="05A50E49" w14:textId="172972BA" w:rsidR="00394694" w:rsidRPr="003905F0" w:rsidRDefault="008E35DA" w:rsidP="00261DE4">
            <w:pPr>
              <w:pStyle w:val="ListParagraph"/>
              <w:numPr>
                <w:ilvl w:val="0"/>
                <w:numId w:val="4"/>
              </w:numPr>
              <w:spacing w:after="0" w:line="240" w:lineRule="auto"/>
              <w:jc w:val="both"/>
              <w:rPr>
                <w:rFonts w:eastAsia="Times New Roman"/>
              </w:rPr>
            </w:pPr>
            <w:r w:rsidRPr="003905F0">
              <w:rPr>
                <w:rFonts w:ascii="Arial" w:eastAsia="Times New Roman" w:hAnsi="Arial" w:cs="Arial"/>
                <w:sz w:val="20"/>
                <w:szCs w:val="20"/>
              </w:rPr>
              <w:t>The Operation Center Hotline catered and resolved a total of 9,156 calls from 15 April to 26 August, 2020.</w:t>
            </w:r>
          </w:p>
        </w:tc>
      </w:tr>
    </w:tbl>
    <w:p w14:paraId="39C9FF0D" w14:textId="77777777" w:rsidR="00FB4624" w:rsidRDefault="00FB4624"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8DD6421" w14:textId="701CF1F9" w:rsidR="004E592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4E5925" w:rsidRPr="00A8767E" w14:paraId="6ABCC2D9" w14:textId="77777777" w:rsidTr="009E3DAC">
        <w:trPr>
          <w:trHeight w:val="20"/>
          <w:tblHeader/>
        </w:trPr>
        <w:tc>
          <w:tcPr>
            <w:tcW w:w="1985" w:type="dxa"/>
            <w:tcMar>
              <w:top w:w="0" w:type="dxa"/>
              <w:left w:w="115" w:type="dxa"/>
              <w:bottom w:w="0" w:type="dxa"/>
              <w:right w:w="115" w:type="dxa"/>
            </w:tcMar>
            <w:vAlign w:val="center"/>
          </w:tcPr>
          <w:p w14:paraId="5E4B28D1"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Mar>
              <w:top w:w="0" w:type="dxa"/>
              <w:left w:w="115" w:type="dxa"/>
              <w:bottom w:w="0" w:type="dxa"/>
              <w:right w:w="115" w:type="dxa"/>
            </w:tcMar>
            <w:vAlign w:val="center"/>
          </w:tcPr>
          <w:p w14:paraId="0469D27D" w14:textId="77777777" w:rsidR="004E5925" w:rsidRPr="00A8767E"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4E5925" w:rsidRPr="00BA54F5" w14:paraId="2589EEF3" w14:textId="77777777" w:rsidTr="009E3DAC">
        <w:trPr>
          <w:trHeight w:val="20"/>
        </w:trPr>
        <w:tc>
          <w:tcPr>
            <w:tcW w:w="1985" w:type="dxa"/>
            <w:tcMar>
              <w:top w:w="0" w:type="dxa"/>
              <w:left w:w="115" w:type="dxa"/>
              <w:bottom w:w="0" w:type="dxa"/>
              <w:right w:w="115" w:type="dxa"/>
            </w:tcMar>
            <w:vAlign w:val="center"/>
          </w:tcPr>
          <w:p w14:paraId="668BFCEF" w14:textId="735981D8" w:rsidR="004E5925" w:rsidRPr="00335F36" w:rsidRDefault="004E5925" w:rsidP="009E3DA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w:t>
            </w:r>
            <w:r w:rsidRPr="00B701AA">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4B77DDBE"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082A959" w14:textId="77777777" w:rsidR="004E5925" w:rsidRPr="00B701AA" w:rsidRDefault="004E5925" w:rsidP="004E592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3FA7A7AE"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1DD88AB7"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174E536B" w14:textId="77777777" w:rsidR="004E5925" w:rsidRPr="00B701AA" w:rsidRDefault="004E5925" w:rsidP="004E592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32E2E78B" w14:textId="77777777" w:rsidR="004E5925" w:rsidRPr="00D1628E" w:rsidRDefault="004E5925" w:rsidP="004E59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45D997C3" w14:textId="77777777" w:rsidR="004E5925" w:rsidRPr="00B701AA" w:rsidRDefault="004E5925" w:rsidP="004E592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479FECA1" w14:textId="77777777" w:rsidR="004E5925" w:rsidRPr="00B701AA" w:rsidRDefault="004E5925" w:rsidP="004E592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D45BFB1"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ayout w:type="fixed"/>
              <w:tblLook w:val="04A0" w:firstRow="1" w:lastRow="0" w:firstColumn="1" w:lastColumn="0" w:noHBand="0" w:noVBand="1"/>
            </w:tblPr>
            <w:tblGrid>
              <w:gridCol w:w="1436"/>
              <w:gridCol w:w="1436"/>
              <w:gridCol w:w="1436"/>
              <w:gridCol w:w="1436"/>
              <w:gridCol w:w="1437"/>
            </w:tblGrid>
            <w:tr w:rsidR="004E5925" w:rsidRPr="00B701AA" w14:paraId="63DC4A8A" w14:textId="77777777" w:rsidTr="004E5925">
              <w:trPr>
                <w:trHeight w:val="20"/>
              </w:trPr>
              <w:tc>
                <w:tcPr>
                  <w:tcW w:w="1436" w:type="dxa"/>
                  <w:vAlign w:val="center"/>
                </w:tcPr>
                <w:p w14:paraId="44E9B5B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36" w:type="dxa"/>
                  <w:vAlign w:val="center"/>
                </w:tcPr>
                <w:p w14:paraId="54EC13A7"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436" w:type="dxa"/>
                  <w:vAlign w:val="center"/>
                </w:tcPr>
                <w:p w14:paraId="7FBACB06"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436" w:type="dxa"/>
                  <w:vAlign w:val="center"/>
                </w:tcPr>
                <w:p w14:paraId="3C0BB1D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437" w:type="dxa"/>
                  <w:vAlign w:val="center"/>
                </w:tcPr>
                <w:p w14:paraId="27B19CE2"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7947266B" w14:textId="77777777" w:rsidTr="004E5925">
              <w:trPr>
                <w:trHeight w:val="20"/>
              </w:trPr>
              <w:tc>
                <w:tcPr>
                  <w:tcW w:w="1436" w:type="dxa"/>
                  <w:vAlign w:val="center"/>
                </w:tcPr>
                <w:p w14:paraId="1524721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436" w:type="dxa"/>
                  <w:vAlign w:val="center"/>
                </w:tcPr>
                <w:p w14:paraId="3238B92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436" w:type="dxa"/>
                  <w:vAlign w:val="center"/>
                </w:tcPr>
                <w:p w14:paraId="45244292"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436" w:type="dxa"/>
                  <w:vAlign w:val="center"/>
                </w:tcPr>
                <w:p w14:paraId="1B1AAB5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437" w:type="dxa"/>
                  <w:vAlign w:val="center"/>
                </w:tcPr>
                <w:p w14:paraId="692CDDD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4E5925" w:rsidRPr="00B701AA" w14:paraId="143834FA" w14:textId="77777777" w:rsidTr="004E5925">
              <w:trPr>
                <w:trHeight w:val="20"/>
              </w:trPr>
              <w:tc>
                <w:tcPr>
                  <w:tcW w:w="1436" w:type="dxa"/>
                  <w:vAlign w:val="center"/>
                </w:tcPr>
                <w:p w14:paraId="3999C23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436" w:type="dxa"/>
                  <w:vAlign w:val="center"/>
                </w:tcPr>
                <w:p w14:paraId="5ABDA9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3920540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436" w:type="dxa"/>
                  <w:vAlign w:val="center"/>
                </w:tcPr>
                <w:p w14:paraId="2845987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437" w:type="dxa"/>
                  <w:vAlign w:val="center"/>
                </w:tcPr>
                <w:p w14:paraId="10F7F9D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4E5925" w:rsidRPr="00B701AA" w14:paraId="0C09ACE8" w14:textId="77777777" w:rsidTr="004E5925">
              <w:trPr>
                <w:trHeight w:val="20"/>
              </w:trPr>
              <w:tc>
                <w:tcPr>
                  <w:tcW w:w="1436" w:type="dxa"/>
                  <w:vAlign w:val="center"/>
                </w:tcPr>
                <w:p w14:paraId="4B551111"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436" w:type="dxa"/>
                  <w:vAlign w:val="center"/>
                </w:tcPr>
                <w:p w14:paraId="197CA6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436" w:type="dxa"/>
                  <w:vAlign w:val="center"/>
                </w:tcPr>
                <w:p w14:paraId="5E0C308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436" w:type="dxa"/>
                  <w:vAlign w:val="center"/>
                </w:tcPr>
                <w:p w14:paraId="14AD7A9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437" w:type="dxa"/>
                  <w:vAlign w:val="center"/>
                </w:tcPr>
                <w:p w14:paraId="5E44AF6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4E5925" w:rsidRPr="00B701AA" w14:paraId="06CEC914" w14:textId="77777777" w:rsidTr="004E5925">
              <w:trPr>
                <w:trHeight w:val="20"/>
              </w:trPr>
              <w:tc>
                <w:tcPr>
                  <w:tcW w:w="1436" w:type="dxa"/>
                  <w:vAlign w:val="center"/>
                </w:tcPr>
                <w:p w14:paraId="6A3AF361"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436" w:type="dxa"/>
                  <w:vAlign w:val="center"/>
                </w:tcPr>
                <w:p w14:paraId="7297CBC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436" w:type="dxa"/>
                  <w:vAlign w:val="center"/>
                </w:tcPr>
                <w:p w14:paraId="447218BE"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436" w:type="dxa"/>
                  <w:vAlign w:val="center"/>
                </w:tcPr>
                <w:p w14:paraId="682BFD60"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437" w:type="dxa"/>
                  <w:vAlign w:val="center"/>
                </w:tcPr>
                <w:p w14:paraId="7AA4293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4E5925" w:rsidRPr="00B701AA" w14:paraId="4BD1C0B6" w14:textId="77777777" w:rsidTr="004E5925">
              <w:trPr>
                <w:trHeight w:val="20"/>
              </w:trPr>
              <w:tc>
                <w:tcPr>
                  <w:tcW w:w="1436" w:type="dxa"/>
                  <w:vAlign w:val="center"/>
                </w:tcPr>
                <w:p w14:paraId="4604B57E"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436" w:type="dxa"/>
                  <w:vAlign w:val="center"/>
                </w:tcPr>
                <w:p w14:paraId="3DB38993"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436" w:type="dxa"/>
                  <w:vAlign w:val="center"/>
                </w:tcPr>
                <w:p w14:paraId="2BB1AE5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436" w:type="dxa"/>
                  <w:vAlign w:val="center"/>
                </w:tcPr>
                <w:p w14:paraId="5A79DC3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437" w:type="dxa"/>
                  <w:vAlign w:val="center"/>
                </w:tcPr>
                <w:p w14:paraId="100285C0"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4E5925" w:rsidRPr="00B701AA" w14:paraId="4075945E" w14:textId="77777777" w:rsidTr="004E5925">
              <w:trPr>
                <w:trHeight w:val="20"/>
              </w:trPr>
              <w:tc>
                <w:tcPr>
                  <w:tcW w:w="1436" w:type="dxa"/>
                  <w:vAlign w:val="center"/>
                </w:tcPr>
                <w:p w14:paraId="48DAD52B"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436" w:type="dxa"/>
                  <w:vAlign w:val="center"/>
                </w:tcPr>
                <w:p w14:paraId="0E309E4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436" w:type="dxa"/>
                  <w:vAlign w:val="center"/>
                </w:tcPr>
                <w:p w14:paraId="7A35B4F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436" w:type="dxa"/>
                  <w:vAlign w:val="center"/>
                </w:tcPr>
                <w:p w14:paraId="796CE62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437" w:type="dxa"/>
                  <w:vAlign w:val="center"/>
                </w:tcPr>
                <w:p w14:paraId="61C7939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4E5925" w:rsidRPr="00B701AA" w14:paraId="2FD6636F" w14:textId="77777777" w:rsidTr="004E5925">
              <w:trPr>
                <w:trHeight w:val="20"/>
              </w:trPr>
              <w:tc>
                <w:tcPr>
                  <w:tcW w:w="1436" w:type="dxa"/>
                  <w:vAlign w:val="center"/>
                </w:tcPr>
                <w:p w14:paraId="79C9C0C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436" w:type="dxa"/>
                  <w:vAlign w:val="center"/>
                </w:tcPr>
                <w:p w14:paraId="4BF64C7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436" w:type="dxa"/>
                  <w:vAlign w:val="center"/>
                </w:tcPr>
                <w:p w14:paraId="42E062E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436" w:type="dxa"/>
                  <w:vAlign w:val="center"/>
                </w:tcPr>
                <w:p w14:paraId="353EDA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437" w:type="dxa"/>
                  <w:vAlign w:val="center"/>
                </w:tcPr>
                <w:p w14:paraId="4741513D"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4E5925" w:rsidRPr="00B701AA" w14:paraId="1683ABA6" w14:textId="77777777" w:rsidTr="004E5925">
              <w:trPr>
                <w:trHeight w:val="20"/>
              </w:trPr>
              <w:tc>
                <w:tcPr>
                  <w:tcW w:w="1436" w:type="dxa"/>
                  <w:vAlign w:val="center"/>
                </w:tcPr>
                <w:p w14:paraId="4EB15DBC" w14:textId="77777777" w:rsidR="004E5925" w:rsidRPr="00B701AA" w:rsidRDefault="004E5925" w:rsidP="004E5925">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436" w:type="dxa"/>
                  <w:vAlign w:val="center"/>
                </w:tcPr>
                <w:p w14:paraId="0565C8EC"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436" w:type="dxa"/>
                  <w:vAlign w:val="center"/>
                </w:tcPr>
                <w:p w14:paraId="2CD9AE1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436" w:type="dxa"/>
                  <w:vAlign w:val="center"/>
                </w:tcPr>
                <w:p w14:paraId="35F9B16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437" w:type="dxa"/>
                  <w:vAlign w:val="center"/>
                </w:tcPr>
                <w:p w14:paraId="47189E74"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4E5925" w:rsidRPr="00B701AA" w14:paraId="03259DB0" w14:textId="77777777" w:rsidTr="004E5925">
              <w:trPr>
                <w:trHeight w:val="20"/>
              </w:trPr>
              <w:tc>
                <w:tcPr>
                  <w:tcW w:w="1436" w:type="dxa"/>
                  <w:vAlign w:val="center"/>
                </w:tcPr>
                <w:p w14:paraId="545CBB2C" w14:textId="77777777" w:rsidR="004E5925" w:rsidRPr="00B701AA" w:rsidRDefault="004E5925" w:rsidP="004E5925">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436" w:type="dxa"/>
                  <w:vAlign w:val="center"/>
                </w:tcPr>
                <w:p w14:paraId="048565D9"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436" w:type="dxa"/>
                  <w:vAlign w:val="center"/>
                </w:tcPr>
                <w:p w14:paraId="0CA0E7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436" w:type="dxa"/>
                  <w:vAlign w:val="center"/>
                </w:tcPr>
                <w:p w14:paraId="13E4103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437" w:type="dxa"/>
                  <w:vAlign w:val="center"/>
                </w:tcPr>
                <w:p w14:paraId="2F4E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551F0F13" w14:textId="77777777" w:rsidR="004E5925" w:rsidRPr="00CB4883" w:rsidRDefault="004E5925" w:rsidP="004E5925">
            <w:pPr>
              <w:pBdr>
                <w:top w:val="none" w:sz="0" w:space="0" w:color="000000"/>
                <w:bottom w:val="none" w:sz="0" w:space="0" w:color="000000"/>
              </w:pBdr>
              <w:spacing w:after="0" w:line="240" w:lineRule="auto"/>
              <w:jc w:val="both"/>
              <w:rPr>
                <w:rFonts w:ascii="Arial" w:eastAsia="Arial" w:hAnsi="Arial" w:cs="Arial"/>
                <w:b/>
                <w:sz w:val="16"/>
                <w:szCs w:val="16"/>
              </w:rPr>
            </w:pPr>
          </w:p>
          <w:p w14:paraId="23923734" w14:textId="77777777" w:rsidR="004E5925" w:rsidRPr="00B701AA" w:rsidRDefault="004E5925" w:rsidP="004E592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ayout w:type="fixed"/>
              <w:tblLook w:val="04A0" w:firstRow="1" w:lastRow="0" w:firstColumn="1" w:lastColumn="0" w:noHBand="0" w:noVBand="1"/>
            </w:tblPr>
            <w:tblGrid>
              <w:gridCol w:w="1436"/>
              <w:gridCol w:w="1440"/>
              <w:gridCol w:w="1440"/>
              <w:gridCol w:w="1371"/>
              <w:gridCol w:w="1509"/>
            </w:tblGrid>
            <w:tr w:rsidR="004E5925" w:rsidRPr="00B701AA" w14:paraId="400117F0" w14:textId="77777777" w:rsidTr="004E5925">
              <w:trPr>
                <w:trHeight w:val="20"/>
              </w:trPr>
              <w:tc>
                <w:tcPr>
                  <w:tcW w:w="1436" w:type="dxa"/>
                  <w:vAlign w:val="center"/>
                </w:tcPr>
                <w:p w14:paraId="3B5C9491"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69BC4DDF"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80463FC"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5B7CC40A"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5C799975" w14:textId="77777777" w:rsidR="004E5925" w:rsidRPr="00B701AA" w:rsidRDefault="004E5925" w:rsidP="004E5925">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4E5925" w:rsidRPr="00B701AA" w14:paraId="68267CCA" w14:textId="77777777" w:rsidTr="004E5925">
              <w:trPr>
                <w:trHeight w:val="20"/>
              </w:trPr>
              <w:tc>
                <w:tcPr>
                  <w:tcW w:w="1436" w:type="dxa"/>
                  <w:vAlign w:val="center"/>
                </w:tcPr>
                <w:p w14:paraId="05002463"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7180A767"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6FA31885"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5EF09B21"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4F7C21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4E5925" w:rsidRPr="00B701AA" w14:paraId="030DB178" w14:textId="77777777" w:rsidTr="004E5925">
              <w:trPr>
                <w:trHeight w:val="20"/>
              </w:trPr>
              <w:tc>
                <w:tcPr>
                  <w:tcW w:w="1436" w:type="dxa"/>
                  <w:vAlign w:val="center"/>
                </w:tcPr>
                <w:p w14:paraId="278E2F45"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14B83466"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9BEE7B8"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2BCC86AA"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6056F54F"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4E5925" w:rsidRPr="00B701AA" w14:paraId="468AECD1" w14:textId="77777777" w:rsidTr="004E5925">
              <w:trPr>
                <w:trHeight w:val="20"/>
              </w:trPr>
              <w:tc>
                <w:tcPr>
                  <w:tcW w:w="1436" w:type="dxa"/>
                  <w:vAlign w:val="center"/>
                </w:tcPr>
                <w:p w14:paraId="3F5DECEF"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11576A5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61974A1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0402674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6B41634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4E5925" w:rsidRPr="00B701AA" w14:paraId="34B046B9" w14:textId="77777777" w:rsidTr="004E5925">
              <w:trPr>
                <w:trHeight w:val="20"/>
              </w:trPr>
              <w:tc>
                <w:tcPr>
                  <w:tcW w:w="1436" w:type="dxa"/>
                  <w:vAlign w:val="center"/>
                </w:tcPr>
                <w:p w14:paraId="5AABED29"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10B612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33F301E5"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0C9C7108"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68A8F447"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4E5925" w:rsidRPr="00B701AA" w14:paraId="7AA37D85" w14:textId="77777777" w:rsidTr="004E5925">
              <w:trPr>
                <w:trHeight w:val="20"/>
              </w:trPr>
              <w:tc>
                <w:tcPr>
                  <w:tcW w:w="1436" w:type="dxa"/>
                  <w:vAlign w:val="center"/>
                </w:tcPr>
                <w:p w14:paraId="6995F581" w14:textId="77777777" w:rsidR="004E5925" w:rsidRPr="00B701AA" w:rsidRDefault="004E5925" w:rsidP="004E5925">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38F84EF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28F98823"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07E8619D"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78F56EAB" w14:textId="77777777" w:rsidR="004E5925" w:rsidRPr="00B701AA" w:rsidRDefault="004E5925" w:rsidP="004E5925">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4E5925" w:rsidRPr="00B701AA" w14:paraId="3327DACC" w14:textId="77777777" w:rsidTr="004E5925">
              <w:trPr>
                <w:trHeight w:val="20"/>
              </w:trPr>
              <w:tc>
                <w:tcPr>
                  <w:tcW w:w="1436" w:type="dxa"/>
                  <w:vAlign w:val="center"/>
                </w:tcPr>
                <w:p w14:paraId="6D134AA1"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1822F14F"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0F90300E"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29904016"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1DF74BE9"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4E5925" w:rsidRPr="00B701AA" w14:paraId="3BF88B7C" w14:textId="77777777" w:rsidTr="004E5925">
              <w:trPr>
                <w:trHeight w:val="20"/>
              </w:trPr>
              <w:tc>
                <w:tcPr>
                  <w:tcW w:w="1436" w:type="dxa"/>
                  <w:vAlign w:val="center"/>
                </w:tcPr>
                <w:p w14:paraId="1B01A3F2" w14:textId="77777777" w:rsidR="004E5925" w:rsidRPr="00B701AA" w:rsidRDefault="004E5925" w:rsidP="004E5925">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28FB3A9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49040EEB"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3BBD3991"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6556549A" w14:textId="77777777" w:rsidR="004E5925" w:rsidRPr="00B701AA" w:rsidRDefault="004E5925" w:rsidP="004E5925">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252F6031" w14:textId="3C5143CA" w:rsidR="004E5925" w:rsidRPr="004E5925" w:rsidRDefault="00DE383B" w:rsidP="004E5925">
            <w:pPr>
              <w:spacing w:after="0" w:line="240" w:lineRule="auto"/>
              <w:jc w:val="both"/>
              <w:rPr>
                <w:rFonts w:eastAsia="Times New Roman"/>
              </w:rPr>
            </w:pPr>
            <w:r>
              <w:rPr>
                <w:rFonts w:eastAsia="Times New Roman"/>
              </w:rPr>
              <w:t xml:space="preserve">   </w:t>
            </w:r>
          </w:p>
        </w:tc>
      </w:tr>
    </w:tbl>
    <w:p w14:paraId="23ABA70C" w14:textId="58DE36EA" w:rsidR="004E5925" w:rsidRDefault="004E5925" w:rsidP="008266BC">
      <w:pPr>
        <w:spacing w:after="0" w:line="240" w:lineRule="auto"/>
        <w:contextualSpacing/>
        <w:rPr>
          <w:rFonts w:ascii="Arial" w:eastAsia="Arial" w:hAnsi="Arial" w:cs="Arial"/>
          <w:b/>
          <w:sz w:val="24"/>
          <w:szCs w:val="24"/>
        </w:rPr>
      </w:pPr>
    </w:p>
    <w:p w14:paraId="18F3F188" w14:textId="5680BBA6"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82077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1C808038" w:rsidR="00D578EA" w:rsidRPr="00ED4638" w:rsidRDefault="001A536B" w:rsidP="00596E9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ED4638">
              <w:rPr>
                <w:rFonts w:ascii="Arial" w:eastAsia="Arial" w:hAnsi="Arial" w:cs="Arial"/>
                <w:sz w:val="20"/>
                <w:szCs w:val="20"/>
              </w:rPr>
              <w:t>1</w:t>
            </w:r>
            <w:r w:rsidR="00596E9B">
              <w:rPr>
                <w:rFonts w:ascii="Arial" w:eastAsia="Arial" w:hAnsi="Arial" w:cs="Arial"/>
                <w:sz w:val="20"/>
                <w:szCs w:val="20"/>
              </w:rPr>
              <w:t>2</w:t>
            </w:r>
            <w:r w:rsidR="002B2161" w:rsidRPr="00ED4638">
              <w:rPr>
                <w:rFonts w:ascii="Arial" w:eastAsia="Arial" w:hAnsi="Arial" w:cs="Arial"/>
                <w:sz w:val="20"/>
                <w:szCs w:val="20"/>
              </w:rPr>
              <w:t xml:space="preserve"> May</w:t>
            </w:r>
            <w:r w:rsidR="00D578EA" w:rsidRPr="00ED4638">
              <w:rPr>
                <w:rFonts w:ascii="Arial" w:eastAsia="Arial" w:hAnsi="Arial" w:cs="Arial"/>
                <w:sz w:val="20"/>
                <w:szCs w:val="20"/>
              </w:rPr>
              <w:t xml:space="preserve"> 2021</w:t>
            </w:r>
          </w:p>
        </w:tc>
        <w:tc>
          <w:tcPr>
            <w:tcW w:w="7830" w:type="dxa"/>
          </w:tcPr>
          <w:p w14:paraId="37CC6CB9"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DRMD provided a total of </w:t>
            </w:r>
            <w:r w:rsidRPr="00ED4638">
              <w:rPr>
                <w:rFonts w:ascii="Arial" w:eastAsia="Arial" w:hAnsi="Arial" w:cs="Arial"/>
                <w:b/>
                <w:sz w:val="20"/>
                <w:szCs w:val="19"/>
              </w:rPr>
              <w:t xml:space="preserve">₱13,310,675.54 </w:t>
            </w:r>
            <w:r w:rsidRPr="00ED4638">
              <w:rPr>
                <w:rFonts w:ascii="Arial" w:eastAsia="Arial" w:hAnsi="Arial" w:cs="Arial"/>
                <w:sz w:val="20"/>
                <w:szCs w:val="19"/>
              </w:rPr>
              <w:t>worth of assistance</w:t>
            </w:r>
            <w:r w:rsidRPr="00ED4638">
              <w:rPr>
                <w:rFonts w:ascii="Arial" w:eastAsia="Arial" w:hAnsi="Arial" w:cs="Arial"/>
                <w:b/>
                <w:sz w:val="20"/>
                <w:szCs w:val="19"/>
              </w:rPr>
              <w:t xml:space="preserve"> </w:t>
            </w:r>
            <w:r w:rsidRPr="00ED4638">
              <w:rPr>
                <w:rFonts w:ascii="Arial" w:eastAsia="Arial" w:hAnsi="Arial" w:cs="Arial"/>
                <w:sz w:val="20"/>
                <w:szCs w:val="19"/>
              </w:rPr>
              <w:t xml:space="preserve">to </w:t>
            </w:r>
            <w:r w:rsidRPr="00ED4638">
              <w:rPr>
                <w:rFonts w:ascii="Arial" w:eastAsia="Arial" w:hAnsi="Arial" w:cs="Arial"/>
                <w:b/>
                <w:sz w:val="20"/>
                <w:szCs w:val="19"/>
              </w:rPr>
              <w:t>17 stranded sales representatives;</w:t>
            </w:r>
            <w:r w:rsidRPr="00ED4638">
              <w:rPr>
                <w:rFonts w:ascii="Arial" w:eastAsia="Arial" w:hAnsi="Arial" w:cs="Arial"/>
                <w:sz w:val="20"/>
                <w:szCs w:val="19"/>
              </w:rPr>
              <w:t xml:space="preserve"> eight </w:t>
            </w:r>
            <w:r w:rsidRPr="00ED4638">
              <w:rPr>
                <w:rFonts w:ascii="Arial" w:eastAsia="Arial" w:hAnsi="Arial" w:cs="Arial"/>
                <w:b/>
                <w:sz w:val="20"/>
                <w:szCs w:val="19"/>
              </w:rPr>
              <w:t>(8) bus drivers (HTIs);</w:t>
            </w:r>
            <w:r w:rsidRPr="00ED4638">
              <w:rPr>
                <w:rFonts w:ascii="Arial" w:eastAsia="Arial" w:hAnsi="Arial" w:cs="Arial"/>
                <w:sz w:val="20"/>
                <w:szCs w:val="19"/>
              </w:rPr>
              <w:t xml:space="preserve"> and</w:t>
            </w:r>
            <w:r w:rsidRPr="00ED4638">
              <w:rPr>
                <w:rFonts w:ascii="Arial" w:eastAsia="Arial" w:hAnsi="Arial" w:cs="Arial"/>
                <w:b/>
                <w:sz w:val="20"/>
                <w:szCs w:val="19"/>
              </w:rPr>
              <w:t xml:space="preserve"> 25,480 </w:t>
            </w:r>
            <w:r w:rsidRPr="00ED4638">
              <w:rPr>
                <w:rFonts w:ascii="Arial" w:eastAsia="Arial" w:hAnsi="Arial" w:cs="Arial"/>
                <w:bCs/>
                <w:sz w:val="20"/>
                <w:szCs w:val="19"/>
              </w:rPr>
              <w:t>families, of</w:t>
            </w:r>
            <w:r w:rsidRPr="00ED4638">
              <w:rPr>
                <w:rFonts w:ascii="Arial" w:eastAsia="Arial" w:hAnsi="Arial" w:cs="Arial"/>
                <w:sz w:val="20"/>
                <w:szCs w:val="19"/>
              </w:rPr>
              <w:t xml:space="preserve"> which 815 are LSIs.</w:t>
            </w:r>
          </w:p>
          <w:p w14:paraId="3873B8A5"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DSWD-FO VIII through its Crisis Intervention Unit (CIU) provided assistance to </w:t>
            </w:r>
            <w:r w:rsidRPr="00ED4638">
              <w:rPr>
                <w:rFonts w:ascii="Arial" w:eastAsia="Arial" w:hAnsi="Arial" w:cs="Arial"/>
                <w:b/>
                <w:sz w:val="20"/>
                <w:szCs w:val="19"/>
              </w:rPr>
              <w:t>15,481 walk-in clients</w:t>
            </w:r>
            <w:r w:rsidRPr="00ED4638">
              <w:rPr>
                <w:rFonts w:ascii="Arial" w:eastAsia="Arial" w:hAnsi="Arial" w:cs="Arial"/>
                <w:sz w:val="20"/>
                <w:szCs w:val="19"/>
              </w:rPr>
              <w:t xml:space="preserve"> amounting to </w:t>
            </w:r>
            <w:r w:rsidRPr="00ED4638">
              <w:rPr>
                <w:rFonts w:ascii="Arial" w:eastAsia="Arial" w:hAnsi="Arial" w:cs="Arial"/>
                <w:b/>
                <w:sz w:val="20"/>
                <w:szCs w:val="19"/>
              </w:rPr>
              <w:t xml:space="preserve">₱68,514,908.08 </w:t>
            </w:r>
            <w:r w:rsidRPr="00ED4638">
              <w:rPr>
                <w:rFonts w:ascii="Arial" w:eastAsia="Arial" w:hAnsi="Arial" w:cs="Arial"/>
                <w:sz w:val="20"/>
                <w:szCs w:val="19"/>
              </w:rPr>
              <w:t xml:space="preserve">for Bayanihan 1 while </w:t>
            </w:r>
            <w:r w:rsidRPr="00ED4638">
              <w:rPr>
                <w:rFonts w:ascii="Arial" w:eastAsia="Arial" w:hAnsi="Arial" w:cs="Arial"/>
                <w:b/>
                <w:sz w:val="20"/>
                <w:szCs w:val="19"/>
              </w:rPr>
              <w:t xml:space="preserve">₱41,110,648.05 </w:t>
            </w:r>
            <w:r w:rsidRPr="00ED4638">
              <w:rPr>
                <w:rFonts w:ascii="Arial" w:eastAsia="Arial" w:hAnsi="Arial" w:cs="Arial"/>
                <w:sz w:val="20"/>
                <w:szCs w:val="19"/>
              </w:rPr>
              <w:t>were provided to</w:t>
            </w:r>
            <w:r w:rsidRPr="00ED4638">
              <w:rPr>
                <w:rFonts w:ascii="Arial" w:eastAsia="Arial" w:hAnsi="Arial" w:cs="Arial"/>
                <w:b/>
                <w:sz w:val="20"/>
                <w:szCs w:val="19"/>
              </w:rPr>
              <w:t xml:space="preserve"> 6,690 walk-in clients</w:t>
            </w:r>
            <w:r w:rsidRPr="00ED4638">
              <w:rPr>
                <w:rFonts w:ascii="Arial" w:eastAsia="Arial" w:hAnsi="Arial" w:cs="Arial"/>
                <w:sz w:val="20"/>
                <w:szCs w:val="19"/>
              </w:rPr>
              <w:t xml:space="preserve"> for Bayanihan 2.</w:t>
            </w:r>
          </w:p>
          <w:p w14:paraId="4A7F57B3"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ocial Pension Unit extended assistance to </w:t>
            </w:r>
            <w:r w:rsidRPr="00ED4638">
              <w:rPr>
                <w:rFonts w:ascii="Arial" w:eastAsia="Arial" w:hAnsi="Arial" w:cs="Arial"/>
                <w:b/>
                <w:bCs/>
                <w:sz w:val="20"/>
                <w:szCs w:val="19"/>
              </w:rPr>
              <w:t>41,345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243,591,000.00; </w:t>
            </w:r>
            <w:r w:rsidRPr="00ED4638">
              <w:rPr>
                <w:rFonts w:ascii="Arial" w:eastAsia="Arial" w:hAnsi="Arial" w:cs="Arial"/>
                <w:sz w:val="20"/>
                <w:szCs w:val="19"/>
              </w:rPr>
              <w:t>and</w:t>
            </w:r>
            <w:r w:rsidRPr="00ED4638">
              <w:rPr>
                <w:rFonts w:ascii="Arial" w:eastAsia="Arial" w:hAnsi="Arial" w:cs="Arial"/>
                <w:b/>
                <w:bCs/>
                <w:sz w:val="20"/>
                <w:szCs w:val="19"/>
              </w:rPr>
              <w:t xml:space="preserve"> 29,264 senior citizens</w:t>
            </w:r>
            <w:r w:rsidRPr="00ED4638">
              <w:rPr>
                <w:rFonts w:ascii="Arial" w:eastAsia="Arial" w:hAnsi="Arial" w:cs="Arial"/>
                <w:sz w:val="20"/>
                <w:szCs w:val="19"/>
              </w:rPr>
              <w:t xml:space="preserve"> amounting to </w:t>
            </w:r>
            <w:r w:rsidRPr="00ED4638">
              <w:rPr>
                <w:rFonts w:ascii="Arial" w:eastAsia="Arial" w:hAnsi="Arial" w:cs="Arial"/>
                <w:b/>
                <w:bCs/>
                <w:sz w:val="20"/>
                <w:szCs w:val="19"/>
              </w:rPr>
              <w:t xml:space="preserve">₱173,937,000.00 </w:t>
            </w:r>
            <w:r w:rsidRPr="00ED4638">
              <w:rPr>
                <w:rFonts w:ascii="Arial" w:eastAsia="Arial" w:hAnsi="Arial" w:cs="Arial"/>
                <w:sz w:val="20"/>
                <w:szCs w:val="19"/>
              </w:rPr>
              <w:t>for the year 2019 and 2020, respectively.</w:t>
            </w:r>
          </w:p>
          <w:p w14:paraId="1EC48070" w14:textId="67F26DE4" w:rsidR="0042714C"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The Sustainable Livelihood Program (SLP) of DSWD-FO VIII was able to extend assistance to </w:t>
            </w:r>
            <w:r w:rsidRPr="00ED4638">
              <w:rPr>
                <w:rFonts w:ascii="Arial" w:eastAsia="Arial" w:hAnsi="Arial" w:cs="Arial"/>
                <w:b/>
                <w:sz w:val="20"/>
                <w:szCs w:val="19"/>
              </w:rPr>
              <w:t>170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2,261,210.07</w:t>
            </w:r>
            <w:r w:rsidRPr="00ED4638">
              <w:rPr>
                <w:rFonts w:ascii="Arial" w:eastAsia="Arial" w:hAnsi="Arial" w:cs="Arial"/>
                <w:sz w:val="20"/>
                <w:szCs w:val="19"/>
              </w:rPr>
              <w:t>.</w:t>
            </w:r>
          </w:p>
          <w:p w14:paraId="5A6EB857" w14:textId="77777777" w:rsidR="005B3B55" w:rsidRPr="00ED4638" w:rsidRDefault="005B3B55" w:rsidP="00820774">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ED4638" w:rsidRDefault="00D578EA" w:rsidP="00820774">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ED4638">
              <w:rPr>
                <w:rFonts w:ascii="Arial" w:eastAsia="Arial" w:hAnsi="Arial" w:cs="Arial"/>
                <w:b/>
                <w:sz w:val="20"/>
                <w:szCs w:val="19"/>
              </w:rPr>
              <w:t>Social Amelioration Program (SAP)</w:t>
            </w:r>
          </w:p>
          <w:p w14:paraId="275B923D" w14:textId="4076DB21" w:rsidR="00D578EA" w:rsidRPr="00ED4638" w:rsidRDefault="00D578EA" w:rsidP="00C82910">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t xml:space="preserve">DSWD-FO VIII through the Emergency Subsidy Program was able to extend assistance to </w:t>
            </w:r>
            <w:r w:rsidR="00C82910" w:rsidRPr="00ED4638">
              <w:rPr>
                <w:rFonts w:ascii="Arial" w:eastAsia="Arial" w:hAnsi="Arial" w:cs="Arial"/>
                <w:b/>
                <w:sz w:val="20"/>
                <w:szCs w:val="19"/>
              </w:rPr>
              <w:t xml:space="preserve">31,620 </w:t>
            </w:r>
            <w:r w:rsidRPr="00ED4638">
              <w:rPr>
                <w:rFonts w:ascii="Arial" w:eastAsia="Arial" w:hAnsi="Arial" w:cs="Arial"/>
                <w:b/>
                <w:sz w:val="20"/>
                <w:szCs w:val="19"/>
              </w:rPr>
              <w:t>beneficiaries</w:t>
            </w:r>
            <w:r w:rsidRPr="00ED4638">
              <w:rPr>
                <w:rFonts w:ascii="Arial" w:eastAsia="Arial" w:hAnsi="Arial" w:cs="Arial"/>
                <w:sz w:val="20"/>
                <w:szCs w:val="19"/>
              </w:rPr>
              <w:t xml:space="preserve"> amounting to </w:t>
            </w:r>
            <w:r w:rsidRPr="00ED4638">
              <w:rPr>
                <w:rFonts w:ascii="Arial" w:eastAsia="Arial" w:hAnsi="Arial" w:cs="Arial"/>
                <w:b/>
                <w:bCs/>
                <w:sz w:val="20"/>
                <w:szCs w:val="19"/>
              </w:rPr>
              <w:t>₱</w:t>
            </w:r>
            <w:r w:rsidR="00C82910" w:rsidRPr="00ED4638">
              <w:rPr>
                <w:rFonts w:ascii="Arial" w:eastAsia="Arial" w:hAnsi="Arial" w:cs="Arial"/>
                <w:b/>
                <w:bCs/>
                <w:sz w:val="20"/>
                <w:szCs w:val="19"/>
              </w:rPr>
              <w:t>163,810,000.00</w:t>
            </w:r>
            <w:r w:rsidRPr="00ED4638">
              <w:rPr>
                <w:rFonts w:ascii="Arial" w:eastAsia="Arial" w:hAnsi="Arial" w:cs="Arial"/>
                <w:b/>
                <w:bCs/>
                <w:sz w:val="20"/>
                <w:szCs w:val="19"/>
              </w:rPr>
              <w:t>.</w:t>
            </w:r>
          </w:p>
          <w:p w14:paraId="7F05E561" w14:textId="57981144" w:rsidR="00D578EA" w:rsidRPr="00ED4638" w:rsidRDefault="00D578EA" w:rsidP="00D76B5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ED4638">
              <w:rPr>
                <w:rFonts w:ascii="Arial" w:eastAsia="Arial" w:hAnsi="Arial" w:cs="Arial"/>
                <w:sz w:val="20"/>
                <w:szCs w:val="19"/>
              </w:rPr>
              <w:lastRenderedPageBreak/>
              <w:t xml:space="preserve">DSWD-FO VIII DRMD recorded </w:t>
            </w:r>
            <w:r w:rsidR="00087BCD" w:rsidRPr="00ED4638">
              <w:rPr>
                <w:rFonts w:ascii="Arial" w:eastAsia="Arial" w:hAnsi="Arial" w:cs="Arial"/>
                <w:b/>
                <w:sz w:val="20"/>
                <w:szCs w:val="19"/>
              </w:rPr>
              <w:t xml:space="preserve">550,250 </w:t>
            </w:r>
            <w:r w:rsidRPr="00ED4638">
              <w:rPr>
                <w:rFonts w:ascii="Arial" w:eastAsia="Arial" w:hAnsi="Arial" w:cs="Arial"/>
                <w:b/>
                <w:sz w:val="20"/>
                <w:szCs w:val="19"/>
              </w:rPr>
              <w:t>non-4Ps beneficiaries</w:t>
            </w:r>
            <w:r w:rsidRPr="00ED4638">
              <w:rPr>
                <w:rFonts w:ascii="Arial" w:eastAsia="Arial" w:hAnsi="Arial" w:cs="Arial"/>
                <w:sz w:val="20"/>
                <w:szCs w:val="19"/>
              </w:rPr>
              <w:t xml:space="preserve"> who received SAP amounting to </w:t>
            </w:r>
            <w:r w:rsidRPr="00ED4638">
              <w:rPr>
                <w:rFonts w:ascii="Arial" w:eastAsia="Arial" w:hAnsi="Arial" w:cs="Arial"/>
                <w:b/>
                <w:sz w:val="20"/>
                <w:szCs w:val="19"/>
              </w:rPr>
              <w:t>₱</w:t>
            </w:r>
            <w:r w:rsidR="00087BCD" w:rsidRPr="00ED4638">
              <w:rPr>
                <w:rFonts w:ascii="Arial" w:eastAsia="Arial" w:hAnsi="Arial" w:cs="Arial"/>
                <w:b/>
                <w:sz w:val="20"/>
                <w:szCs w:val="24"/>
              </w:rPr>
              <w:t>2,750,804,750.00</w:t>
            </w:r>
            <w:r w:rsidRPr="00ED4638">
              <w:rPr>
                <w:rFonts w:ascii="Arial" w:eastAsia="Arial" w:hAnsi="Arial" w:cs="Arial"/>
                <w:b/>
                <w:sz w:val="20"/>
                <w:szCs w:val="19"/>
              </w:rPr>
              <w:t xml:space="preserve">. </w:t>
            </w:r>
            <w:r w:rsidRPr="00ED4638">
              <w:rPr>
                <w:rFonts w:ascii="Arial" w:eastAsia="Arial" w:hAnsi="Arial" w:cs="Arial"/>
                <w:sz w:val="20"/>
                <w:szCs w:val="19"/>
              </w:rPr>
              <w:t xml:space="preserve">There were also </w:t>
            </w:r>
            <w:r w:rsidR="00087BCD" w:rsidRPr="00ED4638">
              <w:rPr>
                <w:rFonts w:ascii="Arial" w:eastAsia="Arial" w:hAnsi="Arial" w:cs="Arial"/>
                <w:b/>
                <w:sz w:val="20"/>
                <w:szCs w:val="19"/>
              </w:rPr>
              <w:t>68,</w:t>
            </w:r>
            <w:r w:rsidR="00D76B55" w:rsidRPr="00ED4638">
              <w:rPr>
                <w:rFonts w:ascii="Arial" w:eastAsia="Arial" w:hAnsi="Arial" w:cs="Arial"/>
                <w:b/>
                <w:sz w:val="20"/>
                <w:szCs w:val="19"/>
              </w:rPr>
              <w:t>279</w:t>
            </w:r>
            <w:r w:rsidR="00087BCD" w:rsidRPr="00ED4638">
              <w:rPr>
                <w:rFonts w:ascii="Arial" w:eastAsia="Arial" w:hAnsi="Arial" w:cs="Arial"/>
                <w:b/>
                <w:sz w:val="20"/>
                <w:szCs w:val="19"/>
              </w:rPr>
              <w:t xml:space="preserve"> </w:t>
            </w:r>
            <w:r w:rsidRPr="00ED4638">
              <w:rPr>
                <w:rFonts w:ascii="Arial" w:eastAsia="Arial" w:hAnsi="Arial" w:cs="Arial"/>
                <w:sz w:val="20"/>
                <w:szCs w:val="19"/>
              </w:rPr>
              <w:t xml:space="preserve">out of 83,011 waitlisted beneficiaries who were served amounting to </w:t>
            </w:r>
            <w:r w:rsidRPr="00ED4638">
              <w:rPr>
                <w:rFonts w:ascii="Arial" w:eastAsia="Arial" w:hAnsi="Arial" w:cs="Arial"/>
                <w:b/>
                <w:sz w:val="20"/>
                <w:szCs w:val="19"/>
              </w:rPr>
              <w:t>₱</w:t>
            </w:r>
            <w:r w:rsidR="00D76B55" w:rsidRPr="00ED4638">
              <w:t xml:space="preserve"> </w:t>
            </w:r>
            <w:r w:rsidR="00D76B55" w:rsidRPr="00ED4638">
              <w:rPr>
                <w:rFonts w:ascii="Arial" w:eastAsia="Arial" w:hAnsi="Arial" w:cs="Arial"/>
                <w:b/>
                <w:sz w:val="20"/>
                <w:szCs w:val="19"/>
              </w:rPr>
              <w:t>436,300,000</w:t>
            </w:r>
            <w:r w:rsidRPr="00ED4638">
              <w:rPr>
                <w:rFonts w:ascii="Arial" w:eastAsia="Arial" w:hAnsi="Arial" w:cs="Arial"/>
                <w:b/>
                <w:sz w:val="20"/>
                <w:szCs w:val="19"/>
              </w:rPr>
              <w:t>.</w:t>
            </w:r>
          </w:p>
          <w:p w14:paraId="203DB56C" w14:textId="77777777" w:rsidR="00D578EA" w:rsidRPr="00ED4638" w:rsidRDefault="00D578EA" w:rsidP="00820774">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ED4638">
              <w:rPr>
                <w:rFonts w:ascii="Arial" w:eastAsia="Arial" w:hAnsi="Arial" w:cs="Arial"/>
                <w:sz w:val="20"/>
                <w:szCs w:val="19"/>
              </w:rPr>
              <w:t xml:space="preserve">4Ps was able to extend assistance to their </w:t>
            </w:r>
            <w:r w:rsidRPr="00ED4638">
              <w:rPr>
                <w:rFonts w:ascii="Arial" w:eastAsia="Arial" w:hAnsi="Arial" w:cs="Arial"/>
                <w:b/>
                <w:sz w:val="20"/>
                <w:szCs w:val="19"/>
              </w:rPr>
              <w:t>258,936 cash card</w:t>
            </w:r>
            <w:r w:rsidRPr="00ED4638">
              <w:rPr>
                <w:rFonts w:ascii="Arial" w:eastAsia="Arial" w:hAnsi="Arial" w:cs="Arial"/>
                <w:sz w:val="20"/>
                <w:szCs w:val="19"/>
              </w:rPr>
              <w:t xml:space="preserve"> </w:t>
            </w:r>
            <w:r w:rsidRPr="00ED4638">
              <w:rPr>
                <w:rFonts w:ascii="Arial" w:eastAsia="Arial" w:hAnsi="Arial" w:cs="Arial"/>
                <w:b/>
                <w:sz w:val="20"/>
                <w:szCs w:val="19"/>
              </w:rPr>
              <w:t>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945,116,400.00</w:t>
            </w:r>
            <w:r w:rsidRPr="00ED4638">
              <w:rPr>
                <w:rFonts w:ascii="Arial" w:eastAsia="Arial" w:hAnsi="Arial" w:cs="Arial"/>
                <w:sz w:val="20"/>
                <w:szCs w:val="19"/>
              </w:rPr>
              <w:t xml:space="preserve"> and </w:t>
            </w:r>
            <w:r w:rsidRPr="00ED4638">
              <w:rPr>
                <w:rFonts w:ascii="Arial" w:eastAsia="Arial" w:hAnsi="Arial" w:cs="Arial"/>
                <w:b/>
                <w:sz w:val="20"/>
                <w:szCs w:val="19"/>
              </w:rPr>
              <w:t>21,153 non-cash card holder beneficiaries</w:t>
            </w:r>
            <w:r w:rsidRPr="00ED4638">
              <w:rPr>
                <w:rFonts w:ascii="Arial" w:eastAsia="Arial" w:hAnsi="Arial" w:cs="Arial"/>
                <w:sz w:val="20"/>
                <w:szCs w:val="19"/>
              </w:rPr>
              <w:t xml:space="preserve"> amounting to </w:t>
            </w:r>
            <w:r w:rsidRPr="00ED4638">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547825" w14:textId="528BE490" w:rsidR="00E57ECE" w:rsidRPr="000A4838" w:rsidRDefault="00587CD6"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r w:rsidR="00E57ECE">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r w:rsidR="00800E93" w:rsidRPr="00394694">
              <w:rPr>
                <w:rFonts w:ascii="Arial" w:eastAsia="Arial" w:hAnsi="Arial" w:cs="Arial"/>
                <w:sz w:val="20"/>
                <w:szCs w:val="19"/>
              </w:rPr>
              <w:t>Salug, Piñan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26127C16" w14:textId="477FB6FF" w:rsidR="00FB0284" w:rsidRDefault="008E35DA" w:rsidP="00FB0284">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w:t>
            </w:r>
            <w:r w:rsidR="00FB0284">
              <w:rPr>
                <w:rFonts w:ascii="Arial" w:eastAsia="Arial" w:hAnsi="Arial" w:cs="Arial"/>
                <w:sz w:val="20"/>
                <w:szCs w:val="19"/>
              </w:rPr>
              <w:t>fe arrival to their destination.</w:t>
            </w:r>
          </w:p>
          <w:p w14:paraId="099C1F58" w14:textId="77777777" w:rsidR="00FB0284" w:rsidRPr="00FB0284" w:rsidRDefault="00FB0284" w:rsidP="00FB0284">
            <w:pPr>
              <w:pStyle w:val="ListParagraph"/>
              <w:widowControl/>
              <w:spacing w:after="0" w:line="240" w:lineRule="auto"/>
              <w:ind w:left="360"/>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110E93CE" w14:textId="283F8174" w:rsidR="00D95354" w:rsidRDefault="00D95354" w:rsidP="008266BC">
      <w:pPr>
        <w:spacing w:after="0" w:line="240" w:lineRule="auto"/>
        <w:contextualSpacing/>
        <w:rPr>
          <w:rFonts w:ascii="Arial" w:eastAsia="Arial" w:hAnsi="Arial" w:cs="Arial"/>
          <w:b/>
          <w:sz w:val="24"/>
          <w:szCs w:val="24"/>
        </w:rPr>
      </w:pPr>
    </w:p>
    <w:p w14:paraId="3D3DB709" w14:textId="2AD9E4EA"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1721D93E" w:rsidR="008E35DA" w:rsidRPr="00E227F7" w:rsidRDefault="000F5C39" w:rsidP="000A483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E227F7">
              <w:rPr>
                <w:rFonts w:ascii="Arial" w:eastAsia="Arial" w:hAnsi="Arial" w:cs="Arial"/>
                <w:sz w:val="20"/>
                <w:szCs w:val="19"/>
              </w:rPr>
              <w:t>07</w:t>
            </w:r>
            <w:r w:rsidR="000A4838" w:rsidRPr="00E227F7">
              <w:rPr>
                <w:rFonts w:ascii="Arial" w:eastAsia="Arial" w:hAnsi="Arial" w:cs="Arial"/>
                <w:sz w:val="20"/>
                <w:szCs w:val="19"/>
              </w:rPr>
              <w:t xml:space="preserve"> May</w:t>
            </w:r>
            <w:r w:rsidR="008E35DA" w:rsidRPr="00E227F7">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Procurement of additional supplies for production of FFPs is ongoing.</w:t>
            </w:r>
          </w:p>
          <w:p w14:paraId="7F8BFBA2" w14:textId="3AC745D6" w:rsidR="00D578E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E227F7"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E227F7"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E227F7">
              <w:rPr>
                <w:rFonts w:ascii="Arial" w:eastAsia="Arial" w:hAnsi="Arial" w:cs="Arial"/>
                <w:b/>
                <w:bCs/>
                <w:sz w:val="20"/>
                <w:szCs w:val="19"/>
              </w:rPr>
              <w:t>Social Amelioration Program (SAP)</w:t>
            </w:r>
          </w:p>
          <w:p w14:paraId="442D422F"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133,887 </w:t>
            </w:r>
            <w:r w:rsidRPr="00E227F7">
              <w:rPr>
                <w:rFonts w:ascii="Arial" w:eastAsia="Arial" w:hAnsi="Arial" w:cs="Arial"/>
                <w:sz w:val="20"/>
                <w:szCs w:val="19"/>
              </w:rPr>
              <w:t>waitlisted</w:t>
            </w:r>
            <w:r w:rsidRPr="00E227F7">
              <w:rPr>
                <w:rFonts w:ascii="Arial" w:eastAsia="Arial" w:hAnsi="Arial" w:cs="Arial"/>
                <w:b/>
                <w:bCs/>
                <w:sz w:val="20"/>
                <w:szCs w:val="19"/>
              </w:rPr>
              <w:t xml:space="preserve"> </w:t>
            </w:r>
            <w:r w:rsidRPr="00E227F7">
              <w:rPr>
                <w:rFonts w:ascii="Arial" w:eastAsia="Arial" w:hAnsi="Arial" w:cs="Arial"/>
                <w:sz w:val="20"/>
                <w:szCs w:val="19"/>
              </w:rPr>
              <w:t xml:space="preserve">beneficiaries amounting to </w:t>
            </w:r>
            <w:r w:rsidRPr="00E227F7">
              <w:rPr>
                <w:rFonts w:ascii="Arial" w:eastAsia="Arial" w:hAnsi="Arial" w:cs="Arial"/>
                <w:b/>
                <w:bCs/>
                <w:sz w:val="20"/>
                <w:szCs w:val="19"/>
              </w:rPr>
              <w:t>₱803,322,000.00.</w:t>
            </w:r>
          </w:p>
          <w:p w14:paraId="1750EC5E" w14:textId="7C160FB5"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 xml:space="preserve">DSWD-FO X has served </w:t>
            </w:r>
            <w:r w:rsidRPr="00E227F7">
              <w:rPr>
                <w:rFonts w:ascii="Arial" w:eastAsia="Arial" w:hAnsi="Arial" w:cs="Arial"/>
                <w:b/>
                <w:bCs/>
                <w:sz w:val="20"/>
                <w:szCs w:val="19"/>
              </w:rPr>
              <w:t xml:space="preserve">53,138 </w:t>
            </w:r>
            <w:r w:rsidRPr="00E227F7">
              <w:rPr>
                <w:rFonts w:ascii="Arial" w:eastAsia="Arial" w:hAnsi="Arial" w:cs="Arial"/>
                <w:sz w:val="20"/>
                <w:szCs w:val="19"/>
              </w:rPr>
              <w:t xml:space="preserve">beneficiaries for the Bayanihan 2 ESP Implementation amounting to </w:t>
            </w:r>
            <w:r w:rsidRPr="00E227F7">
              <w:rPr>
                <w:rFonts w:ascii="Arial" w:eastAsia="Arial" w:hAnsi="Arial" w:cs="Arial"/>
                <w:b/>
                <w:bCs/>
                <w:sz w:val="20"/>
                <w:szCs w:val="19"/>
              </w:rPr>
              <w:t xml:space="preserve">₱318,057,500.00 </w:t>
            </w:r>
            <w:r w:rsidRPr="00E227F7">
              <w:rPr>
                <w:rFonts w:ascii="Arial" w:eastAsia="Arial" w:hAnsi="Arial" w:cs="Arial"/>
                <w:sz w:val="20"/>
                <w:szCs w:val="19"/>
              </w:rPr>
              <w:t xml:space="preserve">as of </w:t>
            </w:r>
            <w:r w:rsidR="000A4838" w:rsidRPr="00E227F7">
              <w:rPr>
                <w:rFonts w:ascii="Arial" w:eastAsia="Arial" w:hAnsi="Arial" w:cs="Arial"/>
                <w:sz w:val="20"/>
                <w:szCs w:val="19"/>
              </w:rPr>
              <w:t>0</w:t>
            </w:r>
            <w:r w:rsidR="000F5C39" w:rsidRPr="00E227F7">
              <w:rPr>
                <w:rFonts w:ascii="Arial" w:eastAsia="Arial" w:hAnsi="Arial" w:cs="Arial"/>
                <w:sz w:val="20"/>
                <w:szCs w:val="19"/>
              </w:rPr>
              <w:t>7</w:t>
            </w:r>
            <w:r w:rsidR="000A4838" w:rsidRPr="00E227F7">
              <w:rPr>
                <w:rFonts w:ascii="Arial" w:eastAsia="Arial" w:hAnsi="Arial" w:cs="Arial"/>
                <w:sz w:val="20"/>
                <w:szCs w:val="19"/>
              </w:rPr>
              <w:t xml:space="preserve"> May</w:t>
            </w:r>
            <w:r w:rsidRPr="00E227F7">
              <w:rPr>
                <w:rFonts w:ascii="Arial" w:eastAsia="Arial" w:hAnsi="Arial" w:cs="Arial"/>
                <w:sz w:val="20"/>
                <w:szCs w:val="19"/>
              </w:rPr>
              <w:t xml:space="preserve"> 2021, 12NN.</w:t>
            </w:r>
          </w:p>
          <w:p w14:paraId="16888182" w14:textId="77777777" w:rsidR="008E35DA" w:rsidRPr="00E227F7"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227F7">
              <w:rPr>
                <w:rFonts w:ascii="Arial" w:eastAsia="Arial" w:hAnsi="Arial" w:cs="Arial"/>
                <w:sz w:val="20"/>
                <w:szCs w:val="19"/>
              </w:rPr>
              <w:t>Continuous coordination and monitoring with the LGUs regarding preparation for SAP waitlisted payout.</w:t>
            </w:r>
          </w:p>
        </w:tc>
      </w:tr>
    </w:tbl>
    <w:p w14:paraId="0F941622" w14:textId="77777777" w:rsidR="001C5596" w:rsidRDefault="001C5596" w:rsidP="008266BC">
      <w:pPr>
        <w:widowControl/>
        <w:spacing w:after="0" w:line="240" w:lineRule="auto"/>
        <w:contextualSpacing/>
        <w:rPr>
          <w:rFonts w:ascii="Arial" w:eastAsia="Arial" w:hAnsi="Arial" w:cs="Arial"/>
          <w:b/>
          <w:sz w:val="24"/>
          <w:szCs w:val="24"/>
        </w:rPr>
      </w:pPr>
    </w:p>
    <w:p w14:paraId="5CB79C92" w14:textId="24C0B2B2"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0769AA8A" w:rsidR="008E35D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7BC03570" w14:textId="77777777" w:rsidR="00FB0284" w:rsidRPr="00057E3B" w:rsidRDefault="00FB0284" w:rsidP="00FB0284">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317E60F4"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1741"/>
              <w:gridCol w:w="1891"/>
              <w:gridCol w:w="1731"/>
              <w:gridCol w:w="2193"/>
            </w:tblGrid>
            <w:tr w:rsidR="00057E3B" w:rsidRPr="00057E3B" w14:paraId="3BA36606" w14:textId="77777777" w:rsidTr="00FB2583">
              <w:trPr>
                <w:trHeight w:val="20"/>
              </w:trPr>
              <w:tc>
                <w:tcPr>
                  <w:tcW w:w="0"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lastRenderedPageBreak/>
                    <w:t>REGION</w:t>
                  </w:r>
                </w:p>
              </w:tc>
              <w:tc>
                <w:tcPr>
                  <w:tcW w:w="0"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FB2583">
              <w:trPr>
                <w:trHeight w:val="20"/>
              </w:trPr>
              <w:tc>
                <w:tcPr>
                  <w:tcW w:w="0"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0"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0"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600" w:firstRow="0" w:lastRow="0" w:firstColumn="0" w:lastColumn="0" w:noHBand="1" w:noVBand="1"/>
            </w:tblPr>
            <w:tblGrid>
              <w:gridCol w:w="920"/>
              <w:gridCol w:w="2558"/>
              <w:gridCol w:w="2039"/>
              <w:gridCol w:w="2039"/>
            </w:tblGrid>
            <w:tr w:rsidR="00057E3B" w:rsidRPr="00057E3B" w14:paraId="0CAD7121" w14:textId="77777777" w:rsidTr="00FB2583">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FB2583">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15524BAF"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1D3B3DE9" w:rsidR="008E35DA" w:rsidRPr="003905F0" w:rsidRDefault="00D1628E" w:rsidP="00B2145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905F0">
              <w:rPr>
                <w:rFonts w:ascii="Arial" w:eastAsia="Arial" w:hAnsi="Arial" w:cs="Arial"/>
                <w:sz w:val="20"/>
                <w:szCs w:val="20"/>
              </w:rPr>
              <w:t xml:space="preserve">12 </w:t>
            </w:r>
            <w:r w:rsidR="00B21454" w:rsidRPr="003905F0">
              <w:rPr>
                <w:rFonts w:ascii="Arial" w:eastAsia="Arial" w:hAnsi="Arial" w:cs="Arial"/>
                <w:sz w:val="20"/>
                <w:szCs w:val="20"/>
              </w:rPr>
              <w:t>May</w:t>
            </w:r>
            <w:r w:rsidR="00FB1331" w:rsidRPr="003905F0">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7EBFB7FF" w14:textId="77777777" w:rsidR="00FB1331" w:rsidRPr="003905F0" w:rsidRDefault="008E35DA"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 xml:space="preserve">DSWD-FO XII </w:t>
            </w:r>
            <w:r w:rsidR="00D1628E" w:rsidRPr="003905F0">
              <w:rPr>
                <w:rFonts w:ascii="Arial" w:eastAsia="Arial" w:hAnsi="Arial" w:cs="Arial"/>
                <w:sz w:val="20"/>
                <w:szCs w:val="19"/>
              </w:rPr>
              <w:t>r</w:t>
            </w:r>
            <w:r w:rsidRPr="003905F0">
              <w:rPr>
                <w:rFonts w:ascii="Arial" w:eastAsia="Arial" w:hAnsi="Arial" w:cs="Arial"/>
                <w:sz w:val="20"/>
                <w:szCs w:val="19"/>
              </w:rPr>
              <w:t xml:space="preserve">eleased </w:t>
            </w:r>
            <w:r w:rsidR="00B21454" w:rsidRPr="003905F0">
              <w:rPr>
                <w:rFonts w:ascii="Arial" w:eastAsia="Arial" w:hAnsi="Arial" w:cs="Arial"/>
                <w:sz w:val="20"/>
                <w:szCs w:val="19"/>
              </w:rPr>
              <w:t>250 family food packs to LGU of Koronadal City intended for families affected by the granular lockdown.</w:t>
            </w:r>
          </w:p>
          <w:p w14:paraId="451142A5" w14:textId="7777777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DSWD-FO XII released 1,000 family food packs to the Province of Sarangani intended for the LGUs affected by COVID-19.</w:t>
            </w:r>
          </w:p>
          <w:p w14:paraId="0EB05D81" w14:textId="2DEED3B7" w:rsidR="00B21454" w:rsidRPr="003905F0" w:rsidRDefault="00B21454" w:rsidP="00B21454">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905F0">
              <w:rPr>
                <w:rFonts w:ascii="Arial" w:eastAsia="Arial" w:hAnsi="Arial" w:cs="Arial"/>
                <w:sz w:val="20"/>
                <w:szCs w:val="19"/>
              </w:rPr>
              <w:t>DSWD-FO XII released 568 family food packs to the LGU of Tupi.</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2" w:name="_heading=h.30j0zll" w:colFirst="0" w:colLast="0"/>
      <w:bookmarkEnd w:id="2"/>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52EF57D8" w14:textId="50FB3E83" w:rsidR="009C7C66" w:rsidRDefault="008E35DA" w:rsidP="008266BC">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199FDE8" w14:textId="77777777" w:rsidR="00FB0284" w:rsidRPr="00820774" w:rsidRDefault="00FB0284" w:rsidP="00FB0284">
            <w:pPr>
              <w:pStyle w:val="ListParagraph"/>
              <w:widowControl/>
              <w:spacing w:after="0" w:line="240" w:lineRule="auto"/>
              <w:ind w:left="360"/>
              <w:jc w:val="both"/>
              <w:rPr>
                <w:rFonts w:ascii="Arial" w:eastAsia="Arial" w:hAnsi="Arial" w:cs="Arial"/>
                <w:sz w:val="20"/>
                <w:szCs w:val="19"/>
              </w:rPr>
            </w:pPr>
          </w:p>
          <w:p w14:paraId="2229F420" w14:textId="550C463C"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52E02A61" w14:textId="77777777" w:rsidR="00FB0284" w:rsidRDefault="00FB0284" w:rsidP="00335F36">
      <w:pPr>
        <w:spacing w:after="0" w:line="240" w:lineRule="auto"/>
        <w:contextualSpacing/>
        <w:jc w:val="center"/>
        <w:rPr>
          <w:rFonts w:ascii="Arial" w:eastAsia="Arial" w:hAnsi="Arial" w:cs="Arial"/>
          <w:b/>
          <w:i/>
          <w:sz w:val="20"/>
          <w:szCs w:val="20"/>
        </w:rPr>
      </w:pPr>
    </w:p>
    <w:p w14:paraId="724A4099" w14:textId="7A2E076F" w:rsidR="008E35DA" w:rsidRDefault="008E35DA" w:rsidP="00335F36">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5166B06D" w14:textId="1EB784A6" w:rsidR="009A145F" w:rsidRDefault="008E35DA" w:rsidP="00A374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11E9950" w14:textId="106C08BB" w:rsidR="0087316F" w:rsidRPr="00A3748D" w:rsidRDefault="0087316F" w:rsidP="00A3748D">
      <w:pPr>
        <w:spacing w:after="0" w:line="240" w:lineRule="auto"/>
        <w:contextualSpacing/>
        <w:jc w:val="both"/>
        <w:rPr>
          <w:rFonts w:ascii="Arial" w:eastAsia="Arial" w:hAnsi="Arial" w:cs="Arial"/>
          <w:i/>
          <w:sz w:val="20"/>
          <w:szCs w:val="20"/>
        </w:rPr>
      </w:pPr>
    </w:p>
    <w:p w14:paraId="1E04132D" w14:textId="26DE0901" w:rsidR="001C4512" w:rsidRDefault="008E35DA" w:rsidP="001C4512">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6403DA">
        <w:rPr>
          <w:rFonts w:ascii="Arial" w:eastAsia="Arial" w:hAnsi="Arial" w:cs="Arial"/>
          <w:sz w:val="24"/>
          <w:szCs w:val="24"/>
        </w:rPr>
        <w:tab/>
      </w:r>
      <w:r w:rsidR="006403DA">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r>
      <w:r w:rsidR="001C4512">
        <w:rPr>
          <w:rFonts w:ascii="Arial" w:eastAsia="Arial" w:hAnsi="Arial" w:cs="Arial"/>
          <w:sz w:val="24"/>
          <w:szCs w:val="24"/>
        </w:rPr>
        <w:tab/>
        <w:t>Releasing Officer:</w:t>
      </w:r>
    </w:p>
    <w:p w14:paraId="2553372D" w14:textId="44D690DF" w:rsidR="006524F1" w:rsidRPr="000A4838" w:rsidRDefault="006403DA" w:rsidP="006524F1">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r w:rsidR="00092D81">
        <w:rPr>
          <w:rFonts w:ascii="Arial" w:eastAsia="Arial" w:hAnsi="Arial" w:cs="Arial"/>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r w:rsidR="006524F1">
        <w:rPr>
          <w:rFonts w:ascii="Arial" w:eastAsia="Arial" w:hAnsi="Arial" w:cs="Arial"/>
          <w:b/>
          <w:bCs/>
          <w:sz w:val="24"/>
          <w:szCs w:val="24"/>
        </w:rPr>
        <w:tab/>
      </w:r>
    </w:p>
    <w:p w14:paraId="65ED185F" w14:textId="03E90C3B" w:rsidR="00FB4624" w:rsidRDefault="00AE4380"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6403DA">
        <w:rPr>
          <w:rFonts w:ascii="Arial" w:eastAsia="Arial" w:hAnsi="Arial" w:cs="Arial"/>
          <w:b/>
          <w:sz w:val="24"/>
          <w:szCs w:val="24"/>
        </w:rPr>
        <w:tab/>
      </w:r>
      <w:r w:rsidR="006403DA">
        <w:rPr>
          <w:rFonts w:ascii="Arial" w:eastAsia="Arial" w:hAnsi="Arial" w:cs="Arial"/>
          <w:b/>
          <w:sz w:val="24"/>
          <w:szCs w:val="24"/>
        </w:rPr>
        <w:tab/>
      </w:r>
      <w:r w:rsidR="001C4512">
        <w:rPr>
          <w:rFonts w:ascii="Arial" w:eastAsia="Arial" w:hAnsi="Arial" w:cs="Arial"/>
          <w:b/>
          <w:sz w:val="24"/>
          <w:szCs w:val="24"/>
        </w:rPr>
        <w:tab/>
      </w:r>
      <w:r w:rsidR="001C4512">
        <w:rPr>
          <w:rFonts w:ascii="Arial" w:eastAsia="Arial" w:hAnsi="Arial" w:cs="Arial"/>
          <w:b/>
          <w:sz w:val="24"/>
          <w:szCs w:val="24"/>
        </w:rPr>
        <w:tab/>
      </w:r>
      <w:r w:rsidR="001C4512">
        <w:rPr>
          <w:rFonts w:ascii="Arial" w:eastAsia="Arial" w:hAnsi="Arial" w:cs="Arial"/>
          <w:b/>
          <w:sz w:val="24"/>
          <w:szCs w:val="24"/>
        </w:rPr>
        <w:tab/>
        <w:t>RODEL V. CABADDU</w:t>
      </w:r>
      <w:r w:rsidR="006403DA">
        <w:rPr>
          <w:rFonts w:ascii="Arial" w:eastAsia="Arial" w:hAnsi="Arial" w:cs="Arial"/>
          <w:b/>
          <w:sz w:val="24"/>
          <w:szCs w:val="24"/>
        </w:rPr>
        <w:tab/>
      </w:r>
      <w:r w:rsidR="006403DA">
        <w:rPr>
          <w:rFonts w:ascii="Arial" w:eastAsia="Arial" w:hAnsi="Arial" w:cs="Arial"/>
          <w:b/>
          <w:sz w:val="24"/>
          <w:szCs w:val="24"/>
        </w:rPr>
        <w:tab/>
      </w:r>
    </w:p>
    <w:p w14:paraId="15CF29B3" w14:textId="6773AC44" w:rsidR="00FB0284" w:rsidRDefault="00A86CA3" w:rsidP="0082077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8DCA6B8" w14:textId="2C0932EF" w:rsidR="00FB0284" w:rsidRDefault="001C4512" w:rsidP="00820774">
      <w:pPr>
        <w:widowControl/>
        <w:spacing w:after="0" w:line="240" w:lineRule="auto"/>
        <w:contextualSpacing/>
        <w:rPr>
          <w:rFonts w:ascii="Arial" w:eastAsia="Arial" w:hAnsi="Arial" w:cs="Arial"/>
          <w:b/>
          <w:sz w:val="24"/>
          <w:szCs w:val="24"/>
        </w:rPr>
      </w:pPr>
      <w:r w:rsidRPr="001C4512">
        <w:rPr>
          <w:rFonts w:ascii="Arial" w:eastAsia="Arial" w:hAnsi="Arial" w:cs="Arial"/>
          <w:b/>
          <w:color w:val="002060"/>
          <w:sz w:val="28"/>
          <w:szCs w:val="24"/>
        </w:rPr>
        <w:t>PHOTO DOCUMENTATION</w:t>
      </w:r>
    </w:p>
    <w:p w14:paraId="32DE5394" w14:textId="1ABCD096" w:rsidR="00DE383B" w:rsidRDefault="00DE383B" w:rsidP="0072311D">
      <w:pPr>
        <w:widowControl/>
        <w:spacing w:after="0" w:line="240" w:lineRule="auto"/>
        <w:contextualSpacing/>
        <w:rPr>
          <w:rFonts w:ascii="Arial" w:eastAsia="Arial" w:hAnsi="Arial" w:cs="Arial"/>
          <w:sz w:val="24"/>
          <w:szCs w:val="24"/>
        </w:rPr>
      </w:pPr>
    </w:p>
    <w:p w14:paraId="1373801B" w14:textId="5BF6956B" w:rsidR="00DE383B" w:rsidRDefault="006115E0" w:rsidP="0072311D">
      <w:pPr>
        <w:widowControl/>
        <w:spacing w:after="0" w:line="240" w:lineRule="auto"/>
        <w:contextualSpacing/>
        <w:rPr>
          <w:rFonts w:ascii="Arial" w:eastAsia="Arial" w:hAnsi="Arial" w:cs="Arial"/>
          <w:sz w:val="24"/>
          <w:szCs w:val="24"/>
        </w:rPr>
      </w:pPr>
      <w:r>
        <w:rPr>
          <w:rFonts w:ascii="Arial" w:eastAsia="Arial" w:hAnsi="Arial" w:cs="Arial"/>
          <w:b/>
          <w:noProof/>
          <w:sz w:val="24"/>
          <w:szCs w:val="24"/>
        </w:rPr>
        <w:drawing>
          <wp:anchor distT="0" distB="0" distL="114300" distR="114300" simplePos="0" relativeHeight="251658240" behindDoc="1" locked="0" layoutInCell="1" allowOverlap="1" wp14:anchorId="5C0D0F0F" wp14:editId="23241FCF">
            <wp:simplePos x="0" y="0"/>
            <wp:positionH relativeFrom="margin">
              <wp:align>center</wp:align>
            </wp:positionH>
            <wp:positionV relativeFrom="paragraph">
              <wp:posOffset>37143</wp:posOffset>
            </wp:positionV>
            <wp:extent cx="5195070" cy="3896436"/>
            <wp:effectExtent l="0" t="0" r="571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S] Covid #676 (1).JPG"/>
                    <pic:cNvPicPr/>
                  </pic:nvPicPr>
                  <pic:blipFill>
                    <a:blip r:embed="rId10">
                      <a:extLst>
                        <a:ext uri="{28A0092B-C50C-407E-A947-70E740481C1C}">
                          <a14:useLocalDpi xmlns:a14="http://schemas.microsoft.com/office/drawing/2010/main" val="0"/>
                        </a:ext>
                      </a:extLst>
                    </a:blip>
                    <a:stretch>
                      <a:fillRect/>
                    </a:stretch>
                  </pic:blipFill>
                  <pic:spPr>
                    <a:xfrm>
                      <a:off x="0" y="0"/>
                      <a:ext cx="5195070" cy="3896436"/>
                    </a:xfrm>
                    <a:prstGeom prst="rect">
                      <a:avLst/>
                    </a:prstGeom>
                  </pic:spPr>
                </pic:pic>
              </a:graphicData>
            </a:graphic>
            <wp14:sizeRelH relativeFrom="margin">
              <wp14:pctWidth>0</wp14:pctWidth>
            </wp14:sizeRelH>
            <wp14:sizeRelV relativeFrom="margin">
              <wp14:pctHeight>0</wp14:pctHeight>
            </wp14:sizeRelV>
          </wp:anchor>
        </w:drawing>
      </w:r>
    </w:p>
    <w:p w14:paraId="5573CB79" w14:textId="77777777" w:rsidR="006115E0" w:rsidRDefault="006115E0" w:rsidP="00820774">
      <w:pPr>
        <w:widowControl/>
        <w:spacing w:after="0" w:line="240" w:lineRule="auto"/>
        <w:contextualSpacing/>
        <w:rPr>
          <w:rFonts w:ascii="Arial" w:eastAsia="Arial" w:hAnsi="Arial" w:cs="Arial"/>
          <w:b/>
          <w:sz w:val="24"/>
          <w:szCs w:val="24"/>
        </w:rPr>
      </w:pPr>
    </w:p>
    <w:p w14:paraId="2D08A587" w14:textId="77777777" w:rsidR="006115E0" w:rsidRDefault="006115E0" w:rsidP="00820774">
      <w:pPr>
        <w:widowControl/>
        <w:spacing w:after="0" w:line="240" w:lineRule="auto"/>
        <w:contextualSpacing/>
        <w:rPr>
          <w:rFonts w:ascii="Arial" w:eastAsia="Arial" w:hAnsi="Arial" w:cs="Arial"/>
          <w:b/>
          <w:sz w:val="24"/>
          <w:szCs w:val="24"/>
        </w:rPr>
      </w:pPr>
    </w:p>
    <w:p w14:paraId="3651A89A" w14:textId="5A898E2A" w:rsidR="006115E0" w:rsidRDefault="006115E0" w:rsidP="00820774">
      <w:pPr>
        <w:widowControl/>
        <w:spacing w:after="0" w:line="240" w:lineRule="auto"/>
        <w:contextualSpacing/>
        <w:rPr>
          <w:rFonts w:ascii="Arial" w:eastAsia="Arial" w:hAnsi="Arial" w:cs="Arial"/>
          <w:b/>
          <w:sz w:val="24"/>
          <w:szCs w:val="24"/>
        </w:rPr>
      </w:pPr>
    </w:p>
    <w:p w14:paraId="247C295F" w14:textId="77777777" w:rsidR="006115E0" w:rsidRDefault="006115E0" w:rsidP="00820774">
      <w:pPr>
        <w:widowControl/>
        <w:spacing w:after="0" w:line="240" w:lineRule="auto"/>
        <w:contextualSpacing/>
        <w:rPr>
          <w:rFonts w:ascii="Arial" w:eastAsia="Arial" w:hAnsi="Arial" w:cs="Arial"/>
          <w:b/>
          <w:sz w:val="24"/>
          <w:szCs w:val="24"/>
        </w:rPr>
      </w:pPr>
    </w:p>
    <w:p w14:paraId="14D208DF" w14:textId="77777777" w:rsidR="006115E0" w:rsidRDefault="006115E0" w:rsidP="00820774">
      <w:pPr>
        <w:widowControl/>
        <w:spacing w:after="0" w:line="240" w:lineRule="auto"/>
        <w:contextualSpacing/>
        <w:rPr>
          <w:rFonts w:ascii="Arial" w:eastAsia="Arial" w:hAnsi="Arial" w:cs="Arial"/>
          <w:b/>
          <w:sz w:val="24"/>
          <w:szCs w:val="24"/>
        </w:rPr>
      </w:pPr>
    </w:p>
    <w:p w14:paraId="306E7AA6" w14:textId="77777777" w:rsidR="006115E0" w:rsidRDefault="006115E0" w:rsidP="00820774">
      <w:pPr>
        <w:widowControl/>
        <w:spacing w:after="0" w:line="240" w:lineRule="auto"/>
        <w:contextualSpacing/>
        <w:rPr>
          <w:rFonts w:ascii="Arial" w:eastAsia="Arial" w:hAnsi="Arial" w:cs="Arial"/>
          <w:b/>
          <w:sz w:val="24"/>
          <w:szCs w:val="24"/>
        </w:rPr>
      </w:pPr>
    </w:p>
    <w:p w14:paraId="348FBC98" w14:textId="77777777" w:rsidR="006115E0" w:rsidRDefault="006115E0" w:rsidP="00820774">
      <w:pPr>
        <w:widowControl/>
        <w:spacing w:after="0" w:line="240" w:lineRule="auto"/>
        <w:contextualSpacing/>
        <w:rPr>
          <w:rFonts w:ascii="Arial" w:eastAsia="Arial" w:hAnsi="Arial" w:cs="Arial"/>
          <w:b/>
          <w:sz w:val="24"/>
          <w:szCs w:val="24"/>
        </w:rPr>
      </w:pPr>
    </w:p>
    <w:p w14:paraId="19AB66C5" w14:textId="77777777" w:rsidR="006115E0" w:rsidRDefault="006115E0" w:rsidP="00820774">
      <w:pPr>
        <w:widowControl/>
        <w:spacing w:after="0" w:line="240" w:lineRule="auto"/>
        <w:contextualSpacing/>
        <w:rPr>
          <w:rFonts w:ascii="Arial" w:eastAsia="Arial" w:hAnsi="Arial" w:cs="Arial"/>
          <w:b/>
          <w:sz w:val="24"/>
          <w:szCs w:val="24"/>
        </w:rPr>
      </w:pPr>
    </w:p>
    <w:p w14:paraId="63426528" w14:textId="77777777" w:rsidR="006115E0" w:rsidRDefault="006115E0" w:rsidP="00820774">
      <w:pPr>
        <w:widowControl/>
        <w:spacing w:after="0" w:line="240" w:lineRule="auto"/>
        <w:contextualSpacing/>
        <w:rPr>
          <w:rFonts w:ascii="Arial" w:eastAsia="Arial" w:hAnsi="Arial" w:cs="Arial"/>
          <w:b/>
          <w:sz w:val="24"/>
          <w:szCs w:val="24"/>
        </w:rPr>
      </w:pPr>
    </w:p>
    <w:p w14:paraId="069C07AC" w14:textId="77777777" w:rsidR="006115E0" w:rsidRDefault="006115E0" w:rsidP="00820774">
      <w:pPr>
        <w:widowControl/>
        <w:spacing w:after="0" w:line="240" w:lineRule="auto"/>
        <w:contextualSpacing/>
        <w:rPr>
          <w:rFonts w:ascii="Arial" w:eastAsia="Arial" w:hAnsi="Arial" w:cs="Arial"/>
          <w:b/>
          <w:sz w:val="24"/>
          <w:szCs w:val="24"/>
        </w:rPr>
      </w:pPr>
    </w:p>
    <w:p w14:paraId="145FFA12" w14:textId="77777777" w:rsidR="006115E0" w:rsidRDefault="006115E0" w:rsidP="00820774">
      <w:pPr>
        <w:widowControl/>
        <w:spacing w:after="0" w:line="240" w:lineRule="auto"/>
        <w:contextualSpacing/>
        <w:rPr>
          <w:rFonts w:ascii="Arial" w:eastAsia="Arial" w:hAnsi="Arial" w:cs="Arial"/>
          <w:b/>
          <w:sz w:val="24"/>
          <w:szCs w:val="24"/>
        </w:rPr>
      </w:pPr>
    </w:p>
    <w:p w14:paraId="0D512D6B" w14:textId="77777777" w:rsidR="006115E0" w:rsidRDefault="006115E0" w:rsidP="00820774">
      <w:pPr>
        <w:widowControl/>
        <w:spacing w:after="0" w:line="240" w:lineRule="auto"/>
        <w:contextualSpacing/>
        <w:rPr>
          <w:rFonts w:ascii="Arial" w:eastAsia="Arial" w:hAnsi="Arial" w:cs="Arial"/>
          <w:b/>
          <w:sz w:val="24"/>
          <w:szCs w:val="24"/>
        </w:rPr>
      </w:pPr>
    </w:p>
    <w:p w14:paraId="28E95C84" w14:textId="3106F65C" w:rsidR="006115E0" w:rsidRDefault="006115E0" w:rsidP="00820774">
      <w:pPr>
        <w:widowControl/>
        <w:spacing w:after="0" w:line="240" w:lineRule="auto"/>
        <w:contextualSpacing/>
        <w:rPr>
          <w:rFonts w:ascii="Arial" w:eastAsia="Arial" w:hAnsi="Arial" w:cs="Arial"/>
          <w:b/>
          <w:sz w:val="24"/>
          <w:szCs w:val="24"/>
        </w:rPr>
      </w:pPr>
    </w:p>
    <w:p w14:paraId="3C340537" w14:textId="2F9AD30D" w:rsidR="006115E0" w:rsidRDefault="006115E0" w:rsidP="00820774">
      <w:pPr>
        <w:widowControl/>
        <w:spacing w:after="0" w:line="240" w:lineRule="auto"/>
        <w:contextualSpacing/>
        <w:rPr>
          <w:rFonts w:ascii="Arial" w:eastAsia="Arial" w:hAnsi="Arial" w:cs="Arial"/>
          <w:b/>
          <w:sz w:val="24"/>
          <w:szCs w:val="24"/>
        </w:rPr>
      </w:pPr>
    </w:p>
    <w:p w14:paraId="5038B9E2" w14:textId="77777777" w:rsidR="006115E0" w:rsidRDefault="006115E0" w:rsidP="00820774">
      <w:pPr>
        <w:widowControl/>
        <w:spacing w:after="0" w:line="240" w:lineRule="auto"/>
        <w:contextualSpacing/>
        <w:rPr>
          <w:rFonts w:ascii="Arial" w:eastAsia="Arial" w:hAnsi="Arial" w:cs="Arial"/>
          <w:b/>
          <w:sz w:val="24"/>
          <w:szCs w:val="24"/>
        </w:rPr>
      </w:pPr>
    </w:p>
    <w:p w14:paraId="77C19685" w14:textId="1C287EA4" w:rsidR="006115E0" w:rsidRDefault="006115E0" w:rsidP="00820774">
      <w:pPr>
        <w:widowControl/>
        <w:spacing w:after="0" w:line="240" w:lineRule="auto"/>
        <w:contextualSpacing/>
        <w:rPr>
          <w:rFonts w:ascii="Arial" w:eastAsia="Arial" w:hAnsi="Arial" w:cs="Arial"/>
          <w:b/>
          <w:sz w:val="24"/>
          <w:szCs w:val="24"/>
        </w:rPr>
      </w:pPr>
    </w:p>
    <w:p w14:paraId="63B0A0E1" w14:textId="3E06ACA3" w:rsidR="006115E0" w:rsidRDefault="006115E0" w:rsidP="00820774">
      <w:pPr>
        <w:widowControl/>
        <w:spacing w:after="0" w:line="240" w:lineRule="auto"/>
        <w:contextualSpacing/>
        <w:rPr>
          <w:rFonts w:ascii="Arial" w:eastAsia="Arial" w:hAnsi="Arial" w:cs="Arial"/>
          <w:b/>
          <w:sz w:val="24"/>
          <w:szCs w:val="24"/>
        </w:rPr>
      </w:pPr>
    </w:p>
    <w:p w14:paraId="65B5BDD9" w14:textId="3FE12E76" w:rsidR="006115E0" w:rsidRDefault="006115E0" w:rsidP="00820774">
      <w:pPr>
        <w:widowControl/>
        <w:spacing w:after="0" w:line="240" w:lineRule="auto"/>
        <w:contextualSpacing/>
        <w:rPr>
          <w:rFonts w:ascii="Arial" w:eastAsia="Arial" w:hAnsi="Arial" w:cs="Arial"/>
          <w:b/>
          <w:sz w:val="24"/>
          <w:szCs w:val="24"/>
        </w:rPr>
      </w:pPr>
    </w:p>
    <w:p w14:paraId="3F51CAD8" w14:textId="2C8FB842" w:rsidR="006115E0" w:rsidRDefault="006115E0" w:rsidP="00820774">
      <w:pPr>
        <w:widowControl/>
        <w:spacing w:after="0" w:line="240" w:lineRule="auto"/>
        <w:contextualSpacing/>
        <w:rPr>
          <w:rFonts w:ascii="Arial" w:eastAsia="Arial" w:hAnsi="Arial" w:cs="Arial"/>
          <w:b/>
          <w:sz w:val="24"/>
          <w:szCs w:val="24"/>
        </w:rPr>
      </w:pPr>
    </w:p>
    <w:p w14:paraId="14913A01" w14:textId="4532BFB9" w:rsidR="006115E0" w:rsidRDefault="006115E0" w:rsidP="00820774">
      <w:pPr>
        <w:widowControl/>
        <w:spacing w:after="0" w:line="240" w:lineRule="auto"/>
        <w:contextualSpacing/>
        <w:rPr>
          <w:rFonts w:ascii="Arial" w:eastAsia="Arial" w:hAnsi="Arial" w:cs="Arial"/>
          <w:b/>
          <w:sz w:val="24"/>
          <w:szCs w:val="24"/>
        </w:rPr>
      </w:pPr>
    </w:p>
    <w:p w14:paraId="444706F8" w14:textId="0C879BE3" w:rsidR="006115E0" w:rsidRDefault="006115E0" w:rsidP="00820774">
      <w:pPr>
        <w:widowControl/>
        <w:spacing w:after="0" w:line="240" w:lineRule="auto"/>
        <w:contextualSpacing/>
        <w:rPr>
          <w:rFonts w:ascii="Arial" w:eastAsia="Arial" w:hAnsi="Arial" w:cs="Arial"/>
          <w:b/>
          <w:sz w:val="24"/>
          <w:szCs w:val="24"/>
        </w:rPr>
      </w:pPr>
    </w:p>
    <w:p w14:paraId="799CCFEA" w14:textId="230DD28F" w:rsidR="006115E0" w:rsidRDefault="006115E0" w:rsidP="00820774">
      <w:pPr>
        <w:widowControl/>
        <w:spacing w:after="0" w:line="240" w:lineRule="auto"/>
        <w:contextualSpacing/>
        <w:rPr>
          <w:rFonts w:ascii="Arial" w:eastAsia="Arial" w:hAnsi="Arial" w:cs="Arial"/>
          <w:b/>
          <w:sz w:val="24"/>
          <w:szCs w:val="24"/>
        </w:rPr>
      </w:pPr>
    </w:p>
    <w:p w14:paraId="67864888" w14:textId="619F74D5" w:rsidR="006115E0" w:rsidRDefault="006115E0" w:rsidP="00820774">
      <w:pPr>
        <w:widowControl/>
        <w:spacing w:after="0" w:line="240" w:lineRule="auto"/>
        <w:contextualSpacing/>
        <w:rPr>
          <w:rFonts w:ascii="Arial" w:eastAsia="Arial" w:hAnsi="Arial" w:cs="Arial"/>
          <w:b/>
          <w:sz w:val="24"/>
          <w:szCs w:val="24"/>
        </w:rPr>
      </w:pPr>
      <w:r>
        <w:rPr>
          <w:rFonts w:ascii="Arial" w:eastAsia="Arial" w:hAnsi="Arial" w:cs="Arial"/>
          <w:b/>
          <w:noProof/>
          <w:sz w:val="24"/>
          <w:szCs w:val="24"/>
        </w:rPr>
        <w:drawing>
          <wp:anchor distT="0" distB="0" distL="114300" distR="114300" simplePos="0" relativeHeight="251662336" behindDoc="1" locked="0" layoutInCell="1" allowOverlap="1" wp14:anchorId="50FEBFF6" wp14:editId="1062ED7A">
            <wp:simplePos x="0" y="0"/>
            <wp:positionH relativeFrom="margin">
              <wp:align>center</wp:align>
            </wp:positionH>
            <wp:positionV relativeFrom="paragraph">
              <wp:posOffset>4379</wp:posOffset>
            </wp:positionV>
            <wp:extent cx="5195070" cy="3896302"/>
            <wp:effectExtent l="0" t="0" r="571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S] Covid #676 (1).JPG"/>
                    <pic:cNvPicPr/>
                  </pic:nvPicPr>
                  <pic:blipFill>
                    <a:blip r:embed="rId11">
                      <a:extLst>
                        <a:ext uri="{28A0092B-C50C-407E-A947-70E740481C1C}">
                          <a14:useLocalDpi xmlns:a14="http://schemas.microsoft.com/office/drawing/2010/main" val="0"/>
                        </a:ext>
                      </a:extLst>
                    </a:blip>
                    <a:stretch>
                      <a:fillRect/>
                    </a:stretch>
                  </pic:blipFill>
                  <pic:spPr>
                    <a:xfrm>
                      <a:off x="0" y="0"/>
                      <a:ext cx="5195070" cy="3896302"/>
                    </a:xfrm>
                    <a:prstGeom prst="rect">
                      <a:avLst/>
                    </a:prstGeom>
                  </pic:spPr>
                </pic:pic>
              </a:graphicData>
            </a:graphic>
            <wp14:sizeRelH relativeFrom="margin">
              <wp14:pctWidth>0</wp14:pctWidth>
            </wp14:sizeRelH>
            <wp14:sizeRelV relativeFrom="margin">
              <wp14:pctHeight>0</wp14:pctHeight>
            </wp14:sizeRelV>
          </wp:anchor>
        </w:drawing>
      </w:r>
    </w:p>
    <w:p w14:paraId="6874D16C" w14:textId="77777777" w:rsidR="006115E0" w:rsidRDefault="006115E0" w:rsidP="00820774">
      <w:pPr>
        <w:widowControl/>
        <w:spacing w:after="0" w:line="240" w:lineRule="auto"/>
        <w:contextualSpacing/>
        <w:rPr>
          <w:rFonts w:ascii="Arial" w:eastAsia="Arial" w:hAnsi="Arial" w:cs="Arial"/>
          <w:b/>
          <w:sz w:val="24"/>
          <w:szCs w:val="24"/>
        </w:rPr>
      </w:pPr>
    </w:p>
    <w:p w14:paraId="0096C452" w14:textId="77777777" w:rsidR="006115E0" w:rsidRDefault="006115E0" w:rsidP="00820774">
      <w:pPr>
        <w:widowControl/>
        <w:spacing w:after="0" w:line="240" w:lineRule="auto"/>
        <w:contextualSpacing/>
        <w:rPr>
          <w:rFonts w:ascii="Arial" w:eastAsia="Arial" w:hAnsi="Arial" w:cs="Arial"/>
          <w:b/>
          <w:sz w:val="24"/>
          <w:szCs w:val="24"/>
        </w:rPr>
      </w:pPr>
    </w:p>
    <w:p w14:paraId="0A54AF5D" w14:textId="77777777" w:rsidR="006115E0" w:rsidRDefault="006115E0" w:rsidP="00820774">
      <w:pPr>
        <w:widowControl/>
        <w:spacing w:after="0" w:line="240" w:lineRule="auto"/>
        <w:contextualSpacing/>
        <w:rPr>
          <w:rFonts w:ascii="Arial" w:eastAsia="Arial" w:hAnsi="Arial" w:cs="Arial"/>
          <w:b/>
          <w:sz w:val="24"/>
          <w:szCs w:val="24"/>
        </w:rPr>
      </w:pPr>
    </w:p>
    <w:p w14:paraId="4808EF85" w14:textId="77777777" w:rsidR="006115E0" w:rsidRDefault="006115E0" w:rsidP="00820774">
      <w:pPr>
        <w:widowControl/>
        <w:spacing w:after="0" w:line="240" w:lineRule="auto"/>
        <w:contextualSpacing/>
        <w:rPr>
          <w:rFonts w:ascii="Arial" w:eastAsia="Arial" w:hAnsi="Arial" w:cs="Arial"/>
          <w:b/>
          <w:sz w:val="24"/>
          <w:szCs w:val="24"/>
        </w:rPr>
      </w:pPr>
    </w:p>
    <w:p w14:paraId="6DFC28A4" w14:textId="77777777" w:rsidR="006115E0" w:rsidRDefault="006115E0" w:rsidP="00820774">
      <w:pPr>
        <w:widowControl/>
        <w:spacing w:after="0" w:line="240" w:lineRule="auto"/>
        <w:contextualSpacing/>
        <w:rPr>
          <w:rFonts w:ascii="Arial" w:eastAsia="Arial" w:hAnsi="Arial" w:cs="Arial"/>
          <w:b/>
          <w:sz w:val="24"/>
          <w:szCs w:val="24"/>
        </w:rPr>
      </w:pPr>
    </w:p>
    <w:p w14:paraId="4DE19E4A" w14:textId="77777777" w:rsidR="006115E0" w:rsidRDefault="006115E0" w:rsidP="00820774">
      <w:pPr>
        <w:widowControl/>
        <w:spacing w:after="0" w:line="240" w:lineRule="auto"/>
        <w:contextualSpacing/>
        <w:rPr>
          <w:rFonts w:ascii="Arial" w:eastAsia="Arial" w:hAnsi="Arial" w:cs="Arial"/>
          <w:b/>
          <w:sz w:val="24"/>
          <w:szCs w:val="24"/>
        </w:rPr>
      </w:pPr>
    </w:p>
    <w:p w14:paraId="4E3BE6EB" w14:textId="77777777" w:rsidR="006115E0" w:rsidRDefault="006115E0" w:rsidP="00820774">
      <w:pPr>
        <w:widowControl/>
        <w:spacing w:after="0" w:line="240" w:lineRule="auto"/>
        <w:contextualSpacing/>
        <w:rPr>
          <w:rFonts w:ascii="Arial" w:eastAsia="Arial" w:hAnsi="Arial" w:cs="Arial"/>
          <w:b/>
          <w:sz w:val="24"/>
          <w:szCs w:val="24"/>
        </w:rPr>
      </w:pPr>
    </w:p>
    <w:p w14:paraId="383A0C53" w14:textId="77777777" w:rsidR="006115E0" w:rsidRDefault="006115E0" w:rsidP="00820774">
      <w:pPr>
        <w:widowControl/>
        <w:spacing w:after="0" w:line="240" w:lineRule="auto"/>
        <w:contextualSpacing/>
        <w:rPr>
          <w:rFonts w:ascii="Arial" w:eastAsia="Arial" w:hAnsi="Arial" w:cs="Arial"/>
          <w:b/>
          <w:sz w:val="24"/>
          <w:szCs w:val="24"/>
        </w:rPr>
      </w:pPr>
    </w:p>
    <w:p w14:paraId="433311D6" w14:textId="77777777" w:rsidR="006115E0" w:rsidRDefault="006115E0" w:rsidP="00820774">
      <w:pPr>
        <w:widowControl/>
        <w:spacing w:after="0" w:line="240" w:lineRule="auto"/>
        <w:contextualSpacing/>
        <w:rPr>
          <w:rFonts w:ascii="Arial" w:eastAsia="Arial" w:hAnsi="Arial" w:cs="Arial"/>
          <w:b/>
          <w:sz w:val="24"/>
          <w:szCs w:val="24"/>
        </w:rPr>
      </w:pPr>
    </w:p>
    <w:p w14:paraId="7947F24E" w14:textId="77777777" w:rsidR="006115E0" w:rsidRDefault="006115E0" w:rsidP="00820774">
      <w:pPr>
        <w:widowControl/>
        <w:spacing w:after="0" w:line="240" w:lineRule="auto"/>
        <w:contextualSpacing/>
        <w:rPr>
          <w:rFonts w:ascii="Arial" w:eastAsia="Arial" w:hAnsi="Arial" w:cs="Arial"/>
          <w:b/>
          <w:sz w:val="24"/>
          <w:szCs w:val="24"/>
        </w:rPr>
      </w:pPr>
    </w:p>
    <w:p w14:paraId="40279353" w14:textId="77777777" w:rsidR="006115E0" w:rsidRDefault="006115E0" w:rsidP="00820774">
      <w:pPr>
        <w:widowControl/>
        <w:spacing w:after="0" w:line="240" w:lineRule="auto"/>
        <w:contextualSpacing/>
        <w:rPr>
          <w:rFonts w:ascii="Arial" w:eastAsia="Arial" w:hAnsi="Arial" w:cs="Arial"/>
          <w:b/>
          <w:sz w:val="24"/>
          <w:szCs w:val="24"/>
        </w:rPr>
      </w:pPr>
    </w:p>
    <w:p w14:paraId="33D5F323" w14:textId="77777777" w:rsidR="006115E0" w:rsidRDefault="006115E0" w:rsidP="00820774">
      <w:pPr>
        <w:widowControl/>
        <w:spacing w:after="0" w:line="240" w:lineRule="auto"/>
        <w:contextualSpacing/>
        <w:rPr>
          <w:rFonts w:ascii="Arial" w:eastAsia="Arial" w:hAnsi="Arial" w:cs="Arial"/>
          <w:b/>
          <w:sz w:val="24"/>
          <w:szCs w:val="24"/>
        </w:rPr>
      </w:pPr>
    </w:p>
    <w:p w14:paraId="39DB6A65" w14:textId="77777777" w:rsidR="006115E0" w:rsidRDefault="006115E0" w:rsidP="00820774">
      <w:pPr>
        <w:widowControl/>
        <w:spacing w:after="0" w:line="240" w:lineRule="auto"/>
        <w:contextualSpacing/>
        <w:rPr>
          <w:rFonts w:ascii="Arial" w:eastAsia="Arial" w:hAnsi="Arial" w:cs="Arial"/>
          <w:b/>
          <w:sz w:val="24"/>
          <w:szCs w:val="24"/>
        </w:rPr>
      </w:pPr>
    </w:p>
    <w:p w14:paraId="25DB1605" w14:textId="77777777" w:rsidR="006115E0" w:rsidRDefault="006115E0" w:rsidP="00820774">
      <w:pPr>
        <w:widowControl/>
        <w:spacing w:after="0" w:line="240" w:lineRule="auto"/>
        <w:contextualSpacing/>
        <w:rPr>
          <w:rFonts w:ascii="Arial" w:eastAsia="Arial" w:hAnsi="Arial" w:cs="Arial"/>
          <w:b/>
          <w:sz w:val="24"/>
          <w:szCs w:val="24"/>
        </w:rPr>
      </w:pPr>
    </w:p>
    <w:p w14:paraId="7CA296D4" w14:textId="77777777" w:rsidR="006115E0" w:rsidRDefault="006115E0" w:rsidP="00820774">
      <w:pPr>
        <w:widowControl/>
        <w:spacing w:after="0" w:line="240" w:lineRule="auto"/>
        <w:contextualSpacing/>
        <w:rPr>
          <w:rFonts w:ascii="Arial" w:eastAsia="Arial" w:hAnsi="Arial" w:cs="Arial"/>
          <w:b/>
          <w:sz w:val="24"/>
          <w:szCs w:val="24"/>
        </w:rPr>
      </w:pPr>
    </w:p>
    <w:p w14:paraId="52AB52CF" w14:textId="77777777" w:rsidR="006115E0" w:rsidRDefault="006115E0" w:rsidP="00820774">
      <w:pPr>
        <w:widowControl/>
        <w:spacing w:after="0" w:line="240" w:lineRule="auto"/>
        <w:contextualSpacing/>
        <w:rPr>
          <w:rFonts w:ascii="Arial" w:eastAsia="Arial" w:hAnsi="Arial" w:cs="Arial"/>
          <w:b/>
          <w:sz w:val="24"/>
          <w:szCs w:val="24"/>
        </w:rPr>
      </w:pPr>
    </w:p>
    <w:p w14:paraId="3D1AB7DD" w14:textId="77777777" w:rsidR="006115E0" w:rsidRDefault="006115E0" w:rsidP="00820774">
      <w:pPr>
        <w:widowControl/>
        <w:spacing w:after="0" w:line="240" w:lineRule="auto"/>
        <w:contextualSpacing/>
        <w:rPr>
          <w:rFonts w:ascii="Arial" w:eastAsia="Arial" w:hAnsi="Arial" w:cs="Arial"/>
          <w:b/>
          <w:sz w:val="24"/>
          <w:szCs w:val="24"/>
        </w:rPr>
      </w:pPr>
    </w:p>
    <w:p w14:paraId="07EF3598" w14:textId="77777777" w:rsidR="006115E0" w:rsidRDefault="006115E0" w:rsidP="00820774">
      <w:pPr>
        <w:widowControl/>
        <w:spacing w:after="0" w:line="240" w:lineRule="auto"/>
        <w:contextualSpacing/>
        <w:rPr>
          <w:rFonts w:ascii="Arial" w:eastAsia="Arial" w:hAnsi="Arial" w:cs="Arial"/>
          <w:b/>
          <w:sz w:val="24"/>
          <w:szCs w:val="24"/>
        </w:rPr>
      </w:pPr>
    </w:p>
    <w:p w14:paraId="282A18DD" w14:textId="77777777" w:rsidR="006115E0" w:rsidRDefault="006115E0" w:rsidP="00820774">
      <w:pPr>
        <w:widowControl/>
        <w:spacing w:after="0" w:line="240" w:lineRule="auto"/>
        <w:contextualSpacing/>
        <w:rPr>
          <w:rFonts w:ascii="Arial" w:eastAsia="Arial" w:hAnsi="Arial" w:cs="Arial"/>
          <w:b/>
          <w:sz w:val="24"/>
          <w:szCs w:val="24"/>
        </w:rPr>
      </w:pPr>
    </w:p>
    <w:p w14:paraId="6EC398C8" w14:textId="77777777" w:rsidR="006115E0" w:rsidRDefault="006115E0" w:rsidP="00820774">
      <w:pPr>
        <w:widowControl/>
        <w:spacing w:after="0" w:line="240" w:lineRule="auto"/>
        <w:contextualSpacing/>
        <w:rPr>
          <w:rFonts w:ascii="Arial" w:eastAsia="Arial" w:hAnsi="Arial" w:cs="Arial"/>
          <w:b/>
          <w:sz w:val="24"/>
          <w:szCs w:val="24"/>
        </w:rPr>
      </w:pPr>
    </w:p>
    <w:p w14:paraId="43977E31" w14:textId="77777777" w:rsidR="006115E0" w:rsidRDefault="006115E0" w:rsidP="00820774">
      <w:pPr>
        <w:widowControl/>
        <w:spacing w:after="0" w:line="240" w:lineRule="auto"/>
        <w:contextualSpacing/>
        <w:rPr>
          <w:rFonts w:ascii="Arial" w:eastAsia="Arial" w:hAnsi="Arial" w:cs="Arial"/>
          <w:b/>
          <w:sz w:val="24"/>
          <w:szCs w:val="24"/>
        </w:rPr>
      </w:pPr>
    </w:p>
    <w:p w14:paraId="14DF2117" w14:textId="77777777" w:rsidR="006115E0" w:rsidRDefault="006115E0" w:rsidP="00820774">
      <w:pPr>
        <w:widowControl/>
        <w:spacing w:after="0" w:line="240" w:lineRule="auto"/>
        <w:contextualSpacing/>
        <w:rPr>
          <w:rFonts w:ascii="Arial" w:eastAsia="Arial" w:hAnsi="Arial" w:cs="Arial"/>
          <w:b/>
          <w:sz w:val="24"/>
          <w:szCs w:val="24"/>
        </w:rPr>
      </w:pPr>
    </w:p>
    <w:p w14:paraId="15BE4073" w14:textId="77777777" w:rsidR="006115E0" w:rsidRDefault="006115E0" w:rsidP="00820774">
      <w:pPr>
        <w:widowControl/>
        <w:spacing w:after="0" w:line="240" w:lineRule="auto"/>
        <w:contextualSpacing/>
        <w:rPr>
          <w:rFonts w:ascii="Arial" w:eastAsia="Arial" w:hAnsi="Arial" w:cs="Arial"/>
          <w:b/>
          <w:sz w:val="24"/>
          <w:szCs w:val="24"/>
        </w:rPr>
      </w:pPr>
    </w:p>
    <w:p w14:paraId="7BC5838A" w14:textId="77777777" w:rsidR="006115E0" w:rsidRDefault="006115E0" w:rsidP="00820774">
      <w:pPr>
        <w:widowControl/>
        <w:spacing w:after="0" w:line="240" w:lineRule="auto"/>
        <w:contextualSpacing/>
        <w:rPr>
          <w:rFonts w:ascii="Arial" w:eastAsia="Arial" w:hAnsi="Arial" w:cs="Arial"/>
          <w:b/>
          <w:sz w:val="24"/>
          <w:szCs w:val="24"/>
        </w:rPr>
      </w:pPr>
    </w:p>
    <w:p w14:paraId="7BC05248" w14:textId="77777777" w:rsidR="006115E0" w:rsidRDefault="006115E0" w:rsidP="00820774">
      <w:pPr>
        <w:widowControl/>
        <w:spacing w:after="0" w:line="240" w:lineRule="auto"/>
        <w:contextualSpacing/>
        <w:rPr>
          <w:rFonts w:ascii="Arial" w:eastAsia="Arial" w:hAnsi="Arial" w:cs="Arial"/>
          <w:b/>
          <w:sz w:val="24"/>
          <w:szCs w:val="24"/>
        </w:rPr>
      </w:pPr>
    </w:p>
    <w:p w14:paraId="1E00B6C2" w14:textId="7859793A" w:rsidR="00BE2C52" w:rsidRPr="00820774" w:rsidRDefault="00BE2C52" w:rsidP="003905F0">
      <w:pPr>
        <w:widowControl/>
        <w:spacing w:after="160" w:line="259" w:lineRule="auto"/>
        <w:rPr>
          <w:rFonts w:ascii="Arial" w:eastAsia="Arial" w:hAnsi="Arial" w:cs="Arial"/>
          <w:b/>
          <w:sz w:val="24"/>
          <w:szCs w:val="24"/>
        </w:rPr>
      </w:pPr>
    </w:p>
    <w:sectPr w:rsidR="00BE2C52" w:rsidRPr="00820774" w:rsidSect="005C5DFD">
      <w:headerReference w:type="even" r:id="rId12"/>
      <w:headerReference w:type="default" r:id="rId13"/>
      <w:footerReference w:type="even" r:id="rId14"/>
      <w:footerReference w:type="default" r:id="rId15"/>
      <w:headerReference w:type="first" r:id="rId16"/>
      <w:footerReference w:type="first" r:id="rId17"/>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0E046E" w14:textId="77777777" w:rsidR="00C6153F" w:rsidRDefault="00C6153F">
      <w:pPr>
        <w:spacing w:after="0" w:line="240" w:lineRule="auto"/>
      </w:pPr>
      <w:r>
        <w:separator/>
      </w:r>
    </w:p>
  </w:endnote>
  <w:endnote w:type="continuationSeparator" w:id="0">
    <w:p w14:paraId="02D3CA3C" w14:textId="77777777" w:rsidR="00C6153F" w:rsidRDefault="00C615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887E2D" w:rsidRDefault="00887E2D">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887E2D" w:rsidRDefault="00887E2D">
    <w:pPr>
      <w:pBdr>
        <w:bottom w:val="single" w:sz="6" w:space="1" w:color="000000"/>
      </w:pBdr>
      <w:tabs>
        <w:tab w:val="left" w:pos="2371"/>
        <w:tab w:val="center" w:pos="5233"/>
      </w:tabs>
      <w:spacing w:after="0" w:line="240" w:lineRule="auto"/>
      <w:jc w:val="right"/>
      <w:rPr>
        <w:sz w:val="16"/>
        <w:szCs w:val="16"/>
      </w:rPr>
    </w:pPr>
  </w:p>
  <w:p w14:paraId="2B859230" w14:textId="6A825317" w:rsidR="00887E2D" w:rsidRDefault="00887E2D" w:rsidP="00E860E3">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C04A2">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C04A2">
      <w:rPr>
        <w:b/>
        <w:noProof/>
        <w:sz w:val="16"/>
        <w:szCs w:val="16"/>
      </w:rPr>
      <w:t>34</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77</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13 May</w:t>
    </w:r>
    <w:r w:rsidRPr="00E860E3">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887E2D" w:rsidRDefault="00887E2D">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2DE5A8" w14:textId="77777777" w:rsidR="00C6153F" w:rsidRDefault="00C6153F">
      <w:pPr>
        <w:spacing w:after="0" w:line="240" w:lineRule="auto"/>
      </w:pPr>
      <w:r>
        <w:separator/>
      </w:r>
    </w:p>
  </w:footnote>
  <w:footnote w:type="continuationSeparator" w:id="0">
    <w:p w14:paraId="3BDA1042" w14:textId="77777777" w:rsidR="00C6153F" w:rsidRDefault="00C615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887E2D" w:rsidRDefault="00887E2D">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887E2D" w:rsidRDefault="00887E2D">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887E2D" w:rsidRDefault="00887E2D">
    <w:pPr>
      <w:pBdr>
        <w:bottom w:val="single" w:sz="6" w:space="1" w:color="000000"/>
      </w:pBdr>
      <w:tabs>
        <w:tab w:val="center" w:pos="4680"/>
        <w:tab w:val="right" w:pos="9360"/>
      </w:tabs>
      <w:spacing w:after="0" w:line="240" w:lineRule="auto"/>
      <w:jc w:val="center"/>
      <w:rPr>
        <w:sz w:val="10"/>
      </w:rPr>
    </w:pPr>
  </w:p>
  <w:p w14:paraId="3A0C3660" w14:textId="77777777" w:rsidR="00887E2D" w:rsidRDefault="00887E2D">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887E2D" w:rsidRDefault="00887E2D">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B67403"/>
    <w:multiLevelType w:val="hybridMultilevel"/>
    <w:tmpl w:val="7052995A"/>
    <w:lvl w:ilvl="0" w:tplc="B688FB6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C743478"/>
    <w:multiLevelType w:val="hybridMultilevel"/>
    <w:tmpl w:val="8362D636"/>
    <w:lvl w:ilvl="0" w:tplc="2CE6FB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58351B2"/>
    <w:multiLevelType w:val="hybridMultilevel"/>
    <w:tmpl w:val="04FA5188"/>
    <w:lvl w:ilvl="0" w:tplc="A1D263B8">
      <w:start w:val="3"/>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E833267"/>
    <w:multiLevelType w:val="hybridMultilevel"/>
    <w:tmpl w:val="E0BE6504"/>
    <w:lvl w:ilvl="0" w:tplc="0C7AEDE4">
      <w:start w:val="3"/>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1"/>
  </w:num>
  <w:num w:numId="3">
    <w:abstractNumId w:val="16"/>
  </w:num>
  <w:num w:numId="4">
    <w:abstractNumId w:val="13"/>
  </w:num>
  <w:num w:numId="5">
    <w:abstractNumId w:val="9"/>
  </w:num>
  <w:num w:numId="6">
    <w:abstractNumId w:val="0"/>
  </w:num>
  <w:num w:numId="7">
    <w:abstractNumId w:val="18"/>
  </w:num>
  <w:num w:numId="8">
    <w:abstractNumId w:val="10"/>
  </w:num>
  <w:num w:numId="9">
    <w:abstractNumId w:val="2"/>
  </w:num>
  <w:num w:numId="10">
    <w:abstractNumId w:val="6"/>
  </w:num>
  <w:num w:numId="11">
    <w:abstractNumId w:val="12"/>
  </w:num>
  <w:num w:numId="12">
    <w:abstractNumId w:val="5"/>
  </w:num>
  <w:num w:numId="13">
    <w:abstractNumId w:val="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1"/>
  </w:num>
  <w:num w:numId="17">
    <w:abstractNumId w:val="19"/>
  </w:num>
  <w:num w:numId="18">
    <w:abstractNumId w:val="15"/>
  </w:num>
  <w:num w:numId="19">
    <w:abstractNumId w:val="4"/>
  </w:num>
  <w:num w:numId="2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906"/>
    <w:rsid w:val="00024AE6"/>
    <w:rsid w:val="00024D16"/>
    <w:rsid w:val="00024E4E"/>
    <w:rsid w:val="00025168"/>
    <w:rsid w:val="000251B2"/>
    <w:rsid w:val="00025477"/>
    <w:rsid w:val="00025726"/>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98"/>
    <w:rsid w:val="000A3486"/>
    <w:rsid w:val="000A355F"/>
    <w:rsid w:val="000A35A1"/>
    <w:rsid w:val="000A361A"/>
    <w:rsid w:val="000A3B3B"/>
    <w:rsid w:val="000A3C8F"/>
    <w:rsid w:val="000A3F70"/>
    <w:rsid w:val="000A3F92"/>
    <w:rsid w:val="000A4184"/>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39"/>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E1"/>
    <w:rsid w:val="0034107D"/>
    <w:rsid w:val="003410F3"/>
    <w:rsid w:val="00341136"/>
    <w:rsid w:val="0034157D"/>
    <w:rsid w:val="003419A0"/>
    <w:rsid w:val="00341DF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4694"/>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3F9"/>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F9"/>
    <w:rsid w:val="00595694"/>
    <w:rsid w:val="005959B8"/>
    <w:rsid w:val="00595AA9"/>
    <w:rsid w:val="00595D9F"/>
    <w:rsid w:val="00596319"/>
    <w:rsid w:val="00596B17"/>
    <w:rsid w:val="00596E9B"/>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5E0"/>
    <w:rsid w:val="00611749"/>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CBD"/>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6D63"/>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16"/>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4C6B"/>
    <w:rsid w:val="00FD5170"/>
    <w:rsid w:val="00FD52BD"/>
    <w:rsid w:val="00FD53A4"/>
    <w:rsid w:val="00FD59A5"/>
    <w:rsid w:val="00FD5BF5"/>
    <w:rsid w:val="00FD653E"/>
    <w:rsid w:val="00FD6630"/>
    <w:rsid w:val="00FD6968"/>
    <w:rsid w:val="00FD6C15"/>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0691">
      <w:bodyDiv w:val="1"/>
      <w:marLeft w:val="0"/>
      <w:marRight w:val="0"/>
      <w:marTop w:val="0"/>
      <w:marBottom w:val="0"/>
      <w:divBdr>
        <w:top w:val="none" w:sz="0" w:space="0" w:color="auto"/>
        <w:left w:val="none" w:sz="0" w:space="0" w:color="auto"/>
        <w:bottom w:val="none" w:sz="0" w:space="0" w:color="auto"/>
        <w:right w:val="none" w:sz="0" w:space="0" w:color="auto"/>
      </w:divBdr>
    </w:div>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4179727">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7716479">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538771">
      <w:bodyDiv w:val="1"/>
      <w:marLeft w:val="0"/>
      <w:marRight w:val="0"/>
      <w:marTop w:val="0"/>
      <w:marBottom w:val="0"/>
      <w:divBdr>
        <w:top w:val="none" w:sz="0" w:space="0" w:color="auto"/>
        <w:left w:val="none" w:sz="0" w:space="0" w:color="auto"/>
        <w:bottom w:val="none" w:sz="0" w:space="0" w:color="auto"/>
        <w:right w:val="none" w:sz="0" w:space="0" w:color="auto"/>
      </w:divBdr>
      <w:divsChild>
        <w:div w:id="1783108370">
          <w:marLeft w:val="0"/>
          <w:marRight w:val="0"/>
          <w:marTop w:val="0"/>
          <w:marBottom w:val="0"/>
          <w:divBdr>
            <w:top w:val="none" w:sz="0" w:space="0" w:color="auto"/>
            <w:left w:val="none" w:sz="0" w:space="0" w:color="auto"/>
            <w:bottom w:val="none" w:sz="0" w:space="0" w:color="auto"/>
            <w:right w:val="none" w:sz="0" w:space="0" w:color="auto"/>
          </w:divBdr>
        </w:div>
        <w:div w:id="958418633">
          <w:marLeft w:val="0"/>
          <w:marRight w:val="0"/>
          <w:marTop w:val="0"/>
          <w:marBottom w:val="0"/>
          <w:divBdr>
            <w:top w:val="none" w:sz="0" w:space="0" w:color="auto"/>
            <w:left w:val="none" w:sz="0" w:space="0" w:color="auto"/>
            <w:bottom w:val="none" w:sz="0" w:space="0" w:color="auto"/>
            <w:right w:val="none" w:sz="0" w:space="0" w:color="auto"/>
          </w:divBdr>
        </w:div>
        <w:div w:id="65567397">
          <w:marLeft w:val="0"/>
          <w:marRight w:val="0"/>
          <w:marTop w:val="0"/>
          <w:marBottom w:val="0"/>
          <w:divBdr>
            <w:top w:val="none" w:sz="0" w:space="0" w:color="auto"/>
            <w:left w:val="none" w:sz="0" w:space="0" w:color="auto"/>
            <w:bottom w:val="none" w:sz="0" w:space="0" w:color="auto"/>
            <w:right w:val="none" w:sz="0" w:space="0" w:color="auto"/>
          </w:divBdr>
        </w:div>
      </w:divsChild>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47886407">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1447824">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7800178">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49565373">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75263118">
      <w:bodyDiv w:val="1"/>
      <w:marLeft w:val="0"/>
      <w:marRight w:val="0"/>
      <w:marTop w:val="0"/>
      <w:marBottom w:val="0"/>
      <w:divBdr>
        <w:top w:val="none" w:sz="0" w:space="0" w:color="auto"/>
        <w:left w:val="none" w:sz="0" w:space="0" w:color="auto"/>
        <w:bottom w:val="none" w:sz="0" w:space="0" w:color="auto"/>
        <w:right w:val="none" w:sz="0" w:space="0" w:color="auto"/>
      </w:divBdr>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46024937">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29408819">
      <w:bodyDiv w:val="1"/>
      <w:marLeft w:val="0"/>
      <w:marRight w:val="0"/>
      <w:marTop w:val="0"/>
      <w:marBottom w:val="0"/>
      <w:divBdr>
        <w:top w:val="none" w:sz="0" w:space="0" w:color="auto"/>
        <w:left w:val="none" w:sz="0" w:space="0" w:color="auto"/>
        <w:bottom w:val="none" w:sz="0" w:space="0" w:color="auto"/>
        <w:right w:val="none" w:sz="0" w:space="0" w:color="auto"/>
      </w:divBdr>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3769209">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4778863">
      <w:bodyDiv w:val="1"/>
      <w:marLeft w:val="0"/>
      <w:marRight w:val="0"/>
      <w:marTop w:val="0"/>
      <w:marBottom w:val="0"/>
      <w:divBdr>
        <w:top w:val="none" w:sz="0" w:space="0" w:color="auto"/>
        <w:left w:val="none" w:sz="0" w:space="0" w:color="auto"/>
        <w:bottom w:val="none" w:sz="0" w:space="0" w:color="auto"/>
        <w:right w:val="none" w:sz="0" w:space="0" w:color="auto"/>
      </w:divBdr>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1741520">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14573128">
      <w:bodyDiv w:val="1"/>
      <w:marLeft w:val="0"/>
      <w:marRight w:val="0"/>
      <w:marTop w:val="0"/>
      <w:marBottom w:val="0"/>
      <w:divBdr>
        <w:top w:val="none" w:sz="0" w:space="0" w:color="auto"/>
        <w:left w:val="none" w:sz="0" w:space="0" w:color="auto"/>
        <w:bottom w:val="none" w:sz="0" w:space="0" w:color="auto"/>
        <w:right w:val="none" w:sz="0" w:space="0" w:color="auto"/>
      </w:divBdr>
      <w:divsChild>
        <w:div w:id="1925263425">
          <w:marLeft w:val="0"/>
          <w:marRight w:val="0"/>
          <w:marTop w:val="0"/>
          <w:marBottom w:val="0"/>
          <w:divBdr>
            <w:top w:val="none" w:sz="0" w:space="0" w:color="auto"/>
            <w:left w:val="none" w:sz="0" w:space="0" w:color="auto"/>
            <w:bottom w:val="none" w:sz="0" w:space="0" w:color="auto"/>
            <w:right w:val="none" w:sz="0" w:space="0" w:color="auto"/>
          </w:divBdr>
        </w:div>
        <w:div w:id="913011249">
          <w:marLeft w:val="0"/>
          <w:marRight w:val="0"/>
          <w:marTop w:val="0"/>
          <w:marBottom w:val="0"/>
          <w:divBdr>
            <w:top w:val="none" w:sz="0" w:space="0" w:color="auto"/>
            <w:left w:val="none" w:sz="0" w:space="0" w:color="auto"/>
            <w:bottom w:val="none" w:sz="0" w:space="0" w:color="auto"/>
            <w:right w:val="none" w:sz="0" w:space="0" w:color="auto"/>
          </w:divBdr>
        </w:div>
        <w:div w:id="1599755348">
          <w:marLeft w:val="0"/>
          <w:marRight w:val="0"/>
          <w:marTop w:val="0"/>
          <w:marBottom w:val="0"/>
          <w:divBdr>
            <w:top w:val="none" w:sz="0" w:space="0" w:color="auto"/>
            <w:left w:val="none" w:sz="0" w:space="0" w:color="auto"/>
            <w:bottom w:val="none" w:sz="0" w:space="0" w:color="auto"/>
            <w:right w:val="none" w:sz="0" w:space="0" w:color="auto"/>
          </w:divBdr>
        </w:div>
      </w:divsChild>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62212986">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09458846">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4037960">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096781324">
      <w:bodyDiv w:val="1"/>
      <w:marLeft w:val="0"/>
      <w:marRight w:val="0"/>
      <w:marTop w:val="0"/>
      <w:marBottom w:val="0"/>
      <w:divBdr>
        <w:top w:val="none" w:sz="0" w:space="0" w:color="auto"/>
        <w:left w:val="none" w:sz="0" w:space="0" w:color="auto"/>
        <w:bottom w:val="none" w:sz="0" w:space="0" w:color="auto"/>
        <w:right w:val="none" w:sz="0" w:space="0" w:color="auto"/>
      </w:divBdr>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E3C2844-1FEF-4662-8F6E-6B3C13DF4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1</TotalTime>
  <Pages>34</Pages>
  <Words>13890</Words>
  <Characters>79178</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73</cp:revision>
  <dcterms:created xsi:type="dcterms:W3CDTF">2021-05-07T08:31:00Z</dcterms:created>
  <dcterms:modified xsi:type="dcterms:W3CDTF">2021-05-1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